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0A99122"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F55556">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485481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151C03">
        <w:rPr>
          <w:rFonts w:ascii="Arial" w:eastAsia="Arial" w:hAnsi="Arial" w:cs="Arial"/>
          <w:sz w:val="24"/>
          <w:szCs w:val="24"/>
        </w:rPr>
        <w:t>4</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5555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142B67CC"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A47E48">
        <w:rPr>
          <w:rFonts w:ascii="Arial" w:eastAsia="Arial" w:hAnsi="Arial" w:cs="Arial"/>
          <w:b/>
          <w:color w:val="0070C0"/>
          <w:sz w:val="24"/>
          <w:szCs w:val="24"/>
        </w:rPr>
        <w:t>2</w:t>
      </w:r>
      <w:r w:rsidR="00A47E48" w:rsidRPr="00A47E48">
        <w:rPr>
          <w:rFonts w:ascii="Arial" w:eastAsia="Arial" w:hAnsi="Arial" w:cs="Arial"/>
          <w:b/>
          <w:color w:val="0070C0"/>
          <w:sz w:val="24"/>
          <w:szCs w:val="24"/>
        </w:rPr>
        <w:t>4</w:t>
      </w:r>
      <w:r w:rsidR="00D16141" w:rsidRPr="00A47E48">
        <w:rPr>
          <w:rFonts w:ascii="Arial" w:eastAsia="Arial" w:hAnsi="Arial" w:cs="Arial"/>
          <w:b/>
          <w:color w:val="0070C0"/>
          <w:sz w:val="24"/>
          <w:szCs w:val="24"/>
        </w:rPr>
        <w:t xml:space="preserve"> </w:t>
      </w:r>
      <w:r w:rsidR="00020077" w:rsidRPr="00A47E48">
        <w:rPr>
          <w:rFonts w:ascii="Arial" w:eastAsia="Arial" w:hAnsi="Arial" w:cs="Arial"/>
          <w:b/>
          <w:color w:val="0070C0"/>
          <w:sz w:val="24"/>
          <w:szCs w:val="24"/>
        </w:rPr>
        <w:t>Dec</w:t>
      </w:r>
      <w:r w:rsidR="00C55046" w:rsidRPr="00A47E48">
        <w:rPr>
          <w:rFonts w:ascii="Arial" w:eastAsia="Arial" w:hAnsi="Arial" w:cs="Arial"/>
          <w:b/>
          <w:color w:val="0070C0"/>
          <w:sz w:val="24"/>
          <w:szCs w:val="24"/>
        </w:rPr>
        <w:t>ember</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2020,</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4PM</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the</w:t>
      </w:r>
      <w:r w:rsidR="00D16141" w:rsidRPr="00151C03">
        <w:rPr>
          <w:rFonts w:ascii="Arial" w:eastAsia="Arial" w:hAnsi="Arial" w:cs="Arial"/>
          <w:sz w:val="24"/>
          <w:szCs w:val="24"/>
        </w:rPr>
        <w:t xml:space="preserve"> </w:t>
      </w:r>
      <w:r w:rsidRPr="00151C03">
        <w:rPr>
          <w:rFonts w:ascii="Arial" w:eastAsia="Arial" w:hAnsi="Arial" w:cs="Arial"/>
          <w:sz w:val="24"/>
          <w:szCs w:val="24"/>
        </w:rPr>
        <w:t>Departmen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Health</w:t>
      </w:r>
      <w:r w:rsidR="00D16141" w:rsidRPr="00151C03">
        <w:rPr>
          <w:rFonts w:ascii="Arial" w:eastAsia="Arial" w:hAnsi="Arial" w:cs="Arial"/>
          <w:sz w:val="24"/>
          <w:szCs w:val="24"/>
        </w:rPr>
        <w:t xml:space="preserve"> </w:t>
      </w:r>
      <w:r w:rsidRPr="00151C03">
        <w:rPr>
          <w:rFonts w:ascii="Arial" w:eastAsia="Arial" w:hAnsi="Arial" w:cs="Arial"/>
          <w:sz w:val="24"/>
          <w:szCs w:val="24"/>
        </w:rPr>
        <w:t>(DOH)</w:t>
      </w:r>
      <w:r w:rsidR="00D16141" w:rsidRPr="00151C03">
        <w:rPr>
          <w:rFonts w:ascii="Arial" w:eastAsia="Arial" w:hAnsi="Arial" w:cs="Arial"/>
          <w:sz w:val="24"/>
          <w:szCs w:val="24"/>
        </w:rPr>
        <w:t xml:space="preserve"> </w:t>
      </w:r>
      <w:r w:rsidRPr="00151C03">
        <w:rPr>
          <w:rFonts w:ascii="Arial" w:eastAsia="Arial" w:hAnsi="Arial" w:cs="Arial"/>
          <w:sz w:val="24"/>
          <w:szCs w:val="24"/>
        </w:rPr>
        <w:t>has</w:t>
      </w:r>
      <w:r w:rsidR="00D16141" w:rsidRPr="00151C03">
        <w:rPr>
          <w:rFonts w:ascii="Arial" w:eastAsia="Arial" w:hAnsi="Arial" w:cs="Arial"/>
          <w:sz w:val="24"/>
          <w:szCs w:val="24"/>
        </w:rPr>
        <w:t xml:space="preserve"> </w:t>
      </w:r>
      <w:r w:rsidRPr="00151C03">
        <w:rPr>
          <w:rFonts w:ascii="Arial" w:eastAsia="Arial" w:hAnsi="Arial" w:cs="Arial"/>
          <w:sz w:val="24"/>
          <w:szCs w:val="24"/>
        </w:rPr>
        <w:t>recorded</w:t>
      </w:r>
      <w:r w:rsidR="00D16141" w:rsidRPr="00151C03">
        <w:rPr>
          <w:rFonts w:ascii="Arial" w:eastAsia="Arial" w:hAnsi="Arial" w:cs="Arial"/>
          <w:sz w:val="24"/>
          <w:szCs w:val="24"/>
        </w:rPr>
        <w:t xml:space="preserve"> </w:t>
      </w:r>
      <w:r w:rsidRPr="00151C03">
        <w:rPr>
          <w:rFonts w:ascii="Arial" w:eastAsia="Arial" w:hAnsi="Arial" w:cs="Arial"/>
          <w:sz w:val="24"/>
          <w:szCs w:val="24"/>
        </w:rPr>
        <w:t>a</w:t>
      </w:r>
      <w:r w:rsidR="00D16141" w:rsidRPr="00151C03">
        <w:rPr>
          <w:rFonts w:ascii="Arial" w:eastAsia="Arial" w:hAnsi="Arial" w:cs="Arial"/>
          <w:sz w:val="24"/>
          <w:szCs w:val="24"/>
        </w:rPr>
        <w:t xml:space="preserve"> </w:t>
      </w:r>
      <w:r w:rsidRPr="00151C03">
        <w:rPr>
          <w:rFonts w:ascii="Arial" w:eastAsia="Arial" w:hAnsi="Arial" w:cs="Arial"/>
          <w:sz w:val="24"/>
          <w:szCs w:val="24"/>
        </w:rPr>
        <w:t>total</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B37CC3" w:rsidRPr="001B4E51">
        <w:rPr>
          <w:rFonts w:ascii="Arial" w:eastAsia="Arial" w:hAnsi="Arial" w:cs="Arial"/>
          <w:b/>
          <w:color w:val="0070C0"/>
          <w:sz w:val="24"/>
          <w:szCs w:val="24"/>
        </w:rPr>
        <w:t>4</w:t>
      </w:r>
      <w:r w:rsidR="00D72392" w:rsidRPr="001B4E51">
        <w:rPr>
          <w:rFonts w:ascii="Arial" w:eastAsia="Arial" w:hAnsi="Arial" w:cs="Arial"/>
          <w:b/>
          <w:color w:val="0070C0"/>
          <w:sz w:val="24"/>
          <w:szCs w:val="24"/>
        </w:rPr>
        <w:t>6</w:t>
      </w:r>
      <w:r w:rsidR="001B4E51" w:rsidRPr="001B4E51">
        <w:rPr>
          <w:rFonts w:ascii="Arial" w:eastAsia="Arial" w:hAnsi="Arial" w:cs="Arial"/>
          <w:b/>
          <w:color w:val="0070C0"/>
          <w:sz w:val="24"/>
          <w:szCs w:val="24"/>
        </w:rPr>
        <w:t>5</w:t>
      </w:r>
      <w:r w:rsidR="00B37CC3" w:rsidRPr="001B4E51">
        <w:rPr>
          <w:rFonts w:ascii="Arial" w:eastAsia="Arial" w:hAnsi="Arial" w:cs="Arial"/>
          <w:b/>
          <w:color w:val="0070C0"/>
          <w:sz w:val="24"/>
          <w:szCs w:val="24"/>
        </w:rPr>
        <w:t>,</w:t>
      </w:r>
      <w:r w:rsidR="001B4E51" w:rsidRPr="001B4E51">
        <w:rPr>
          <w:rFonts w:ascii="Arial" w:eastAsia="Arial" w:hAnsi="Arial" w:cs="Arial"/>
          <w:b/>
          <w:color w:val="0070C0"/>
          <w:sz w:val="24"/>
          <w:szCs w:val="24"/>
        </w:rPr>
        <w:t>72</w:t>
      </w:r>
      <w:r w:rsidR="005E064F" w:rsidRPr="001B4E51">
        <w:rPr>
          <w:rFonts w:ascii="Arial" w:eastAsia="Arial" w:hAnsi="Arial" w:cs="Arial"/>
          <w:b/>
          <w:color w:val="0070C0"/>
          <w:sz w:val="24"/>
          <w:szCs w:val="24"/>
        </w:rPr>
        <w:t>4</w:t>
      </w:r>
      <w:r w:rsidR="00E04483" w:rsidRPr="001B4E51">
        <w:rPr>
          <w:rFonts w:ascii="Arial" w:eastAsia="Arial" w:hAnsi="Arial" w:cs="Arial"/>
          <w:b/>
          <w:color w:val="0070C0"/>
          <w:sz w:val="24"/>
          <w:szCs w:val="24"/>
        </w:rPr>
        <w:t xml:space="preserve"> </w:t>
      </w:r>
      <w:r w:rsidR="00FD6C15" w:rsidRPr="001B4E51">
        <w:rPr>
          <w:rFonts w:ascii="Arial" w:eastAsia="Arial" w:hAnsi="Arial" w:cs="Arial"/>
          <w:b/>
          <w:color w:val="0070C0"/>
          <w:sz w:val="24"/>
          <w:szCs w:val="24"/>
        </w:rPr>
        <w:t>co</w:t>
      </w:r>
      <w:r w:rsidRPr="001B4E51">
        <w:rPr>
          <w:rFonts w:ascii="Arial" w:eastAsia="Arial" w:hAnsi="Arial" w:cs="Arial"/>
          <w:b/>
          <w:color w:val="0070C0"/>
          <w:sz w:val="24"/>
          <w:szCs w:val="24"/>
        </w:rPr>
        <w:t>nfirmed</w:t>
      </w:r>
      <w:r w:rsidR="00D16141" w:rsidRPr="001B4E51">
        <w:rPr>
          <w:rFonts w:ascii="Arial" w:eastAsia="Arial" w:hAnsi="Arial" w:cs="Arial"/>
          <w:b/>
          <w:color w:val="0070C0"/>
          <w:sz w:val="24"/>
          <w:szCs w:val="24"/>
        </w:rPr>
        <w:t xml:space="preserve"> </w:t>
      </w:r>
      <w:r w:rsidRPr="001B4E51">
        <w:rPr>
          <w:rFonts w:ascii="Arial" w:eastAsia="Arial" w:hAnsi="Arial" w:cs="Arial"/>
          <w:b/>
          <w:color w:val="0070C0"/>
          <w:sz w:val="24"/>
          <w:szCs w:val="24"/>
        </w:rPr>
        <w:t>cases</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which,</w:t>
      </w:r>
      <w:r w:rsidR="00D16141" w:rsidRPr="00151C03">
        <w:rPr>
          <w:rFonts w:ascii="Arial" w:eastAsia="Arial" w:hAnsi="Arial" w:cs="Arial"/>
          <w:sz w:val="24"/>
          <w:szCs w:val="24"/>
        </w:rPr>
        <w:t xml:space="preserve"> </w:t>
      </w:r>
      <w:r w:rsidR="00653A4A" w:rsidRPr="001B4E51">
        <w:rPr>
          <w:rFonts w:ascii="Arial" w:eastAsia="Arial" w:hAnsi="Arial" w:cs="Arial"/>
          <w:b/>
          <w:color w:val="0070C0"/>
          <w:sz w:val="24"/>
          <w:szCs w:val="24"/>
        </w:rPr>
        <w:t>2</w:t>
      </w:r>
      <w:r w:rsidR="001B4E51" w:rsidRPr="001B4E51">
        <w:rPr>
          <w:rFonts w:ascii="Arial" w:eastAsia="Arial" w:hAnsi="Arial" w:cs="Arial"/>
          <w:b/>
          <w:color w:val="0070C0"/>
          <w:sz w:val="24"/>
          <w:szCs w:val="24"/>
        </w:rPr>
        <w:t>6</w:t>
      </w:r>
      <w:r w:rsidR="00653A4A" w:rsidRPr="001B4E51">
        <w:rPr>
          <w:rFonts w:ascii="Arial" w:eastAsia="Arial" w:hAnsi="Arial" w:cs="Arial"/>
          <w:b/>
          <w:color w:val="0070C0"/>
          <w:sz w:val="24"/>
          <w:szCs w:val="24"/>
        </w:rPr>
        <w:t>,</w:t>
      </w:r>
      <w:r w:rsidR="001B4E51" w:rsidRPr="001B4E51">
        <w:rPr>
          <w:rFonts w:ascii="Arial" w:eastAsia="Arial" w:hAnsi="Arial" w:cs="Arial"/>
          <w:b/>
          <w:color w:val="0070C0"/>
          <w:sz w:val="24"/>
          <w:szCs w:val="24"/>
        </w:rPr>
        <w:t>179</w:t>
      </w:r>
      <w:r w:rsidR="00653A4A" w:rsidRPr="00151C03">
        <w:rPr>
          <w:rFonts w:ascii="Arial" w:eastAsia="Arial" w:hAnsi="Arial" w:cs="Arial"/>
          <w:b/>
          <w:sz w:val="24"/>
          <w:szCs w:val="24"/>
        </w:rPr>
        <w:t xml:space="preserve"> </w:t>
      </w:r>
      <w:r w:rsidRPr="00151C03">
        <w:rPr>
          <w:rFonts w:ascii="Arial" w:eastAsia="Arial" w:hAnsi="Arial" w:cs="Arial"/>
          <w:sz w:val="24"/>
          <w:szCs w:val="24"/>
        </w:rPr>
        <w:t>ar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active</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00653A4A" w:rsidRPr="001B4E51">
        <w:rPr>
          <w:rFonts w:ascii="Arial" w:eastAsia="Arial" w:hAnsi="Arial" w:cs="Arial"/>
          <w:b/>
          <w:color w:val="0070C0"/>
          <w:sz w:val="24"/>
          <w:szCs w:val="24"/>
        </w:rPr>
        <w:t>4</w:t>
      </w:r>
      <w:r w:rsidR="001B4E51" w:rsidRPr="001B4E51">
        <w:rPr>
          <w:rFonts w:ascii="Arial" w:eastAsia="Arial" w:hAnsi="Arial" w:cs="Arial"/>
          <w:b/>
          <w:color w:val="0070C0"/>
          <w:sz w:val="24"/>
          <w:szCs w:val="24"/>
        </w:rPr>
        <w:t>30</w:t>
      </w:r>
      <w:r w:rsidR="00653A4A" w:rsidRPr="001B4E51">
        <w:rPr>
          <w:rFonts w:ascii="Arial" w:eastAsia="Arial" w:hAnsi="Arial" w:cs="Arial"/>
          <w:b/>
          <w:color w:val="0070C0"/>
          <w:sz w:val="24"/>
          <w:szCs w:val="24"/>
        </w:rPr>
        <w:t>,</w:t>
      </w:r>
      <w:r w:rsidR="001B4E51" w:rsidRPr="001B4E51">
        <w:rPr>
          <w:rFonts w:ascii="Arial" w:eastAsia="Arial" w:hAnsi="Arial" w:cs="Arial"/>
          <w:b/>
          <w:color w:val="0070C0"/>
          <w:sz w:val="24"/>
          <w:szCs w:val="24"/>
        </w:rPr>
        <w:t>490</w:t>
      </w:r>
      <w:r w:rsidR="00653A4A" w:rsidRPr="00151C03">
        <w:rPr>
          <w:rFonts w:ascii="Arial" w:eastAsia="Arial" w:hAnsi="Arial" w:cs="Arial"/>
          <w:b/>
          <w:sz w:val="24"/>
          <w:szCs w:val="24"/>
        </w:rPr>
        <w:t xml:space="preserve"> </w:t>
      </w:r>
      <w:r w:rsidRPr="00151C03">
        <w:rPr>
          <w:rFonts w:ascii="Arial" w:eastAsia="Arial" w:hAnsi="Arial" w:cs="Arial"/>
          <w:sz w:val="24"/>
          <w:szCs w:val="24"/>
        </w:rPr>
        <w:t>hav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recovered</w:t>
      </w:r>
      <w:r w:rsidR="00D16141" w:rsidRPr="00151C03">
        <w:rPr>
          <w:rFonts w:ascii="Arial" w:eastAsia="Arial" w:hAnsi="Arial" w:cs="Arial"/>
          <w:sz w:val="24"/>
          <w:szCs w:val="24"/>
        </w:rPr>
        <w:t xml:space="preserve"> </w:t>
      </w:r>
      <w:r w:rsidRPr="00151C03">
        <w:rPr>
          <w:rFonts w:ascii="Arial" w:eastAsia="Arial" w:hAnsi="Arial" w:cs="Arial"/>
          <w:sz w:val="24"/>
          <w:szCs w:val="24"/>
        </w:rPr>
        <w:t>and</w:t>
      </w:r>
      <w:r w:rsidR="00D16141" w:rsidRPr="00151C03">
        <w:rPr>
          <w:rFonts w:ascii="Arial" w:eastAsia="Arial" w:hAnsi="Arial" w:cs="Arial"/>
          <w:sz w:val="24"/>
          <w:szCs w:val="24"/>
        </w:rPr>
        <w:t xml:space="preserve"> </w:t>
      </w:r>
      <w:r w:rsidR="00653A4A" w:rsidRPr="001B4E51">
        <w:rPr>
          <w:rFonts w:ascii="Arial" w:eastAsia="Arial" w:hAnsi="Arial" w:cs="Arial"/>
          <w:b/>
          <w:color w:val="0070C0"/>
          <w:sz w:val="24"/>
          <w:szCs w:val="24"/>
        </w:rPr>
        <w:t>9,0</w:t>
      </w:r>
      <w:r w:rsidR="001B4E51" w:rsidRPr="001B4E51">
        <w:rPr>
          <w:rFonts w:ascii="Arial" w:eastAsia="Arial" w:hAnsi="Arial" w:cs="Arial"/>
          <w:b/>
          <w:color w:val="0070C0"/>
          <w:sz w:val="24"/>
          <w:szCs w:val="24"/>
        </w:rPr>
        <w:t>55</w:t>
      </w:r>
      <w:r w:rsidR="00653A4A" w:rsidRPr="001B4E51">
        <w:rPr>
          <w:rFonts w:ascii="Arial" w:eastAsia="Arial" w:hAnsi="Arial" w:cs="Arial"/>
          <w:b/>
          <w:color w:val="0070C0"/>
          <w:sz w:val="24"/>
          <w:szCs w:val="24"/>
        </w:rPr>
        <w:t xml:space="preserve"> </w:t>
      </w:r>
      <w:r w:rsidR="00D74F68" w:rsidRPr="001B4E51">
        <w:rPr>
          <w:rFonts w:ascii="Arial" w:eastAsia="Arial" w:hAnsi="Arial" w:cs="Arial"/>
          <w:b/>
          <w:color w:val="0070C0"/>
          <w:sz w:val="24"/>
          <w:szCs w:val="24"/>
        </w:rPr>
        <w:t>death</w:t>
      </w:r>
      <w:r w:rsidR="0057779B" w:rsidRPr="001B4E51">
        <w:rPr>
          <w:rFonts w:ascii="Arial" w:eastAsia="Arial" w:hAnsi="Arial" w:cs="Arial"/>
          <w:b/>
          <w:color w:val="0070C0"/>
          <w:sz w:val="24"/>
          <w:szCs w:val="24"/>
        </w:rPr>
        <w:t>s</w:t>
      </w:r>
      <w:r w:rsidR="0057779B" w:rsidRPr="001B4E51">
        <w:rPr>
          <w:rFonts w:ascii="Arial" w:eastAsia="Arial" w:hAnsi="Arial" w:cs="Arial"/>
          <w:color w:val="0070C0"/>
          <w:sz w:val="24"/>
          <w:szCs w:val="24"/>
        </w:rPr>
        <w:t>.</w:t>
      </w:r>
    </w:p>
    <w:p w14:paraId="22E235F4" w14:textId="3ACF9A90"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3C60DC" w:rsidRPr="00F55556">
        <w:rPr>
          <w:rFonts w:ascii="Arial" w:eastAsia="Arial" w:hAnsi="Arial" w:cs="Arial"/>
          <w:i/>
          <w:color w:val="0070C0"/>
          <w:sz w:val="16"/>
          <w:szCs w:val="16"/>
        </w:rPr>
        <w:t>8</w:t>
      </w:r>
      <w:r w:rsidR="001B4E51">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DE63F6F"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47E48">
        <w:rPr>
          <w:rFonts w:ascii="Arial" w:eastAsia="Arial" w:hAnsi="Arial" w:cs="Arial"/>
          <w:b/>
          <w:sz w:val="24"/>
          <w:szCs w:val="24"/>
        </w:rPr>
        <w:t>₱</w:t>
      </w:r>
      <w:r w:rsidR="00AE614C" w:rsidRPr="00A47E48">
        <w:rPr>
          <w:rFonts w:ascii="Arial" w:eastAsia="Arial" w:hAnsi="Arial" w:cs="Arial"/>
          <w:b/>
          <w:bCs/>
          <w:sz w:val="24"/>
          <w:szCs w:val="24"/>
        </w:rPr>
        <w:t>1,879,356,109.23</w:t>
      </w:r>
      <w:r w:rsidR="00AE614C" w:rsidRPr="00AE614C">
        <w:rPr>
          <w:rFonts w:ascii="Arial" w:eastAsia="Arial" w:hAnsi="Arial" w:cs="Arial"/>
          <w:b/>
          <w:bCs/>
          <w:color w:val="0070C0"/>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201C7A">
        <w:rPr>
          <w:rFonts w:ascii="Arial" w:eastAsia="Arial" w:hAnsi="Arial" w:cs="Arial"/>
          <w:sz w:val="24"/>
          <w:szCs w:val="24"/>
        </w:rPr>
        <w:t xml:space="preserve"> </w:t>
      </w:r>
      <w:r w:rsidR="00AE614C" w:rsidRPr="00A47E48">
        <w:rPr>
          <w:rFonts w:ascii="Arial" w:eastAsia="Arial" w:hAnsi="Arial" w:cs="Arial"/>
          <w:b/>
          <w:sz w:val="24"/>
          <w:szCs w:val="24"/>
        </w:rPr>
        <w:t>1,367,370,740.74</w:t>
      </w:r>
      <w:r w:rsidR="00AE614C" w:rsidRPr="00AE614C">
        <w:rPr>
          <w:rFonts w:ascii="Arial" w:eastAsia="Arial" w:hAnsi="Arial" w:cs="Arial"/>
          <w:b/>
          <w:color w:val="0070C0"/>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47E48">
        <w:rPr>
          <w:rFonts w:ascii="Arial" w:eastAsia="Arial" w:hAnsi="Arial" w:cs="Arial"/>
          <w:b/>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E614C" w:rsidRPr="00AE614C" w14:paraId="40CD298F" w14:textId="77777777" w:rsidTr="00AE614C">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3A05A2" w14:textId="77777777" w:rsidR="00AE614C" w:rsidRPr="00AE614C" w:rsidRDefault="00AE614C" w:rsidP="00AE614C">
            <w:pPr>
              <w:widowControl/>
              <w:spacing w:after="0" w:line="240" w:lineRule="auto"/>
              <w:ind w:right="57"/>
              <w:contextualSpacing/>
              <w:jc w:val="center"/>
              <w:rPr>
                <w:rFonts w:ascii="Arial Narrow" w:eastAsia="Times New Roman" w:hAnsi="Arial Narrow"/>
                <w:b/>
                <w:bCs/>
                <w:color w:val="000000"/>
                <w:sz w:val="20"/>
                <w:szCs w:val="20"/>
              </w:rPr>
            </w:pPr>
            <w:r w:rsidRPr="00AE614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F71429" w14:textId="085CA68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COST OF ASSISTANCE</w:t>
            </w:r>
          </w:p>
        </w:tc>
      </w:tr>
      <w:tr w:rsidR="00AE614C" w:rsidRPr="00AE614C" w14:paraId="0C21228E" w14:textId="77777777" w:rsidTr="00AE614C">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121E8E" w14:textId="77777777" w:rsidR="00AE614C" w:rsidRPr="00AE614C" w:rsidRDefault="00AE614C" w:rsidP="00AE614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2B10CA" w14:textId="04FD3E8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0021A" w14:textId="7C99A8E6"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CD8ECB" w14:textId="2526997F"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EBB23A" w14:textId="01C68E2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r>
      <w:tr w:rsidR="00AE614C" w:rsidRPr="00AE614C" w14:paraId="0A0AEF24" w14:textId="77777777" w:rsidTr="00AE614C">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7FCD3C" w14:textId="7777777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CF12062" w14:textId="56B715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367,370,740.7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974222C" w14:textId="134A1E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74FD244" w14:textId="4B6301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C426434" w14:textId="00FA8F4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79,356,109.23 </w:t>
            </w:r>
          </w:p>
        </w:tc>
      </w:tr>
      <w:tr w:rsidR="00AE614C" w:rsidRPr="00AE614C" w14:paraId="43C42EB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85002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963F4B1" w14:textId="074CFA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5,748,140.35 </w:t>
            </w:r>
          </w:p>
        </w:tc>
        <w:tc>
          <w:tcPr>
            <w:tcW w:w="958" w:type="pct"/>
            <w:tcBorders>
              <w:top w:val="nil"/>
              <w:left w:val="nil"/>
              <w:bottom w:val="single" w:sz="4" w:space="0" w:color="000000"/>
              <w:right w:val="single" w:sz="4" w:space="0" w:color="000000"/>
            </w:tcBorders>
            <w:shd w:val="clear" w:color="A5A5A5" w:fill="A5A5A5"/>
            <w:noWrap/>
            <w:vAlign w:val="bottom"/>
            <w:hideMark/>
          </w:tcPr>
          <w:p w14:paraId="3AAF154D" w14:textId="05A85E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D0ED22" w14:textId="103346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261A1B" w14:textId="0D9C7D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81,158,140.35 </w:t>
            </w:r>
          </w:p>
        </w:tc>
      </w:tr>
      <w:tr w:rsidR="00AE614C" w:rsidRPr="00AE614C" w14:paraId="7CBF76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D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05F13E8" w14:textId="709030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0A8B9323" w14:textId="58ECCAA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7984FE7" w14:textId="34F6056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3E0E83" w14:textId="4EF66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133,133.19 </w:t>
            </w:r>
          </w:p>
        </w:tc>
      </w:tr>
      <w:tr w:rsidR="00AE614C" w:rsidRPr="00AE614C" w14:paraId="0425E55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6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F84F2" w14:textId="696718A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65AC1AF8" w14:textId="5E1BC8C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37AE2" w14:textId="4880EFC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DDDAF6" w14:textId="05990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453,679.36 </w:t>
            </w:r>
          </w:p>
        </w:tc>
      </w:tr>
      <w:tr w:rsidR="00AE614C" w:rsidRPr="00AE614C" w14:paraId="4553D66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AE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2462C" w14:textId="312FAE8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04AE718" w14:textId="4D8126A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046C8" w14:textId="7141B6A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F82FF0" w14:textId="6C65C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32,450.00 </w:t>
            </w:r>
          </w:p>
        </w:tc>
      </w:tr>
      <w:tr w:rsidR="00AE614C" w:rsidRPr="00AE614C" w14:paraId="252C60D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48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57946" w14:textId="2D9F8FE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287A22D6" w14:textId="4D34A49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72C41" w14:textId="27DDFC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89A283" w14:textId="1519C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09,778.00 </w:t>
            </w:r>
          </w:p>
        </w:tc>
      </w:tr>
      <w:tr w:rsidR="00AE614C" w:rsidRPr="00AE614C" w14:paraId="396F1A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1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9957F" w14:textId="6F337A9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2808DF76" w14:textId="3A7C48F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7FCA" w14:textId="75DC934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4064FD" w14:textId="32183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4,762,529.10 </w:t>
            </w:r>
          </w:p>
        </w:tc>
      </w:tr>
      <w:tr w:rsidR="00AE614C" w:rsidRPr="00AE614C" w14:paraId="223619A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66D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DD6AF" w14:textId="4A63F3C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1F9B9" w14:textId="6FBF1D4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61BAD" w14:textId="06584C0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D0A426" w14:textId="2B4396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017,500.00 </w:t>
            </w:r>
          </w:p>
        </w:tc>
      </w:tr>
      <w:tr w:rsidR="00AE614C" w:rsidRPr="00AE614C" w14:paraId="730F23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2D8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CA1F2D" w14:textId="4015C28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131AB19B" w14:textId="31429D2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C39E4" w14:textId="4D60E8C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5843F" w14:textId="2F0EE9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031,798.00 </w:t>
            </w:r>
          </w:p>
        </w:tc>
      </w:tr>
      <w:tr w:rsidR="00AE614C" w:rsidRPr="00AE614C" w14:paraId="6BBB76B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EBE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F8BBC" w14:textId="21F8A65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3F0B683" w14:textId="0EF4C77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96AC50" w14:textId="454EE6A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D420B" w14:textId="051C08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83,960.00 </w:t>
            </w:r>
          </w:p>
        </w:tc>
      </w:tr>
      <w:tr w:rsidR="00AE614C" w:rsidRPr="00AE614C" w14:paraId="26E647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51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6D47D" w14:textId="63FD5F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2A443" w14:textId="27CC6868"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1C48AEA" w14:textId="16B832E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11EE0E" w14:textId="0BCB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9,000.00 </w:t>
            </w:r>
          </w:p>
        </w:tc>
      </w:tr>
      <w:tr w:rsidR="00AE614C" w:rsidRPr="00AE614C" w14:paraId="1803E3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7D7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3E74081" w14:textId="7AE0F3D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5646" w14:textId="5C01EB3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4AB39" w14:textId="7A76D5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B983D8" w14:textId="69361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574,300.00 </w:t>
            </w:r>
          </w:p>
        </w:tc>
      </w:tr>
      <w:tr w:rsidR="00AE614C" w:rsidRPr="00AE614C" w14:paraId="4B3DDDB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8D9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2D2DE4" w14:textId="0A0AAE9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1A463941" w14:textId="6C02F0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0F39A7" w14:textId="5B25865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236747" w14:textId="09FFFF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2,480.00 </w:t>
            </w:r>
          </w:p>
        </w:tc>
      </w:tr>
      <w:tr w:rsidR="00AE614C" w:rsidRPr="00AE614C" w14:paraId="70C39D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EB3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56A08" w14:textId="768F9E0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2021992A" w14:textId="7713DEC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D953B" w14:textId="49F383D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52E261" w14:textId="40098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9,984.00 </w:t>
            </w:r>
          </w:p>
        </w:tc>
      </w:tr>
      <w:tr w:rsidR="00AE614C" w:rsidRPr="00AE614C" w14:paraId="7BD05C0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64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DE4283" w14:textId="39DEE43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4DF1" w14:textId="673CD14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7CF2C9" w14:textId="2D7CEE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7AF9DD" w14:textId="5AD3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782,540.00 </w:t>
            </w:r>
          </w:p>
        </w:tc>
      </w:tr>
      <w:tr w:rsidR="00AE614C" w:rsidRPr="00AE614C" w14:paraId="3C3E3B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7D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1348C14" w14:textId="5DC6A1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7EEAEBD" w14:textId="4A50A20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24979" w14:textId="4A78B5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4B9855D" w14:textId="05347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0,763.60 </w:t>
            </w:r>
          </w:p>
        </w:tc>
      </w:tr>
      <w:tr w:rsidR="00AE614C" w:rsidRPr="00AE614C" w14:paraId="50A2E6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C8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BF3BF4" w14:textId="39A5902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326BDAC1" w14:textId="6F6F04D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3F328" w14:textId="5648DAE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842598" w14:textId="4B6AA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80,385.80 </w:t>
            </w:r>
          </w:p>
        </w:tc>
      </w:tr>
      <w:tr w:rsidR="00AE614C" w:rsidRPr="00AE614C" w14:paraId="053682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56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DBE510" w14:textId="62855C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3,736,799.30 </w:t>
            </w:r>
          </w:p>
        </w:tc>
        <w:tc>
          <w:tcPr>
            <w:tcW w:w="958" w:type="pct"/>
            <w:tcBorders>
              <w:top w:val="nil"/>
              <w:left w:val="nil"/>
              <w:bottom w:val="single" w:sz="4" w:space="0" w:color="000000"/>
              <w:right w:val="single" w:sz="4" w:space="0" w:color="000000"/>
            </w:tcBorders>
            <w:shd w:val="clear" w:color="auto" w:fill="auto"/>
            <w:noWrap/>
            <w:vAlign w:val="bottom"/>
            <w:hideMark/>
          </w:tcPr>
          <w:p w14:paraId="6CEF9849" w14:textId="15950CB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223ED" w14:textId="351C361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191B3B" w14:textId="225E3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2,586,799.30 </w:t>
            </w:r>
          </w:p>
        </w:tc>
      </w:tr>
      <w:tr w:rsidR="00AE614C" w:rsidRPr="00AE614C" w14:paraId="7199B2A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5EC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07552" w14:textId="6E058A7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201A1A1" w14:textId="7D3BE5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28B56" w14:textId="5ED256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C820A9" w14:textId="015A2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02,260.00 </w:t>
            </w:r>
          </w:p>
        </w:tc>
      </w:tr>
      <w:tr w:rsidR="00AE614C" w:rsidRPr="00AE614C" w14:paraId="602C076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6D6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B25DF" w14:textId="7509E52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8C5AA" w14:textId="77664D7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3C2BA" w14:textId="5A5504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C24DB5" w14:textId="316BD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7,114,800.00 </w:t>
            </w:r>
          </w:p>
        </w:tc>
      </w:tr>
      <w:tr w:rsidR="00AE614C" w:rsidRPr="00AE614C" w14:paraId="1A2C5C5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259EF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4F3BD3" w14:textId="10A59E0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426,8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B6D0F0" w14:textId="1C562C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47A655F" w14:textId="1CC905E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68FEAB8" w14:textId="03555D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8,082,926.02 </w:t>
            </w:r>
          </w:p>
        </w:tc>
      </w:tr>
      <w:tr w:rsidR="00AE614C" w:rsidRPr="00AE614C" w14:paraId="7E27217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C0E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C5011" w14:textId="51DC76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85B57" w14:textId="17F6D5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4F72B" w14:textId="31F22E6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DAE8F1" w14:textId="661E87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915,583.38 </w:t>
            </w:r>
          </w:p>
        </w:tc>
      </w:tr>
      <w:tr w:rsidR="00AE614C" w:rsidRPr="00AE614C" w14:paraId="50B006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C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F1C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1F57785" w14:textId="05873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0F70901" w14:textId="2D09A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11D1E" w14:textId="539F3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D2C1" w14:textId="1D7F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r>
      <w:tr w:rsidR="00AE614C" w:rsidRPr="00AE614C" w14:paraId="0970FE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D54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21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4E0EA43" w14:textId="1368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87CFC7" w14:textId="2FFBF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ACB0C" w14:textId="3BC1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C8FAE" w14:textId="70187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6982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F0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64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0A67EDB" w14:textId="743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E5D481C" w14:textId="6108C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44EFC" w14:textId="0D79F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6FA35" w14:textId="75B13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r>
      <w:tr w:rsidR="00AE614C" w:rsidRPr="00AE614C" w14:paraId="2C9334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0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ED6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76A662E" w14:textId="58A98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7DEA416" w14:textId="3EFC5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9D4BB" w14:textId="0D2D5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E3A0" w14:textId="03AC4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r>
      <w:tr w:rsidR="00AE614C" w:rsidRPr="00AE614C" w14:paraId="01974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BD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BE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433E9B" w14:textId="0BC4C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C5B580" w14:textId="519A51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0A647" w14:textId="694CC4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79CCE" w14:textId="677DC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1A5BD5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83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0F7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B1F9D5" w14:textId="54C76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2CA559B" w14:textId="209BC8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E8CA" w14:textId="45450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39D0" w14:textId="79144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9D5CD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03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E4BB19F" w14:textId="3F65B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E9FF79" w14:textId="1256EF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FA8F36" w14:textId="26FB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E4AF" w14:textId="65CEE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8,551.20 </w:t>
            </w:r>
          </w:p>
        </w:tc>
      </w:tr>
      <w:tr w:rsidR="00AE614C" w:rsidRPr="00AE614C" w14:paraId="013E25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8B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50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0906B52" w14:textId="072F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F722A0A" w14:textId="41DDB8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A837" w14:textId="7141B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8ECB8" w14:textId="5B660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92.45 </w:t>
            </w:r>
          </w:p>
        </w:tc>
      </w:tr>
      <w:tr w:rsidR="00AE614C" w:rsidRPr="00AE614C" w14:paraId="2F577C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95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40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D6710F5" w14:textId="73BA7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023070" w14:textId="0BCCE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0923AF" w14:textId="08F64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D919" w14:textId="68D11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23A51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CCE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6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99198F" w14:textId="2E7E8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E766ACC" w14:textId="028B7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C0ADF" w14:textId="42455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9E31B" w14:textId="3FF56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r>
      <w:tr w:rsidR="00AE614C" w:rsidRPr="00AE614C" w14:paraId="3E1201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F11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5F6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C816C3A" w14:textId="60346E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C21B381" w14:textId="61561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02BD0" w14:textId="548EB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D9D22" w14:textId="5870EB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r>
      <w:tr w:rsidR="00AE614C" w:rsidRPr="00AE614C" w14:paraId="7E539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58D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6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11C6E2" w14:textId="4F228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D07C2A3" w14:textId="38D6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2CED8" w14:textId="78470F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5EFF7" w14:textId="3DBB0D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r>
      <w:tr w:rsidR="00AE614C" w:rsidRPr="00AE614C" w14:paraId="77CAEA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96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59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F730DC0" w14:textId="6A3EE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BE35F2F" w14:textId="3ABBE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CC75F39" w14:textId="6DB78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DCAF" w14:textId="722A5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29,385.70 </w:t>
            </w:r>
          </w:p>
        </w:tc>
      </w:tr>
      <w:tr w:rsidR="00AE614C" w:rsidRPr="00AE614C" w14:paraId="58BCFB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BB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B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EFCAF7E" w14:textId="246A0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EE53C54" w14:textId="03F4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484E44" w14:textId="1B719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41D2" w14:textId="3974A1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333.20 </w:t>
            </w:r>
          </w:p>
        </w:tc>
      </w:tr>
      <w:tr w:rsidR="00AE614C" w:rsidRPr="00AE614C" w14:paraId="7D96BA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61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4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3E11FE3" w14:textId="7046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E91420C" w14:textId="2AA03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FA67E" w14:textId="42CDF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0B56" w14:textId="0A138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r>
      <w:tr w:rsidR="00AE614C" w:rsidRPr="00AE614C" w14:paraId="4BBDED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85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48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300AC5C" w14:textId="5A1FE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E12A33" w14:textId="5BC294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CC21" w14:textId="1D44F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FF384" w14:textId="605F5A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CB679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D9D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42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1DA1C56" w14:textId="7853FB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7E09AE" w14:textId="1F1E2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6040C" w14:textId="3ECBA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FDCD" w14:textId="6A312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73F11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501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1D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CAB5E7D" w14:textId="63416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549CAE" w14:textId="2559B6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B8CAF" w14:textId="3AE33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0EBD" w14:textId="696B12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6B240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0AF6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AD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86DF258" w14:textId="153BB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F71AEB" w14:textId="623747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9A5E" w14:textId="407AC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EB853" w14:textId="0D6C4C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0860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0CA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3D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9738BBD" w14:textId="6AB38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C4B28B" w14:textId="7416D6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5304" w14:textId="2B6CA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9618" w14:textId="0DBE5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F2D0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E6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4B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57E5644" w14:textId="55AAC6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2AC03DAE" w14:textId="4D4E5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B00EC" w14:textId="20F8D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26DD" w14:textId="0EBB6C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r>
      <w:tr w:rsidR="00AE614C" w:rsidRPr="00AE614C" w14:paraId="1A53C1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78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34C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101376D" w14:textId="5FD09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6B82AF6" w14:textId="7C2A18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54FB74" w14:textId="782698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740C" w14:textId="4FF65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r>
      <w:tr w:rsidR="00AE614C" w:rsidRPr="00AE614C" w14:paraId="735C71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7E7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53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00B6E43" w14:textId="72F14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191F30E" w14:textId="6AE0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3D73" w14:textId="7A7C6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024B1" w14:textId="024E6F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r>
      <w:tr w:rsidR="00AE614C" w:rsidRPr="00AE614C" w14:paraId="3409325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73E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7F7E9B" w14:textId="373203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28C9E3" w14:textId="50191D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5F18B" w14:textId="7F682D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2A0206F" w14:textId="40F5D0F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r>
      <w:tr w:rsidR="00AE614C" w:rsidRPr="00AE614C" w14:paraId="75C9AD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22A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71B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7365470" w14:textId="34435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A523835" w14:textId="4868BF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3C45" w14:textId="2A544D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BF604" w14:textId="5B5740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r>
      <w:tr w:rsidR="00AE614C" w:rsidRPr="00AE614C" w14:paraId="0C0456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591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9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3B749A07" w14:textId="05C830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345D64A" w14:textId="0A403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7CE5" w14:textId="49B6E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636E2" w14:textId="353F4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r>
      <w:tr w:rsidR="00AE614C" w:rsidRPr="00AE614C" w14:paraId="430CB4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EA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EA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E9DF3BE" w14:textId="2F081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9C87E1" w14:textId="6CECD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5A3FF" w14:textId="408252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3EA2" w14:textId="01E2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5029B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EE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F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7E79C3" w14:textId="73EF6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B11E1FD" w14:textId="14614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90EF" w14:textId="2546F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FFB90" w14:textId="4D6278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r>
      <w:tr w:rsidR="00AE614C" w:rsidRPr="00AE614C" w14:paraId="681B9E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2D5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3B3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D1471EB" w14:textId="32A99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462FF44" w14:textId="051DD9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7A4B3" w14:textId="5294B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64E6D" w14:textId="4798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r>
      <w:tr w:rsidR="00AE614C" w:rsidRPr="00AE614C" w14:paraId="2977C3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3F6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8A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BA0DBBA" w14:textId="2855C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651A5898" w14:textId="2CC00D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599F5" w14:textId="25914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02492" w14:textId="66EDE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124E66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DB3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2AECED8" w14:textId="55B431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420C70" w14:textId="448075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3E19A" w14:textId="1FCCC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C4A2" w14:textId="67CBA5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2C7ADF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EBDF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AAF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AEADA19" w14:textId="7A619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EBDD7D0" w14:textId="0DC92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FB3C" w14:textId="474C5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F213D" w14:textId="427BA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r>
      <w:tr w:rsidR="00AE614C" w:rsidRPr="00AE614C" w14:paraId="5219C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B0C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C0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EC7972C" w14:textId="7A58D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9FF4FEF" w14:textId="6A1CC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56FF" w14:textId="20C46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83FF1" w14:textId="465C7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r>
      <w:tr w:rsidR="00AE614C" w:rsidRPr="00AE614C" w14:paraId="0B51CA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FDE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4C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DC40B7" w14:textId="722D3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1AB8019" w14:textId="34884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3432" w14:textId="725D5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3868" w14:textId="503850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r>
      <w:tr w:rsidR="00AE614C" w:rsidRPr="00AE614C" w14:paraId="0DE44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88BE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C25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23650CD" w14:textId="7EA32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8C6B26C" w14:textId="23D7E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ACEE" w14:textId="30697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FC2D" w14:textId="0409F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r>
      <w:tr w:rsidR="00AE614C" w:rsidRPr="00AE614C" w14:paraId="48E52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E26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09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B5DAD29" w14:textId="2832E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3C8B8A3" w14:textId="6AEBD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02EA3" w14:textId="61105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A12EE" w14:textId="0E7C43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r>
      <w:tr w:rsidR="00AE614C" w:rsidRPr="00AE614C" w14:paraId="51A043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3AD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E01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1AE8115" w14:textId="3B9D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E9AAB03" w14:textId="53648F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F8E9F" w14:textId="514BCE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F3F69" w14:textId="32611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r>
      <w:tr w:rsidR="00AE614C" w:rsidRPr="00AE614C" w14:paraId="0905F3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28E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652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22E58C3" w14:textId="24F348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370FFFD1" w14:textId="580AF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B9A2" w14:textId="2C2A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6B58" w14:textId="13FB7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r>
      <w:tr w:rsidR="00AE614C" w:rsidRPr="00AE614C" w14:paraId="319583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0C4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5BA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12B69CD8" w14:textId="471FA3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2ABCDD5" w14:textId="0D8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232C" w14:textId="1E36A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60AB3" w14:textId="010FC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357A9D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91D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CA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FA0EDC3" w14:textId="2EC72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BCE3A70" w14:textId="19A922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4CA67" w14:textId="4688EF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CB08" w14:textId="4717E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5BD9C3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F5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FF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D716209" w14:textId="256FD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1CAC971" w14:textId="4B352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A32F" w14:textId="2A149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FF36" w14:textId="50B152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r>
      <w:tr w:rsidR="00AE614C" w:rsidRPr="00AE614C" w14:paraId="61F670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8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7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E21724D" w14:textId="4175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42ADBC0" w14:textId="223B8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D1E41" w14:textId="7175D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84B9" w14:textId="7107B6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r>
      <w:tr w:rsidR="00AE614C" w:rsidRPr="00AE614C" w14:paraId="18DAD9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D05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EC9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136797D" w14:textId="18E90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1DF9FC1" w14:textId="71708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85CE" w14:textId="24C17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0FBF" w14:textId="41BE3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r>
      <w:tr w:rsidR="00AE614C" w:rsidRPr="00AE614C" w14:paraId="3867D1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5FD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F4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7EF4D2" w14:textId="1B66E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3832195" w14:textId="1F848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56BB" w14:textId="75EF4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F250" w14:textId="7CC147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r>
      <w:tr w:rsidR="00AE614C" w:rsidRPr="00AE614C" w14:paraId="48A619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132C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CA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0C75555" w14:textId="19F3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A216E93" w14:textId="429EF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BEF4C" w14:textId="4A452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EDAF" w14:textId="61C5D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r>
      <w:tr w:rsidR="00AE614C" w:rsidRPr="00AE614C" w14:paraId="17CB8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70E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707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511A65E" w14:textId="35A3E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285EE1" w14:textId="629E9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CCBCF" w14:textId="1810B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39799" w14:textId="3F604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0E014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7722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3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60147" w14:textId="68A7D3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12BE20E" w14:textId="3A78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DB8" w14:textId="48DF39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C33F" w14:textId="5C3A3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r>
      <w:tr w:rsidR="00AE614C" w:rsidRPr="00AE614C" w14:paraId="7FC780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447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34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EF5CDC" w14:textId="65CB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CA363C" w14:textId="676B92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508B" w14:textId="5BABF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DFE8" w14:textId="1AF3F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75AA70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CB6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7E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4A11218" w14:textId="4B1CA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23FD299" w14:textId="7A465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140B" w14:textId="1421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C962" w14:textId="5C4F55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0783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7E9C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16D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E306B95" w14:textId="33436D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229C2B3E" w14:textId="68C05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3A397" w14:textId="2A16A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CF4B" w14:textId="31D32D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r>
      <w:tr w:rsidR="00AE614C" w:rsidRPr="00AE614C" w14:paraId="31BBFE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D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C8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9974DD9" w14:textId="403E5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C924AB5" w14:textId="4FD08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8E988" w14:textId="3E6AE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CFE9" w14:textId="0841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r>
      <w:tr w:rsidR="00AE614C" w:rsidRPr="00AE614C" w14:paraId="391C40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F52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288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335054B1" w14:textId="18829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BCDD9BB" w14:textId="441DB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693BB" w14:textId="68B5C1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3AA2" w14:textId="291B0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r>
      <w:tr w:rsidR="00AE614C" w:rsidRPr="00AE614C" w14:paraId="1E4BA5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4A0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8C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15D7691" w14:textId="21AE23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99A8B8B" w14:textId="5841E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1882" w14:textId="776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0F1DD" w14:textId="3A87B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r>
      <w:tr w:rsidR="00AE614C" w:rsidRPr="00AE614C" w14:paraId="25FE3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35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EB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346D786" w14:textId="6C8B6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FC6FAE8" w14:textId="37C6A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47E35" w14:textId="2BF297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8EA0" w14:textId="522C3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r>
      <w:tr w:rsidR="00AE614C" w:rsidRPr="00AE614C" w14:paraId="512AA5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8A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7A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B49A81D" w14:textId="3EC349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63C3484F" w14:textId="1D0FD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9EE7E" w14:textId="38D930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31E9" w14:textId="0D303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r>
      <w:tr w:rsidR="00AE614C" w:rsidRPr="00AE614C" w14:paraId="06ED65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011B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41C7A" w14:textId="0E11C7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55859" w14:textId="7335CA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B3AFA" w14:textId="4516F7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F27133" w14:textId="23BD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79,741.28 </w:t>
            </w:r>
          </w:p>
        </w:tc>
      </w:tr>
      <w:tr w:rsidR="00AE614C" w:rsidRPr="00AE614C" w14:paraId="26E08D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07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8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66C0F41" w14:textId="6B378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A921B4F" w14:textId="0E135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E98B7" w14:textId="7AB52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775A" w14:textId="70B97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r>
      <w:tr w:rsidR="00AE614C" w:rsidRPr="00AE614C" w14:paraId="3776EA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CD6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5A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8153054" w14:textId="3567C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1FEBD09F" w14:textId="39922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F2FE4" w14:textId="731924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D0649" w14:textId="68EF1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r>
      <w:tr w:rsidR="00AE614C" w:rsidRPr="00AE614C" w14:paraId="75448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A8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49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C6740B3" w14:textId="2C7F9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029D004" w14:textId="7BB5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241D" w14:textId="6100F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2D5A" w14:textId="225D0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r>
      <w:tr w:rsidR="00AE614C" w:rsidRPr="00AE614C" w14:paraId="729F19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86C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4F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42445B4" w14:textId="38010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E92BB2B" w14:textId="43CBE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343F9" w14:textId="06D1A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21D" w14:textId="03A546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r>
      <w:tr w:rsidR="00AE614C" w:rsidRPr="00AE614C" w14:paraId="16B40D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398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C4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3233D91" w14:textId="26C36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FDC8C2" w14:textId="79B50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6F39" w14:textId="5BDC6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6D91E" w14:textId="27808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2B107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54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8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352614F" w14:textId="3A289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A6BC7B3" w14:textId="5378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8FA1D" w14:textId="4B1560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0D70" w14:textId="6EFF3C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r>
      <w:tr w:rsidR="00AE614C" w:rsidRPr="00AE614C" w14:paraId="7F781E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E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3A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6204CB9" w14:textId="1C700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02C218F" w14:textId="4B36F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05F51" w14:textId="3A24A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D46" w14:textId="0C3488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r>
      <w:tr w:rsidR="00AE614C" w:rsidRPr="00AE614C" w14:paraId="43D32C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14B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8E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FAA40A2" w14:textId="58EBB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7E6A6F" w14:textId="3CD89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5E728" w14:textId="237E6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841EAA2" w14:textId="254C1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400.00 </w:t>
            </w:r>
          </w:p>
        </w:tc>
      </w:tr>
      <w:tr w:rsidR="00AE614C" w:rsidRPr="00AE614C" w14:paraId="23CA82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A06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7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0D4CCA2" w14:textId="20901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EBB4263" w14:textId="65A75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9A25" w14:textId="5659D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5089" w14:textId="309F5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r>
      <w:tr w:rsidR="00AE614C" w:rsidRPr="00AE614C" w14:paraId="05619E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023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EFD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B89D146" w14:textId="63F15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2E1D15" w14:textId="5188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E8061" w14:textId="23479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C33C" w14:textId="016CF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r>
      <w:tr w:rsidR="00AE614C" w:rsidRPr="00AE614C" w14:paraId="497BF3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D00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4F24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443234" w14:textId="24F91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046CB48" w14:textId="1942ED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738E" w14:textId="52EB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E5BA" w14:textId="18970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r>
      <w:tr w:rsidR="00AE614C" w:rsidRPr="00AE614C" w14:paraId="60B79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9F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A6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821A167" w14:textId="285C29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D39C549" w14:textId="2183BB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4554" w14:textId="23CE55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A901E" w14:textId="22793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r>
      <w:tr w:rsidR="00AE614C" w:rsidRPr="00AE614C" w14:paraId="1EBE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8C8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92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C942C2" w14:textId="3164C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712E6B0" w14:textId="0EAF41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8E274" w14:textId="09F5E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44100" w14:textId="665F43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598.20 </w:t>
            </w:r>
          </w:p>
        </w:tc>
      </w:tr>
      <w:tr w:rsidR="00AE614C" w:rsidRPr="00AE614C" w14:paraId="277847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8C9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4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9EAEE4C" w14:textId="1D0F8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4C4B492" w14:textId="671F7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3283" w14:textId="70741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D87" w14:textId="6149BE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r>
      <w:tr w:rsidR="00AE614C" w:rsidRPr="00AE614C" w14:paraId="64F145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B31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7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9CC40CB" w14:textId="54B9D9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BDE84B1" w14:textId="0E74E1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1EB7" w14:textId="2BD541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836F5" w14:textId="5EFD5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r>
      <w:tr w:rsidR="00AE614C" w:rsidRPr="00AE614C" w14:paraId="736CF8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77F9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70F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59423E" w14:textId="2414A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514F2900" w14:textId="537EF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4D517" w14:textId="0E13DF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C95E" w14:textId="3E88E2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r>
      <w:tr w:rsidR="00AE614C" w:rsidRPr="00AE614C" w14:paraId="5902A7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FA0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79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0F0522" w14:textId="2965B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444B302" w14:textId="3C0FC3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1C69" w14:textId="211361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F12A2F7" w14:textId="09F500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5,530.92 </w:t>
            </w:r>
          </w:p>
        </w:tc>
      </w:tr>
      <w:tr w:rsidR="00AE614C" w:rsidRPr="00AE614C" w14:paraId="4AE3C3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A8F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31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014C6AC" w14:textId="570E7C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8166809" w14:textId="4769F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F9E8" w14:textId="498F04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34E9" w14:textId="2D6CC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r>
      <w:tr w:rsidR="00AE614C" w:rsidRPr="00AE614C" w14:paraId="13E523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BFA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F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6F66FD5" w14:textId="6359C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72CFA3F" w14:textId="503B3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921BF" w14:textId="5EB17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07494" w14:textId="312B6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r>
      <w:tr w:rsidR="00AE614C" w:rsidRPr="00AE614C" w14:paraId="75244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318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BF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793A7EF" w14:textId="15A76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169E40C3" w14:textId="44864F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73083" w14:textId="36BF75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E9DC" w14:textId="450002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392.75 </w:t>
            </w:r>
          </w:p>
        </w:tc>
      </w:tr>
      <w:tr w:rsidR="00AE614C" w:rsidRPr="00AE614C" w14:paraId="6F8D40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4EC8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3307E" w14:textId="1D92F37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81AC1" w14:textId="192F69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734CE" w14:textId="4C5C621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C1A2BF" w14:textId="2F8D25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989,475.53 </w:t>
            </w:r>
          </w:p>
        </w:tc>
      </w:tr>
      <w:tr w:rsidR="00AE614C" w:rsidRPr="00AE614C" w14:paraId="739CEA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CA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8D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178B790" w14:textId="14C1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F270C5E" w14:textId="194661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25221" w14:textId="47E79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5AFFA" w14:textId="45630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r>
      <w:tr w:rsidR="00AE614C" w:rsidRPr="00AE614C" w14:paraId="2FFEC3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F10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1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9D7484B" w14:textId="7E563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2FD6467" w14:textId="26AD4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8042" w14:textId="4D65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50B4" w14:textId="3320D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r>
      <w:tr w:rsidR="00AE614C" w:rsidRPr="00AE614C" w14:paraId="5C69F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17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6A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B200C90" w14:textId="0DBC9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ECE33" w14:textId="01A83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44EE" w14:textId="68844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4676" w14:textId="19465B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10F58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6C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B3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60E414E" w14:textId="7A862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EC059B" w14:textId="52668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F4F5" w14:textId="12AA53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53958" w14:textId="01B21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2AD1F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5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CF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9D52E" w14:textId="1BE298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442F5D" w14:textId="1E72F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9BAC1" w14:textId="39567F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02DE7242" w14:textId="524D3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8,628.72 </w:t>
            </w:r>
          </w:p>
        </w:tc>
      </w:tr>
      <w:tr w:rsidR="00AE614C" w:rsidRPr="00AE614C" w14:paraId="460A9E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A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75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64FAC1E" w14:textId="721D6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98AF93B" w14:textId="7B7C07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8095B" w14:textId="7AE26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B8F06" w14:textId="323C28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r>
      <w:tr w:rsidR="00AE614C" w:rsidRPr="00AE614C" w14:paraId="1C6A45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B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F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DE5E9EC" w14:textId="59806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84BE976" w14:textId="0B1010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82ED4" w14:textId="36572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9687D" w14:textId="39C7E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r>
      <w:tr w:rsidR="00AE614C" w:rsidRPr="00AE614C" w14:paraId="58E81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33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211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CC31D2B" w14:textId="19FF1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2D13D" w14:textId="31E06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1EA1A" w14:textId="685F5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EB239" w14:textId="04379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11401E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10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F1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1CB05" w14:textId="218A8F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BA64997" w14:textId="0CF7B2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230B3" w14:textId="430414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0CD6" w14:textId="1533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r>
      <w:tr w:rsidR="00AE614C" w:rsidRPr="00AE614C" w14:paraId="06D123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9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930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9B828FA" w14:textId="28ACB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8C88C" w14:textId="762A5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98E0" w14:textId="26DEA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F8013" w14:textId="31AF4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r>
      <w:tr w:rsidR="00AE614C" w:rsidRPr="00AE614C" w14:paraId="5303DD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4F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47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B191F8A" w14:textId="09227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DBDFF5" w14:textId="5E9BB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5FFE" w14:textId="680EB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0E70A2" w14:textId="0C3317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4,800.64 </w:t>
            </w:r>
          </w:p>
        </w:tc>
      </w:tr>
      <w:tr w:rsidR="00AE614C" w:rsidRPr="00AE614C" w14:paraId="3AE9AC9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712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B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A998B7" w14:textId="4D17F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48D9B" w14:textId="27C20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4714" w14:textId="29996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4B8A6F5" w14:textId="3CAC59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r>
      <w:tr w:rsidR="00AE614C" w:rsidRPr="00AE614C" w14:paraId="20D0BD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0C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6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9D91DC3" w14:textId="1370D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7A471" w14:textId="3AD772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C84C1" w14:textId="4C9E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DA3C6" w14:textId="41BB3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6,520.00 </w:t>
            </w:r>
          </w:p>
        </w:tc>
      </w:tr>
      <w:tr w:rsidR="00AE614C" w:rsidRPr="00AE614C" w14:paraId="130111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41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7C1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145AF" w14:textId="583C8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2BB0698" w14:textId="5BA83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8BBA6" w14:textId="4FFF1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C59F" w14:textId="3B6E8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r>
      <w:tr w:rsidR="00AE614C" w:rsidRPr="00AE614C" w14:paraId="7D26E4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7B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0E8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9CB4954" w14:textId="4E6239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6C8E012" w14:textId="130993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1A76" w14:textId="2B519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E786" w14:textId="62CDD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r>
      <w:tr w:rsidR="00AE614C" w:rsidRPr="00AE614C" w14:paraId="09E8B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A22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C15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7E024A8" w14:textId="798BD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CEB1CF9" w14:textId="33E81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32B11" w14:textId="2343A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DDE8" w14:textId="1910B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r>
      <w:tr w:rsidR="00AE614C" w:rsidRPr="00AE614C" w14:paraId="247B28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9D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363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32ED8C8" w14:textId="6B2C2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73F4ACC" w14:textId="48F1C5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53B4A" w14:textId="3D2D0E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7527" w14:textId="260D4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r>
      <w:tr w:rsidR="00AE614C" w:rsidRPr="00AE614C" w14:paraId="659476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6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6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522CF78" w14:textId="7F1A1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37E05E3" w14:textId="509BA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A064" w14:textId="508C9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0EBF" w14:textId="65AFCE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r>
      <w:tr w:rsidR="00AE614C" w:rsidRPr="00AE614C" w14:paraId="56D0B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3F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70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89D520B" w14:textId="673C5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6617166" w14:textId="1F353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2435" w14:textId="05483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1CA0A" w14:textId="5E8B0D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r>
      <w:tr w:rsidR="00AE614C" w:rsidRPr="00AE614C" w14:paraId="627415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F3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4E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EB1B29B" w14:textId="5B785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21DAD84" w14:textId="7A5C2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6662F" w14:textId="1EC69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12FC" w14:textId="192E2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r>
      <w:tr w:rsidR="00AE614C" w:rsidRPr="00AE614C" w14:paraId="2A14F7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311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E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0F8D7AC" w14:textId="1457B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5768B98" w14:textId="5C356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2336" w14:textId="0F7DF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7728" w14:textId="6734F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39CAB6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F05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9C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363C586C" w14:textId="727647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18E859" w14:textId="6734B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7241" w14:textId="0AC94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EBDF" w14:textId="472FC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A5318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3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A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D42E022" w14:textId="73042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3869" w14:textId="68E63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A1FF7" w14:textId="0D56F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F81D" w14:textId="78058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B00B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8C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9C0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7CC58A3" w14:textId="2AEED4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57132B2" w14:textId="13BCA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28318" w14:textId="15F43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C24E7" w14:textId="4D83D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r>
      <w:tr w:rsidR="00AE614C" w:rsidRPr="00AE614C" w14:paraId="08A316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C9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F5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B4D00E4" w14:textId="1E433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27F157" w14:textId="572AF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4728" w14:textId="51F4DC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BE58" w14:textId="2E139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46B2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DE1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06D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D73C518" w14:textId="07750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D5D0E45" w14:textId="3804D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96421" w14:textId="3FB0D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31197" w14:textId="32D16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r>
      <w:tr w:rsidR="00AE614C" w:rsidRPr="00AE614C" w14:paraId="57DBA7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77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2F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14FBEAC" w14:textId="5AF00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B52740B" w14:textId="6EFB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C69A" w14:textId="3A573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1EA05" w14:textId="244A8F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r>
      <w:tr w:rsidR="00AE614C" w:rsidRPr="00AE614C" w14:paraId="6C5B2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19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15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32674E8" w14:textId="155ED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55FB250" w14:textId="7E0A7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6C39" w14:textId="24B02F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C9348" w14:textId="28DBB9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r>
      <w:tr w:rsidR="00AE614C" w:rsidRPr="00AE614C" w14:paraId="0C5ED4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C03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D2A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301685" w14:textId="3FAC4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DCBE23" w14:textId="7E37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2C0A" w14:textId="20D3B5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167FB" w14:textId="12299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r>
      <w:tr w:rsidR="00AE614C" w:rsidRPr="00AE614C" w14:paraId="072427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E8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A4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3173209" w14:textId="08C92D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E72EA8" w14:textId="2428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9D07" w14:textId="18373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F6A7" w14:textId="265F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7DDF5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F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D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D3EC67F" w14:textId="66E78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6C51E4A7" w14:textId="01334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D7E0" w14:textId="13B370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A0F73EF" w14:textId="1485DF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84,179.30 </w:t>
            </w:r>
          </w:p>
        </w:tc>
      </w:tr>
      <w:tr w:rsidR="00AE614C" w:rsidRPr="00AE614C" w14:paraId="73A7A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9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61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F169C82" w14:textId="15BFA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17F1E84" w14:textId="0BBB36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26806" w14:textId="4898C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D7F40" w14:textId="701D0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r>
      <w:tr w:rsidR="00AE614C" w:rsidRPr="00AE614C" w14:paraId="132DAF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A4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323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EC7EF9C" w14:textId="19756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7401095" w14:textId="249E6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06F5" w14:textId="2794D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D53F" w14:textId="25FE4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ADCC9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49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C3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0930C7" w14:textId="2882E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16BD" w14:textId="30965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21F56" w14:textId="7D8DC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8F572" w14:textId="1EAA7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r>
      <w:tr w:rsidR="00AE614C" w:rsidRPr="00AE614C" w14:paraId="0BD7BF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61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27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7413C50" w14:textId="459F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3C1A0" w14:textId="36AB8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D4A4" w14:textId="37DE5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845764A" w14:textId="25AAD8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970.00 </w:t>
            </w:r>
          </w:p>
        </w:tc>
      </w:tr>
      <w:tr w:rsidR="00AE614C" w:rsidRPr="00AE614C" w14:paraId="72D390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7B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567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B5EA31E" w14:textId="37032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465DA" w14:textId="3A9D3F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3FA0" w14:textId="409920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9B864" w14:textId="165DF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6CF96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6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1B7F289" w14:textId="712EA5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8E01DE8" w14:textId="42580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003D" w14:textId="580E3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DDC0D" w14:textId="42743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r>
      <w:tr w:rsidR="00AE614C" w:rsidRPr="00AE614C" w14:paraId="616137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29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A3B019B" w14:textId="17069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4B99902" w14:textId="2657A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CBC1" w14:textId="754B5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85F6B" w14:textId="132E8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r>
      <w:tr w:rsidR="00AE614C" w:rsidRPr="00AE614C" w14:paraId="063A89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D9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7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E218A09" w14:textId="42C67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7B94AC4" w14:textId="76984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A7636B0" w14:textId="4E0F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CF6F3" w14:textId="52D54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084.67 </w:t>
            </w:r>
          </w:p>
        </w:tc>
      </w:tr>
      <w:tr w:rsidR="00AE614C" w:rsidRPr="00AE614C" w14:paraId="797279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D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A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3BBD2DF" w14:textId="285EB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7956CAF" w14:textId="06AC4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4DD8" w14:textId="481B9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DF209E5" w14:textId="1B58A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1,635.50 </w:t>
            </w:r>
          </w:p>
        </w:tc>
      </w:tr>
      <w:tr w:rsidR="00AE614C" w:rsidRPr="00AE614C" w14:paraId="4A39F2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8046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1F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FCDB4F8" w14:textId="260F9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41A4903F" w14:textId="0D4D6E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E87FE" w14:textId="322D0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40393" w14:textId="0969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r>
      <w:tr w:rsidR="00AE614C" w:rsidRPr="00AE614C" w14:paraId="6C6C62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3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F24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E807498" w14:textId="32666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1059DCB" w14:textId="1F0F12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65E2" w14:textId="46315D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E89A17" w14:textId="28D68A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4,668.14 </w:t>
            </w:r>
          </w:p>
        </w:tc>
      </w:tr>
      <w:tr w:rsidR="00AE614C" w:rsidRPr="00AE614C" w14:paraId="6E20A7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A17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D5F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AA86E7A" w14:textId="46B45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A31C35" w14:textId="34BE8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796" w14:textId="656D7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A2029" w14:textId="419B7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9E6C1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0F5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6878BFD" w14:textId="2D1B3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121C8A" w14:textId="609457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DD9360" w14:textId="5B5B539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6BC162" w14:textId="407CD52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r>
      <w:tr w:rsidR="00AE614C" w:rsidRPr="00AE614C" w14:paraId="020F51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AFF4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F7678" w14:textId="735BB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40BE38" w14:textId="3AAD2B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CE6860" w14:textId="582F8B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86F26F" w14:textId="50A6E5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r>
      <w:tr w:rsidR="00AE614C" w:rsidRPr="00AE614C" w14:paraId="7BE563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6E3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97D9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0879A12" w14:textId="1DB3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D2E698C" w14:textId="11AB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404DD" w14:textId="71197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666F" w14:textId="65970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r>
      <w:tr w:rsidR="00AE614C" w:rsidRPr="00AE614C" w14:paraId="2DE6C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A2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78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7EB64A7" w14:textId="0F933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C811BA1" w14:textId="429C6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DDBD5" w14:textId="12C86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6D3F" w14:textId="77561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r>
      <w:tr w:rsidR="00AE614C" w:rsidRPr="00AE614C" w14:paraId="3711C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2C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44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FBB95A9" w14:textId="65EB30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A69579A" w14:textId="542A9C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754F" w14:textId="69908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FA51" w14:textId="0D2BAA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r>
      <w:tr w:rsidR="00AE614C" w:rsidRPr="00AE614C" w14:paraId="12C9CB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A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41D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DFA3F69" w14:textId="5FEF1B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45F8BB8" w14:textId="11956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FCCE3" w14:textId="5FEA8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FF66" w14:textId="50E7F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r>
      <w:tr w:rsidR="00AE614C" w:rsidRPr="00AE614C" w14:paraId="610BB6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5CA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BD5CE9" w14:textId="6CAC275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23F79" w14:textId="6AB476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9BCDB" w14:textId="248CC03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7EE45E" w14:textId="42BA8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r>
      <w:tr w:rsidR="00AE614C" w:rsidRPr="00AE614C" w14:paraId="78EC6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09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2D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3B0A340" w14:textId="1AD57D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A738433" w14:textId="21C8E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69FA" w14:textId="5DAC1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5604F" w14:textId="2C7DD9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r>
      <w:tr w:rsidR="00AE614C" w:rsidRPr="00AE614C" w14:paraId="743587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D0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46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D09882" w14:textId="56EF7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E778220" w14:textId="584574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7E9BA" w14:textId="37077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82F" w14:textId="7907D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CC8C9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7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DE1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C1FE83A" w14:textId="7A564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F1CC9EC" w14:textId="487176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15D5" w14:textId="27334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87F0" w14:textId="0D8EF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r>
      <w:tr w:rsidR="00AE614C" w:rsidRPr="00AE614C" w14:paraId="54EF3E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3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F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E53DE78" w14:textId="7247D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128A52C0" w14:textId="4722F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4938" w14:textId="105C4F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6CF65" w14:textId="6BBBF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r>
      <w:tr w:rsidR="00AE614C" w:rsidRPr="00AE614C" w14:paraId="3F3A11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EC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2B4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1911C1A" w14:textId="03BDA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6F01578" w14:textId="7B2F9A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47888" w14:textId="2441E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CE60" w14:textId="5BF249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315D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009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36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0C86F25" w14:textId="5D59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45CCD69" w14:textId="10F9F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10F5B" w14:textId="6588D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0A92" w14:textId="3308A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r>
      <w:tr w:rsidR="00AE614C" w:rsidRPr="00AE614C" w14:paraId="6AE744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F7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2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0DF32D5" w14:textId="71A981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ADFFA1" w14:textId="064BE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48CB2" w14:textId="59C5F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64DE5" w14:textId="745E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r>
      <w:tr w:rsidR="00AE614C" w:rsidRPr="00AE614C" w14:paraId="00B4B8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61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A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54E904E" w14:textId="46039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202BD41" w14:textId="1FE0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333F1" w14:textId="67E4B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696A" w14:textId="4A6D8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r>
      <w:tr w:rsidR="00AE614C" w:rsidRPr="00AE614C" w14:paraId="46DA48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CC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E1A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F763685" w14:textId="360FB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51675F6" w14:textId="25DD0E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86310" w14:textId="5619B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5107" w14:textId="77F95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600770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3A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76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D9F9020" w14:textId="496F2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7D69080B" w14:textId="51902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687D4" w14:textId="1AF94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5B758" w14:textId="08918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r>
      <w:tr w:rsidR="00AE614C" w:rsidRPr="00AE614C" w14:paraId="67CFF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0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0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6B285E9" w14:textId="5FC68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19C813EA" w14:textId="27780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0AA70" w14:textId="37C18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74788" w14:textId="672CB8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r>
      <w:tr w:rsidR="00AE614C" w:rsidRPr="00AE614C" w14:paraId="0A82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1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36B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28A1E1D" w14:textId="5D7D50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27B20532" w14:textId="7DC51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0DA7" w14:textId="35081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AC3D" w14:textId="0CBF1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r>
      <w:tr w:rsidR="00AE614C" w:rsidRPr="00AE614C" w14:paraId="62891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4567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68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8719248" w14:textId="1E320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805B857" w14:textId="48444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8F77" w14:textId="44A102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58201" w14:textId="425B9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536B0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0D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5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46ACB77" w14:textId="52588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600C5BB6" w14:textId="0760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739E5" w14:textId="76556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EBCB" w14:textId="655DC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r>
      <w:tr w:rsidR="00AE614C" w:rsidRPr="00AE614C" w14:paraId="013454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4B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0B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2F68229" w14:textId="29EB19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C44BA" w14:textId="3B5CC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55847" w14:textId="021E9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88B49" w14:textId="2C61E6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r>
      <w:tr w:rsidR="00AE614C" w:rsidRPr="00AE614C" w14:paraId="307CF2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0D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82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58A1CF3" w14:textId="73449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E857882" w14:textId="37538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F216" w14:textId="26EFB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0E30" w14:textId="1F218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r>
      <w:tr w:rsidR="00AE614C" w:rsidRPr="00AE614C" w14:paraId="75149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22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C0E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9D6C79" w14:textId="36B7B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C574940" w14:textId="0D9A8E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20A6" w14:textId="226759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B58A5" w14:textId="17EF53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r>
      <w:tr w:rsidR="00AE614C" w:rsidRPr="00AE614C" w14:paraId="29FEFC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65F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A2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2FD665" w14:textId="6F28A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140C506" w14:textId="50374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332F8" w14:textId="139E4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5259" w14:textId="7B383C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r>
      <w:tr w:rsidR="00AE614C" w:rsidRPr="00AE614C" w14:paraId="15233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F7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78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E01255B" w14:textId="0AFDB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02DB2A" w14:textId="2452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EC28F" w14:textId="5B5442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ABBCB" w14:textId="2FC7A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2D134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DBF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C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50A17D17" w14:textId="380CC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48CC7F" w14:textId="22E9C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089E" w14:textId="67A1A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5F21" w14:textId="5F4767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6DCB9D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CFE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B4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54CA29" w14:textId="2828A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0DC8B98" w14:textId="2117E4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41412" w14:textId="4CEF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2C5D0" w14:textId="7A517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r>
      <w:tr w:rsidR="00AE614C" w:rsidRPr="00AE614C" w14:paraId="33568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873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E8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C60D5DC" w14:textId="68A3E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F94100" w14:textId="34180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5C03" w14:textId="79B123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9D613" w14:textId="286D4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r>
      <w:tr w:rsidR="00AE614C" w:rsidRPr="00AE614C" w14:paraId="189D3C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D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7A7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834D8B" w14:textId="6E41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F429BF2" w14:textId="3A19B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1F5" w14:textId="4BABF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7557" w14:textId="35A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r>
      <w:tr w:rsidR="00AE614C" w:rsidRPr="00AE614C" w14:paraId="5483B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A0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A75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E9B04F0" w14:textId="2CC754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19689F" w14:textId="6B593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51F0" w14:textId="1CDE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242D" w14:textId="559DD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r>
      <w:tr w:rsidR="00AE614C" w:rsidRPr="00AE614C" w14:paraId="60ABFE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B7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3D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350851C" w14:textId="205C9E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0F5AC3" w14:textId="4F79B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D1A5" w14:textId="01FF0A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82" w14:textId="2D394B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40275C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36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72D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A92DCAF" w14:textId="53DA61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F29185E" w14:textId="35E73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88C1E" w14:textId="32B76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16B1" w14:textId="54A51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r>
      <w:tr w:rsidR="00AE614C" w:rsidRPr="00AE614C" w14:paraId="38116E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8A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3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A6A0D08" w14:textId="27EB0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182C67F" w14:textId="40FB2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D7C4" w14:textId="58506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6E0C" w14:textId="05EDD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r>
      <w:tr w:rsidR="00AE614C" w:rsidRPr="00AE614C" w14:paraId="0E19B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9F0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50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A88E621" w14:textId="49C48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13676" w14:textId="368E30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328BC" w14:textId="64BC2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5BEF" w14:textId="169FB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42801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E6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3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580E51" w14:textId="20A274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1A2A131E" w14:textId="652004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29A2" w14:textId="77942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60D7C" w14:textId="6CE7B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r>
      <w:tr w:rsidR="00AE614C" w:rsidRPr="00AE614C" w14:paraId="134E840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CB6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E13525" w14:textId="39F9F2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C0A994" w14:textId="55529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66423" w14:textId="10826E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C7699" w14:textId="1E5361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r>
      <w:tr w:rsidR="00AE614C" w:rsidRPr="00AE614C" w14:paraId="77BF2F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EB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CAF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031C46" w14:textId="25F7CA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F609972" w14:textId="1E57CB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9975" w14:textId="3FDC8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6AFED5" w14:textId="5105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r>
      <w:tr w:rsidR="00AE614C" w:rsidRPr="00AE614C" w14:paraId="4EEB7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16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24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303A664" w14:textId="2F6F6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0E12FDE2" w14:textId="645C3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7962" w14:textId="3C8C2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5382" w14:textId="00882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r>
      <w:tr w:rsidR="00AE614C" w:rsidRPr="00AE614C" w14:paraId="39BA51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43D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E77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FFF184" w14:textId="39D41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E13E61" w14:textId="534B2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2D899" w14:textId="187CD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1263" w14:textId="3564A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B9B0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A7C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E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7D556FE" w14:textId="2CCEB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E77396B" w14:textId="717D24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2B456" w14:textId="0F83F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162" w14:textId="4C6A7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r>
      <w:tr w:rsidR="00AE614C" w:rsidRPr="00AE614C" w14:paraId="2A7A0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0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0A3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71E50CD" w14:textId="798E89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10E83F7" w14:textId="4CC048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7D1D" w14:textId="252B5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87F7" w14:textId="48C96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r>
      <w:tr w:rsidR="00AE614C" w:rsidRPr="00AE614C" w14:paraId="060EBE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0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FF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244D65" w14:textId="30C88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FB9EC51" w14:textId="00FDB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BA3FC" w14:textId="284F8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DC1B" w14:textId="0D807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r>
      <w:tr w:rsidR="00AE614C" w:rsidRPr="00AE614C" w14:paraId="35B10B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00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1FE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92A2F9A" w14:textId="5D904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27113E3" w14:textId="376323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4EFB6" w14:textId="5FF66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D09E2" w14:textId="7DB8B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r>
      <w:tr w:rsidR="00AE614C" w:rsidRPr="00AE614C" w14:paraId="2506B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A2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D8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CB64B9" w14:textId="37847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8E3EED7" w14:textId="697A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E7B94" w14:textId="017F04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7D5ED" w14:textId="54615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r>
      <w:tr w:rsidR="00AE614C" w:rsidRPr="00AE614C" w14:paraId="117948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421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4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2C4B8B0" w14:textId="03F31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1FEDECC4" w14:textId="63604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0D0DB" w14:textId="1DA2A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1723" w14:textId="6D62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r>
      <w:tr w:rsidR="00AE614C" w:rsidRPr="00AE614C" w14:paraId="1A3AB9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84A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72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6DCA862" w14:textId="144F64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A345BB7" w14:textId="4043A2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6A74" w14:textId="297366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97FD" w14:textId="2424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r>
      <w:tr w:rsidR="00AE614C" w:rsidRPr="00AE614C" w14:paraId="1988EB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84F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A3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3B7DD8A" w14:textId="44B36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0FBAA8D0" w14:textId="4A355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AF774" w14:textId="70AED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BFFB" w14:textId="33CD3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r>
      <w:tr w:rsidR="00AE614C" w:rsidRPr="00AE614C" w14:paraId="23F7E0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2B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831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8C66DC6" w14:textId="5A7E9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F6E1A0B" w14:textId="3947F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A2563" w14:textId="4FF595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1783" w14:textId="513F8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r>
      <w:tr w:rsidR="00AE614C" w:rsidRPr="00AE614C" w14:paraId="32B4E7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1A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F6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72A71F" w14:textId="7515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8823352" w14:textId="1B1A4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8937" w14:textId="67900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ADD8" w14:textId="284646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r>
      <w:tr w:rsidR="00AE614C" w:rsidRPr="00AE614C" w14:paraId="41624B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9E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2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D3897C8" w14:textId="78430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F23BD14" w14:textId="68252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97FD" w14:textId="1C404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871CC" w14:textId="49C68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r>
      <w:tr w:rsidR="00AE614C" w:rsidRPr="00AE614C" w14:paraId="424E0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4C3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25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A24640D" w14:textId="50090B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11F1CE4" w14:textId="60A7A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42C52" w14:textId="4772F5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5294B" w14:textId="74A2F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r>
      <w:tr w:rsidR="00AE614C" w:rsidRPr="00AE614C" w14:paraId="42FC4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9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40B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E296EBD" w14:textId="3FBA4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68A2FFD" w14:textId="2FCCB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C2E5" w14:textId="3039C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97B1" w14:textId="790EA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r>
      <w:tr w:rsidR="00AE614C" w:rsidRPr="00AE614C" w14:paraId="562586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67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AF0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26F828D" w14:textId="7FD9DE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AF01811" w14:textId="7C901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80A88" w14:textId="44FC81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F2C1" w14:textId="7E1D3F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r>
      <w:tr w:rsidR="00AE614C" w:rsidRPr="00AE614C" w14:paraId="310888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7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DB0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956BB1C" w14:textId="1EEA8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F54EE5A" w14:textId="3F8E25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8A99F" w14:textId="7ED48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F1B5" w14:textId="0C9DA9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2EA456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43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65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2EE216F" w14:textId="72810B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48589A7" w14:textId="230DF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757A" w14:textId="16FACB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DB0CB" w14:textId="02470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r>
      <w:tr w:rsidR="00AE614C" w:rsidRPr="00AE614C" w14:paraId="2DB707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35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78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FF51F7A" w14:textId="6A154B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9C56EAE" w14:textId="16DB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B724" w14:textId="6FF8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C72E" w14:textId="5670D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r>
      <w:tr w:rsidR="00AE614C" w:rsidRPr="00AE614C" w14:paraId="0F769B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A3C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DE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BE38CDD" w14:textId="3B564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39FEA00" w14:textId="23D94D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0FB88" w14:textId="0D3F7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E8239" w14:textId="0E5DF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r>
      <w:tr w:rsidR="00AE614C" w:rsidRPr="00AE614C" w14:paraId="1663D1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D8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17C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559B35" w14:textId="00051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7303765" w14:textId="2FF3A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C9F9" w14:textId="1E7C6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63CB5" w14:textId="666C1A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r>
      <w:tr w:rsidR="00AE614C" w:rsidRPr="00AE614C" w14:paraId="458751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AD5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F9C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AF16CC" w14:textId="31B61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80A569E" w14:textId="09A9E4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C251" w14:textId="6A1FD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6BE0" w14:textId="7D9D2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6A4F05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8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911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F422920" w14:textId="053BF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8309541" w14:textId="2759E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AB648" w14:textId="041E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FAF8F" w14:textId="635F29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r>
      <w:tr w:rsidR="00AE614C" w:rsidRPr="00AE614C" w14:paraId="5DC9A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5F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32B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8905443" w14:textId="7631DA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3FD46D5" w14:textId="1329BF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357EF" w14:textId="2DC6E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13DB8" w14:textId="1F42C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r>
      <w:tr w:rsidR="00AE614C" w:rsidRPr="00AE614C" w14:paraId="2E2E2D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E8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532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C6760" w14:textId="3EF6C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4069761" w14:textId="151ABE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4559" w14:textId="5FF81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32A66" w14:textId="3CCF2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050BD2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75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CA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257771" w14:textId="4B4A5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B64272F" w14:textId="0D2C1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FF6BD" w14:textId="071CE7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98122" w14:textId="2DF0A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r>
      <w:tr w:rsidR="00AE614C" w:rsidRPr="00AE614C" w14:paraId="2AEAAA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17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C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52EB813" w14:textId="290A5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C588233" w14:textId="23A0A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7BB70" w14:textId="25C61B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E9A85" w14:textId="47F37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r>
      <w:tr w:rsidR="00AE614C" w:rsidRPr="00AE614C" w14:paraId="5698EA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1DC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23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EAB6332" w14:textId="43207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0092FC2" w14:textId="3B225E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00F6" w14:textId="349AC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D541" w14:textId="26970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r>
      <w:tr w:rsidR="00AE614C" w:rsidRPr="00AE614C" w14:paraId="2B66A9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64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D8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7A48EEF" w14:textId="04283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F0C4A8F" w14:textId="08CBF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4FA5B" w14:textId="259BA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56DEC" w14:textId="499FD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r>
      <w:tr w:rsidR="00AE614C" w:rsidRPr="00AE614C" w14:paraId="4B751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88C3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2A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F948D3D" w14:textId="6D269E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0FB1B34" w14:textId="3A1E0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CA6" w14:textId="66325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466F" w14:textId="63EF4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C8C9C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17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C9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33F57D6" w14:textId="0D154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0196623" w14:textId="45433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2BCC" w14:textId="5906F8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1E34" w14:textId="2441B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r>
      <w:tr w:rsidR="00AE614C" w:rsidRPr="00AE614C" w14:paraId="0F7F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DA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1CE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4FA39EB" w14:textId="11F26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E8CB6EC" w14:textId="3E339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271AB" w14:textId="6140D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A9BA" w14:textId="39E81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r>
      <w:tr w:rsidR="00AE614C" w:rsidRPr="00AE614C" w14:paraId="6D746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EF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4D6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6B122F3" w14:textId="744F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496AAB5" w14:textId="5E8A93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FA0D9" w14:textId="5B8177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560F" w14:textId="5778D0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r>
      <w:tr w:rsidR="00AE614C" w:rsidRPr="00AE614C" w14:paraId="3FDBC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CD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A47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37D300" w14:textId="596E15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A64CD7" w14:textId="2E768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EA388" w14:textId="486D7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7790" w14:textId="0BE79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35442C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21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ED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318A867" w14:textId="49937A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4016B8F" w14:textId="2BC4E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81568" w14:textId="61458B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A030F" w14:textId="5C884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r>
      <w:tr w:rsidR="00AE614C" w:rsidRPr="00AE614C" w14:paraId="459DE7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1E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1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8393B8" w14:textId="1DA76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9C6CE23" w14:textId="074BC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FBD1" w14:textId="06FE7C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585E" w14:textId="3210F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32FEEB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448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1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62758E7" w14:textId="03D6C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E8A8F74" w14:textId="54FF54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E2ED5" w14:textId="01717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7651E" w14:textId="7EACEA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r>
      <w:tr w:rsidR="00AE614C" w:rsidRPr="00AE614C" w14:paraId="640F9CE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E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DF7E0" w14:textId="68F635A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EB41A4" w14:textId="3513C5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41EE52" w14:textId="6E63AD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608D0B" w14:textId="21D81D7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r>
      <w:tr w:rsidR="00AE614C" w:rsidRPr="00AE614C" w14:paraId="3C6D6C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8B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46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5142C26" w14:textId="106B6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1EE82C7" w14:textId="35ADAF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BBF06" w14:textId="01A7C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7BFB87" w14:textId="14E48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r>
      <w:tr w:rsidR="00AE614C" w:rsidRPr="00AE614C" w14:paraId="263DB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C0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97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D0EF735" w14:textId="592D3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2EA125" w14:textId="6FE79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C9B4" w14:textId="0FE06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EE040" w14:textId="5FF479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r>
      <w:tr w:rsidR="00AE614C" w:rsidRPr="00AE614C" w14:paraId="2EC8EF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8E4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8E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0A538C1" w14:textId="2D530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D7F1D5A" w14:textId="5B89BF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EC59" w14:textId="05D1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E654" w14:textId="759FE2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r>
      <w:tr w:rsidR="00AE614C" w:rsidRPr="00AE614C" w14:paraId="162D13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3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FC8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CB133FD" w14:textId="54A86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252446C8" w14:textId="1F9A4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C3747" w14:textId="0A609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89B6" w14:textId="4E377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r>
      <w:tr w:rsidR="00AE614C" w:rsidRPr="00AE614C" w14:paraId="71DA163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30D1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959DEC1" w14:textId="05F2D94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3832E" w14:textId="27695B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C5938" w14:textId="41341CA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7AD8E" w14:textId="1D2273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r>
      <w:tr w:rsidR="00AE614C" w:rsidRPr="00AE614C" w14:paraId="30EBD1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69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D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313369D" w14:textId="3852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1322C508" w14:textId="76CE5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D8CE4" w14:textId="6D5611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42CE29" w14:textId="0C4BB6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r>
      <w:tr w:rsidR="00AE614C" w:rsidRPr="00AE614C" w14:paraId="63815F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A07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0D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C02BB2A" w14:textId="78352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FD2F96B" w14:textId="0C834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782CB" w14:textId="73704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18894" w14:textId="4DED8F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r>
      <w:tr w:rsidR="00AE614C" w:rsidRPr="00AE614C" w14:paraId="217449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1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8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927C670" w14:textId="3F0D9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5F497A5" w14:textId="4DC647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706F" w14:textId="256B4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7FD7C" w14:textId="493CE0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r>
      <w:tr w:rsidR="00AE614C" w:rsidRPr="00AE614C" w14:paraId="6EA208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89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DB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CF92419" w14:textId="7795B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CEADD2C" w14:textId="6D5AB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3D832" w14:textId="7CAA92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9CFB4" w14:textId="07DE8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r>
      <w:tr w:rsidR="00AE614C" w:rsidRPr="00AE614C" w14:paraId="5CF318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F3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0D2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11708E8" w14:textId="726AF5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BBDA032" w14:textId="2F7597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77EE" w14:textId="5926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B02A" w14:textId="757982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r>
      <w:tr w:rsidR="00AE614C" w:rsidRPr="00AE614C" w14:paraId="3842CF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A0B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4D726" w14:textId="139C6B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09E872D" w14:textId="025585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48FEF" w14:textId="45DD15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27B58" w14:textId="15B5C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r>
      <w:tr w:rsidR="00AE614C" w:rsidRPr="00AE614C" w14:paraId="025BD3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5676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FDA30E" w14:textId="3D2D0C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51DA4" w14:textId="00E277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ECFFB" w14:textId="7AAF33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ED9AE3" w14:textId="0EE4F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r>
      <w:tr w:rsidR="00AE614C" w:rsidRPr="00AE614C" w14:paraId="56A2B5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E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0F4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69AAE11" w14:textId="4E3E9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1471C1" w14:textId="2EF2E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CE010" w14:textId="2A1A7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B5AE" w14:textId="7809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r>
      <w:tr w:rsidR="00AE614C" w:rsidRPr="00AE614C" w14:paraId="6EC51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5AD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657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3427DB9" w14:textId="26570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8DE1479" w14:textId="07153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3FF2" w14:textId="6BA94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60686" w14:textId="29208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r>
      <w:tr w:rsidR="00AE614C" w:rsidRPr="00AE614C" w14:paraId="611ABA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67A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27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3D5F1A6B" w14:textId="18CE9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4855743" w14:textId="67405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5765" w14:textId="229B02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27E0E" w14:textId="068F79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619D9D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4B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EC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4FBB345" w14:textId="07443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1941B8" w14:textId="04070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B2002" w14:textId="1B87E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E9B6" w14:textId="482E8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75018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80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6A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54ECA70" w14:textId="1311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D4E0" w14:textId="141BD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B52F7" w14:textId="2A893A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B368" w14:textId="46D78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7A78D8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F2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27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741766" w14:textId="0E85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1B271C1" w14:textId="3660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2E0D0" w14:textId="64958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77463" w14:textId="7E8E09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r>
      <w:tr w:rsidR="00AE614C" w:rsidRPr="00AE614C" w14:paraId="3CAF2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C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C1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B4DA88" w14:textId="4D676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53069CC" w14:textId="27D0D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7A182" w14:textId="0448C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CF5E" w14:textId="0A73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2060FF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B25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56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515C4B" w14:textId="1B2030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24E821D" w14:textId="34397D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5659" w14:textId="7BE3F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5692" w14:textId="4C273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0C7473B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B6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830F05" w14:textId="36F320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421A4" w14:textId="1AF75F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B367D" w14:textId="5EC64B0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6562A" w14:textId="1F53430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r>
      <w:tr w:rsidR="00AE614C" w:rsidRPr="00AE614C" w14:paraId="6A3DB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8AB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984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5EDA9FF" w14:textId="34C47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99F593B" w14:textId="1F09E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EBBF" w14:textId="422FFC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EAE2" w14:textId="3AE40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r>
      <w:tr w:rsidR="00AE614C" w:rsidRPr="00AE614C" w14:paraId="075F34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A23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C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AABA6EE" w14:textId="510E1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62FCE68" w14:textId="64FD1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E2C5E" w14:textId="08459C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0204" w14:textId="5C147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r>
      <w:tr w:rsidR="00AE614C" w:rsidRPr="00AE614C" w14:paraId="5EBC49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3B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9B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F2719BB" w14:textId="1FABF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A1310CC" w14:textId="109E6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314F" w14:textId="0AEC83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7D51" w14:textId="17BCA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r>
      <w:tr w:rsidR="00AE614C" w:rsidRPr="00AE614C" w14:paraId="0BD24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C2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48E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A22CC54" w14:textId="30C3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059CEB" w14:textId="551C88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9426" w14:textId="1F8B6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5929" w14:textId="5D78DC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r>
      <w:tr w:rsidR="00AE614C" w:rsidRPr="00AE614C" w14:paraId="018013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E6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37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2988F44" w14:textId="07E7A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1BD0DE0" w14:textId="0578B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A32F9" w14:textId="10794F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6A2C" w14:textId="751B2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r>
      <w:tr w:rsidR="00AE614C" w:rsidRPr="00AE614C" w14:paraId="70A9A3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80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D0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3BE2217" w14:textId="57256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2E83C5" w14:textId="4A74F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C944" w14:textId="2D8F3D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E35F" w14:textId="3463C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r>
      <w:tr w:rsidR="00AE614C" w:rsidRPr="00AE614C" w14:paraId="44460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B8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76A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6C5BE54" w14:textId="21BF76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35263" w14:textId="26386E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90CF" w14:textId="3D07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C1DF4" w14:textId="2ED67B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7477F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F8E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64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6A0BF84" w14:textId="6ED06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FE313" w14:textId="33823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2B9D" w14:textId="130B7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0C77" w14:textId="5D918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r>
      <w:tr w:rsidR="00AE614C" w:rsidRPr="00AE614C" w14:paraId="03F9B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5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F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70822DC" w14:textId="5A40E0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E2E3C19" w14:textId="6922D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4D51" w14:textId="521B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0C24" w14:textId="0EF99A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r>
      <w:tr w:rsidR="00AE614C" w:rsidRPr="00AE614C" w14:paraId="19C38F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44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EF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3711A0F" w14:textId="0AB1B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5015A36" w14:textId="42BEA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9C43" w14:textId="006F7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D9D97" w14:textId="01CE9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r>
      <w:tr w:rsidR="00AE614C" w:rsidRPr="00AE614C" w14:paraId="473F80C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AC1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1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801D60" w14:textId="3E33A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EF3DFCA" w14:textId="0156A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D2238" w14:textId="4ECBB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6B661" w14:textId="4597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r>
      <w:tr w:rsidR="00AE614C" w:rsidRPr="00AE614C" w14:paraId="5CBC3C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C2E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0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D8D202F" w14:textId="54F28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A185E8D" w14:textId="34233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18E6" w14:textId="452A83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E295" w14:textId="2B069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r>
      <w:tr w:rsidR="00AE614C" w:rsidRPr="00AE614C" w14:paraId="213DA16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3AD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31098A" w14:textId="63292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047D404" w14:textId="121BD00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D720C" w14:textId="08ED283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2D12F9" w14:textId="15ABDDB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r>
      <w:tr w:rsidR="00AE614C" w:rsidRPr="00AE614C" w14:paraId="0D353306" w14:textId="77777777" w:rsidTr="00AE614C">
        <w:trPr>
          <w:trHeight w:val="20"/>
        </w:trPr>
        <w:tc>
          <w:tcPr>
            <w:tcW w:w="79" w:type="pct"/>
            <w:tcBorders>
              <w:top w:val="nil"/>
              <w:left w:val="nil"/>
              <w:bottom w:val="single" w:sz="4" w:space="0" w:color="000000"/>
              <w:right w:val="nil"/>
            </w:tcBorders>
            <w:shd w:val="clear" w:color="auto" w:fill="auto"/>
            <w:noWrap/>
            <w:vAlign w:val="bottom"/>
            <w:hideMark/>
          </w:tcPr>
          <w:p w14:paraId="546639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0C6FC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C22DFD" w14:textId="65C362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B13C2" w14:textId="3ED83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1D2F2" w14:textId="7B420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663CBF" w14:textId="56CA3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06CA9C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13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3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BAAC476" w14:textId="1907AC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3FBA62" w14:textId="1CCBA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E216F" w14:textId="42230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8561" w14:textId="10AD74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4F27B8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1D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67A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2E54122" w14:textId="647BC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00092A4" w14:textId="1B837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65686" w14:textId="42472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2E50" w14:textId="054DF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r>
      <w:tr w:rsidR="00AE614C" w:rsidRPr="00AE614C" w14:paraId="124507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C9F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46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AF52EEB" w14:textId="74B5C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15BE4C" w14:textId="2A7A27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223AE" w14:textId="0D4211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F9B49" w14:textId="72575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r>
      <w:tr w:rsidR="00AE614C" w:rsidRPr="00AE614C" w14:paraId="547CB9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E8E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BF0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3380A36" w14:textId="3655D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7ECACDC" w14:textId="04DA4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03556" w14:textId="270D8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EDAC" w14:textId="6368B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r>
      <w:tr w:rsidR="00AE614C" w:rsidRPr="00AE614C" w14:paraId="66207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9F6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9AF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DFFF309" w14:textId="0A2C3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F1B5DEF" w14:textId="5AECD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F8678" w14:textId="4BDDE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921F" w14:textId="28AC30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r>
      <w:tr w:rsidR="00AE614C" w:rsidRPr="00AE614C" w14:paraId="62776B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EC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00C29A4" w14:textId="305B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DA6606F" w14:textId="0946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4371" w14:textId="3AEF1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DF39C" w14:textId="11152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r>
      <w:tr w:rsidR="00AE614C" w:rsidRPr="00AE614C" w14:paraId="01A7F9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7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D3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CCFE0C3" w14:textId="393CA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5DEE7560" w14:textId="25345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D5B1" w14:textId="700FF5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BDC5" w14:textId="13EB60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r>
      <w:tr w:rsidR="00AE614C" w:rsidRPr="00AE614C" w14:paraId="55CB4E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08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5B8A8FC" w14:textId="2BF88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7ACB0" w14:textId="14F62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DC12" w14:textId="1876C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4308" w14:textId="129F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r>
      <w:tr w:rsidR="00AE614C" w:rsidRPr="00AE614C" w14:paraId="6963A9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2B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A4D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1ED9E2B" w14:textId="5E4F78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98D6C" w14:textId="65777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32BC0" w14:textId="7B35F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221E" w14:textId="44C8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r>
      <w:tr w:rsidR="00AE614C" w:rsidRPr="00AE614C" w14:paraId="6C5D6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FD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C5F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77878C1" w14:textId="029A7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3BD7A5A" w14:textId="48F95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9A4C" w14:textId="39F9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B3A03" w14:textId="40F97F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r>
      <w:tr w:rsidR="00AE614C" w:rsidRPr="00AE614C" w14:paraId="727804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A07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82D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D29AF5A" w14:textId="5E0D5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339040E" w14:textId="390FB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D90BC" w14:textId="048F05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65BAE" w14:textId="5E0D33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r>
      <w:tr w:rsidR="00AE614C" w:rsidRPr="00AE614C" w14:paraId="7531D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8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6DB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F5347C8" w14:textId="6A568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8F5A165" w14:textId="47EC79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5C15" w14:textId="59C07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7AE7" w14:textId="0222F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r>
      <w:tr w:rsidR="00AE614C" w:rsidRPr="00AE614C" w14:paraId="5BC63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69B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08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644F1E2" w14:textId="3A7F5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E004131" w14:textId="5E660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1E9B0" w14:textId="274C21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EEC90" w14:textId="3DD6C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r>
      <w:tr w:rsidR="00AE614C" w:rsidRPr="00AE614C" w14:paraId="33B6C2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F7E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72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191DFD7" w14:textId="3ADD2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4450E81" w14:textId="732CB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4B5" w14:textId="6614D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F164A" w14:textId="448DBA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r>
      <w:tr w:rsidR="00AE614C" w:rsidRPr="00AE614C" w14:paraId="024AB1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6C8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39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8582699" w14:textId="2F042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8CD7BDF" w14:textId="0E9F43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5EE01" w14:textId="73901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8DF5" w14:textId="670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r>
      <w:tr w:rsidR="00AE614C" w:rsidRPr="00AE614C" w14:paraId="04FD3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DF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B7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FC6821E" w14:textId="645DB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D7A88D0" w14:textId="3C4E8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4F79" w14:textId="44254C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7DC2" w14:textId="21BB4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r>
      <w:tr w:rsidR="00AE614C" w:rsidRPr="00AE614C" w14:paraId="03190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0B9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3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730F674" w14:textId="5A3DAF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C6BB7CD" w14:textId="47885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71063" w14:textId="39570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C626F" w14:textId="6931A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r>
      <w:tr w:rsidR="00AE614C" w:rsidRPr="00AE614C" w14:paraId="09DB05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D6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D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1AD64E" w14:textId="72C3A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99C7390" w14:textId="4940D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A0D4A" w14:textId="43F4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AFA4" w14:textId="26A01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r>
      <w:tr w:rsidR="00AE614C" w:rsidRPr="00AE614C" w14:paraId="1CD183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11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CD4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2D6C3E2" w14:textId="1D566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642596E2" w14:textId="71AC2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3784" w14:textId="5C00E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8D82" w14:textId="4A5FCF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r>
      <w:tr w:rsidR="00AE614C" w:rsidRPr="00AE614C" w14:paraId="7B60D9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A25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FA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D6E5E27" w14:textId="79DEA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E1EE019" w14:textId="739CC3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086F" w14:textId="0C185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84CA3" w14:textId="62DBF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r>
      <w:tr w:rsidR="00AE614C" w:rsidRPr="00AE614C" w14:paraId="2F9399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5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A0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25B0FF" w14:textId="08EB1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03E128" w14:textId="3D086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1900D" w14:textId="3B3F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185F" w14:textId="59F0A4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r>
      <w:tr w:rsidR="00AE614C" w:rsidRPr="00AE614C" w14:paraId="1256D6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20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F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71A7398" w14:textId="39826D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CD1838E" w14:textId="19E00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C9A9" w14:textId="367AF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2199" w14:textId="4516D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r>
      <w:tr w:rsidR="00AE614C" w:rsidRPr="00AE614C" w14:paraId="212EB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764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8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DFDB1C3" w14:textId="4EE185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8998153" w14:textId="77762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0DD2" w14:textId="6E503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DB67" w14:textId="386DD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r>
      <w:tr w:rsidR="00AE614C" w:rsidRPr="00AE614C" w14:paraId="6BBCCE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2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A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D55C596" w14:textId="46404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E8A0327" w14:textId="6AB12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7CC14" w14:textId="3694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CFE18" w14:textId="3DB725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r>
      <w:tr w:rsidR="00AE614C" w:rsidRPr="00AE614C" w14:paraId="362A09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91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B377547" w14:textId="7ECB855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AEEAC" w14:textId="05874A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31A11" w14:textId="3EB5F5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CBF95C" w14:textId="54AF713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r>
      <w:tr w:rsidR="00AE614C" w:rsidRPr="00AE614C" w14:paraId="6C91B88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BE2D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BDEFDE8" w14:textId="52C70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4BFA52A" w14:textId="5A0DD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2E13" w14:textId="000E4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655E" w14:textId="33916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r>
      <w:tr w:rsidR="00AE614C" w:rsidRPr="00AE614C" w14:paraId="0AC592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0730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7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135B1F9" w14:textId="4F549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96C35" w14:textId="76A12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9036C" w14:textId="51DF4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51BBB" w14:textId="67897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r>
      <w:tr w:rsidR="00AE614C" w:rsidRPr="00AE614C" w14:paraId="09A2E8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C5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48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29A57CE" w14:textId="5CB034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7205" w14:textId="3EE34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1125" w14:textId="1E7EE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7E6D" w14:textId="3399F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r>
      <w:tr w:rsidR="00AE614C" w:rsidRPr="00AE614C" w14:paraId="6525A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EF2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5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5BC2B3" w14:textId="061596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948FF74" w14:textId="5EBDBA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E858" w14:textId="66E60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64B1" w14:textId="4FC4F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r>
      <w:tr w:rsidR="00AE614C" w:rsidRPr="00AE614C" w14:paraId="25D82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D7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7F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83F62AF" w14:textId="5B35B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2B99212" w14:textId="306C9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5C63" w14:textId="2445A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5FD03" w14:textId="132D8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r>
      <w:tr w:rsidR="00AE614C" w:rsidRPr="00AE614C" w14:paraId="16F061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E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EF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4DB4D78" w14:textId="59193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C37D672" w14:textId="4037E8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DC2A" w14:textId="773C7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CD767" w14:textId="18AE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r>
      <w:tr w:rsidR="00AE614C" w:rsidRPr="00AE614C" w14:paraId="2E356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EE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DC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0F888FB" w14:textId="332C1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9ABE730" w14:textId="702E2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0CC2" w14:textId="165E5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2CAB" w14:textId="73BA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r>
      <w:tr w:rsidR="00AE614C" w:rsidRPr="00AE614C" w14:paraId="5926AB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C96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2CA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F357D19" w14:textId="4CC64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720D21C3" w14:textId="0C139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3570" w14:textId="14F79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16C8" w14:textId="2A408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r>
      <w:tr w:rsidR="00AE614C" w:rsidRPr="00AE614C" w14:paraId="4C976E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A9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D9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FA42182" w14:textId="0A353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6585C" w14:textId="18A4A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9CFD" w14:textId="18878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4809" w14:textId="3EDFE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r>
      <w:tr w:rsidR="00AE614C" w:rsidRPr="00AE614C" w14:paraId="14B52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D0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65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662E8E1" w14:textId="4873F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B8CE556" w14:textId="119F5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72022" w14:textId="19125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96FD" w14:textId="2E4F8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r>
      <w:tr w:rsidR="00AE614C" w:rsidRPr="00AE614C" w14:paraId="5AAA80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FB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56B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99B3752" w14:textId="67CAA7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2A60261" w14:textId="7B2EE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28EA" w14:textId="3670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8580" w14:textId="63567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r>
      <w:tr w:rsidR="00AE614C" w:rsidRPr="00AE614C" w14:paraId="6DD29A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ED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0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04DBBE" w14:textId="06D1AA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6EB79B" w14:textId="6F390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5E6" w14:textId="720C5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5C210" w14:textId="04327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r>
      <w:tr w:rsidR="00AE614C" w:rsidRPr="00AE614C" w14:paraId="1000E0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230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F3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C472F96" w14:textId="0E220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1F958CB" w14:textId="5381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52A5" w14:textId="60041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30D3" w14:textId="11506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r>
      <w:tr w:rsidR="00AE614C" w:rsidRPr="00AE614C" w14:paraId="44DF38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A8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5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6929196" w14:textId="47E57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FE7D760" w14:textId="45D9B9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E33F9" w14:textId="13C9E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B6D8" w14:textId="7CF29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6934D2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79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34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54E30C" w14:textId="01C66F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973F71" w14:textId="6E30C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A419" w14:textId="768AC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928F3" w14:textId="520F0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2E4791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21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E1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D858D0" w14:textId="45161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4D40173" w14:textId="0A8357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631C" w14:textId="7B2C0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EE3D7" w14:textId="51A969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2F6DD5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0E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4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34DFFA5" w14:textId="57352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539C6" w14:textId="53FFA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6328" w14:textId="628F8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6C3AF" w14:textId="4BEF36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74164E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F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DA0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0F96B2" w14:textId="4DF14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E14EE8D" w14:textId="4F0B95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606D" w14:textId="641D6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2132" w14:textId="0A2DBA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r>
      <w:tr w:rsidR="00AE614C" w:rsidRPr="00AE614C" w14:paraId="5D283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63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348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D41B55" w14:textId="1403C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9444D" w14:textId="6037A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E0F33" w14:textId="037F17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C71B" w14:textId="1CFEAF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1DF69A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62B5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B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F4B254" w14:textId="48A73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96A09CB" w14:textId="67AA31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A350" w14:textId="0AEAA6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037D" w14:textId="3EF07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r>
      <w:tr w:rsidR="00AE614C" w:rsidRPr="00AE614C" w14:paraId="1BE0A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48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36C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0F6A900" w14:textId="1D6AA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E23DD" w14:textId="0BA36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2BE55" w14:textId="70B5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CB60C" w14:textId="2D7A00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69C3FB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406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E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EFAA3A3" w14:textId="1FFA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81B9" w14:textId="4B3E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8A6D" w14:textId="74125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2083" w14:textId="221540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r>
      <w:tr w:rsidR="00AE614C" w:rsidRPr="00AE614C" w14:paraId="19855C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013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DB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04D7F2E" w14:textId="18577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814EFEF" w14:textId="696DE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59725" w14:textId="6BB28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0876" w14:textId="0EBC8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r>
      <w:tr w:rsidR="00AE614C" w:rsidRPr="00AE614C" w14:paraId="15451C7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04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D5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F56FF93" w14:textId="0B2E6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797A282" w14:textId="4A6CA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5C07" w14:textId="0FC7F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12353" w14:textId="5184C9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r>
      <w:tr w:rsidR="00AE614C" w:rsidRPr="00AE614C" w14:paraId="228A0B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2D2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76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9A7EC1" w14:textId="63383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DB0E5" w14:textId="31EA3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8018E" w14:textId="317DC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7F8D" w14:textId="05F1E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r>
      <w:tr w:rsidR="00AE614C" w:rsidRPr="00AE614C" w14:paraId="1FD556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17D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8E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905FF39" w14:textId="02BF9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1CF7AA" w14:textId="256EA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5F2F4" w14:textId="2E3DF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624FA" w14:textId="51B36D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4E8E1A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E71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9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957642D" w14:textId="78A2E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ACC32" w14:textId="21DAB9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864B3" w14:textId="054DD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FE78" w14:textId="52C0D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30E18DF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9E4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E6A972" w14:textId="078D27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F6A23" w14:textId="761480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76D99" w14:textId="61B533B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5458DB" w14:textId="61D1E7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r>
      <w:tr w:rsidR="00AE614C" w:rsidRPr="00AE614C" w14:paraId="7325FD3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1036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10FD93C" w14:textId="5054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80D829A" w14:textId="705F03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82371" w14:textId="631360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6EA8" w14:textId="0B9972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r>
      <w:tr w:rsidR="00AE614C" w:rsidRPr="00AE614C" w14:paraId="71E9C0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280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9CC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6D4D7" w14:textId="17CB2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DE018A4" w14:textId="4F272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E31EE" w14:textId="576D9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5619" w14:textId="72B3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r>
      <w:tr w:rsidR="00AE614C" w:rsidRPr="00AE614C" w14:paraId="246993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B4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07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373610D" w14:textId="2139F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C5EE931" w14:textId="4138D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4E2DA" w14:textId="24D79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E2B" w14:textId="33284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r>
      <w:tr w:rsidR="00AE614C" w:rsidRPr="00AE614C" w14:paraId="1900AD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7D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1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0F804C9" w14:textId="301971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5DC7A4F" w14:textId="050D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FE6C" w14:textId="55516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920EB" w14:textId="718FD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r>
      <w:tr w:rsidR="00AE614C" w:rsidRPr="00AE614C" w14:paraId="57BBE4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2D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A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65846E8" w14:textId="5DFA2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3A51F4D" w14:textId="67433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EB1D4" w14:textId="152B9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D839" w14:textId="1F431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r>
      <w:tr w:rsidR="00AE614C" w:rsidRPr="00AE614C" w14:paraId="549A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0B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D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5A58ED0" w14:textId="23EB9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B64A943" w14:textId="46441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E582B" w14:textId="38474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92198" w14:textId="5928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r>
      <w:tr w:rsidR="00AE614C" w:rsidRPr="00AE614C" w14:paraId="3B0CE4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AB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D421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00C9940" w14:textId="4F875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E5FEF88" w14:textId="6A9E04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538F4" w14:textId="52B8F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6CEEB" w14:textId="41CEC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r>
      <w:tr w:rsidR="00AE614C" w:rsidRPr="00AE614C" w14:paraId="292362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98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28B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8A089A6" w14:textId="6BCE79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1CD6E95" w14:textId="3E1C4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3CB2" w14:textId="1F338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4817" w14:textId="2825F8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1340B9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12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13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981A0B9" w14:textId="41104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CFFBE70" w14:textId="34769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9915F" w14:textId="0D18F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DCAD" w14:textId="78D64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r>
      <w:tr w:rsidR="00AE614C" w:rsidRPr="00AE614C" w14:paraId="3217D7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F2F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14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BD35BE4" w14:textId="5EEF85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6793DB3" w14:textId="4233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F03E" w14:textId="3F7BA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49DF" w14:textId="43542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r>
      <w:tr w:rsidR="00AE614C" w:rsidRPr="00AE614C" w14:paraId="4C657F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8A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3AD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891D1F7" w14:textId="1A1DB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30C433" w14:textId="1FEAA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3BFB5" w14:textId="20DC4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E3ADF" w14:textId="1DBBF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51282D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96C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27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7BE137" w14:textId="198DB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C7BF004" w14:textId="31E4E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BF05" w14:textId="72EE6A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3D612" w14:textId="7E2B7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r>
      <w:tr w:rsidR="00AE614C" w:rsidRPr="00AE614C" w14:paraId="66F020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EF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71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05BE8D2" w14:textId="64A88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0FFA3B9" w14:textId="2DDB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A51C" w14:textId="2E6BE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2DFCA" w14:textId="1657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r>
      <w:tr w:rsidR="00AE614C" w:rsidRPr="00AE614C" w14:paraId="2A9E10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19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D5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B88F93C" w14:textId="345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0CE7758" w14:textId="04330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55140" w14:textId="0B055D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B566" w14:textId="732F0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r>
      <w:tr w:rsidR="00AE614C" w:rsidRPr="00AE614C" w14:paraId="410C2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4D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F4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5CC7901" w14:textId="6C0DBC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304ADA4E" w14:textId="253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5ABFE" w14:textId="30C19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F7F4" w14:textId="3E62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r>
      <w:tr w:rsidR="00AE614C" w:rsidRPr="00AE614C" w14:paraId="229908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6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5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449C2E1" w14:textId="0EEF8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1CC5D76E" w14:textId="5F9A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872" w14:textId="5CF0B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042D" w14:textId="4D6F9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r>
      <w:tr w:rsidR="00AE614C" w:rsidRPr="00AE614C" w14:paraId="10C9D7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5A5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DE0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584E66" w14:textId="7D879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5C48196" w14:textId="1A583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2BDD" w14:textId="64162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B84FE" w14:textId="4DD2E0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r>
      <w:tr w:rsidR="00AE614C" w:rsidRPr="00AE614C" w14:paraId="37369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BB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4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9CF887" w14:textId="54FA2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6F71E45" w14:textId="66969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24FE" w14:textId="0ACA63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A5" w14:textId="599E68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r>
      <w:tr w:rsidR="00AE614C" w:rsidRPr="00AE614C" w14:paraId="44D06A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D4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8E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C17869" w14:textId="78A6F3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1352B37" w14:textId="1383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79302" w14:textId="4B53C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65C7" w14:textId="3FADD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r>
      <w:tr w:rsidR="00AE614C" w:rsidRPr="00AE614C" w14:paraId="29F503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01C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B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793EA07" w14:textId="25DF2B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0860934" w14:textId="3622B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D0B4" w14:textId="772A8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267CE" w14:textId="469D1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r>
      <w:tr w:rsidR="00AE614C" w:rsidRPr="00AE614C" w14:paraId="208A9B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C7C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D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0C97789" w14:textId="2CE88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BFBAAFE" w14:textId="76423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C598" w14:textId="06742C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7FA51" w14:textId="13E667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370D5D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3A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1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7FC9A2" w14:textId="7B8727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E670120" w14:textId="4F97B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0816" w14:textId="219A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F734" w14:textId="185E4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r>
      <w:tr w:rsidR="00AE614C" w:rsidRPr="00AE614C" w14:paraId="0F3B68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9BF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64B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3EC3B29" w14:textId="5A23E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68A64186" w14:textId="1E8C1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A345" w14:textId="45E39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075FE" w14:textId="2E346C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r>
      <w:tr w:rsidR="00AE614C" w:rsidRPr="00AE614C" w14:paraId="4252B2D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2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E1F6940" w14:textId="5B0C62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A47A" w14:textId="46C4EA4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A946" w14:textId="765BDA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91AACF" w14:textId="2C992D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r>
      <w:tr w:rsidR="00AE614C" w:rsidRPr="00AE614C" w14:paraId="2D10FD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EF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B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112AF1" w14:textId="1AB631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7A957E3" w14:textId="27ECC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6E5D" w14:textId="4E1333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C9E4" w14:textId="17D023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r>
      <w:tr w:rsidR="00AE614C" w:rsidRPr="00AE614C" w14:paraId="4E7569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9CC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E5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8EC61F3" w14:textId="23D5D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F768A41" w14:textId="6E8BA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2DDCC" w14:textId="10477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38A16" w14:textId="00B8A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r>
      <w:tr w:rsidR="00AE614C" w:rsidRPr="00AE614C" w14:paraId="68C646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78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34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3DCE04A" w14:textId="5E78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B955E81" w14:textId="062BFB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78329" w14:textId="22AF8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F7EF5" w14:textId="7A7641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r>
      <w:tr w:rsidR="00AE614C" w:rsidRPr="00AE614C" w14:paraId="5E79AD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2A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CA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10C7102" w14:textId="12AB9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558307E" w14:textId="3FB3E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38A6" w14:textId="62F0C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F2135" w14:textId="4E13F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r>
      <w:tr w:rsidR="00AE614C" w:rsidRPr="00AE614C" w14:paraId="0B42AA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340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F77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581B26" w14:textId="1B754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E165553" w14:textId="033786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426CB" w14:textId="0F86D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12B30" w14:textId="77EB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r>
      <w:tr w:rsidR="00AE614C" w:rsidRPr="00AE614C" w14:paraId="07B2C1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6B6F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551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D3847CC" w14:textId="05C48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53274123" w14:textId="3DF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C85D" w14:textId="4A3E2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59CC" w14:textId="28C0E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r>
      <w:tr w:rsidR="00AE614C" w:rsidRPr="00AE614C" w14:paraId="66B275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5A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1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A91EB22" w14:textId="19E90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AF649A0" w14:textId="5C52A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34389" w14:textId="4DE88B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2B264" w14:textId="7897B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r>
      <w:tr w:rsidR="00AE614C" w:rsidRPr="00AE614C" w14:paraId="6F91FD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56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AB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B1DF66F" w14:textId="04D4A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783BC32" w14:textId="1964D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82A9" w14:textId="7288F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6595" w14:textId="3DAE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r>
      <w:tr w:rsidR="00AE614C" w:rsidRPr="00AE614C" w14:paraId="40E8D4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CD6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3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85E1870" w14:textId="008A81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CDC4180" w14:textId="338F2E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A9E9" w14:textId="03CE45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82463" w14:textId="0E9F5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r>
      <w:tr w:rsidR="00AE614C" w:rsidRPr="00AE614C" w14:paraId="491C71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8A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D9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DF5DBD7" w14:textId="11FFA3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BFFA72A" w14:textId="2CC3F9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CADA" w14:textId="4CA96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EE9CF" w14:textId="57B9F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r>
      <w:tr w:rsidR="00AE614C" w:rsidRPr="00AE614C" w14:paraId="6197DF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E5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5E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802ACB3" w14:textId="0362C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9A81FE0" w14:textId="23763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BADD8" w14:textId="0436C7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8E64C" w14:textId="3EE23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r>
      <w:tr w:rsidR="00AE614C" w:rsidRPr="00AE614C" w14:paraId="51077E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A2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EE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E804FD4" w14:textId="29493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832918" w14:textId="74E340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C5696" w14:textId="4FE86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7C4E" w14:textId="582DE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r>
      <w:tr w:rsidR="00AE614C" w:rsidRPr="00AE614C" w14:paraId="461D9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F96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763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CD6A29C" w14:textId="2B07B6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290334" w14:textId="78CEC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CB522" w14:textId="499AA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DD1FD" w14:textId="217AD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0F089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C6C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C6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D6156F" w14:textId="7E44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1011FC9" w14:textId="4BBF05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D4168" w14:textId="7FA48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EF05" w14:textId="755DE6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r>
      <w:tr w:rsidR="00AE614C" w:rsidRPr="00AE614C" w14:paraId="019EB9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8C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6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DBA4330" w14:textId="7B99ED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DB05A69" w14:textId="207CB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3D0B" w14:textId="4EDE5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B319" w14:textId="5B189C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r>
      <w:tr w:rsidR="00AE614C" w:rsidRPr="00AE614C" w14:paraId="047E34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C5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A3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9468C6E" w14:textId="3265B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2860584" w14:textId="265A4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8394" w14:textId="606FE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A8A73" w14:textId="30DE9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r>
      <w:tr w:rsidR="00AE614C" w:rsidRPr="00AE614C" w14:paraId="2AC1A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B3E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26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9FDDA0E" w14:textId="58C6E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AA3308A" w14:textId="0A52A5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F5B9" w14:textId="49F5D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4A102" w14:textId="1CA657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r>
      <w:tr w:rsidR="00AE614C" w:rsidRPr="00AE614C" w14:paraId="20BAC1F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3356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83B2EA" w14:textId="3E050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38B54" w14:textId="112788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50AEE" w14:textId="597531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711837" w14:textId="1F1288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r>
      <w:tr w:rsidR="00AE614C" w:rsidRPr="00AE614C" w14:paraId="7C1110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B4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3C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C1F6531" w14:textId="0536D5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B79D3E1" w14:textId="2BA7B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38BB" w14:textId="6B163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172F" w14:textId="2C8B5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r>
      <w:tr w:rsidR="00AE614C" w:rsidRPr="00AE614C" w14:paraId="376BF3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96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9BA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214B93" w14:textId="4EADE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75D22CA" w14:textId="566D01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77CD" w14:textId="7470C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B3D7" w14:textId="6EA3A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r>
      <w:tr w:rsidR="00AE614C" w:rsidRPr="00AE614C" w14:paraId="431230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12D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39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F15138D" w14:textId="5F9D1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69BEBE1" w14:textId="269A4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4E08A" w14:textId="0664A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0B1D" w14:textId="5E7B94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r>
      <w:tr w:rsidR="00AE614C" w:rsidRPr="00AE614C" w14:paraId="02EEBF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8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3A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6A7700A" w14:textId="07CE5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8225A5" w14:textId="310EC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B0800" w14:textId="391BF7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D8C4" w14:textId="2E3CB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r>
      <w:tr w:rsidR="00AE614C" w:rsidRPr="00AE614C" w14:paraId="661C0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0C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DA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F9624" w14:textId="4D14C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7FBEB8" w14:textId="687CC0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451F1" w14:textId="683EC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DC2" w14:textId="3D7D72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r>
      <w:tr w:rsidR="00AE614C" w:rsidRPr="00AE614C" w14:paraId="53B610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448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B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2D46EE8" w14:textId="6289FB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AAF67D6" w14:textId="6EAC9B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675E" w14:textId="567CE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6E8" w14:textId="30E39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r>
      <w:tr w:rsidR="00AE614C" w:rsidRPr="00AE614C" w14:paraId="0C7AE3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EB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B4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925EB5B" w14:textId="18432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EC2F24E" w14:textId="3017A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518F" w14:textId="518B4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3AFC5" w14:textId="365AD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r>
      <w:tr w:rsidR="00AE614C" w:rsidRPr="00AE614C" w14:paraId="34D982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EEA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95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3FCFE4" w14:textId="60DC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6172947" w14:textId="3B165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59F" w14:textId="48C69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E1647" w14:textId="45BEB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r>
      <w:tr w:rsidR="00AE614C" w:rsidRPr="00AE614C" w14:paraId="0475E0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CBB1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722EE93" w14:textId="453FB2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493C" w14:textId="2D23CE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312F61" w14:textId="56E226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F37900" w14:textId="002A66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6,886,635.84 </w:t>
            </w:r>
          </w:p>
        </w:tc>
      </w:tr>
      <w:tr w:rsidR="00AE614C" w:rsidRPr="00AE614C" w14:paraId="7B9ED0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1A09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BB5E56" w14:textId="5A2FE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EBEAB" w14:textId="0EA96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56D27" w14:textId="1BA76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B95280" w14:textId="77CC3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1,328,121.25 </w:t>
            </w:r>
          </w:p>
        </w:tc>
      </w:tr>
      <w:tr w:rsidR="00AE614C" w:rsidRPr="00AE614C" w14:paraId="660C361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0488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DA96FF" w14:textId="1A84E0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DF5A19" w14:textId="34A4E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6A64" w14:textId="0D251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4E5B29" w14:textId="36B6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955,288.35 </w:t>
            </w:r>
          </w:p>
        </w:tc>
      </w:tr>
      <w:tr w:rsidR="00AE614C" w:rsidRPr="00AE614C" w14:paraId="7BE8A6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116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F9D4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F52117F" w14:textId="515E7C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A75FD4A" w14:textId="57965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FD04" w14:textId="339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1431F" w14:textId="06102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1780B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678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E65D0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08D2" w14:textId="03ED1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27DE13C4" w14:textId="3B10C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17E1" w14:textId="2C6E2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C5C4" w14:textId="4C4E45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r>
      <w:tr w:rsidR="00AE614C" w:rsidRPr="00AE614C" w14:paraId="5BDF5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4D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031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5663662" w14:textId="2D3E21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6D41487B" w14:textId="327A3A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692B0" w14:textId="0ED3A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65B74" w14:textId="30359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r>
      <w:tr w:rsidR="00AE614C" w:rsidRPr="00AE614C" w14:paraId="21C5A1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4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70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19CDDF7" w14:textId="48F1D1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460A" w14:textId="4626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CA65" w14:textId="0A05A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C5996" w14:textId="57FBB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55,830.00 </w:t>
            </w:r>
          </w:p>
        </w:tc>
      </w:tr>
      <w:tr w:rsidR="00AE614C" w:rsidRPr="00AE614C" w14:paraId="3299B9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5E0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A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EAD61" w14:textId="21AF48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C3E1916" w14:textId="48D32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53955" w14:textId="68DE59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51A3" w14:textId="68D16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474,227.00 </w:t>
            </w:r>
          </w:p>
        </w:tc>
      </w:tr>
      <w:tr w:rsidR="00AE614C" w:rsidRPr="00AE614C" w14:paraId="3A658D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685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436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E409E11" w14:textId="31ECC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FFCD3F4" w14:textId="354400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C396A" w14:textId="6A995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3886C" w14:textId="7D82EE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r>
      <w:tr w:rsidR="00AE614C" w:rsidRPr="00AE614C" w14:paraId="7A9D9F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A7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7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5F1C503" w14:textId="489B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71FBF95" w14:textId="293E7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8059983" w14:textId="5D19E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FD05" w14:textId="30C23A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9,367.00 </w:t>
            </w:r>
          </w:p>
        </w:tc>
      </w:tr>
      <w:tr w:rsidR="00AE614C" w:rsidRPr="00AE614C" w14:paraId="6EED6F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87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39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D5C5FB2" w14:textId="02867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FFC2A" w14:textId="785E00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C28F" w14:textId="52907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9F9F" w14:textId="52EB5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504CC3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8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F8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770A39" w14:textId="7448A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6BCFF190" w14:textId="1153C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31EBF" w14:textId="0448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3B90" w14:textId="702CAA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r>
      <w:tr w:rsidR="00AE614C" w:rsidRPr="00AE614C" w14:paraId="52DD50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3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847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C0EF69" w14:textId="5BE3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0DAD4E3D" w14:textId="38F4A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9F2B63" w14:textId="432E2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5BC5" w14:textId="19A14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22,992.50 </w:t>
            </w:r>
          </w:p>
        </w:tc>
      </w:tr>
      <w:tr w:rsidR="00AE614C" w:rsidRPr="00AE614C" w14:paraId="626F6F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811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ABE8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E0B11B7" w14:textId="641F8C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B36888" w14:textId="223DD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F515" w14:textId="27F21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1201" w14:textId="164A5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r>
      <w:tr w:rsidR="00AE614C" w:rsidRPr="00AE614C" w14:paraId="57825C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4D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4D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1F9D504" w14:textId="4A64D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386DAC35" w14:textId="4F8EF5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4381B" w14:textId="7F7FEA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4F42" w14:textId="408D3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48,437.00 </w:t>
            </w:r>
          </w:p>
        </w:tc>
      </w:tr>
      <w:tr w:rsidR="00AE614C" w:rsidRPr="00AE614C" w14:paraId="7F6B8C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B6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BF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1A320EF" w14:textId="599D8E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A335AB3" w14:textId="053BD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51C2" w14:textId="5443D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32F5" w14:textId="3D7FD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3CEF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B27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4DA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CF3C6" w14:textId="1BD90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090BAC9" w14:textId="62379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A9247" w14:textId="020A32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A7ECA" w14:textId="043D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919,188.00 </w:t>
            </w:r>
          </w:p>
        </w:tc>
      </w:tr>
      <w:tr w:rsidR="00AE614C" w:rsidRPr="00AE614C" w14:paraId="22C8D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D5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179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B3BF291" w14:textId="3D4C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D566D7" w14:textId="60DD0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087D" w14:textId="071AB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DA110" w14:textId="22744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7F4C7C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DB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6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16E7254" w14:textId="1AECE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D688" w14:textId="04C63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0D54" w14:textId="7280C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14FA" w14:textId="4342E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0,450.00 </w:t>
            </w:r>
          </w:p>
        </w:tc>
      </w:tr>
      <w:tr w:rsidR="00AE614C" w:rsidRPr="00AE614C" w14:paraId="2895A8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0B2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EB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49EBA80" w14:textId="31699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58656597" w14:textId="60415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2853" w14:textId="19B2C8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2C328" w14:textId="3CC44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93,249.00 </w:t>
            </w:r>
          </w:p>
        </w:tc>
      </w:tr>
      <w:tr w:rsidR="00AE614C" w:rsidRPr="00AE614C" w14:paraId="17436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00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DB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5485E00" w14:textId="601FC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4B25AE" w14:textId="140E5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14B77" w14:textId="66D55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0A77" w14:textId="76EBA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r>
      <w:tr w:rsidR="00AE614C" w:rsidRPr="00AE614C" w14:paraId="7356F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47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82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83F62A6" w14:textId="60F27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2B84FF2" w14:textId="1B767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3DFE85C" w14:textId="222BE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C532" w14:textId="26398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4,389.00 </w:t>
            </w:r>
          </w:p>
        </w:tc>
      </w:tr>
      <w:tr w:rsidR="00AE614C" w:rsidRPr="00AE614C" w14:paraId="379A5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99B0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04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824D5E4" w14:textId="02F32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82E7B52" w14:textId="2A5A7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DDD6A" w14:textId="3901A0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42989" w14:textId="3D4C48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DABC9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3D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30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339D295" w14:textId="1B9BB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C508036" w14:textId="6D87DA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36889" w14:textId="652620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E5691" w14:textId="4AE33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21E4D3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72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C4F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3720A8" w14:textId="7DFD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CECB1AA" w14:textId="433A9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F687810" w14:textId="0B021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C539" w14:textId="0815B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7,426.40 </w:t>
            </w:r>
          </w:p>
        </w:tc>
      </w:tr>
      <w:tr w:rsidR="00AE614C" w:rsidRPr="00AE614C" w14:paraId="66637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68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5D7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80B9A43" w14:textId="0792C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2029F3A1" w14:textId="0F754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2190" w14:textId="41E3C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C05" w14:textId="49F2F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r>
      <w:tr w:rsidR="00AE614C" w:rsidRPr="00AE614C" w14:paraId="7A5231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4C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49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F5B955" w14:textId="4356E7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19D3B82A" w14:textId="37148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E544" w14:textId="08B83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62E2" w14:textId="61A8F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r>
      <w:tr w:rsidR="00AE614C" w:rsidRPr="00AE614C" w14:paraId="159448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914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87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17D44A5" w14:textId="683AE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F3259" w14:textId="2F5D09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B7A51" w14:textId="4429E3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0442E" w14:textId="1100A5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4FE97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EC5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989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78CDE9B" w14:textId="47D17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424498E1" w14:textId="6A3EFD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9CEE5" w14:textId="63ADA7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31B41" w14:textId="426C3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r>
      <w:tr w:rsidR="00AE614C" w:rsidRPr="00AE614C" w14:paraId="7CC4E3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009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827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188D162" w14:textId="10ED19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78D542A9" w14:textId="67BD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5817" w14:textId="480E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F31C3" w14:textId="2675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r>
      <w:tr w:rsidR="00AE614C" w:rsidRPr="00AE614C" w14:paraId="5EC248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E41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18E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FF049E" w14:textId="627FC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60EE34" w14:textId="0EFAA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A9EFB56" w14:textId="229A0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CDFCB" w14:textId="01892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390.00 </w:t>
            </w:r>
          </w:p>
        </w:tc>
      </w:tr>
      <w:tr w:rsidR="00AE614C" w:rsidRPr="00AE614C" w14:paraId="1A36BE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94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9DE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1038654" w14:textId="6C58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0F4513CB" w14:textId="66521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50CF7" w14:textId="6D81F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F3EBE" w14:textId="0ACE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r>
      <w:tr w:rsidR="00AE614C" w:rsidRPr="00AE614C" w14:paraId="378D1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214F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B09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116195A" w14:textId="608B36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57D781B6" w14:textId="36D5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122A" w14:textId="76997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9014" w14:textId="236B7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r>
      <w:tr w:rsidR="00AE614C" w:rsidRPr="00AE614C" w14:paraId="10C7DE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49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4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97C4F9E" w14:textId="68FAB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0107270F" w14:textId="06B9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228F1" w14:textId="208AD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6BC2" w14:textId="43CA0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856,833.00 </w:t>
            </w:r>
          </w:p>
        </w:tc>
      </w:tr>
      <w:tr w:rsidR="00AE614C" w:rsidRPr="00AE614C" w14:paraId="13634C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B43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D1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0E902D7" w14:textId="5DFEF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61ED623" w14:textId="77327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9C312" w14:textId="572595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8E3" w14:textId="59ED48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r>
      <w:tr w:rsidR="00AE614C" w:rsidRPr="00AE614C" w14:paraId="45F526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E7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D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2AFEACA" w14:textId="10752F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CF33F4" w14:textId="1731A0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8F91F" w14:textId="22534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002B" w14:textId="41644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7BF9BE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F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C0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D528056" w14:textId="51C85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1121D03" w14:textId="3DBD0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D7A7" w14:textId="4AEABE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0FA29" w14:textId="385AB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8189B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38DE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E681191" w14:textId="4E6E66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6AD10" w14:textId="768D4F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9F9EE" w14:textId="4B7244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6055D" w14:textId="5BB9482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515,703.95 </w:t>
            </w:r>
          </w:p>
        </w:tc>
      </w:tr>
      <w:tr w:rsidR="00AE614C" w:rsidRPr="00AE614C" w14:paraId="2BDADE7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EBBB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D14B2BF" w14:textId="6526A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1A440C" w14:textId="0C508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0B1412B" w14:textId="64D397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1E1365" w14:textId="59ED5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875,604.20 </w:t>
            </w:r>
          </w:p>
        </w:tc>
      </w:tr>
      <w:tr w:rsidR="00AE614C" w:rsidRPr="00AE614C" w14:paraId="1AF1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32E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707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89F78" w14:textId="54BFDF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1DA93A3" w14:textId="424A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B446" w14:textId="18483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B606" w14:textId="3578B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r>
      <w:tr w:rsidR="00AE614C" w:rsidRPr="00AE614C" w14:paraId="5C0EEC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2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DD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6811134" w14:textId="13CE0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DB46F" w14:textId="496A2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FD72D" w14:textId="554F2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E8C72" w14:textId="1B2185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4A8F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D4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22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E406100" w14:textId="3D88F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06D64A05" w14:textId="5D869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24F98" w14:textId="1B998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79BF" w14:textId="7FA1B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34,477.00 </w:t>
            </w:r>
          </w:p>
        </w:tc>
      </w:tr>
      <w:tr w:rsidR="00AE614C" w:rsidRPr="00AE614C" w14:paraId="63AC79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AE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2D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C26229F" w14:textId="18A7A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20B5" w14:textId="32D88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26571" w14:textId="283DD4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A87E6" w14:textId="251CF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2,000.00 </w:t>
            </w:r>
          </w:p>
        </w:tc>
      </w:tr>
      <w:tr w:rsidR="00AE614C" w:rsidRPr="00AE614C" w14:paraId="3FCE69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EE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932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049BB" w14:textId="08C0C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96CCB" w14:textId="2C42F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3F63C3" w14:textId="48EAF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1CA3" w14:textId="20778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350.00 </w:t>
            </w:r>
          </w:p>
        </w:tc>
      </w:tr>
      <w:tr w:rsidR="00AE614C" w:rsidRPr="00AE614C" w14:paraId="62EC9D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542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9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849102F" w14:textId="73B71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24B" w14:textId="1FD91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70AAB34" w14:textId="3027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E06E" w14:textId="0AC00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0,292.00 </w:t>
            </w:r>
          </w:p>
        </w:tc>
      </w:tr>
      <w:tr w:rsidR="00AE614C" w:rsidRPr="00AE614C" w14:paraId="7CC07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2B5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2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66C8DB0" w14:textId="70E20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D84964A" w14:textId="2FBA57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690AB" w14:textId="70F6F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64B" w14:textId="304D1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r>
      <w:tr w:rsidR="00AE614C" w:rsidRPr="00AE614C" w14:paraId="4C2B2A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D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3C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4D596D7" w14:textId="78D38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8780A" w14:textId="4EC9C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11D8" w14:textId="607D24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348C3" w14:textId="7AC71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667D22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D2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90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C7C459B" w14:textId="674B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2FCA" w14:textId="498F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B41221D" w14:textId="08146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822E" w14:textId="565C3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75.00 </w:t>
            </w:r>
          </w:p>
        </w:tc>
      </w:tr>
      <w:tr w:rsidR="00AE614C" w:rsidRPr="00AE614C" w14:paraId="5F8978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63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1D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401F2AB" w14:textId="715A0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77F03" w14:textId="0C0B2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0575A" w14:textId="57747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3F98E" w14:textId="360F5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1,240.00 </w:t>
            </w:r>
          </w:p>
        </w:tc>
      </w:tr>
      <w:tr w:rsidR="00AE614C" w:rsidRPr="00AE614C" w14:paraId="1EC64F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498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480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894A308" w14:textId="28F7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F23D3" w14:textId="7F958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E3F27" w14:textId="2BB124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98B6A" w14:textId="30B28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860.00 </w:t>
            </w:r>
          </w:p>
        </w:tc>
      </w:tr>
      <w:tr w:rsidR="00AE614C" w:rsidRPr="00AE614C" w14:paraId="1203C4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6139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5A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C4BE7E1" w14:textId="23BF1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0B8C3D" w14:textId="09D5A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D069" w14:textId="20DF4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143A" w14:textId="22E72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r>
      <w:tr w:rsidR="00AE614C" w:rsidRPr="00AE614C" w14:paraId="02FE2A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463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99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5FF52FA" w14:textId="7B823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F3EA1" w14:textId="7C3FA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258FE" w14:textId="3F6E4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CC16" w14:textId="6CE7F0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721F5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E2C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73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83B53F8" w14:textId="3DE22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1179A" w14:textId="4F7923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5C345DD" w14:textId="7A613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FDBC" w14:textId="743AAB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510.00 </w:t>
            </w:r>
          </w:p>
        </w:tc>
      </w:tr>
      <w:tr w:rsidR="00AE614C" w:rsidRPr="00AE614C" w14:paraId="2D0C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77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08A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3309585" w14:textId="6A9C7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CE54" w14:textId="2355F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C6381" w14:textId="2CF7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2106D" w14:textId="5D3476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0CA1E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92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FAA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51AD1F7" w14:textId="5C9910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0F5E17F" w14:textId="5EB77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AD24" w14:textId="62B80E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6F60D" w14:textId="037D62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r>
      <w:tr w:rsidR="00AE614C" w:rsidRPr="00AE614C" w14:paraId="3D592E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0DC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3AF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D121FC4" w14:textId="61A46D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98BDA" w14:textId="3CB1D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0887" w14:textId="2549E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172F" w14:textId="745270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r>
      <w:tr w:rsidR="00AE614C" w:rsidRPr="00AE614C" w14:paraId="441035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E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D86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B8F9C20" w14:textId="63F66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7F657520" w14:textId="51F7B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24B566A" w14:textId="1C9E9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2235" w14:textId="1179E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574.00 </w:t>
            </w:r>
          </w:p>
        </w:tc>
      </w:tr>
      <w:tr w:rsidR="00AE614C" w:rsidRPr="00AE614C" w14:paraId="23EF87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B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B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2A460DE" w14:textId="3C79D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3724F6FF" w14:textId="0B081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0246004" w14:textId="1F735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448F4" w14:textId="4138D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731.00 </w:t>
            </w:r>
          </w:p>
        </w:tc>
      </w:tr>
      <w:tr w:rsidR="00AE614C" w:rsidRPr="00AE614C" w14:paraId="3D898E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3C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33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0B6301" w14:textId="33850F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3BE2145A" w14:textId="6E14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8541" w14:textId="484309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F02C" w14:textId="3D56F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r>
      <w:tr w:rsidR="00AE614C" w:rsidRPr="00AE614C" w14:paraId="03FDA4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20E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7E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8E308D1" w14:textId="018E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8D5F280" w14:textId="59A77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D14C" w14:textId="32F5B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1E50" w14:textId="53606F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r>
      <w:tr w:rsidR="00AE614C" w:rsidRPr="00AE614C" w14:paraId="0C861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C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26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5A0F1CE" w14:textId="69C0F6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5EA0" w14:textId="0FFF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7600473" w14:textId="2110E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7B84C" w14:textId="5FDEFA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605.00 </w:t>
            </w:r>
          </w:p>
        </w:tc>
      </w:tr>
      <w:tr w:rsidR="00AE614C" w:rsidRPr="00AE614C" w14:paraId="5C963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B1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45D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2EF9FC" w14:textId="458AC9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D38E5BA" w14:textId="77409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1FEB6" w14:textId="08D2E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58CC6" w14:textId="62A822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558.00 </w:t>
            </w:r>
          </w:p>
        </w:tc>
      </w:tr>
      <w:tr w:rsidR="00AE614C" w:rsidRPr="00AE614C" w14:paraId="34C4CBD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F9E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F5450" w14:textId="4D5A27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23810" w14:textId="156B6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D7DB9" w14:textId="64116D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D2017" w14:textId="3A3A7A5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5,076,971.05 </w:t>
            </w:r>
          </w:p>
        </w:tc>
      </w:tr>
      <w:tr w:rsidR="00AE614C" w:rsidRPr="00AE614C" w14:paraId="3138C69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C43B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34E395E" w14:textId="3A7864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10F" w14:textId="4C6BEC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FF8B1FC" w14:textId="2460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0D99A" w14:textId="0DF989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36,200.50 </w:t>
            </w:r>
          </w:p>
        </w:tc>
      </w:tr>
      <w:tr w:rsidR="00AE614C" w:rsidRPr="00AE614C" w14:paraId="7153A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04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FA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4550BDE" w14:textId="66DC5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51B9E" w14:textId="5C1BCB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3950" w14:textId="216D9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0A5C0" w14:textId="0FE95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70BD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9A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6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1ABFF5B" w14:textId="37C38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02AD" w14:textId="27AEB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37EAA" w14:textId="0F02C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F2C1A" w14:textId="42F6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r>
      <w:tr w:rsidR="00AE614C" w:rsidRPr="00AE614C" w14:paraId="3BBA6D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CC6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85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8BAF9A5" w14:textId="6D4D1F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07E1BE" w14:textId="49F819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C15B5" w14:textId="1A9F5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98DE" w14:textId="05028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710.00 </w:t>
            </w:r>
          </w:p>
        </w:tc>
      </w:tr>
      <w:tr w:rsidR="00AE614C" w:rsidRPr="00AE614C" w14:paraId="062570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A2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C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E6B5361" w14:textId="701D30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66A90BF" w14:textId="64E2F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FC76E" w14:textId="376C9B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8AD8" w14:textId="26A4D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660.00 </w:t>
            </w:r>
          </w:p>
        </w:tc>
      </w:tr>
      <w:tr w:rsidR="00AE614C" w:rsidRPr="00AE614C" w14:paraId="0FC26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F4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14BFBD5" w14:textId="367B5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91B69" w14:textId="0AFE6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76D3686" w14:textId="7BDEC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B967" w14:textId="00626B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5,100.00 </w:t>
            </w:r>
          </w:p>
        </w:tc>
      </w:tr>
      <w:tr w:rsidR="00AE614C" w:rsidRPr="00AE614C" w14:paraId="602426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96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C85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20218B8" w14:textId="55C89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757AF3D4" w14:textId="7F158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8F392" w14:textId="1884B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DCB6" w14:textId="7419B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r>
      <w:tr w:rsidR="00AE614C" w:rsidRPr="00AE614C" w14:paraId="20FC0F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F9E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6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687EB27" w14:textId="262338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4ED1E" w14:textId="0FB527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6959" w14:textId="1458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B3FD2" w14:textId="0FAD5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7B0DF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05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F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329C775" w14:textId="1F6BB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ADF1" w14:textId="0BD4A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47ED99C" w14:textId="443E8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EEE18" w14:textId="30F6EA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8,224.78 </w:t>
            </w:r>
          </w:p>
        </w:tc>
      </w:tr>
      <w:tr w:rsidR="00AE614C" w:rsidRPr="00AE614C" w14:paraId="09ACB3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F6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C26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E67714" w14:textId="40E2C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2F502" w14:textId="5AC1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3727" w14:textId="3EEDA0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9C73" w14:textId="66E11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4B6E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73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CE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2C96EC9" w14:textId="7F5D52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D589" w14:textId="77CD1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F2BAB4E" w14:textId="3C5185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7B490" w14:textId="7D65D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597.00 </w:t>
            </w:r>
          </w:p>
        </w:tc>
      </w:tr>
      <w:tr w:rsidR="00AE614C" w:rsidRPr="00AE614C" w14:paraId="35DC00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59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E9A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B29219E" w14:textId="59A1C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FB8105" w14:textId="5E409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2914F64" w14:textId="081EC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A077" w14:textId="1414D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936.00 </w:t>
            </w:r>
          </w:p>
        </w:tc>
      </w:tr>
      <w:tr w:rsidR="00AE614C" w:rsidRPr="00AE614C" w14:paraId="3391F5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A2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D0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C4FA573" w14:textId="1679C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1DFF" w14:textId="1EF9E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A84CB" w14:textId="31C76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552B0" w14:textId="7322AD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2FC51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D2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5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D26212D" w14:textId="45C8B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3B4C5" w14:textId="72811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ABDB5" w14:textId="7F799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C849" w14:textId="68482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95CC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7D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CBE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8E75F66" w14:textId="4C4DB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391AA" w14:textId="0F4336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7F6C7" w14:textId="13A749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33031" w14:textId="7CC7F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r>
      <w:tr w:rsidR="00AE614C" w:rsidRPr="00AE614C" w14:paraId="36CF42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9B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6F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DE15C00" w14:textId="41018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33A87" w14:textId="1608DD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0E4E" w14:textId="542DD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6A832" w14:textId="6208C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r>
      <w:tr w:rsidR="00AE614C" w:rsidRPr="00AE614C" w14:paraId="3CFAE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CB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E0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76932EA" w14:textId="0175C8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41A8" w14:textId="5D62B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A8D3E" w14:textId="79C33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95ABD" w14:textId="34883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r>
      <w:tr w:rsidR="00AE614C" w:rsidRPr="00AE614C" w14:paraId="7B2AB7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09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4BF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DFC80B6" w14:textId="02879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2A162" w14:textId="222512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5E939" w14:textId="10F33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E12A" w14:textId="1A25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1E1936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474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EEE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6C4B9D8" w14:textId="46FF0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1A90FA" w14:textId="2A75D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883D0" w14:textId="1B2FBE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96DB" w14:textId="14CF8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49D9C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C8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F9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3D82E7B" w14:textId="78CE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0D48" w14:textId="1FB947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D1672E0" w14:textId="72E187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CE8B" w14:textId="4FDC5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9,452.00 </w:t>
            </w:r>
          </w:p>
        </w:tc>
      </w:tr>
      <w:tr w:rsidR="00AE614C" w:rsidRPr="00AE614C" w14:paraId="004020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BF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95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980BA7" w14:textId="043EB7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CA74" w14:textId="2851A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E7A943E" w14:textId="450433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C8AC" w14:textId="659DC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655.77 </w:t>
            </w:r>
          </w:p>
        </w:tc>
      </w:tr>
      <w:tr w:rsidR="00AE614C" w:rsidRPr="00AE614C" w14:paraId="79D731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AF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E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8909EED" w14:textId="190FF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4F2DB8D9" w14:textId="35AE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3300" w14:textId="3A616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5C7E" w14:textId="4F62C2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r>
      <w:tr w:rsidR="00AE614C" w:rsidRPr="00AE614C" w14:paraId="3AE2B0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53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FEC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A31F3B1" w14:textId="316A9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95EC15D" w14:textId="5677E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CF48F" w14:textId="74877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F01BF" w14:textId="44C9D5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28,020.00 </w:t>
            </w:r>
          </w:p>
        </w:tc>
      </w:tr>
      <w:tr w:rsidR="00AE614C" w:rsidRPr="00AE614C" w14:paraId="10D2EB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02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37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5793BA" w14:textId="3B65A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CB2A9A" w14:textId="6B168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E1C4E" w14:textId="0B96D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A552" w14:textId="24CFC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C6A20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2BD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88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1168F" w14:textId="06884F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B58E6" w14:textId="32330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74E2739" w14:textId="0E6A68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B456" w14:textId="0F1FD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0,988.83 </w:t>
            </w:r>
          </w:p>
        </w:tc>
      </w:tr>
      <w:tr w:rsidR="00AE614C" w:rsidRPr="00AE614C" w14:paraId="72178A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B61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63C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03AE62D" w14:textId="7270A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E9CFCD4" w14:textId="66DC4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79C1880" w14:textId="339DB8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A4EB" w14:textId="40574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66,135.88 </w:t>
            </w:r>
          </w:p>
        </w:tc>
      </w:tr>
      <w:tr w:rsidR="00AE614C" w:rsidRPr="00AE614C" w14:paraId="7485DC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68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34B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A674D8C" w14:textId="609FB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816ABAE" w14:textId="18198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C51869" w14:textId="06C96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66B0E" w14:textId="72E09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346.00 </w:t>
            </w:r>
          </w:p>
        </w:tc>
      </w:tr>
      <w:tr w:rsidR="00AE614C" w:rsidRPr="00AE614C" w14:paraId="17EB8C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31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9A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B2D88D" w14:textId="5CAAE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4A4C" w14:textId="0D9A3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144D6" w14:textId="35CE61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AFEB" w14:textId="1D3BB3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300.00 </w:t>
            </w:r>
          </w:p>
        </w:tc>
      </w:tr>
      <w:tr w:rsidR="00AE614C" w:rsidRPr="00AE614C" w14:paraId="52A83B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E06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19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9662CE5" w14:textId="2843E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1FD525D5" w14:textId="28863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F1931A6" w14:textId="2AA596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27BE8" w14:textId="7D0636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3,822.29 </w:t>
            </w:r>
          </w:p>
        </w:tc>
      </w:tr>
      <w:tr w:rsidR="00AE614C" w:rsidRPr="00AE614C" w14:paraId="30A755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F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6C8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D36558E" w14:textId="5CC37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87D0A4B" w14:textId="0BE41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B3B1" w14:textId="0F948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5BFA" w14:textId="74484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r>
      <w:tr w:rsidR="00AE614C" w:rsidRPr="00AE614C" w14:paraId="2F44A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57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B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C24A51B" w14:textId="5E94A8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4DEF046" w14:textId="485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3D3" w14:textId="56B27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F9B1" w14:textId="33AD7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r>
      <w:tr w:rsidR="00AE614C" w:rsidRPr="00AE614C" w14:paraId="0B2A74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A5E9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5CE50E" w14:textId="586924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C4E7C" w14:textId="69BC55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BC364" w14:textId="3714BB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B38CBA" w14:textId="3F00C6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80,242.00 </w:t>
            </w:r>
          </w:p>
        </w:tc>
      </w:tr>
      <w:tr w:rsidR="00AE614C" w:rsidRPr="00AE614C" w14:paraId="29667B6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C27F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568DA5" w14:textId="32094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4B51B" w14:textId="57F1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8F32" w14:textId="216FA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964875" w14:textId="3BB6F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r>
      <w:tr w:rsidR="00AE614C" w:rsidRPr="00AE614C" w14:paraId="4EDB42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1D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5D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856F8" w14:textId="1719C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D3E1D" w14:textId="1604E3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4A618" w14:textId="2FFCD9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4AC1A" w14:textId="6886EA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36F67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364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02F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05960B5" w14:textId="55E4C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FE3EF" w14:textId="64776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81C0C" w14:textId="13B7A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B222" w14:textId="5B4536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r>
      <w:tr w:rsidR="00AE614C" w:rsidRPr="00AE614C" w14:paraId="598F09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534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214D5B3" w14:textId="694B64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722B3" w14:textId="3758A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AEB5F" w14:textId="3765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53C8" w14:textId="42886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C3DDC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4D3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93B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50341A5" w14:textId="7E179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BA6" w14:textId="6B537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F0793" w14:textId="76E1A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7C0D" w14:textId="388B7D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5794E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096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CC3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D38C10" w14:textId="54D1BE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127DE" w14:textId="7DBD2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33243" w14:textId="07F11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FA2C" w14:textId="6A4CE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260D3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34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FCC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18FC4BB" w14:textId="2C919B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B1593" w14:textId="03D4DA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7617F" w14:textId="0B442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2EB5" w14:textId="28A4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8681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B2E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63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C4B9462" w14:textId="0A47F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84460" w14:textId="21EE89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B3E95E" w14:textId="772BC5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BAD4" w14:textId="2CBFC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4,315.00 </w:t>
            </w:r>
          </w:p>
        </w:tc>
      </w:tr>
      <w:tr w:rsidR="00AE614C" w:rsidRPr="00AE614C" w14:paraId="6183F6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33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02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CF495AB" w14:textId="32ED9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8AD9" w14:textId="69C6A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9CD9" w14:textId="5E953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E79B" w14:textId="3B81FE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9253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55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3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B9806D" w14:textId="3907C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0D606" w14:textId="37248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8AE8" w14:textId="5DE95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C151" w14:textId="5BAD04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r>
      <w:tr w:rsidR="00AE614C" w:rsidRPr="00AE614C" w14:paraId="06A949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E69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F7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5DACA8F" w14:textId="586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599CE80" w14:textId="56B4A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FCC2" w14:textId="14DF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48CC5" w14:textId="6073D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r>
      <w:tr w:rsidR="00AE614C" w:rsidRPr="00AE614C" w14:paraId="352F4B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D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764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DD8CB8F" w14:textId="629F4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2D75" w14:textId="49FA9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A8265" w14:textId="7F84EE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952EE" w14:textId="1CDD34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0DFED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156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92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0B5539B" w14:textId="252F1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515E9" w14:textId="07BFF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5E41" w14:textId="39DD5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A9D3D" w14:textId="77DDA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8AFCD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1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2D7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C68E5BB" w14:textId="0DD7BE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227A1" w14:textId="3FED80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0627" w14:textId="179ACF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40EFC" w14:textId="2B1CF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r>
      <w:tr w:rsidR="00AE614C" w:rsidRPr="00AE614C" w14:paraId="209063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01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6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171B1A" w14:textId="62D2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775BF0" w14:textId="741E3A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AF1A" w14:textId="1101D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4051" w14:textId="28490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66BDBB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AA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0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47E6B" w14:textId="60C50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672B022" w14:textId="0ACAD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BB2FC" w14:textId="6F296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E54F3" w14:textId="669C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6,115.00 </w:t>
            </w:r>
          </w:p>
        </w:tc>
      </w:tr>
      <w:tr w:rsidR="00AE614C" w:rsidRPr="00AE614C" w14:paraId="46BAAB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8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7A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DADB150" w14:textId="3D244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80DB9" w14:textId="1749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4CDF" w14:textId="21D91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8D89D" w14:textId="6F63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E4B8E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8A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77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2BF0C17" w14:textId="553AC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F8E1F" w14:textId="05F61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04D8" w14:textId="773EA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2942F" w14:textId="321A9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33B002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F9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6F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A7ABF40" w14:textId="06C70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7C029" w14:textId="33328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3AA6E" w14:textId="57629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E0705" w14:textId="4E3D2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B209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CAD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4CC569" w14:textId="00BDB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B3E15BE" w14:textId="0B48B5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12F5" w14:textId="12EFF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52170" w14:textId="57BF7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r>
      <w:tr w:rsidR="00AE614C" w:rsidRPr="00AE614C" w14:paraId="619427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7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31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8D90963" w14:textId="48141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D8A2" w14:textId="2BB01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522" w14:textId="5584A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51B9" w14:textId="50A3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88.00 </w:t>
            </w:r>
          </w:p>
        </w:tc>
      </w:tr>
      <w:tr w:rsidR="00AE614C" w:rsidRPr="00AE614C" w14:paraId="2E61F0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9A1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4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D11D062" w14:textId="37DDF9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400CB" w14:textId="2B3DF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F2045" w14:textId="7B757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DD92" w14:textId="0B5D95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7F237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4C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8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8DF618A" w14:textId="5D7DD5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DC6D9" w14:textId="0BD3B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32E5" w14:textId="15FBD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760A5" w14:textId="69BFF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47038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755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F39586C" w14:textId="3DBEE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0FEA" w14:textId="28C710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92E0C" w14:textId="6E010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83203" w14:textId="6C9280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623E91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7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5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E7CDEA1" w14:textId="5B407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AFEA" w14:textId="383DE2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6D5E" w14:textId="13C69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5BF4" w14:textId="5A0FB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6277B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4C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126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BC0BD5F" w14:textId="4D59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D0A9" w14:textId="6574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AB3A4" w14:textId="4B7CB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A8906" w14:textId="27C30F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6EEC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739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15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0A461EE" w14:textId="4B1E0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DDE12" w14:textId="746319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D470F" w14:textId="1424D6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E14B" w14:textId="1AA8E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59F9DF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E1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F8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A1CE5A" w14:textId="643607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63142" w14:textId="460FD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C6D4C" w14:textId="0FF4B2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9B88D" w14:textId="4221A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555C81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EC9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4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AD4FB5C" w14:textId="58319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BA9CD" w14:textId="66BE0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EBD8" w14:textId="25AB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BD85" w14:textId="7C04E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7DBA61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A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AF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90AAD62" w14:textId="60416A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A576E" w14:textId="117D4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8CDBC" w14:textId="6D5E2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76AC" w14:textId="394E1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D33A9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78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9A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3D1EA7" w14:textId="18098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DB3DA" w14:textId="24875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97B1A" w14:textId="640D7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642C" w14:textId="7B00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r>
      <w:tr w:rsidR="00AE614C" w:rsidRPr="00AE614C" w14:paraId="6EB589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31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891F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90247B" w14:textId="138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46238" w14:textId="17326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C885" w14:textId="52DDB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8FC6" w14:textId="509FCB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r>
      <w:tr w:rsidR="00AE614C" w:rsidRPr="00AE614C" w14:paraId="0E0B89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2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7E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286DCF0" w14:textId="0913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AD6DE72" w14:textId="1E3C2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08D9C" w14:textId="27542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7D7A" w14:textId="4DE93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r>
      <w:tr w:rsidR="00AE614C" w:rsidRPr="00AE614C" w14:paraId="0A8A7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5F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580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39135CC" w14:textId="62858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BBC9" w14:textId="0E1D2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5DE57" w14:textId="127FE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A504" w14:textId="16426E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r>
      <w:tr w:rsidR="00AE614C" w:rsidRPr="00AE614C" w14:paraId="4BAF8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D9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4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055FA90" w14:textId="560F8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D7A191C" w14:textId="09A847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4D38" w14:textId="21FF6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943EC" w14:textId="49C9E0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r>
      <w:tr w:rsidR="00AE614C" w:rsidRPr="00AE614C" w14:paraId="70AA0A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E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B2D49CD" w14:textId="7D808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4FDB1" w14:textId="31CE24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15F7" w14:textId="67BFC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7415" w14:textId="18FD2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E1825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CE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3E8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0D7A1B" w14:textId="3829D5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22D28" w14:textId="475E39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3F15" w14:textId="6F6AF5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E384" w14:textId="3DB4AC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r>
      <w:tr w:rsidR="00AE614C" w:rsidRPr="00AE614C" w14:paraId="567C3E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1BF8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ECAC8" w14:textId="5E42AA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641D6" w14:textId="6109B7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66CB" w14:textId="765681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5C2820" w14:textId="02719E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385,597.59 </w:t>
            </w:r>
          </w:p>
        </w:tc>
      </w:tr>
      <w:tr w:rsidR="00AE614C" w:rsidRPr="00AE614C" w14:paraId="2CD04B0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A030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90457ED" w14:textId="5653E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DF423" w14:textId="6FDBC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A7BE924" w14:textId="33B3A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ABB875" w14:textId="51D1C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46,654.80 </w:t>
            </w:r>
          </w:p>
        </w:tc>
      </w:tr>
      <w:tr w:rsidR="00AE614C" w:rsidRPr="00AE614C" w14:paraId="4C3D74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16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91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9D4FC88" w14:textId="08D17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AE8F3D3" w14:textId="3C6360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EE0C2" w14:textId="1D034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15D19" w14:textId="61642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7,910.00 </w:t>
            </w:r>
          </w:p>
        </w:tc>
      </w:tr>
      <w:tr w:rsidR="00AE614C" w:rsidRPr="00AE614C" w14:paraId="0E122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EC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C2E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D4A67C" w14:textId="7DB715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2F03A309" w14:textId="0B11F0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26EC1" w14:textId="4A1A72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FBDD3" w14:textId="2B2E05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91,886.00 </w:t>
            </w:r>
          </w:p>
        </w:tc>
      </w:tr>
      <w:tr w:rsidR="00AE614C" w:rsidRPr="00AE614C" w14:paraId="3752BF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9A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5C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3A0F51F" w14:textId="72CCA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00E8AE8F" w14:textId="4F0DC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6702" w14:textId="0A409C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5A75F" w14:textId="7C820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r>
      <w:tr w:rsidR="00AE614C" w:rsidRPr="00AE614C" w14:paraId="554EB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EE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3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AAE8CC1" w14:textId="6701D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55AB0B7" w14:textId="316B3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25D6" w14:textId="544F3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A55EB" w14:textId="606E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r>
      <w:tr w:rsidR="00AE614C" w:rsidRPr="00AE614C" w14:paraId="75EDD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16E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C90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FFEF781" w14:textId="567A69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69D446" w14:textId="7885E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7E01550C" w14:textId="1EF81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A27A" w14:textId="6962D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20,441.00 </w:t>
            </w:r>
          </w:p>
        </w:tc>
      </w:tr>
      <w:tr w:rsidR="00AE614C" w:rsidRPr="00AE614C" w14:paraId="7B48C4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5CA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92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BB47E98" w14:textId="562A4F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6050" w14:textId="573202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3A0C7C3" w14:textId="7EE601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C507F" w14:textId="75109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2,196.50 </w:t>
            </w:r>
          </w:p>
        </w:tc>
      </w:tr>
      <w:tr w:rsidR="00AE614C" w:rsidRPr="00AE614C" w14:paraId="64F2C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C3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D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95C9AAF" w14:textId="00D3B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6E173" w14:textId="6382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3C341" w14:textId="57515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68396" w14:textId="67C8C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490.00 </w:t>
            </w:r>
          </w:p>
        </w:tc>
      </w:tr>
      <w:tr w:rsidR="00AE614C" w:rsidRPr="00AE614C" w14:paraId="0300EB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6E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C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4FEB5AA" w14:textId="715896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A8BF162" w14:textId="3C8C82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8000A" w14:textId="3CCB8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64565" w14:textId="21C2E5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r>
      <w:tr w:rsidR="00AE614C" w:rsidRPr="00AE614C" w14:paraId="6C19D5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F47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A8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BA1A998" w14:textId="1668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63F41365" w14:textId="164488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E81A" w14:textId="03F88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0230" w14:textId="116FA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1,961.00 </w:t>
            </w:r>
          </w:p>
        </w:tc>
      </w:tr>
      <w:tr w:rsidR="00AE614C" w:rsidRPr="00AE614C" w14:paraId="4FA5AA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09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AD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E5C1EDB" w14:textId="4B4CB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6F18943E" w14:textId="2BE8E1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CFC02D1" w14:textId="45014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4BBCF" w14:textId="747BC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07,839.00 </w:t>
            </w:r>
          </w:p>
        </w:tc>
      </w:tr>
      <w:tr w:rsidR="00AE614C" w:rsidRPr="00AE614C" w14:paraId="4FE9F5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366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6EA114" w14:textId="3EC74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39263FDA" w14:textId="12568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B6C61E5" w14:textId="3F0D1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3D8C" w14:textId="0E309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4,761.29 </w:t>
            </w:r>
          </w:p>
        </w:tc>
      </w:tr>
      <w:tr w:rsidR="00AE614C" w:rsidRPr="00AE614C" w14:paraId="238DFA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9B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E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B7B7302" w14:textId="7DF9AF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29F7F476" w14:textId="069257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1974" w14:textId="223A2D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2EAB" w14:textId="43DA6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r>
      <w:tr w:rsidR="00AE614C" w:rsidRPr="00AE614C" w14:paraId="35605B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FF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76B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9D9199D" w14:textId="7CEF0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48B88E3A" w14:textId="5FD73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1A03" w14:textId="3A7694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E836" w14:textId="16322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8,301.00 </w:t>
            </w:r>
          </w:p>
        </w:tc>
      </w:tr>
      <w:tr w:rsidR="00AE614C" w:rsidRPr="00AE614C" w14:paraId="3DDFAC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3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933879E" w14:textId="555B9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67FCE" w14:textId="37BB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DFA5" w14:textId="38B43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A6AA" w14:textId="43A80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r>
      <w:tr w:rsidR="00AE614C" w:rsidRPr="00AE614C" w14:paraId="5EC537A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C289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AE4263" w14:textId="7B888C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58A69" w14:textId="490FDE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0BABB2" w14:textId="5BCFB4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C6A56F" w14:textId="221679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r>
      <w:tr w:rsidR="00AE614C" w:rsidRPr="00AE614C" w14:paraId="3CBEE31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24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1EEEB" w14:textId="48AA028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CA6" w14:textId="434D4BE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5A687" w14:textId="04A435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A241B1" w14:textId="5496733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r>
      <w:tr w:rsidR="00AE614C" w:rsidRPr="00AE614C" w14:paraId="06EE2A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CC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0F0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49B46BF" w14:textId="09090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23F5C7AF" w14:textId="770541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4431" w14:textId="2CBE2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C771" w14:textId="58CA1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r>
      <w:tr w:rsidR="00AE614C" w:rsidRPr="00AE614C" w14:paraId="569AA7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C3CB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196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AB7BBF5" w14:textId="25255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5B28A69" w14:textId="03907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A0E8" w14:textId="77AFB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B80E" w14:textId="153B2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r>
      <w:tr w:rsidR="00AE614C" w:rsidRPr="00AE614C" w14:paraId="305468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3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1C9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7C6DA1E" w14:textId="6738B8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AA906E" w14:textId="261AC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BC81" w14:textId="01607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73F6" w14:textId="1FAF77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r>
      <w:tr w:rsidR="00AE614C" w:rsidRPr="00AE614C" w14:paraId="54C0E5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8E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0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98E3072" w14:textId="2C231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53810" w14:textId="7C49E0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4B5EC" w14:textId="1AB77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FF2A" w14:textId="11B26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r>
      <w:tr w:rsidR="00AE614C" w:rsidRPr="00AE614C" w14:paraId="2A301F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A5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880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9F6C2E" w14:textId="44ABC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08DE" w14:textId="675659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CC31" w14:textId="28D1A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5FB2" w14:textId="1827F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7DF24D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46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7B76D84" w14:textId="76E9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2F14248" w14:textId="5EC64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C27C" w14:textId="590FB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F255" w14:textId="59A2A5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r>
      <w:tr w:rsidR="00AE614C" w:rsidRPr="00AE614C" w14:paraId="134648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1C5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899A8" w14:textId="16E6C0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BA563" w14:textId="243757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49B43" w14:textId="066324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51A14" w14:textId="701BCC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r>
      <w:tr w:rsidR="00AE614C" w:rsidRPr="00AE614C" w14:paraId="1E6C0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0209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037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2F0C4A3" w14:textId="21C48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90EF" w14:textId="045CA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F3FF" w14:textId="17CBC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548F0" w14:textId="2745E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r>
      <w:tr w:rsidR="00AE614C" w:rsidRPr="00AE614C" w14:paraId="315C73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50E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87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5F99B6" w14:textId="5B76A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98D519" w14:textId="01F8E2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41532" w14:textId="4452A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F567" w14:textId="207D2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r>
      <w:tr w:rsidR="00AE614C" w:rsidRPr="00AE614C" w14:paraId="6D14A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DF1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96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C007196" w14:textId="40267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8124BD3" w14:textId="3EEC9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3D0AB" w14:textId="1E704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902FE" w14:textId="683D3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r>
      <w:tr w:rsidR="00AE614C" w:rsidRPr="00AE614C" w14:paraId="1010B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D8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B7A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992D39" w14:textId="5159D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8799" w14:textId="7E3211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6D2A6" w14:textId="370CC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EA84" w14:textId="4F328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r>
      <w:tr w:rsidR="00AE614C" w:rsidRPr="00AE614C" w14:paraId="3F7C47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CA8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12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F6EDBDD" w14:textId="1DB8A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55500" w14:textId="503B1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9ED1" w14:textId="5A1B0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C26" w14:textId="75D30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r>
      <w:tr w:rsidR="00AE614C" w:rsidRPr="00AE614C" w14:paraId="346B7D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2AD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8B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9FD1309" w14:textId="1D737E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3D7A" w14:textId="70C227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338CD" w14:textId="0D76D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F541" w14:textId="61A0B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r>
      <w:tr w:rsidR="00AE614C" w:rsidRPr="00AE614C" w14:paraId="328702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F9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418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1E3DA08" w14:textId="4D7EE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D3047A0" w14:textId="24F29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97C5" w14:textId="3707E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47D2" w14:textId="71DFF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r>
      <w:tr w:rsidR="00AE614C" w:rsidRPr="00AE614C" w14:paraId="0E7F2C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AF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B3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30D6CA8" w14:textId="0A894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450E3B14" w14:textId="6528C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4422" w14:textId="201260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AC57" w14:textId="7D53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r>
      <w:tr w:rsidR="00AE614C" w:rsidRPr="00AE614C" w14:paraId="5B14F6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92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27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F9AFF5" w14:textId="0D915D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2E03AC6" w14:textId="12C9B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B7FA4" w14:textId="488B7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C9BE1" w14:textId="6F9CA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r>
      <w:tr w:rsidR="00AE614C" w:rsidRPr="00AE614C" w14:paraId="0C143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B3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94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41FA82" w14:textId="5BA61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93438C0" w14:textId="13780D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1EA53" w14:textId="7D9240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7646A" w14:textId="45328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r>
      <w:tr w:rsidR="00AE614C" w:rsidRPr="00AE614C" w14:paraId="67A74D1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9759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71936C" w14:textId="64651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18773" w14:textId="57747B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6324C" w14:textId="2E5519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4809F" w14:textId="596D9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r>
      <w:tr w:rsidR="00AE614C" w:rsidRPr="00AE614C" w14:paraId="0E712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8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DC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F3304C5" w14:textId="0D46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AD667" w14:textId="4EA39E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00947" w14:textId="191CE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DD27" w14:textId="3B3F7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D76E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4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C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BBEEDAC" w14:textId="4F28E8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6B0C96E" w14:textId="12F4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7B2C" w14:textId="17A529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E0446" w14:textId="1F228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r>
      <w:tr w:rsidR="00AE614C" w:rsidRPr="00AE614C" w14:paraId="483D30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981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3A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347E244" w14:textId="35A4C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7C00931" w14:textId="060F5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8960" w14:textId="12F0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BE2EB" w14:textId="442D1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5F1528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FF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07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EE89185" w14:textId="5629B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364C0" w14:textId="6B360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CD86" w14:textId="14CF6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57B3A" w14:textId="714413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362B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C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8E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4819754" w14:textId="3535E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73386" w14:textId="71525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9CDC" w14:textId="1E838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E5D17" w14:textId="3BAFC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r>
      <w:tr w:rsidR="00AE614C" w:rsidRPr="00AE614C" w14:paraId="5A7804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EE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7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853A304" w14:textId="716AA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1A354" w14:textId="5C40A5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37CF3" w14:textId="632E78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28EE" w14:textId="3B518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277FF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45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962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F66CB35" w14:textId="67A0D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8E78B5" w14:textId="0E421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9AA65" w14:textId="3CBD8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ABB15" w14:textId="241A1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7E27BB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86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A9BE0E8" w14:textId="62095B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90FF2F6" w14:textId="6E9F8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87034" w14:textId="6A7AC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481" w14:textId="036B5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r>
      <w:tr w:rsidR="00AE614C" w:rsidRPr="00AE614C" w14:paraId="14544A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3E5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0A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E8F201" w14:textId="53EDD0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A98C557" w14:textId="2C17CA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5E32" w14:textId="4BBDD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5180" w14:textId="08812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r>
      <w:tr w:rsidR="00AE614C" w:rsidRPr="00AE614C" w14:paraId="2A1DB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85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61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42EDB55" w14:textId="5F496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12503" w14:textId="27854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86BF" w14:textId="202D26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1462" w14:textId="143C1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B209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92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384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58815C9" w14:textId="35471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892AA" w14:textId="7E2E1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F6B03" w14:textId="13BFE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111B" w14:textId="7E136A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DC4D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AB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EDE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260BFE8" w14:textId="4A471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ED7D6" w14:textId="10B82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AFB31" w14:textId="43FC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36775" w14:textId="21064C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75735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825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A1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8B290F" w14:textId="24EEE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2F585" w14:textId="45F6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DDAF" w14:textId="1EA65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271C4" w14:textId="3B044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44B4D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40F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F23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7E5EB25" w14:textId="45FCB2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AAB67" w14:textId="642C5C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E7AC3" w14:textId="2F60C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7DB4" w14:textId="2FAEE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88663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16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30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15D034" w14:textId="7CB212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11436" w14:textId="5D3C8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33BC" w14:textId="4CE7EF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7E27" w14:textId="23DB9D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61235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A7A3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ACBC" w14:textId="3DF94A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A25B78" w14:textId="62F811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C0D1F" w14:textId="46F2DA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021EC" w14:textId="239EAB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r>
      <w:tr w:rsidR="00AE614C" w:rsidRPr="00AE614C" w14:paraId="05D448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5B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E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B0B8CB5" w14:textId="45760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521A0C4" w14:textId="04057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17512" w14:textId="33BBF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DC4D" w14:textId="5BBA6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r>
      <w:tr w:rsidR="00AE614C" w:rsidRPr="00AE614C" w14:paraId="6B1B10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BC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C11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D7F3733" w14:textId="6B7D0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56416" w14:textId="778DC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818D" w14:textId="53EFA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C4BB" w14:textId="6CEE2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r>
      <w:tr w:rsidR="00AE614C" w:rsidRPr="00AE614C" w14:paraId="7045D1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4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1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BF66F" w14:textId="619FC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9B7D8" w14:textId="66859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CA2A" w14:textId="2E80A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67EC" w14:textId="38F4F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r>
      <w:tr w:rsidR="00AE614C" w:rsidRPr="00AE614C" w14:paraId="77462A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502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D2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22D6342" w14:textId="147320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B45D" w14:textId="469B5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4860" w14:textId="0505D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56A0" w14:textId="2AAA0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r>
      <w:tr w:rsidR="00AE614C" w:rsidRPr="00AE614C" w14:paraId="77E1B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F8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64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1A6DF9B" w14:textId="7A8DAC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CDDE6" w14:textId="4D056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9C149" w14:textId="62E3F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8CEC9" w14:textId="14571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10E5BA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7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DD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ECE23A6" w14:textId="07B7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53A65C1" w14:textId="72505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E7DC6" w14:textId="3202D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D48B" w14:textId="22DC45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r>
      <w:tr w:rsidR="00AE614C" w:rsidRPr="00AE614C" w14:paraId="057CF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B0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C26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A5D0D63" w14:textId="2BF75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73421" w14:textId="047FED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7B36D" w14:textId="06239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B237C" w14:textId="44B4C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61C766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54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88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DF7C7" w14:textId="2937A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E77B5C" w14:textId="660FF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4721C" w14:textId="69FC6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A4F0C" w14:textId="29FD0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r>
      <w:tr w:rsidR="00AE614C" w:rsidRPr="00AE614C" w14:paraId="3385F7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155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FB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651380C" w14:textId="3B4CE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22EA" w14:textId="77EA65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83CE8" w14:textId="3A9EF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5836" w14:textId="416C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r>
      <w:tr w:rsidR="00AE614C" w:rsidRPr="00AE614C" w14:paraId="2A3EDF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E6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A5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6D959D1" w14:textId="4A879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B578110" w14:textId="1998D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305C" w14:textId="64DBF1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F027A" w14:textId="1E8AE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r>
      <w:tr w:rsidR="00AE614C" w:rsidRPr="00AE614C" w14:paraId="5F8D8A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7BF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57C67D" w14:textId="5ED38C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68ABE" w14:textId="790C14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57311" w14:textId="559A01F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C1710" w14:textId="11D4129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r>
      <w:tr w:rsidR="00AE614C" w:rsidRPr="00AE614C" w14:paraId="64C811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A7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B971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43B2BD9" w14:textId="1743E6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0DFE46" w14:textId="21321C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08020" w14:textId="4C3F9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040C" w14:textId="68075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r>
      <w:tr w:rsidR="00AE614C" w:rsidRPr="00AE614C" w14:paraId="6AE56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7571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B43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34E8F48" w14:textId="0AD15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B77E7" w14:textId="6FE62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9BFA" w14:textId="3AAE2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B577" w14:textId="2A029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r>
      <w:tr w:rsidR="00AE614C" w:rsidRPr="00AE614C" w14:paraId="00D3D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E0BB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158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CB7720" w14:textId="580AA9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AA5CE1B" w14:textId="65BD8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0C697" w14:textId="79751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4E19" w14:textId="172111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r>
      <w:tr w:rsidR="00AE614C" w:rsidRPr="00AE614C" w14:paraId="2BAE29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537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C81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35DC97D" w14:textId="28D360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79E4B" w14:textId="254D3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093F0" w14:textId="3B51E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83F38" w14:textId="3228A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r>
      <w:tr w:rsidR="00AE614C" w:rsidRPr="00AE614C" w14:paraId="0203F5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66A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BEDF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385A0D6" w14:textId="3DE336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780E80" w14:textId="414EDE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13FC2" w14:textId="6F40F2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7C7AC" w14:textId="7A207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r>
      <w:tr w:rsidR="00AE614C" w:rsidRPr="00AE614C" w14:paraId="2930F3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5E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269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0286E45" w14:textId="42544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0EB5" w14:textId="43152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FEDB9" w14:textId="23F91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D4BB" w14:textId="7AB0B8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r>
      <w:tr w:rsidR="00AE614C" w:rsidRPr="00AE614C" w14:paraId="3F7C9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D8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83E9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2AA0A44" w14:textId="0ECED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8A50C" w14:textId="65CF5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0AF1B" w14:textId="5B4E3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A4818" w14:textId="1A8A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r>
      <w:tr w:rsidR="00AE614C" w:rsidRPr="00AE614C" w14:paraId="4CFD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CC1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A4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20A711D" w14:textId="7787C4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23350" w14:textId="7851E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74C5F" w14:textId="425DCD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996DB" w14:textId="35B68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r>
      <w:tr w:rsidR="00AE614C" w:rsidRPr="00AE614C" w14:paraId="780C6F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239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0B0C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0FC5FC1" w14:textId="3A6EC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3FAA" w14:textId="628DC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1A59" w14:textId="4576D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AE02" w14:textId="3B0AF1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r>
      <w:tr w:rsidR="00AE614C" w:rsidRPr="00AE614C" w14:paraId="4FA9F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3B82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8C4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37C34CB" w14:textId="4440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21CD8" w14:textId="5C148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98726" w14:textId="2BBD2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2A03C" w14:textId="68AD9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r>
      <w:tr w:rsidR="00AE614C" w:rsidRPr="00AE614C" w14:paraId="5842F0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497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22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BF95DA3" w14:textId="57B38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88A0BDC" w14:textId="7E5E0B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5C201" w14:textId="731FD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053FE" w14:textId="355A3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r>
      <w:tr w:rsidR="00AE614C" w:rsidRPr="00AE614C" w14:paraId="0B7821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206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EF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F86ED66" w14:textId="5458C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E2B1C" w14:textId="3386B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AED5" w14:textId="2E2C7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7FD2A" w14:textId="6E59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6F10D1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E5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108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1F1CF04" w14:textId="47FC63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49F736B" w14:textId="5AD19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94BB" w14:textId="72487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802" w14:textId="15602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r>
      <w:tr w:rsidR="00AE614C" w:rsidRPr="00AE614C" w14:paraId="63BD4B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8FF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59B2EC" w14:textId="5E072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1D5CF" w14:textId="3B85A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44A62" w14:textId="2D867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3F76" w14:textId="352B2E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r>
      <w:tr w:rsidR="00AE614C" w:rsidRPr="00AE614C" w14:paraId="5CA57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B87C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B5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39EA76E" w14:textId="5A9F31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9DE68" w14:textId="7699B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62581" w14:textId="3309E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9AB18" w14:textId="288285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r>
      <w:tr w:rsidR="00AE614C" w:rsidRPr="00AE614C" w14:paraId="20048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B4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D98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0E0FCBD" w14:textId="3BAA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24CB86D" w14:textId="62C43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F84E" w14:textId="2D70F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17F7C" w14:textId="1BE1B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r>
      <w:tr w:rsidR="00AE614C" w:rsidRPr="00AE614C" w14:paraId="460ED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97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80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AA44C97" w14:textId="5A1A1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C1B22FB" w14:textId="1033A7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E720" w14:textId="22DD0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9EDA" w14:textId="05434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r>
      <w:tr w:rsidR="00AE614C" w:rsidRPr="00AE614C" w14:paraId="3CE671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405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E322CDB" w14:textId="0F38933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EFA7B3" w14:textId="0F830C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14536" w14:textId="3D5F6D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C8F186" w14:textId="08BD2D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2,321,173.45 </w:t>
            </w:r>
          </w:p>
        </w:tc>
      </w:tr>
      <w:tr w:rsidR="00AE614C" w:rsidRPr="00AE614C" w14:paraId="297173C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60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5E20F" w14:textId="0CFB01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E41F9" w14:textId="444A7C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5D635" w14:textId="22084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977868B" w14:textId="6A5B30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563,415.80 </w:t>
            </w:r>
          </w:p>
        </w:tc>
      </w:tr>
      <w:tr w:rsidR="00AE614C" w:rsidRPr="00AE614C" w14:paraId="722006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D8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302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0B748BF" w14:textId="79D21C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26EA904" w14:textId="59627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6F24B" w14:textId="30AA46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9FA32" w14:textId="26BCC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r>
      <w:tr w:rsidR="00AE614C" w:rsidRPr="00AE614C" w14:paraId="6579B0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973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9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4748595" w14:textId="3FE42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5357CDF" w14:textId="1E1609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4563" w14:textId="6DD31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C0A8" w14:textId="3337BE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r>
      <w:tr w:rsidR="00AE614C" w:rsidRPr="00AE614C" w14:paraId="68BC0A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30D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14F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5C8EA25" w14:textId="476C9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7CB35E8" w14:textId="23FAF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FBC0E" w14:textId="6A0A6E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E3675" w14:textId="4EEDB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r>
      <w:tr w:rsidR="00AE614C" w:rsidRPr="00AE614C" w14:paraId="03ABE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30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53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497F87D" w14:textId="6CC4C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3524B9FD" w14:textId="50C24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FEBEF" w14:textId="607B3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B2589" w14:textId="5AAD8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7,712.56 </w:t>
            </w:r>
          </w:p>
        </w:tc>
      </w:tr>
      <w:tr w:rsidR="00AE614C" w:rsidRPr="00AE614C" w14:paraId="1F3B35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84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3C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7338DC0" w14:textId="33D51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3FD1F895" w14:textId="2F4CD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A534D" w14:textId="1103C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B5BF" w14:textId="2373B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186.24 </w:t>
            </w:r>
          </w:p>
        </w:tc>
      </w:tr>
      <w:tr w:rsidR="00AE614C" w:rsidRPr="00AE614C" w14:paraId="2799EB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21D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3F5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5B60F3" w14:textId="42F7FE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5A2F8F6" w14:textId="661B9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5AF10" w14:textId="15A52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9CD69" w14:textId="18E2D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r>
      <w:tr w:rsidR="00AE614C" w:rsidRPr="00AE614C" w14:paraId="3B8FC9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48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7E2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2FF9636" w14:textId="7B0CC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22325229" w14:textId="2A6195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6BFBE" w14:textId="41BC41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CC7D" w14:textId="1CFB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r>
      <w:tr w:rsidR="00AE614C" w:rsidRPr="00AE614C" w14:paraId="31B620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4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A5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8DB7EA8" w14:textId="6F1B9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6B3EB" w14:textId="22E31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123C0" w14:textId="03FBD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54D5F" w14:textId="6B7A5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r>
      <w:tr w:rsidR="00AE614C" w:rsidRPr="00AE614C" w14:paraId="0D9238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723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85B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9DF4696" w14:textId="18FDE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5A3DD4E" w14:textId="13E0B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DD9FE" w14:textId="093B2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CB40" w14:textId="4D0BE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r>
      <w:tr w:rsidR="00AE614C" w:rsidRPr="00AE614C" w14:paraId="43F1D8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0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160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E0D4A26" w14:textId="1F59A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E285B3" w14:textId="6D31F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DB1A" w14:textId="14DF56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3B53" w14:textId="6DA0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r>
      <w:tr w:rsidR="00AE614C" w:rsidRPr="00AE614C" w14:paraId="15053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42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6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F0A28D4" w14:textId="3BC45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3CD3B76" w14:textId="73CCA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EDAB" w14:textId="0FE65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7DC1" w14:textId="09D4EA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r>
      <w:tr w:rsidR="00AE614C" w:rsidRPr="00AE614C" w14:paraId="212122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7E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A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57F2E1B" w14:textId="0C55E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2B18B43A" w14:textId="7BBE31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6D6A1" w14:textId="0F574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DC39" w14:textId="037AC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r>
      <w:tr w:rsidR="00AE614C" w:rsidRPr="00AE614C" w14:paraId="3A8112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2C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968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C189B" w14:textId="09CAC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4D3894B3" w14:textId="37231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D7F2E" w14:textId="58DC2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CD9F" w14:textId="6EED82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r>
      <w:tr w:rsidR="00AE614C" w:rsidRPr="00AE614C" w14:paraId="02D9CF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B6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775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C0065A8" w14:textId="4B2736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6648CB6D" w14:textId="6B2FCF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F5EF" w14:textId="4E605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836D" w14:textId="752B1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r>
      <w:tr w:rsidR="00AE614C" w:rsidRPr="00AE614C" w14:paraId="56A367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B8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A29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5552C56" w14:textId="1623C2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F92D8ED" w14:textId="0EA46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D557" w14:textId="7E985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2AE5" w14:textId="1CA30E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r>
      <w:tr w:rsidR="00AE614C" w:rsidRPr="00AE614C" w14:paraId="4618D1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6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7CC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0E42CF0" w14:textId="21FFE0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C9CEB98" w14:textId="36EFE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2287" w14:textId="5AD97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55B5" w14:textId="45DB0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r>
      <w:tr w:rsidR="00AE614C" w:rsidRPr="00AE614C" w14:paraId="4619A4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7B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1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E751739" w14:textId="595F4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7D08C3BD" w14:textId="671AC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A284A" w14:textId="47686E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877D3" w14:textId="5413D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r>
      <w:tr w:rsidR="00AE614C" w:rsidRPr="00AE614C" w14:paraId="0623E3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5F4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5C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AD7344F" w14:textId="620B3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FE7165" w14:textId="20169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2075" w14:textId="19C6F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1094" w14:textId="670760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r>
      <w:tr w:rsidR="00AE614C" w:rsidRPr="00AE614C" w14:paraId="7B6EDE0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F33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9E08DD8" w14:textId="339580E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E78A6" w14:textId="46B5A73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768B2" w14:textId="1D03CFF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86031" w14:textId="391AB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r>
      <w:tr w:rsidR="00AE614C" w:rsidRPr="00AE614C" w14:paraId="19B416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80B5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7C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EEBB7F7" w14:textId="046DB2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13FD763E" w14:textId="44202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DF77F" w14:textId="1156C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FCAE36" w14:textId="42653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r>
      <w:tr w:rsidR="00AE614C" w:rsidRPr="00AE614C" w14:paraId="6DCC9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61E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41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AC6DBDF" w14:textId="5713A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9EDD44C" w14:textId="74411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318" w14:textId="5175E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5063" w14:textId="74E7FE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r>
      <w:tr w:rsidR="00AE614C" w:rsidRPr="00AE614C" w14:paraId="6097E0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5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BF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AEF3954" w14:textId="6331B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6774BB8" w14:textId="61517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A397" w14:textId="4199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B836" w14:textId="1283A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r>
      <w:tr w:rsidR="00AE614C" w:rsidRPr="00AE614C" w14:paraId="2825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C781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905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9FD301F" w14:textId="45DB3A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412BEBCE" w14:textId="37473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20FCF" w14:textId="1F9BCA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4719" w14:textId="3090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r>
      <w:tr w:rsidR="00AE614C" w:rsidRPr="00AE614C" w14:paraId="1C3ABE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F4B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E8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4537AFE" w14:textId="4F90F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11A217ED" w14:textId="4B38C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C94AD" w14:textId="77C0D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5F74" w14:textId="23D21D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r>
      <w:tr w:rsidR="00AE614C" w:rsidRPr="00AE614C" w14:paraId="1432E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0B6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46CEC79" w14:textId="435FE0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8CD13" w14:textId="308043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03A0D" w14:textId="6CF08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F124" w14:textId="4D3A1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r>
      <w:tr w:rsidR="00AE614C" w:rsidRPr="00AE614C" w14:paraId="69734A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30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8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E02698D" w14:textId="60029E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D983CFD" w14:textId="0546B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86590" w14:textId="04A2F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D333B" w14:textId="5F6EE8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r>
      <w:tr w:rsidR="00AE614C" w:rsidRPr="00AE614C" w14:paraId="467382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88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14AF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AA135A2" w14:textId="42B52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05935269" w14:textId="7E9EE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D2F5A" w14:textId="550E8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E8C26" w14:textId="1D219B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r>
      <w:tr w:rsidR="00AE614C" w:rsidRPr="00AE614C" w14:paraId="1D22DF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87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5A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095FD1E" w14:textId="36D31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C2B2F" w14:textId="4DE49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18843" w14:textId="02335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5322D" w14:textId="1D8812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r>
      <w:tr w:rsidR="00AE614C" w:rsidRPr="00AE614C" w14:paraId="7E8DC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CB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7D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107F1A" w14:textId="3C2D2E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2E8E342" w14:textId="2BFC0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3A82" w14:textId="2CF561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87DC5" w14:textId="2C78F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r>
      <w:tr w:rsidR="00AE614C" w:rsidRPr="00AE614C" w14:paraId="632D5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B5B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274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8673361" w14:textId="4FBFB9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2A2B0C65" w14:textId="54F1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57C8" w14:textId="759739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F6C5E" w14:textId="249AD9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r>
      <w:tr w:rsidR="00AE614C" w:rsidRPr="00AE614C" w14:paraId="6D1C12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14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C3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6497BD" w14:textId="181E37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41DFC30" w14:textId="085FE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7EB3" w14:textId="722B0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7AE2" w14:textId="28E8DD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r>
      <w:tr w:rsidR="00AE614C" w:rsidRPr="00AE614C" w14:paraId="7961FE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DE5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96F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51C6C6C" w14:textId="5D136C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3E784BAB" w14:textId="60D31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BB032" w14:textId="61BE6D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362B" w14:textId="2B971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r>
      <w:tr w:rsidR="00AE614C" w:rsidRPr="00AE614C" w14:paraId="731B782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60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EDB70" w14:textId="340648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53B52490" w14:textId="5EED84B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9016" w14:textId="608DAC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C8BC9" w14:textId="3FD1E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08,342.33 </w:t>
            </w:r>
          </w:p>
        </w:tc>
      </w:tr>
      <w:tr w:rsidR="00AE614C" w:rsidRPr="00AE614C" w14:paraId="36264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D84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BC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32E57387" w14:textId="2578BD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78DBE83" w14:textId="742332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27179" w14:textId="52FFB3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57E62E" w14:textId="55D591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r>
      <w:tr w:rsidR="00AE614C" w:rsidRPr="00AE614C" w14:paraId="605B6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2F7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009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7F8E4EC" w14:textId="51E6C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272EAD5" w14:textId="5DD2F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7B097" w14:textId="1633E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6813" w14:textId="756AF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r>
      <w:tr w:rsidR="00AE614C" w:rsidRPr="00AE614C" w14:paraId="19B70D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42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76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F69961A" w14:textId="58532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0B04E12" w14:textId="149581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FCE4C" w14:textId="76779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A1792" w14:textId="1BA9C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r>
      <w:tr w:rsidR="00AE614C" w:rsidRPr="00AE614C" w14:paraId="7080D0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7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FAF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C4FB9E0" w14:textId="2B09D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99ACA54" w14:textId="34441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0A70B" w14:textId="5823D4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497B" w14:textId="564E6B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r>
      <w:tr w:rsidR="00AE614C" w:rsidRPr="00AE614C" w14:paraId="5EC58E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5A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6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AA63711" w14:textId="478D6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59B7DCA" w14:textId="7070A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7677" w14:textId="4862A6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8308" w14:textId="30D8F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r>
      <w:tr w:rsidR="00AE614C" w:rsidRPr="00AE614C" w14:paraId="6C7CA0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2C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8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079753E" w14:textId="3C717E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E93BDA4" w14:textId="12BB5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088D" w14:textId="72CCC8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81078" w14:textId="2D61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r>
      <w:tr w:rsidR="00AE614C" w:rsidRPr="00AE614C" w14:paraId="244CC2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2E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56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D7A4092" w14:textId="71488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60C23A3" w14:textId="29617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1522" w14:textId="527F0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788ED" w14:textId="7AF351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r>
      <w:tr w:rsidR="00AE614C" w:rsidRPr="00AE614C" w14:paraId="4441B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A0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77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638EF26" w14:textId="6240E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13B6730" w14:textId="33CD2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262DF" w14:textId="34ABC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D4F6" w14:textId="60A00F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r>
      <w:tr w:rsidR="00AE614C" w:rsidRPr="00AE614C" w14:paraId="62A95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DE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38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E7BE7F8" w14:textId="78965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7EDD2D" w14:textId="43DDFA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7D726" w14:textId="3DE13E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9171" w14:textId="59AD1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r>
      <w:tr w:rsidR="00AE614C" w:rsidRPr="00AE614C" w14:paraId="7A252B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26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04FA8FA" w14:textId="06219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B12713D" w14:textId="55C3D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F2B9" w14:textId="23B18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7A94" w14:textId="022B2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r>
      <w:tr w:rsidR="00AE614C" w:rsidRPr="00AE614C" w14:paraId="7689A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0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8C4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1871E57" w14:textId="22863D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7A3B8D0" w14:textId="694D81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5C8CC" w14:textId="61AAE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0DA8" w14:textId="04126E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r>
      <w:tr w:rsidR="00AE614C" w:rsidRPr="00AE614C" w14:paraId="5A973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DE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2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2BC91F6" w14:textId="0A0392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73856B8" w14:textId="414B00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AE35" w14:textId="0C941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EE72B" w14:textId="0108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r>
      <w:tr w:rsidR="00AE614C" w:rsidRPr="00AE614C" w14:paraId="0981CD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0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69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B1C5C5" w14:textId="18FA7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8FCEA56" w14:textId="12F4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6C1ED" w14:textId="15461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9563" w14:textId="5F563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r>
      <w:tr w:rsidR="00AE614C" w:rsidRPr="00AE614C" w14:paraId="03157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46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7B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45235E5" w14:textId="59BB9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0EA472B" w14:textId="07472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90035" w14:textId="0BB348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C4F3" w14:textId="2376E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r>
      <w:tr w:rsidR="00AE614C" w:rsidRPr="00AE614C" w14:paraId="6A4869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CF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F42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EC4E009" w14:textId="01D1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1D3A431" w14:textId="5B6B0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ECD5B" w14:textId="01C49B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908EE" w14:textId="37BBA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r>
      <w:tr w:rsidR="00AE614C" w:rsidRPr="00AE614C" w14:paraId="491CDE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5C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5B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69979" w14:textId="12368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54A9C68" w14:textId="356F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3FBC" w14:textId="28EC5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CF62C" w14:textId="4A1FB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r>
      <w:tr w:rsidR="00AE614C" w:rsidRPr="00AE614C" w14:paraId="6E7FCA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69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A4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BEE1BA1" w14:textId="373DD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8A6B7DE" w14:textId="34BDB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8AB52" w14:textId="4E183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1434D" w14:textId="36951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r>
      <w:tr w:rsidR="00AE614C" w:rsidRPr="00AE614C" w14:paraId="25C59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B73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2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8BB5739" w14:textId="25F1DC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60DF450" w14:textId="2A81B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242EE" w14:textId="642158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232" w14:textId="56016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458.20 </w:t>
            </w:r>
          </w:p>
        </w:tc>
      </w:tr>
      <w:tr w:rsidR="00AE614C" w:rsidRPr="00AE614C" w14:paraId="78FCD8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12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2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86625BF" w14:textId="43F04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1C3056C" w14:textId="2BF53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F5CD" w14:textId="3B9A7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96CB9" w14:textId="35571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r>
      <w:tr w:rsidR="00AE614C" w:rsidRPr="00AE614C" w14:paraId="28F625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40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E43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4BF3FB9" w14:textId="2E53E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7FC5108" w14:textId="767DF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7BEB" w14:textId="334E5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C24F" w14:textId="3E93BE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r>
      <w:tr w:rsidR="00AE614C" w:rsidRPr="00AE614C" w14:paraId="7D4A38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E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F2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595831E" w14:textId="178F1D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3D3E060" w14:textId="0ADE90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B1D9" w14:textId="2FDAD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A85C1" w14:textId="113A5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r>
      <w:tr w:rsidR="00AE614C" w:rsidRPr="00AE614C" w14:paraId="7AFDE8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06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6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E85D947" w14:textId="406FB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7FED5E78" w14:textId="1415D0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E0E17" w14:textId="382F14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62CB" w14:textId="5DCE2E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r>
      <w:tr w:rsidR="00AE614C" w:rsidRPr="00AE614C" w14:paraId="7951F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DF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B8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A1F326A" w14:textId="554C10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9DDF64F" w14:textId="5920F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EFA74" w14:textId="47AB0F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B3877" w14:textId="538FDD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r>
      <w:tr w:rsidR="00AE614C" w:rsidRPr="00AE614C" w14:paraId="42CA2E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41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410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617FD" w14:textId="20085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E92ECD9" w14:textId="075E62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38E" w14:textId="05F1C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BF671" w14:textId="16A298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r>
      <w:tr w:rsidR="00AE614C" w:rsidRPr="00AE614C" w14:paraId="339599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5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A5D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6F12221" w14:textId="22801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145F" w14:textId="33D059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45D1" w14:textId="53046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463CD" w14:textId="5CF7D4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r>
      <w:tr w:rsidR="00AE614C" w:rsidRPr="00AE614C" w14:paraId="02E2C8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77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A4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EF97FDA" w14:textId="5C25A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4AAA0EA" w14:textId="62CAB9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C1F3B" w14:textId="4E26A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6D553" w14:textId="1340AF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r>
      <w:tr w:rsidR="00AE614C" w:rsidRPr="00AE614C" w14:paraId="2A63C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331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E2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344F358" w14:textId="70FE8A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73859F4" w14:textId="0AB71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9717" w14:textId="3EAAF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44911" w14:textId="17A400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r>
      <w:tr w:rsidR="00AE614C" w:rsidRPr="00AE614C" w14:paraId="79D437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833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AB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969AF4E" w14:textId="07CA3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76771800" w14:textId="3D5C2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C1F1" w14:textId="2C0E43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23D3" w14:textId="42C16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r>
      <w:tr w:rsidR="00AE614C" w:rsidRPr="00AE614C" w14:paraId="51D424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98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4B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3965E38" w14:textId="4D60F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AA98634" w14:textId="76894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E3607" w14:textId="57FC97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BB324" w14:textId="7AFA7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r>
      <w:tr w:rsidR="00AE614C" w:rsidRPr="00AE614C" w14:paraId="7B3D8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ED3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4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248172A" w14:textId="59B2A6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12AD68B9" w14:textId="6C0147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7391B" w14:textId="5287C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6879E" w14:textId="624E11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r>
      <w:tr w:rsidR="00AE614C" w:rsidRPr="00AE614C" w14:paraId="1A956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76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A5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E8E8A5E" w14:textId="31FBA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D5F2757" w14:textId="7D8B2C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523B9" w14:textId="3CB147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85870" w14:textId="222ABD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r>
      <w:tr w:rsidR="00AE614C" w:rsidRPr="00AE614C" w14:paraId="1170A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7D7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69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16D9F" w14:textId="60006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C473778" w14:textId="18125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7ADBE" w14:textId="19C2F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1FE0" w14:textId="6DE9DE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r>
      <w:tr w:rsidR="00AE614C" w:rsidRPr="00AE614C" w14:paraId="20CF3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F7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9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C86E16" w14:textId="77AF35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17340B93" w14:textId="151C6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CC81D" w14:textId="4521DE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5E5D6" w14:textId="39EC31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r>
      <w:tr w:rsidR="00AE614C" w:rsidRPr="00AE614C" w14:paraId="617432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2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4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1DF586C" w14:textId="52F6E1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04FECC5" w14:textId="0DAEC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B0A9F" w14:textId="509DE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536C" w14:textId="797A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r>
      <w:tr w:rsidR="00AE614C" w:rsidRPr="00AE614C" w14:paraId="67658B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D7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013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C6A293E" w14:textId="72D47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FBD12CD" w14:textId="5EE39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3629" w14:textId="65D760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AE1E" w14:textId="5577F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r>
      <w:tr w:rsidR="00AE614C" w:rsidRPr="00AE614C" w14:paraId="768D3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5F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DA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A6C15CA" w14:textId="0EEAC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F8CC158" w14:textId="4E372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23A71" w14:textId="3F0903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8C2FD" w14:textId="3EAC1C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r>
      <w:tr w:rsidR="00AE614C" w:rsidRPr="00AE614C" w14:paraId="657AFA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0CA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B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C9A1FDE" w14:textId="30CFC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FC57EB6" w14:textId="51ADB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D7A4" w14:textId="21B1FB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FB261" w14:textId="6AEEE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r>
      <w:tr w:rsidR="00AE614C" w:rsidRPr="00AE614C" w14:paraId="2271482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2A8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55920" w14:textId="53C98A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929E4" w14:textId="4D62E4A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9070B" w14:textId="563C6B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CFE42C" w14:textId="0480B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r>
      <w:tr w:rsidR="00AE614C" w:rsidRPr="00AE614C" w14:paraId="0DB31B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7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6882385" w14:textId="7A864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FC75784" w14:textId="69E58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579E" w14:textId="61A32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F1B32" w14:textId="19596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r>
      <w:tr w:rsidR="00AE614C" w:rsidRPr="00AE614C" w14:paraId="522B63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96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A1B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E26B8D0" w14:textId="14892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E246" w14:textId="73D98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161AF" w14:textId="2FA7C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D50A3" w14:textId="448F2D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r>
      <w:tr w:rsidR="00AE614C" w:rsidRPr="00AE614C" w14:paraId="0FD938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02F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86E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4868B3C" w14:textId="7F4AB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8580F" w14:textId="4E3A5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71A6F" w14:textId="38042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DC5C7" w14:textId="6DF99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r>
      <w:tr w:rsidR="00AE614C" w:rsidRPr="00AE614C" w14:paraId="3B8297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E9AC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64D522" w14:textId="66B9EAF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1311A" w14:textId="5FCFCF7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56B51" w14:textId="10A897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2D718" w14:textId="69FA5A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r>
      <w:tr w:rsidR="00AE614C" w:rsidRPr="00AE614C" w14:paraId="51CABB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327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B0A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BEF71C2" w14:textId="6EE48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7BEBC769" w14:textId="24EBBB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003B" w14:textId="20ED2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9F4B" w14:textId="77870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r>
      <w:tr w:rsidR="00AE614C" w:rsidRPr="00AE614C" w14:paraId="2196E1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2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D31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94A49" w14:textId="31A9A9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0F3C144" w14:textId="2DEE8A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1304" w14:textId="539AB3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349B" w14:textId="00786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r>
      <w:tr w:rsidR="00AE614C" w:rsidRPr="00AE614C" w14:paraId="7F0CB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C1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01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130852" w14:textId="4090D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2A80" w14:textId="7790A5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23BF3" w14:textId="3EC45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D61D" w14:textId="00ABE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r>
      <w:tr w:rsidR="00AE614C" w:rsidRPr="00AE614C" w14:paraId="389DF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4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59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05C9FF" w14:textId="7FC65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C233EFC" w14:textId="66938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4336B" w14:textId="099F90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82F7" w14:textId="69E75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r>
      <w:tr w:rsidR="00AE614C" w:rsidRPr="00AE614C" w14:paraId="53D451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4F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610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06359A3" w14:textId="0AF3CA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E728DF8" w14:textId="0B12E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2F13" w14:textId="49E919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3A66D" w14:textId="586A4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r>
      <w:tr w:rsidR="00AE614C" w:rsidRPr="00AE614C" w14:paraId="046139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12E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9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BD88894" w14:textId="3B176B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CFC4F02" w14:textId="3106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F73C" w14:textId="2F20C5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CAE23" w14:textId="515BC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r>
      <w:tr w:rsidR="00AE614C" w:rsidRPr="00AE614C" w14:paraId="12E4F4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4D3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B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66C5B32" w14:textId="4CA17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5F35491" w14:textId="6192C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42DA" w14:textId="6373C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1688F" w14:textId="1D6E19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r>
      <w:tr w:rsidR="00AE614C" w:rsidRPr="00AE614C" w14:paraId="52DAA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D8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C0C1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DD4158" w14:textId="403639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C20C468" w14:textId="5E809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B9D55" w14:textId="3D6BA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674C" w14:textId="0A28E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r>
      <w:tr w:rsidR="00AE614C" w:rsidRPr="00AE614C" w14:paraId="5649A7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63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18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B6EAA12" w14:textId="06B92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F7F4CBA" w14:textId="5DA11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73C2" w14:textId="4EBCF3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9A71" w14:textId="798DF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r>
      <w:tr w:rsidR="00AE614C" w:rsidRPr="00AE614C" w14:paraId="337ADBD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9E7C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D7929" w14:textId="7F0B55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DF8C1" w14:textId="0FAB87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CDC4F" w14:textId="4E4959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C6E28" w14:textId="665382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73,381.75 </w:t>
            </w:r>
          </w:p>
        </w:tc>
      </w:tr>
      <w:tr w:rsidR="00AE614C" w:rsidRPr="00AE614C" w14:paraId="4312B79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5163E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C72A514" w14:textId="2D30E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533DC63" w14:textId="6257E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9FEE" w14:textId="08962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F61864" w14:textId="5398AF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r>
      <w:tr w:rsidR="00AE614C" w:rsidRPr="00AE614C" w14:paraId="31B1A6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A71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A9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E5DA91" w14:textId="39969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DFEE7DC" w14:textId="59537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AE14" w14:textId="7569C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FEFDC" w14:textId="2BD624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r>
      <w:tr w:rsidR="00AE614C" w:rsidRPr="00AE614C" w14:paraId="4F33BA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D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FA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0A5AFDE" w14:textId="68B23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7F58C903" w14:textId="1C3F6D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717A" w14:textId="1F765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212AF" w14:textId="015363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r>
      <w:tr w:rsidR="00AE614C" w:rsidRPr="00AE614C" w14:paraId="10DA6A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EAA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E2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A371BC" w14:textId="13F971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64F09EC" w14:textId="70ADF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C674C" w14:textId="46364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389CE" w14:textId="20802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r>
      <w:tr w:rsidR="00AE614C" w:rsidRPr="00AE614C" w14:paraId="0E5899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E88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3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B4F03AA" w14:textId="01560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14C76BC" w14:textId="335E1B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3EC4D" w14:textId="796B5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D364A" w14:textId="6D257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r>
      <w:tr w:rsidR="00AE614C" w:rsidRPr="00AE614C" w14:paraId="49EBC0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2E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D1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0112E24" w14:textId="23D66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E23F0A6" w14:textId="3CDE8E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3D46B" w14:textId="2D510A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8C49D" w14:textId="00EFE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8,594.62 </w:t>
            </w:r>
          </w:p>
        </w:tc>
      </w:tr>
      <w:tr w:rsidR="00AE614C" w:rsidRPr="00AE614C" w14:paraId="0DDD21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9D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4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13846E" w14:textId="7E59C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CC5902" w14:textId="3E9311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A7F950A" w14:textId="4001B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8F74" w14:textId="67D2B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112.24 </w:t>
            </w:r>
          </w:p>
        </w:tc>
      </w:tr>
      <w:tr w:rsidR="00AE614C" w:rsidRPr="00AE614C" w14:paraId="7C37B8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DC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E0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01F89CE" w14:textId="664D5E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4F660D5" w14:textId="641F7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D84D0" w14:textId="42FB6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CEEF3" w14:textId="28B4F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0,626.00 </w:t>
            </w:r>
          </w:p>
        </w:tc>
      </w:tr>
      <w:tr w:rsidR="00AE614C" w:rsidRPr="00AE614C" w14:paraId="734785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FB6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5DE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40070C1" w14:textId="58508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1FF2485C" w14:textId="5ED58A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EC202" w14:textId="48E4D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59AFD" w14:textId="07C51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r>
      <w:tr w:rsidR="00AE614C" w:rsidRPr="00AE614C" w14:paraId="3F3F05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DA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4F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34C5EE4" w14:textId="7AEB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53E13D8C" w14:textId="4D246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348" w14:textId="14FCE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76875" w14:textId="73AD2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9,532.92 </w:t>
            </w:r>
          </w:p>
        </w:tc>
      </w:tr>
      <w:tr w:rsidR="00AE614C" w:rsidRPr="00AE614C" w14:paraId="501E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59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35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D96895B" w14:textId="04B9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933" w14:textId="4EE86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ADE28" w14:textId="4D695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97C32" w14:textId="0AAF6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690.00 </w:t>
            </w:r>
          </w:p>
        </w:tc>
      </w:tr>
      <w:tr w:rsidR="00AE614C" w:rsidRPr="00AE614C" w14:paraId="4CB5F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E9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B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4AB771" w14:textId="23328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426C72DF" w14:textId="3B2C3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A290" w14:textId="6999C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C4814" w14:textId="302A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r>
      <w:tr w:rsidR="00AE614C" w:rsidRPr="00AE614C" w14:paraId="7BFADE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9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1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9A2103F" w14:textId="058DB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9560212" w14:textId="11633C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6DCA" w14:textId="01CB1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C4F7" w14:textId="66ED38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r>
      <w:tr w:rsidR="00AE614C" w:rsidRPr="00AE614C" w14:paraId="217868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77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09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1D6F92A" w14:textId="5D481E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5F21A33D" w14:textId="165F7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330E" w14:textId="54A3B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5608" w14:textId="05C72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r>
      <w:tr w:rsidR="00AE614C" w:rsidRPr="00AE614C" w14:paraId="06F4C2A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61F5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FCB41B" w14:textId="64A41F8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10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963A70" w14:textId="1A7C01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CB13B" w14:textId="1F587FC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37F668" w14:textId="67DD7E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712,685.63 </w:t>
            </w:r>
          </w:p>
        </w:tc>
      </w:tr>
      <w:tr w:rsidR="00AE614C" w:rsidRPr="00AE614C" w14:paraId="19DE068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D71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50FDAE" w14:textId="64337B2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0BA2D" w14:textId="64BEAB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33280" w14:textId="30B7B0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0556C1" w14:textId="4C0007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19,447.82 </w:t>
            </w:r>
          </w:p>
        </w:tc>
      </w:tr>
      <w:tr w:rsidR="00AE614C" w:rsidRPr="00AE614C" w14:paraId="65A16E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34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DB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CD89655" w14:textId="2C9B43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C2F51" w14:textId="68FB37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01AC2" w14:textId="69BA55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4044" w14:textId="60AC7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6100C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A89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99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A47F4BF" w14:textId="4EEC0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544B7" w14:textId="56112B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E7BD" w14:textId="3FF485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C0D89" w14:textId="65B93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75D628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7C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381A1F" w14:textId="4FF8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4EF3F3" w14:textId="3768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7F34" w14:textId="6AF82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9C421" w14:textId="29618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r>
      <w:tr w:rsidR="00AE614C" w:rsidRPr="00AE614C" w14:paraId="141776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93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FF0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793ED4F" w14:textId="52B85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103B010" w14:textId="13233F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630C7" w14:textId="1BF9F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0966" w14:textId="1D7A94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447.20 </w:t>
            </w:r>
          </w:p>
        </w:tc>
      </w:tr>
      <w:tr w:rsidR="00AE614C" w:rsidRPr="00AE614C" w14:paraId="6F3CB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54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A0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E14A235" w14:textId="5F5DA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89FA1DF" w14:textId="0E2A6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1C0F3" w14:textId="13A1DA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1B6B" w14:textId="6C02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r>
      <w:tr w:rsidR="00AE614C" w:rsidRPr="00AE614C" w14:paraId="7F5FB6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5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50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927C118" w14:textId="183D0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5279734" w14:textId="660FC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656E" w14:textId="69FA8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07FF" w14:textId="1FC18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r>
      <w:tr w:rsidR="00AE614C" w:rsidRPr="00AE614C" w14:paraId="6A0F23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DB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48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173809E" w14:textId="4D8B9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A0597" w14:textId="2BE2FF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543AE" w14:textId="13E84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22B2D" w14:textId="1E490B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40063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40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1B4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E27C9CF" w14:textId="1DB618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5BC19" w14:textId="407D5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E0A3B" w14:textId="3D7CF1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B8313" w14:textId="388C7F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r>
      <w:tr w:rsidR="00AE614C" w:rsidRPr="00AE614C" w14:paraId="14E793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62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CD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8898278" w14:textId="7DD4E8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0A7D" w14:textId="2A9170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2F89" w14:textId="0AAF8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513E" w14:textId="68DFF7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r>
      <w:tr w:rsidR="00AE614C" w:rsidRPr="00AE614C" w14:paraId="04F209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78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CF72FE5" w14:textId="3DC69D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51D97" w14:textId="62572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CE293" w14:textId="5E4C1D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D0E7F" w14:textId="02D28D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r>
      <w:tr w:rsidR="00AE614C" w:rsidRPr="00AE614C" w14:paraId="4E1688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E4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FF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981FE0A" w14:textId="02D082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090" w14:textId="54192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5B05E" w14:textId="3A4EB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BC7A2" w14:textId="2B0C35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r>
      <w:tr w:rsidR="00AE614C" w:rsidRPr="00AE614C" w14:paraId="073A1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5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6F9F637" w14:textId="4A98B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4E677DD6" w14:textId="2E52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5D1F" w14:textId="2C5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85B0E" w14:textId="7DBB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r>
      <w:tr w:rsidR="00AE614C" w:rsidRPr="00AE614C" w14:paraId="2F0F2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0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43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36E7A47" w14:textId="09F0D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5EC68" w14:textId="0EC33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19DD" w14:textId="2920F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0316" w14:textId="73BC2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r>
      <w:tr w:rsidR="00AE614C" w:rsidRPr="00AE614C" w14:paraId="04636B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00D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82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3322A88" w14:textId="1B5404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55E8" w14:textId="153F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8F74" w14:textId="0F30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E3DBD" w14:textId="79EFDC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r>
      <w:tr w:rsidR="00AE614C" w:rsidRPr="00AE614C" w14:paraId="43B05D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B3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D6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0BBCC5A" w14:textId="78C18A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F9B53E4" w14:textId="6781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E1855" w14:textId="0E68F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7228" w14:textId="44149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r>
      <w:tr w:rsidR="00AE614C" w:rsidRPr="00AE614C" w14:paraId="3B80DC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9D9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94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65CF258" w14:textId="73B02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6C9E44D" w14:textId="4E430E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818A5" w14:textId="09033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2E0A" w14:textId="48AB1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r>
      <w:tr w:rsidR="00AE614C" w:rsidRPr="00AE614C" w14:paraId="54E7F2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E7E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09602" w14:textId="29A742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7A77E" w14:textId="0A8633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13B4F" w14:textId="3BC7B1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CF175" w14:textId="1718A3B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767,653.71 </w:t>
            </w:r>
          </w:p>
        </w:tc>
      </w:tr>
      <w:tr w:rsidR="00AE614C" w:rsidRPr="00AE614C" w14:paraId="6245FC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CF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BFC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B26306F" w14:textId="5829EC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31CC44E" w14:textId="7E9C19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9DBC" w14:textId="74A6E8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EE05" w14:textId="2CBD9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r>
      <w:tr w:rsidR="00AE614C" w:rsidRPr="00AE614C" w14:paraId="7FE9E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72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A65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C3AE62C" w14:textId="513219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A9D27C2" w14:textId="4179E6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2E64" w14:textId="4D7FF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FA858" w14:textId="36885A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r>
      <w:tr w:rsidR="00AE614C" w:rsidRPr="00AE614C" w14:paraId="7A46E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C0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9C6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C96D7E" w14:textId="2A335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37A3CCA" w14:textId="3DF34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C5D6" w14:textId="4E5AC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5BEA" w14:textId="4ACC56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r>
      <w:tr w:rsidR="00AE614C" w:rsidRPr="00AE614C" w14:paraId="76F6B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306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7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5520A55" w14:textId="1EB3A8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632DA2" w14:textId="77FF6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4FA9" w14:textId="114084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B587" w14:textId="1CB5D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r>
      <w:tr w:rsidR="00AE614C" w:rsidRPr="00AE614C" w14:paraId="08CFED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39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205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22DED66B" w14:textId="7733E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4941F" w14:textId="53DAF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4D84" w14:textId="5A00D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19C23" w14:textId="41A5E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55C38E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67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27D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51A8011" w14:textId="5F0B7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14B00B42" w14:textId="20F70D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98DA" w14:textId="649F8E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ADAD" w14:textId="2E259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r>
      <w:tr w:rsidR="00AE614C" w:rsidRPr="00AE614C" w14:paraId="592E3A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D2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BB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F40CB67" w14:textId="01633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3C7FE84" w14:textId="27E866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EE77" w14:textId="36C4D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FCE9" w14:textId="620A3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r>
      <w:tr w:rsidR="00AE614C" w:rsidRPr="00AE614C" w14:paraId="26A2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83C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18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2D1E29D" w14:textId="51A8D8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68EF68D0" w14:textId="16DFDF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4F437" w14:textId="2D518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9B719" w14:textId="3986D6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r>
      <w:tr w:rsidR="00AE614C" w:rsidRPr="00AE614C" w14:paraId="546F07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FF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83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6E322E5" w14:textId="382FFE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E9751" w14:textId="1B0087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FB618" w14:textId="44492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9B55A" w14:textId="7F83FF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400.00 </w:t>
            </w:r>
          </w:p>
        </w:tc>
      </w:tr>
      <w:tr w:rsidR="00AE614C" w:rsidRPr="00AE614C" w14:paraId="0E677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3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89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65E1CDF" w14:textId="5FD50D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666BD" w14:textId="6DCD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01E53" w14:textId="34796D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42CC" w14:textId="50735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4D61EC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53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E12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78E7916" w14:textId="66CEC2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C83369" w14:textId="010E9E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4A3" w14:textId="09EBB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8B3F" w14:textId="4EBD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r>
      <w:tr w:rsidR="00AE614C" w:rsidRPr="00AE614C" w14:paraId="70E1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D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F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B69E9B6" w14:textId="3FA1AB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937AAA9" w14:textId="02112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AE113" w14:textId="7BEEF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95AE9" w14:textId="00E04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r>
      <w:tr w:rsidR="00AE614C" w:rsidRPr="00AE614C" w14:paraId="49237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9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3C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C6FA1C" w14:textId="719D0C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75B1F3" w14:textId="63558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8B6CF" w14:textId="28FD6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9DCAB" w14:textId="0FA43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r>
      <w:tr w:rsidR="00AE614C" w:rsidRPr="00AE614C" w14:paraId="7595DF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E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5A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DF7A75" w14:textId="51C9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669A7C2" w14:textId="129F4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7B5D" w14:textId="59968B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AA056" w14:textId="6E89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r>
      <w:tr w:rsidR="00AE614C" w:rsidRPr="00AE614C" w14:paraId="71CB0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57C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30C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E135B18" w14:textId="06A7C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A7CE9" w14:textId="1BA7D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6E4A3" w14:textId="43FA8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33ED" w14:textId="37837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r>
      <w:tr w:rsidR="00AE614C" w:rsidRPr="00AE614C" w14:paraId="5A0560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74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E76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402094A" w14:textId="1E506E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B1834" w14:textId="4ED2E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3ED5" w14:textId="6CD03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5735" w14:textId="3B2832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r>
      <w:tr w:rsidR="00AE614C" w:rsidRPr="00AE614C" w14:paraId="3A7842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D22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B94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7DEDA75" w14:textId="3D10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6F88F4" w14:textId="26EC75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D94C" w14:textId="5EA40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E96" w14:textId="7E2F66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r>
      <w:tr w:rsidR="00AE614C" w:rsidRPr="00AE614C" w14:paraId="02F49B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BF27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130B2" w14:textId="746CA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5ED5C" w14:textId="7895DD1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FD44F" w14:textId="258C37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0DE7F" w14:textId="226F32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r>
      <w:tr w:rsidR="00AE614C" w:rsidRPr="00AE614C" w14:paraId="43C361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B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06D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3BEBF35" w14:textId="4CEC7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A1C0A" w14:textId="5269B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25F8F" w14:textId="05C04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C611" w14:textId="6C18A8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r>
      <w:tr w:rsidR="00AE614C" w:rsidRPr="00AE614C" w14:paraId="6BC1D0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D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02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AA8D41" w14:textId="05502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7DF9E31B" w14:textId="24D26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A839B" w14:textId="21DB8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7DACD" w14:textId="323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r>
      <w:tr w:rsidR="00AE614C" w:rsidRPr="00AE614C" w14:paraId="63E19B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E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E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FFC7158" w14:textId="17508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532FB" w14:textId="481937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1A451" w14:textId="3E90DE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AF2A" w14:textId="167664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01BE0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9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3406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1EE8FD9" w14:textId="2DDCF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575E" w14:textId="7986B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7B54" w14:textId="3B233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189D" w14:textId="7DB19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4B2598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420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B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064E4DC" w14:textId="69C75B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ACA2D7" w14:textId="37218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FE08E" w14:textId="79FF2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6883F" w14:textId="79648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r>
      <w:tr w:rsidR="00AE614C" w:rsidRPr="00AE614C" w14:paraId="3461A8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848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26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6836257" w14:textId="2742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9607B46" w14:textId="7C5CF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5F3D6" w14:textId="0203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368D" w14:textId="2D41C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r>
      <w:tr w:rsidR="00AE614C" w:rsidRPr="00AE614C" w14:paraId="003D9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B31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91B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D528DCB" w14:textId="7FEB5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3165F30" w14:textId="3CC4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EA85B" w14:textId="660CA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5E76" w14:textId="2DE90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r>
      <w:tr w:rsidR="00AE614C" w:rsidRPr="00AE614C" w14:paraId="044512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81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9CC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8D6D290" w14:textId="039D11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8BA41" w14:textId="11C6C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FE38" w14:textId="432B3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8370" w14:textId="4D85D3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r>
      <w:tr w:rsidR="00AE614C" w:rsidRPr="00AE614C" w14:paraId="6D9C73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E5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C6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A4B860" w14:textId="1BE56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23B73" w14:textId="3688C4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F9F4A" w14:textId="37CFD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C51A" w14:textId="462C9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r>
      <w:tr w:rsidR="00AE614C" w:rsidRPr="00AE614C" w14:paraId="3EA9D4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14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3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14D3F4E" w14:textId="3F9425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6708" w14:textId="6D004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739F" w14:textId="41AFE7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932B" w14:textId="77D8A7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r>
      <w:tr w:rsidR="00AE614C" w:rsidRPr="00AE614C" w14:paraId="0B7F17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8F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265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88C88C2" w14:textId="274A0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126741E3" w14:textId="41A9B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58EA" w14:textId="7CB8E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CC5F" w14:textId="2008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r>
      <w:tr w:rsidR="00AE614C" w:rsidRPr="00AE614C" w14:paraId="4B8607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C7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3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0906E2A" w14:textId="19C61A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FDEEBF8" w14:textId="1A1A1F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F5119" w14:textId="5BD5F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26BD" w14:textId="0E566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r>
      <w:tr w:rsidR="00AE614C" w:rsidRPr="00AE614C" w14:paraId="175378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9B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5F2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AC29424" w14:textId="66DC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5B9F940" w14:textId="14DD83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F3BA" w14:textId="7681CC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A7E" w14:textId="37B83A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r>
      <w:tr w:rsidR="00AE614C" w:rsidRPr="00AE614C" w14:paraId="068F4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8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FE6D58" w14:textId="6081C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5AC8D" w14:textId="42496A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96022" w14:textId="67A16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DA0E" w14:textId="54BA7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r>
      <w:tr w:rsidR="00AE614C" w:rsidRPr="00AE614C" w14:paraId="79994E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30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63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995F56" w14:textId="6A8783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B49BF" w14:textId="61313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9069E" w14:textId="0617F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BA41" w14:textId="5DB3E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r>
      <w:tr w:rsidR="00AE614C" w:rsidRPr="00AE614C" w14:paraId="54CD1F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99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64B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78477FC" w14:textId="571A63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BC74D" w14:textId="4809A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BD20" w14:textId="4145B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93AAE" w14:textId="3E570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r>
      <w:tr w:rsidR="00AE614C" w:rsidRPr="00AE614C" w14:paraId="3CA85E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CD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06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971256F" w14:textId="57208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5FDE0" w14:textId="43F6C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393D" w14:textId="2B7F1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5C236" w14:textId="686769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3FC29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0F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53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8FB399A" w14:textId="55BBA5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8DDBA04" w14:textId="697A0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E29A" w14:textId="2A2F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FBCB" w14:textId="12E74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r>
      <w:tr w:rsidR="00AE614C" w:rsidRPr="00AE614C" w14:paraId="5D8AC44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E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A4A16" w14:textId="5C39EAD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EDC1" w14:textId="5DC09C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D5F50E" w14:textId="196C58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270229" w14:textId="6D9EEE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r>
      <w:tr w:rsidR="00AE614C" w:rsidRPr="00AE614C" w14:paraId="71D61F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82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F7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7586064" w14:textId="7AE64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476A335" w14:textId="35F93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02203" w14:textId="2D80C5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AD4D" w14:textId="2F30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r>
      <w:tr w:rsidR="00AE614C" w:rsidRPr="00AE614C" w14:paraId="79D462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57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0F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4489B1C" w14:textId="42D3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73522B" w14:textId="08D40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42306" w14:textId="6018C5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6A21" w14:textId="225F8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r>
      <w:tr w:rsidR="00AE614C" w:rsidRPr="00AE614C" w14:paraId="50DAB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C8B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93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20AA92F" w14:textId="0AE1A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2E09469E" w14:textId="3745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6ED5F" w14:textId="5A2B8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46A" w14:textId="02965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r>
      <w:tr w:rsidR="00AE614C" w:rsidRPr="00AE614C" w14:paraId="6586F0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C8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5BA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DCA5973" w14:textId="56F4F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06D67ABB" w14:textId="535B5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056A" w14:textId="4B53C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972A" w14:textId="45749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r>
      <w:tr w:rsidR="00AE614C" w:rsidRPr="00AE614C" w14:paraId="3B8FB2D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2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64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F4C591A" w14:textId="1FE3C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17E2" w14:textId="26D8C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7FFFB" w14:textId="6DD0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439F1" w14:textId="49A859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r>
      <w:tr w:rsidR="00AE614C" w:rsidRPr="00AE614C" w14:paraId="51D8AB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7EE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C4DFC" w14:textId="37063B6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3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8AAFE" w14:textId="5BA00C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4A212" w14:textId="02DF21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4A7789" w14:textId="02A5CA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89,321.23 </w:t>
            </w:r>
          </w:p>
        </w:tc>
      </w:tr>
      <w:tr w:rsidR="00AE614C" w:rsidRPr="00AE614C" w14:paraId="2445B6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45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3C1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4C39265" w14:textId="39F1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0C5" w14:textId="683FF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A242" w14:textId="3A7A4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79CC3" w14:textId="6EBAB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r>
      <w:tr w:rsidR="00AE614C" w:rsidRPr="00AE614C" w14:paraId="59C225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59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28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EA3DDAE" w14:textId="10CAE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F7C3D64" w14:textId="638A9A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15B8" w14:textId="2D438F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1F5E" w14:textId="7694A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r>
      <w:tr w:rsidR="00AE614C" w:rsidRPr="00AE614C" w14:paraId="7B99F6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F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D9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CDDBEDA" w14:textId="69EDD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FA94F" w14:textId="735B0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F5C5" w14:textId="3BE3B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57A4" w14:textId="003946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r>
      <w:tr w:rsidR="00AE614C" w:rsidRPr="00AE614C" w14:paraId="0AF82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5A1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AB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A016D6E" w14:textId="41A3D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00162" w14:textId="4E46F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E025" w14:textId="0884D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D995" w14:textId="2BEA7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r>
      <w:tr w:rsidR="00AE614C" w:rsidRPr="00AE614C" w14:paraId="00D31A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72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F0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085DED" w14:textId="3A25D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80AFC" w14:textId="1BB04C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A671A" w14:textId="4E805E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21D19" w14:textId="62031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r>
      <w:tr w:rsidR="00AE614C" w:rsidRPr="00AE614C" w14:paraId="0628AF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DD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4F3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F982DD2" w14:textId="5934E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28345" w14:textId="65657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A776" w14:textId="43285D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38F4" w14:textId="5D3D8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r>
      <w:tr w:rsidR="00AE614C" w:rsidRPr="00AE614C" w14:paraId="1E7B2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B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B9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3463C4D" w14:textId="54810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8840B1A" w14:textId="2AC74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A8F9B" w14:textId="1CA05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3F8C3" w14:textId="21A95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r>
      <w:tr w:rsidR="00AE614C" w:rsidRPr="00AE614C" w14:paraId="5F74F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FC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CE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8ECE7DF" w14:textId="5A875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3884D25" w14:textId="150943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47D4C" w14:textId="589CA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CC49" w14:textId="1A40E6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r>
      <w:tr w:rsidR="00AE614C" w:rsidRPr="00AE614C" w14:paraId="13C7CA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0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08A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F450EE" w14:textId="4794DB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17D3A" w14:textId="22E2F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DC77A" w14:textId="7DEB3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A7001" w14:textId="1FC61D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r>
      <w:tr w:rsidR="00AE614C" w:rsidRPr="00AE614C" w14:paraId="711DA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3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84D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D2E457" w14:textId="5078A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28ECE26" w14:textId="7800F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75B0C" w14:textId="0D053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D3FF" w14:textId="2062AA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40.00 </w:t>
            </w:r>
          </w:p>
        </w:tc>
      </w:tr>
      <w:tr w:rsidR="00AE614C" w:rsidRPr="00AE614C" w14:paraId="5F679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439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34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C03E724" w14:textId="6E0A3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164A" w14:textId="06510A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ECFED" w14:textId="1B8EBD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9608" w14:textId="7B9DA2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691875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A9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DE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2F67BA" w14:textId="11DE2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B28D5" w14:textId="68BE5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A3A30" w14:textId="1CFC6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0FDE" w14:textId="7AFFC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r>
      <w:tr w:rsidR="00AE614C" w:rsidRPr="00AE614C" w14:paraId="3E9268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EA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31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0742F9E" w14:textId="15457D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6B7B" w14:textId="6FD88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F3889" w14:textId="2DF4EB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93FF" w14:textId="46A72D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r>
      <w:tr w:rsidR="00AE614C" w:rsidRPr="00AE614C" w14:paraId="706760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CF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975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06B47D3" w14:textId="069A5A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F2764" w14:textId="16336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1AF2" w14:textId="1B7B7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73E0" w14:textId="60040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r>
      <w:tr w:rsidR="00AE614C" w:rsidRPr="00AE614C" w14:paraId="428DF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09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80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20810A7" w14:textId="29B713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397C9" w14:textId="33A04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2A795" w14:textId="164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B406" w14:textId="257BF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r>
      <w:tr w:rsidR="00AE614C" w:rsidRPr="00AE614C" w14:paraId="5B9548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A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307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C574B" w14:textId="39BFE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DA139" w14:textId="41EB90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F04C4" w14:textId="3AFCFB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8CD4" w14:textId="7B3CF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r>
      <w:tr w:rsidR="00AE614C" w:rsidRPr="00AE614C" w14:paraId="1447E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2AC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7D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C5D4103" w14:textId="07D8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093DA6B" w14:textId="643DA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1BE8" w14:textId="66B345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E4F5F" w14:textId="10C0D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r>
      <w:tr w:rsidR="00AE614C" w:rsidRPr="00AE614C" w14:paraId="236C99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E6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3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334E083" w14:textId="1F0CA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4E95FCD9" w14:textId="3526D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E307" w14:textId="5EAA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6759" w14:textId="15161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r>
      <w:tr w:rsidR="00AE614C" w:rsidRPr="00AE614C" w14:paraId="204AFC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3C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49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7971DDC7" w14:textId="2F46E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6234A" w14:textId="1E71ED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49B70" w14:textId="679390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CB17" w14:textId="522EB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0FCEEB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A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B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0623AB2" w14:textId="58BB8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27FDB" w14:textId="33719F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A915" w14:textId="01009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67121" w14:textId="71A90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r>
      <w:tr w:rsidR="00AE614C" w:rsidRPr="00AE614C" w14:paraId="1000E7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9EE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3E4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746CA08" w14:textId="66F46B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434A" w14:textId="3E9F2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3211" w14:textId="241DA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09B42" w14:textId="2D5E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r>
      <w:tr w:rsidR="00AE614C" w:rsidRPr="00AE614C" w14:paraId="3B2B5C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9F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62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3E9AF4F" w14:textId="0E5AB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76CAC" w14:textId="7E96C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EFCE" w14:textId="4CFC1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C8C33" w14:textId="65FD6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r>
      <w:tr w:rsidR="00AE614C" w:rsidRPr="00AE614C" w14:paraId="24D63C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D5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4F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30AD585" w14:textId="52F3D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1AE24A8" w14:textId="77D95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3CF7" w14:textId="7EB5BF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C93FD" w14:textId="43C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r>
      <w:tr w:rsidR="00AE614C" w:rsidRPr="00AE614C" w14:paraId="569413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59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261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D72329F" w14:textId="4601B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10CE41D" w14:textId="007AA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0B05" w14:textId="480FD1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9A87" w14:textId="5BB31C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r>
      <w:tr w:rsidR="00AE614C" w:rsidRPr="00AE614C" w14:paraId="077DF7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C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64B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ACC9015" w14:textId="30193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03133" w14:textId="55D9C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3483" w14:textId="5C296E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76E43" w14:textId="486747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252A54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9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1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FC50C90" w14:textId="55B7A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FD552" w14:textId="5FEA61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75893" w14:textId="29A2A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B234" w14:textId="63462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r>
      <w:tr w:rsidR="00AE614C" w:rsidRPr="00AE614C" w14:paraId="23FB0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63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5B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6E44D11" w14:textId="48735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D7126" w14:textId="393CD0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A8ED4" w14:textId="49D60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6348F" w14:textId="4B560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r>
      <w:tr w:rsidR="00AE614C" w:rsidRPr="00AE614C" w14:paraId="09E683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514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71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1663504" w14:textId="5EE45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90CAC33" w14:textId="20463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700E3" w14:textId="53A38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E92" w14:textId="0DB0EA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r>
      <w:tr w:rsidR="00AE614C" w:rsidRPr="00AE614C" w14:paraId="3268E0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2D1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B8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2C3830A" w14:textId="667BF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6E8AD" w14:textId="2EF705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115" w14:textId="63775F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AC41" w14:textId="5B5C37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45B7A0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D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45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3443C5F" w14:textId="3AB16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5BCCDAA2" w14:textId="384A0B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6130" w14:textId="653647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958FC" w14:textId="178F2E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r>
      <w:tr w:rsidR="00AE614C" w:rsidRPr="00AE614C" w14:paraId="3BDFE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F5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DA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10EE6D7" w14:textId="56961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A9B12" w14:textId="045BA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00FE" w14:textId="118C9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EE911" w14:textId="60DE8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r>
      <w:tr w:rsidR="00AE614C" w:rsidRPr="00AE614C" w14:paraId="1404E7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F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913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2175435" w14:textId="31D1C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5529" w14:textId="34098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F2EA" w14:textId="7C1FB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CDFDC" w14:textId="39C0E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r>
      <w:tr w:rsidR="00AE614C" w:rsidRPr="00AE614C" w14:paraId="65CCAD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3F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9BD0E1A" w14:textId="1F945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2C926" w14:textId="2E2A6A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7824" w14:textId="43E89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E5E8" w14:textId="5EAFB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r>
      <w:tr w:rsidR="00AE614C" w:rsidRPr="00AE614C" w14:paraId="1EB70D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84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4AE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80935B" w14:textId="14E8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1C5ED" w14:textId="7B966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2F3F6" w14:textId="17D838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D631" w14:textId="15F65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r>
      <w:tr w:rsidR="00AE614C" w:rsidRPr="00AE614C" w14:paraId="2B4CB84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63D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44E5B" w14:textId="590DF3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EEC13" w14:textId="2FD7B28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367D8" w14:textId="070F84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3CC99" w14:textId="0F68AA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r>
      <w:tr w:rsidR="00AE614C" w:rsidRPr="00AE614C" w14:paraId="402815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5C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F9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A997EA" w14:textId="79D21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5D9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3DF45E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788A4D4" w14:textId="2B174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r>
      <w:tr w:rsidR="00AE614C" w:rsidRPr="00AE614C" w14:paraId="607CD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DF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6E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A3D299" w14:textId="4DC1D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ED2FF36" w14:textId="5ED2C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AD55" w14:textId="7286A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7733E" w14:textId="7A9D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r>
      <w:tr w:rsidR="00AE614C" w:rsidRPr="00AE614C" w14:paraId="712177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8D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4E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11643" w14:textId="3324A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5BFCAF4" w14:textId="0A4AD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B87A" w14:textId="118A3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DEE3" w14:textId="7FB23C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r>
      <w:tr w:rsidR="00AE614C" w:rsidRPr="00AE614C" w14:paraId="599134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7AB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1C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21DAEBA" w14:textId="06605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C4F0E9" w14:textId="34FDF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DE3B" w14:textId="2FEC75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C5122" w14:textId="25C5F4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r>
      <w:tr w:rsidR="00AE614C" w:rsidRPr="00AE614C" w14:paraId="41051C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D5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EF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BFBC97" w14:textId="097A2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5B2BA7C" w14:textId="5DEE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8E16A" w14:textId="7BED1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8C73" w14:textId="64812A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r>
      <w:tr w:rsidR="00AE614C" w:rsidRPr="00AE614C" w14:paraId="42A4D3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0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AE5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E432058" w14:textId="637EE0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03C9DBF" w14:textId="27B13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70B2" w14:textId="00782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1B01" w14:textId="6BF79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r>
      <w:tr w:rsidR="00AE614C" w:rsidRPr="00AE614C" w14:paraId="4D97D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5C7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B19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035F497" w14:textId="4C76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0F53BC4" w14:textId="42A0D1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B23C" w14:textId="2D381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C6E14" w14:textId="02A1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r>
      <w:tr w:rsidR="00AE614C" w:rsidRPr="00AE614C" w14:paraId="510F9B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B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36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94D905B" w14:textId="41633D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FA7C69B" w14:textId="1C3BC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F017" w14:textId="12EF3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97CA5" w14:textId="325B5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r>
      <w:tr w:rsidR="00AE614C" w:rsidRPr="00AE614C" w14:paraId="48F7C2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C75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99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25FDDBB" w14:textId="1FF32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2CA38CF" w14:textId="05C4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229EC" w14:textId="56592E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42F0" w14:textId="4D2F8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r>
      <w:tr w:rsidR="00AE614C" w:rsidRPr="00AE614C" w14:paraId="45CE0A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2B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B74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034D4D7" w14:textId="74096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60490" w14:textId="7F46E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9D498" w14:textId="4D9EC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7B3F" w14:textId="3F0214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176E5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69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B5B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37BA90C" w14:textId="547F1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3A10F219" w14:textId="5DC7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48086" w14:textId="4BA290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36D8C" w14:textId="44EA5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r>
      <w:tr w:rsidR="00AE614C" w:rsidRPr="00AE614C" w14:paraId="344BBA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2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53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5EE1C90" w14:textId="65056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CA6C4B" w14:textId="5989A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96AFC" w14:textId="33E8E6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A3B8F" w14:textId="2E7947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r>
      <w:tr w:rsidR="00AE614C" w:rsidRPr="00AE614C" w14:paraId="27403A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EAF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A66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4116678" w14:textId="56C0D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A94D3DA" w14:textId="5B1CA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05E5" w14:textId="5154F4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F08C4" w14:textId="1A2BBC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r>
      <w:tr w:rsidR="00AE614C" w:rsidRPr="00AE614C" w14:paraId="20C97F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A8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AA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8F64DF5" w14:textId="0B2238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9681" w14:textId="2AA3A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FBF48" w14:textId="7028BA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2710" w14:textId="68354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0F956C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3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7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06F6A0F" w14:textId="7254BE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D447659" w14:textId="0354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1750" w14:textId="33094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43B58" w14:textId="256824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r>
      <w:tr w:rsidR="00AE614C" w:rsidRPr="00AE614C" w14:paraId="6602D7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326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A4EFDEF" w14:textId="4F963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079D1" w14:textId="14AFB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FF0C" w14:textId="5AF403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4B13" w14:textId="6F4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10B746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0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56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269E8F" w14:textId="4C012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B5E2" w14:textId="62C62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76217" w14:textId="57723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CEAB" w14:textId="4A36AD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r>
      <w:tr w:rsidR="00AE614C" w:rsidRPr="00AE614C" w14:paraId="6EDFD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65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6A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D2031A8" w14:textId="53FD9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B8AC" w14:textId="44A9B7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72A1" w14:textId="7ECA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463A7" w14:textId="06BC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r>
      <w:tr w:rsidR="00AE614C" w:rsidRPr="00AE614C" w14:paraId="7794A9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B9D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FF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A5070F5" w14:textId="1792C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B0A2C9D" w14:textId="0BCFAB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E530E" w14:textId="2F78A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53FFC" w14:textId="0FC59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r>
      <w:tr w:rsidR="00AE614C" w:rsidRPr="00AE614C" w14:paraId="4E07BB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E1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756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66DCD9A" w14:textId="440E3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75575A" w14:textId="5DD61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D955" w14:textId="57A78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7036" w14:textId="1476D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r>
      <w:tr w:rsidR="00AE614C" w:rsidRPr="00AE614C" w14:paraId="738B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C9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A2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41495D6" w14:textId="6456D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C51D23" w14:textId="420BB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BC537" w14:textId="72B15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9D8B2" w14:textId="300FEE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r>
      <w:tr w:rsidR="00AE614C" w:rsidRPr="00AE614C" w14:paraId="68CD16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333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7D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7F1F1A" w14:textId="4A2F4D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FD8E177" w14:textId="7F244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74D7" w14:textId="0F5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51114" w14:textId="3B05E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r>
      <w:tr w:rsidR="00AE614C" w:rsidRPr="00AE614C" w14:paraId="224E3D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0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835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04BCDB9" w14:textId="6680F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7200814" w14:textId="05B93C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A0E3" w14:textId="4DADB5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F218" w14:textId="0302A5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r>
      <w:tr w:rsidR="00AE614C" w:rsidRPr="00AE614C" w14:paraId="61B63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6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C1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AE2D3B" w14:textId="0CC48A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B0A1178" w14:textId="26621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CE4B0" w14:textId="5A115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0157" w14:textId="353B6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r>
      <w:tr w:rsidR="00AE614C" w:rsidRPr="00AE614C" w14:paraId="42535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9F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F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E4CF7E9" w14:textId="48DFCA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F77C4" w14:textId="123B5B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770B" w14:textId="324E3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967F" w14:textId="7417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38B879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9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1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BDEB73" w14:textId="40975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E5380" w14:textId="27ECA6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1C3C" w14:textId="799D8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EF42" w14:textId="3627C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r>
      <w:tr w:rsidR="00AE614C" w:rsidRPr="00AE614C" w14:paraId="377DA9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93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85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9217FB4" w14:textId="1EC40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2CECCA" w14:textId="1A5504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767" w14:textId="462BD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851F9" w14:textId="685BF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r>
      <w:tr w:rsidR="00AE614C" w:rsidRPr="00AE614C" w14:paraId="1547FA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11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A0F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44447A" w14:textId="6655F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C03D928" w14:textId="5FFE4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EAF65" w14:textId="6C5FB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B83B1" w14:textId="1272E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r>
      <w:tr w:rsidR="00AE614C" w:rsidRPr="00AE614C" w14:paraId="55DFD4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24B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7C9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BF486D" w14:textId="306ED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A6AB1" w14:textId="2F61E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F41F" w14:textId="6C0C9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131C9" w14:textId="24984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r>
      <w:tr w:rsidR="00AE614C" w:rsidRPr="00AE614C" w14:paraId="6CB338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61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062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7532508" w14:textId="78CE0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BC06625" w14:textId="08F78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62CB" w14:textId="0CA4C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FF48" w14:textId="1DFDD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r>
      <w:tr w:rsidR="00AE614C" w:rsidRPr="00AE614C" w14:paraId="010BB08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CF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4F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D7D0F3E" w14:textId="6AA78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EA872" w14:textId="6DA5D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FF0C" w14:textId="15FEF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3CD6" w14:textId="6FE7A9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r>
      <w:tr w:rsidR="00AE614C" w:rsidRPr="00AE614C" w14:paraId="2E8766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06CF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E0D024" w14:textId="7BC12F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DD1EB" w14:textId="232419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8AD9DE" w14:textId="56A04EF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D50E03" w14:textId="058E6CE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r>
      <w:tr w:rsidR="00AE614C" w:rsidRPr="00AE614C" w14:paraId="62CD989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5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3F6B7" w14:textId="31B342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C8393" w14:textId="5F1FE4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087F9" w14:textId="44B403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D590A" w14:textId="64DC36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r>
      <w:tr w:rsidR="00AE614C" w:rsidRPr="00AE614C" w14:paraId="1CDD34F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63CF6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41816CF" w14:textId="45062F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B2FB0C2" w14:textId="28FCA9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C6BC" w14:textId="11CD9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810659" w14:textId="1598D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r>
      <w:tr w:rsidR="00AE614C" w:rsidRPr="00AE614C" w14:paraId="49AB825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4596C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7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0622303" w14:textId="057FD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FE60F8A" w14:textId="65021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F1F3D" w14:textId="267D4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E359C" w14:textId="40F33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r>
      <w:tr w:rsidR="00AE614C" w:rsidRPr="00AE614C" w14:paraId="315AB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B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A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8AB5364" w14:textId="3FC5E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AB08A2" w14:textId="180CD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6F881" w14:textId="75676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85BE9" w14:textId="5B057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r>
      <w:tr w:rsidR="00AE614C" w:rsidRPr="00AE614C" w14:paraId="410D55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FC2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8BA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F298F" w14:textId="0267A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A1EC8" w14:textId="3CD9A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B8B3D" w14:textId="6ACE89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97FEB" w14:textId="10732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r>
      <w:tr w:rsidR="00AE614C" w:rsidRPr="00AE614C" w14:paraId="497163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D3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E4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BAF2B17" w14:textId="7E4DE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4A14DF5B" w14:textId="13700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8346" w14:textId="0B16AC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C668" w14:textId="7BCA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r>
      <w:tr w:rsidR="00AE614C" w:rsidRPr="00AE614C" w14:paraId="29041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8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1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92207B9" w14:textId="769B9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98F2CA9" w14:textId="15B2E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10AF6" w14:textId="591D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68B7" w14:textId="14585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r>
      <w:tr w:rsidR="00AE614C" w:rsidRPr="00AE614C" w14:paraId="66EFC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51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0F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A63BC2" w14:textId="620AA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F4F3F72" w14:textId="53BE7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B434" w14:textId="23AF7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B2D25" w14:textId="0411E7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r>
      <w:tr w:rsidR="00AE614C" w:rsidRPr="00AE614C" w14:paraId="6B67F8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5D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E2B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AFED9E6" w14:textId="50CDB3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DFA3A07" w14:textId="6409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0E07A" w14:textId="375789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A288" w14:textId="6B6E5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r>
      <w:tr w:rsidR="00AE614C" w:rsidRPr="00AE614C" w14:paraId="241033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9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90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17A9085" w14:textId="1545E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60723B1" w14:textId="47CCA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344A" w14:textId="0FCE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BF71" w14:textId="3EF1B2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r>
      <w:tr w:rsidR="00AE614C" w:rsidRPr="00AE614C" w14:paraId="761DB6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8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F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687BF0" w14:textId="40EBA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C6786D9" w14:textId="0C95E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F271" w14:textId="7851A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E16B" w14:textId="1A9BF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r>
      <w:tr w:rsidR="00AE614C" w:rsidRPr="00AE614C" w14:paraId="3D765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33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E68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FD46CD" w14:textId="067FF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C9202A2" w14:textId="6FDFC7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BEABB" w14:textId="511EB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AE60" w14:textId="1BDC2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r>
      <w:tr w:rsidR="00AE614C" w:rsidRPr="00AE614C" w14:paraId="4F2A97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3E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F69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E0A2C5D" w14:textId="1DC4B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754D73B" w14:textId="15A59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DE69" w14:textId="2A5970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E0BE1" w14:textId="57901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r>
      <w:tr w:rsidR="00AE614C" w:rsidRPr="00AE614C" w14:paraId="1181B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2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425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2799089" w14:textId="3A283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6CAAC35D" w14:textId="567241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5C0B1" w14:textId="3F322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E3485" w14:textId="3CB4E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r>
      <w:tr w:rsidR="00AE614C" w:rsidRPr="00AE614C" w14:paraId="1BD33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B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9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FC2CA9" w14:textId="1E59D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A1442" w14:textId="44C79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D8AE" w14:textId="1092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679A" w14:textId="4623BD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r>
      <w:tr w:rsidR="00AE614C" w:rsidRPr="00AE614C" w14:paraId="3EABAE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8D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03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0BA3DB" w14:textId="2FF10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699F0DB" w14:textId="153B7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9FBC5" w14:textId="09563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71EF" w14:textId="56858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r>
      <w:tr w:rsidR="00AE614C" w:rsidRPr="00AE614C" w14:paraId="12088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5F6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110B964" w14:textId="6E508B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A4DAD6" w14:textId="0FEFD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C35B6" w14:textId="61587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50C7" w14:textId="575D3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r>
      <w:tr w:rsidR="00AE614C" w:rsidRPr="00AE614C" w14:paraId="455972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435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2D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F755204" w14:textId="4D086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2D83007" w14:textId="43308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76ECE" w14:textId="57B43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D531" w14:textId="1A60D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r>
      <w:tr w:rsidR="00AE614C" w:rsidRPr="00AE614C" w14:paraId="38E6FB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07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D5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DFCF09A" w14:textId="7FF2A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BA70D14" w14:textId="488579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7688" w14:textId="2C7B76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1712" w14:textId="1842ED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r>
      <w:tr w:rsidR="00AE614C" w:rsidRPr="00AE614C" w14:paraId="55B358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3E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EBB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3F84851" w14:textId="2C258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B543F" w14:textId="06E704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BC270" w14:textId="3B886C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F1C75" w14:textId="4E3A1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r>
      <w:tr w:rsidR="00AE614C" w:rsidRPr="00AE614C" w14:paraId="34DFB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33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AF2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994128C" w14:textId="2889A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83F15" w14:textId="4DAB8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C146" w14:textId="0B498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B808F" w14:textId="03111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r>
      <w:tr w:rsidR="00AE614C" w:rsidRPr="00AE614C" w14:paraId="5DA95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9E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C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A6FF68C" w14:textId="7101E3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218B" w14:textId="6316B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8C50" w14:textId="08837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C975" w14:textId="41B8A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r>
      <w:tr w:rsidR="00AE614C" w:rsidRPr="00AE614C" w14:paraId="26D920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510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07F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27A885B" w14:textId="7849A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DE3B2" w14:textId="0CC0C9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1F4D" w14:textId="5D201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E755D" w14:textId="0D2BFF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r>
      <w:tr w:rsidR="00AE614C" w:rsidRPr="00AE614C" w14:paraId="2E405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2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0CB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0CDEB7B" w14:textId="33990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B383" w14:textId="21D4C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7CA8" w14:textId="278516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3197" w14:textId="09362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r>
      <w:tr w:rsidR="00AE614C" w:rsidRPr="00AE614C" w14:paraId="272B58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78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AE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F19AD53" w14:textId="017A1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1B1056" w14:textId="39F76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7C26" w14:textId="403A0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D8D87" w14:textId="38E0F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r>
      <w:tr w:rsidR="00AE614C" w:rsidRPr="00AE614C" w14:paraId="6BF1CC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97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AE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6F5567B" w14:textId="1DFD58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D038C97" w14:textId="3F6F0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69E0" w14:textId="5C83C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9B4D" w14:textId="52E53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r>
      <w:tr w:rsidR="00AE614C" w:rsidRPr="00AE614C" w14:paraId="5D58FB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9A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2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24A8F15" w14:textId="0C6B1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F3F8" w14:textId="6E748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34AE" w14:textId="22227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CAE8" w14:textId="753DF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r>
      <w:tr w:rsidR="00AE614C" w:rsidRPr="00AE614C" w14:paraId="5F689A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85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CC8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92A390F" w14:textId="3677F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3DB9BB6" w14:textId="791D1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175DA" w14:textId="574A2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F2C6" w14:textId="07E436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r>
      <w:tr w:rsidR="00AE614C" w:rsidRPr="00AE614C" w14:paraId="473C36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A1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BD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EE80F1A" w14:textId="28084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84C97" w14:textId="4DBF1C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DECB" w14:textId="1845E1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1CD0" w14:textId="322821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r>
      <w:tr w:rsidR="00AE614C" w:rsidRPr="00AE614C" w14:paraId="422B16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0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D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EBB7AB" w14:textId="0C5E1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0F1CC46" w14:textId="46036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7943" w14:textId="56888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6E565" w14:textId="4451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r>
      <w:tr w:rsidR="00AE614C" w:rsidRPr="00AE614C" w14:paraId="418C7B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37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7A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5464066" w14:textId="48F7A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3216657" w14:textId="51679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F6EB" w14:textId="05DBD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4AA5" w14:textId="309D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r>
      <w:tr w:rsidR="00AE614C" w:rsidRPr="00AE614C" w14:paraId="7C691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E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AB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2347B7" w14:textId="4E964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58307A7" w14:textId="51AE86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97925" w14:textId="7456D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9546F" w14:textId="77686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r>
      <w:tr w:rsidR="00AE614C" w:rsidRPr="00AE614C" w14:paraId="6DAFF4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5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BC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7B3C91" w14:textId="614D3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ECF70DA" w14:textId="462928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91D82" w14:textId="1C1AD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D48D" w14:textId="0FB07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r>
      <w:tr w:rsidR="00AE614C" w:rsidRPr="00AE614C" w14:paraId="1FA9EB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E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10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2A5975" w14:textId="699D2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08B6A98F" w14:textId="6D68FB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946F" w14:textId="412EEE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5D16" w14:textId="3539A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r>
      <w:tr w:rsidR="00AE614C" w:rsidRPr="00AE614C" w14:paraId="76F50C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9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3A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470536B" w14:textId="6ADD9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3D15C6" w14:textId="11D44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27F7" w14:textId="2D486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232C" w14:textId="7D4E71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r>
      <w:tr w:rsidR="00AE614C" w:rsidRPr="00AE614C" w14:paraId="64714C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EA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082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6FE61408" w14:textId="26FDD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89B6679" w14:textId="51373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71BA1" w14:textId="2F75F5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BCA01" w14:textId="35F81C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r>
      <w:tr w:rsidR="00AE614C" w:rsidRPr="00AE614C" w14:paraId="26B1C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E5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1BC0A98" w14:textId="4FAFA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55EF61ED" w14:textId="4B45D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CB2EA" w14:textId="67051B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8917A" w14:textId="65F12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r>
      <w:tr w:rsidR="00AE614C" w:rsidRPr="00AE614C" w14:paraId="7CD414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03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434741" w14:textId="72BC4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3115B1B" w14:textId="09ECC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11A7C" w14:textId="7E8D5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1F4AC" w14:textId="0F4F1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r>
      <w:tr w:rsidR="00AE614C" w:rsidRPr="00AE614C" w14:paraId="50EDBF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C9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A17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286676" w14:textId="5BA85B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1CEF657B" w14:textId="50010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E465" w14:textId="081F97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BFD2" w14:textId="1681F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r>
      <w:tr w:rsidR="00AE614C" w:rsidRPr="00AE614C" w14:paraId="6AA67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72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173AA71" w14:textId="7B8D4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E9AC6" w14:textId="1AD26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8316" w14:textId="2334E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9EB5" w14:textId="24A0E6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r>
      <w:tr w:rsidR="00AE614C" w:rsidRPr="00AE614C" w14:paraId="5372B3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C9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62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08AF941" w14:textId="6F9E9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E8921E2" w14:textId="108FE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5AAD2" w14:textId="06ED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44AE" w14:textId="0E673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r>
      <w:tr w:rsidR="00AE614C" w:rsidRPr="00AE614C" w14:paraId="1C9B5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1B5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C58E5FF" w14:textId="4636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97C1651" w14:textId="174599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017C" w14:textId="5C0D52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2C6A4" w14:textId="665CD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r>
      <w:tr w:rsidR="00AE614C" w:rsidRPr="00AE614C" w14:paraId="55A8B0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44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A0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BDA3432" w14:textId="6F44F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11EB5" w14:textId="712A8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3D69A" w14:textId="01138E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AB69" w14:textId="0A6A1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r>
      <w:tr w:rsidR="00AE614C" w:rsidRPr="00AE614C" w14:paraId="0B1B52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C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F0D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F1637F2" w14:textId="6818C9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26D4B8F" w14:textId="4E2D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85E2E" w14:textId="7361D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CB27" w14:textId="074BF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r>
      <w:tr w:rsidR="00AE614C" w:rsidRPr="00AE614C" w14:paraId="1E9D73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1DFA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242DA59E" w14:textId="7BD099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376EBA" w14:textId="141E00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F7E42" w14:textId="0B2D93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BB75A7" w14:textId="141023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r>
      <w:tr w:rsidR="00AE614C" w:rsidRPr="00AE614C" w14:paraId="1D445B1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532B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6BD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D550296" w14:textId="1987E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2151142E" w14:textId="2A81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DA77" w14:textId="3A9AF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CD215" w14:textId="0CEDF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r>
      <w:tr w:rsidR="00AE614C" w:rsidRPr="00AE614C" w14:paraId="0B26CD1D"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266D3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DDB08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6DE0A97" w14:textId="1350C9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3F494562" w14:textId="4A6BF0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78442" w14:textId="1F3CD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9D901" w14:textId="419E9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r>
      <w:tr w:rsidR="00AE614C" w:rsidRPr="00AE614C" w14:paraId="034DC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78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0AA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A2A2FB8" w14:textId="706940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2F756E4D" w14:textId="3B7F73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54C40" w14:textId="4A2A6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09A5" w14:textId="48656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r>
      <w:tr w:rsidR="00AE614C" w:rsidRPr="00AE614C" w14:paraId="314963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C7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D0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527A382" w14:textId="5DEFF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CB869E6" w14:textId="7649CB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374D2" w14:textId="1D7AA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7514" w14:textId="650267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r>
      <w:tr w:rsidR="00AE614C" w:rsidRPr="00AE614C" w14:paraId="0EED35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D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8EF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853F79" w14:textId="662C1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5E0E4DD" w14:textId="19C90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8DF4E" w14:textId="48B52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9845" w14:textId="5A216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r>
      <w:tr w:rsidR="00AE614C" w:rsidRPr="00AE614C" w14:paraId="18B89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D6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9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F6EA659" w14:textId="6761F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F05E40" w14:textId="788127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CA6C0" w14:textId="2B4FEB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E3FF" w14:textId="08AA0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r>
      <w:tr w:rsidR="00AE614C" w:rsidRPr="00AE614C" w14:paraId="3F23E1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A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B7D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4B42CAD" w14:textId="1481F0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F22B9EB" w14:textId="4FA76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35ABF" w14:textId="3EB9E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CF3DA" w14:textId="78A10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r>
      <w:tr w:rsidR="00AE614C" w:rsidRPr="00AE614C" w14:paraId="689CF6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B9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56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7CC35CD" w14:textId="49F4D7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40389C17" w14:textId="78C938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F50C" w14:textId="180010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AD44" w14:textId="5C19CC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r>
      <w:tr w:rsidR="00AE614C" w:rsidRPr="00AE614C" w14:paraId="6C4869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FC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297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D29E31D" w14:textId="3802A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0AFAAED9" w14:textId="4FB01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2701B" w14:textId="676F6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9B45" w14:textId="604DA5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r>
      <w:tr w:rsidR="00AE614C" w:rsidRPr="00AE614C" w14:paraId="1923AE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BA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657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FB65DE4" w14:textId="33DE5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123D01AC" w14:textId="64641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5D11E" w14:textId="78949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43720" w14:textId="1E0A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r>
      <w:tr w:rsidR="00AE614C" w:rsidRPr="00AE614C" w14:paraId="40AA77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2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428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B5C3C0B" w14:textId="07F02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4C785A39" w14:textId="20A36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A09A9" w14:textId="22E451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60C7" w14:textId="1B9EC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r>
      <w:tr w:rsidR="00AE614C" w:rsidRPr="00AE614C" w14:paraId="756515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29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57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754B0B4" w14:textId="6CCFD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70BE15A" w14:textId="737B9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10C1D" w14:textId="276B9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AAD3F" w14:textId="0C09B5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r>
      <w:tr w:rsidR="00AE614C" w:rsidRPr="00AE614C" w14:paraId="09D766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A1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1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D8A6F8" w14:textId="06F5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5C8A5B39" w14:textId="545CAD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A7F76" w14:textId="3B86C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9EF8" w14:textId="6F1B27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r>
      <w:tr w:rsidR="00AE614C" w:rsidRPr="00AE614C" w14:paraId="18EBDF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AD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B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B1F4BBD" w14:textId="2A014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AA9697A" w14:textId="38B7CA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42AB" w14:textId="768121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A4954" w14:textId="2D371B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r>
      <w:tr w:rsidR="00AE614C" w:rsidRPr="00AE614C" w14:paraId="5D06E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EDB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D6C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C064393" w14:textId="77995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5B41FB" w14:textId="14595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F2376" w14:textId="749ED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2135" w14:textId="0399C6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r>
      <w:tr w:rsidR="00AE614C" w:rsidRPr="00AE614C" w14:paraId="00D018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D9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F5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93BD5D" w14:textId="7264AD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00D45C86" w14:textId="340EC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E3BF2" w14:textId="05F41B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A6C1" w14:textId="6AA3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r>
      <w:tr w:rsidR="00AE614C" w:rsidRPr="00AE614C" w14:paraId="3CF75B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6C1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C2C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1D31700" w14:textId="6C6D1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A260B40" w14:textId="28BDC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958D" w14:textId="31D27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335D" w14:textId="099A3D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r>
      <w:tr w:rsidR="00AE614C" w:rsidRPr="00AE614C" w14:paraId="167189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09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A9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79B568" w14:textId="538EEA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7C3147EB" w14:textId="036D4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0D5E" w14:textId="0229C9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A8088" w14:textId="26344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r>
      <w:tr w:rsidR="00AE614C" w:rsidRPr="00AE614C" w14:paraId="577704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1A7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1A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D23D49" w14:textId="6A693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B860E2F" w14:textId="4A1E9E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AF3CB" w14:textId="1FD6E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7A0F6" w14:textId="4A833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r>
      <w:tr w:rsidR="00AE614C" w:rsidRPr="00AE614C" w14:paraId="672C68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2F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21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C00174E" w14:textId="53813E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2A8AFAD5" w14:textId="2A15D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7BA5" w14:textId="1455ED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409C" w14:textId="785D66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r>
      <w:tr w:rsidR="00AE614C" w:rsidRPr="00AE614C" w14:paraId="25D47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A5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6B3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C65E648" w14:textId="40E3D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3C4013E0" w14:textId="50051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494D" w14:textId="4383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C90B" w14:textId="5C276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r>
      <w:tr w:rsidR="00AE614C" w:rsidRPr="00AE614C" w14:paraId="35D3E0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892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7AD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CD4DA3C" w14:textId="713EE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4CC5146D" w14:textId="22C7FE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D7144" w14:textId="687A9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F051B" w14:textId="3C3DFC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r>
      <w:tr w:rsidR="00AE614C" w:rsidRPr="00AE614C" w14:paraId="2C4408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AE6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937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4407F67" w14:textId="7962B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96489B5" w14:textId="5B092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39ED3" w14:textId="4220B5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0D5BA" w14:textId="009B6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r>
      <w:tr w:rsidR="00AE614C" w:rsidRPr="00AE614C" w14:paraId="3C99F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D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5C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BC3765" w14:textId="65C6CD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5AA5E399" w14:textId="53FF7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507B" w14:textId="20B09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47BD" w14:textId="2BFDF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r>
      <w:tr w:rsidR="00AE614C" w:rsidRPr="00AE614C" w14:paraId="669E4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5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878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53F0B70" w14:textId="65E10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EA6C605" w14:textId="223E7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6AE2" w14:textId="69760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C3B5D" w14:textId="68A5F0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r>
      <w:tr w:rsidR="00AE614C" w:rsidRPr="00AE614C" w14:paraId="4DDC9B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D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B9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1BF8F77" w14:textId="03EBD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CEF8C58" w14:textId="4B2D9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3B8" w14:textId="1D45F6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22B7" w14:textId="3F5A0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r>
      <w:tr w:rsidR="00AE614C" w:rsidRPr="00AE614C" w14:paraId="624906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E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6C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0C0CF36" w14:textId="169639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DA2330" w14:textId="631BE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49060" w14:textId="1D1A60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38598" w14:textId="1967F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r>
      <w:tr w:rsidR="00AE614C" w:rsidRPr="00AE614C" w14:paraId="1A2775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8D8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0F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EEF" w14:textId="1CB11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6D71A96" w14:textId="35DB0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DEAF" w14:textId="35ECA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B285" w14:textId="55C16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r>
      <w:tr w:rsidR="00AE614C" w:rsidRPr="00AE614C" w14:paraId="16CD1A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55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6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1B9EE4B" w14:textId="0CE34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4F768BE" w14:textId="4221EE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3563" w14:textId="491E76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F440" w14:textId="169A3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r>
      <w:tr w:rsidR="00AE614C" w:rsidRPr="00AE614C" w14:paraId="244030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BB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94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7607BD9" w14:textId="3A9D6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7B7C3169" w14:textId="6D20A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7377" w14:textId="0563C2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A92D7" w14:textId="30C91E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r>
      <w:tr w:rsidR="00AE614C" w:rsidRPr="00AE614C" w14:paraId="78A8E8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DE7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B2FF17" w14:textId="28D589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49F0D7BE" w14:textId="5CDEC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6B51" w14:textId="0521BF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CD5A" w14:textId="656D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r>
      <w:tr w:rsidR="00AE614C" w:rsidRPr="00AE614C" w14:paraId="41DBA4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6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50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753D387" w14:textId="32AABB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75E6B85A" w14:textId="20C6F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6D9" w14:textId="50128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89F1" w14:textId="523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r>
      <w:tr w:rsidR="00AE614C" w:rsidRPr="00AE614C" w14:paraId="3D9103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23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58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4FA18DF" w14:textId="17F3E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998F9A1" w14:textId="721D8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6E6D" w14:textId="61DFE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23CBD" w14:textId="2841A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r>
      <w:tr w:rsidR="00AE614C" w:rsidRPr="00AE614C" w14:paraId="22F62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05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9B9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7893335F" w14:textId="5BE73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4226B434" w14:textId="7A8B2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0FEC" w14:textId="1F88B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BB330" w14:textId="540A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r>
      <w:tr w:rsidR="00AE614C" w:rsidRPr="00AE614C" w14:paraId="1D734D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AB6F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CEC7526" w14:textId="3F76B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3656E156" w14:textId="4C85F5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F725D" w14:textId="7C5739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369E" w14:textId="39362C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r>
      <w:tr w:rsidR="00AE614C" w:rsidRPr="00AE614C" w14:paraId="3DCF32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C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48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A054F04" w14:textId="5CAC8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8B51488" w14:textId="3DC01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9B91" w14:textId="4E8A64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F4BF" w14:textId="51B438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r>
      <w:tr w:rsidR="00AE614C" w:rsidRPr="00AE614C" w14:paraId="79A4AF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C6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D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202A855" w14:textId="5B64D1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B00A2B1" w14:textId="193F7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23AA" w14:textId="2F1ACA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EF8C" w14:textId="1E00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r>
      <w:tr w:rsidR="00AE614C" w:rsidRPr="00AE614C" w14:paraId="524FE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98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C57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2FACB5" w14:textId="7DA5F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3015FB8" w14:textId="5DF2A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FA7" w14:textId="7D41E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5126" w14:textId="337511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r>
      <w:tr w:rsidR="00AE614C" w:rsidRPr="00AE614C" w14:paraId="309D11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248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E1E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F54053C" w14:textId="3877F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559C39D" w14:textId="62578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67" w14:textId="331B1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F145D" w14:textId="03985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r>
      <w:tr w:rsidR="00AE614C" w:rsidRPr="00AE614C" w14:paraId="7B6D4E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B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DB5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8DC6AAC" w14:textId="1CCC1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AF53C3F" w14:textId="0D1E9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53A8A" w14:textId="0F55D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B181" w14:textId="58A9B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r>
      <w:tr w:rsidR="00AE614C" w:rsidRPr="00AE614C" w14:paraId="6B91D17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F25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8933BB7" w14:textId="4C5C3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66D709" w14:textId="330CC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6244" w14:textId="019546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970D" w14:textId="6DFA3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r>
      <w:tr w:rsidR="00AE614C" w:rsidRPr="00AE614C" w14:paraId="23FB57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E8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6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6D0D66A" w14:textId="1DC42D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34BE5CFA" w14:textId="62B45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1ACB4" w14:textId="73C45D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2C9E" w14:textId="76A5AA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r>
      <w:tr w:rsidR="00AE614C" w:rsidRPr="00AE614C" w14:paraId="1AB16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637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22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A4C0E8B" w14:textId="23502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72D6A3AA" w14:textId="684E88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A14D" w14:textId="4B61E7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5DA37" w14:textId="38C83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r>
      <w:tr w:rsidR="00AE614C" w:rsidRPr="00AE614C" w14:paraId="4D6DA9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39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18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8EA800A" w14:textId="14FC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373ED5CD" w14:textId="20655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EEF8" w14:textId="510ADB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85D3D" w14:textId="0A185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r>
      <w:tr w:rsidR="00AE614C" w:rsidRPr="00AE614C" w14:paraId="691E93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5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49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9C3DBC8" w14:textId="7E574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9D33B49" w14:textId="74B21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618C5" w14:textId="1E947C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0E85A" w14:textId="62B7E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r>
      <w:tr w:rsidR="00AE614C" w:rsidRPr="00AE614C" w14:paraId="215093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F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31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852EEE1" w14:textId="37AC1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70A2DF1D" w14:textId="5FFD2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65046" w14:textId="14BB1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26746" w14:textId="3D153A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r>
      <w:tr w:rsidR="00AE614C" w:rsidRPr="00AE614C" w14:paraId="7889C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093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627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476107" w14:textId="1FD7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20623BE3" w14:textId="3F70F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2E22" w14:textId="3A11B4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6B0CE" w14:textId="6605C6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r>
      <w:tr w:rsidR="00AE614C" w:rsidRPr="00AE614C" w14:paraId="5DE3FD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119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CA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AFE7548" w14:textId="74B0E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EE63720" w14:textId="12B264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DBD04" w14:textId="63BA7F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F5A2" w14:textId="390150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r>
      <w:tr w:rsidR="00AE614C" w:rsidRPr="00AE614C" w14:paraId="1D18A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B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4B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4747A87" w14:textId="04C0E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438D5EB7" w14:textId="3BDCE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6BDF" w14:textId="638DC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183C" w14:textId="4B4D21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r>
      <w:tr w:rsidR="00AE614C" w:rsidRPr="00AE614C" w14:paraId="38B2D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88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8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A144D5F" w14:textId="0AD3B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37E90B88" w14:textId="3D9E3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27F8" w14:textId="3E981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5F41E" w14:textId="200E4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r>
      <w:tr w:rsidR="00AE614C" w:rsidRPr="00AE614C" w14:paraId="785EA7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3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40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B557B67" w14:textId="348C0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796BFF39" w14:textId="0F9FF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219F" w14:textId="3C11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5AA99" w14:textId="5E6F13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r>
      <w:tr w:rsidR="00AE614C" w:rsidRPr="00AE614C" w14:paraId="3E9D2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3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A0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184013" w14:textId="0F00B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65F07DF" w14:textId="09FBEE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D04E" w14:textId="07F34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EF18" w14:textId="6AB2E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r>
      <w:tr w:rsidR="00AE614C" w:rsidRPr="00AE614C" w14:paraId="2F3B0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C7C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C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B0B44" w14:textId="7F41B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3FBF576" w14:textId="61F9A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8DD3" w14:textId="4FA3F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1CF51" w14:textId="741E9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r>
      <w:tr w:rsidR="00AE614C" w:rsidRPr="00AE614C" w14:paraId="69D8F8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D8F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D3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6AEBD6C" w14:textId="57625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58A5D36A" w14:textId="317B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C7B06" w14:textId="6FD57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7623" w14:textId="73B36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r>
      <w:tr w:rsidR="00AE614C" w:rsidRPr="00AE614C" w14:paraId="140E7F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C742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C0E5BE" w14:textId="429353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A813E" w14:textId="45DEB1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CEB7B" w14:textId="5D3EA5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2C439" w14:textId="020CE6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r>
      <w:tr w:rsidR="00AE614C" w:rsidRPr="00AE614C" w14:paraId="7000F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6F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2E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CA8336C" w14:textId="443166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BC98D3A" w14:textId="3D92A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BF7E" w14:textId="7B038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AF3" w14:textId="61CE7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r>
      <w:tr w:rsidR="00AE614C" w:rsidRPr="00AE614C" w14:paraId="63C14F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9B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5C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05EE42E" w14:textId="0F03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3647AA6" w14:textId="69D5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0626" w14:textId="55C4A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2C376" w14:textId="03B2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r>
      <w:tr w:rsidR="00AE614C" w:rsidRPr="00AE614C" w14:paraId="3C01BE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50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CE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81D76BD" w14:textId="5A1DE6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D613B81" w14:textId="5D4CA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8DAB" w14:textId="355D4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AFBE" w14:textId="44077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2C1DB9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9E4B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C871AF" w14:textId="229A92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BE36AC" w14:textId="4060D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40DC5" w14:textId="1BADF3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D11BA0" w14:textId="756436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r>
      <w:tr w:rsidR="00AE614C" w:rsidRPr="00AE614C" w14:paraId="5BFA4E49"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7147E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04E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F25AA5D" w14:textId="37AE0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3057A78" w14:textId="48240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8086B" w14:textId="1FE1D3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A79489" w14:textId="236E0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r>
      <w:tr w:rsidR="00AE614C" w:rsidRPr="00AE614C" w14:paraId="25EFF316"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9A214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B9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0ACD7CC" w14:textId="7964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F7FD5" w14:textId="6CB43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D63C" w14:textId="659F1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29D0E" w14:textId="6FCB27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4909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54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D83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BD8574E" w14:textId="0590C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A1C25" w14:textId="5781D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A0A4" w14:textId="07445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8E50" w14:textId="378E9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r>
      <w:tr w:rsidR="00AE614C" w:rsidRPr="00AE614C" w14:paraId="4C4A42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28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71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3F1BC42" w14:textId="15F48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BD03859" w14:textId="15B51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E784A" w14:textId="02D9D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96D13" w14:textId="5C44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r>
      <w:tr w:rsidR="00AE614C" w:rsidRPr="00AE614C" w14:paraId="10EF9D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D9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D4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08ED93" w14:textId="23F80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B8EF3CC" w14:textId="3DAD51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B951" w14:textId="29E4E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13AF6" w14:textId="229751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r>
      <w:tr w:rsidR="00AE614C" w:rsidRPr="00AE614C" w14:paraId="4D60E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3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A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594B04" w14:textId="45FD2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19FBF1C" w14:textId="070AD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342CD" w14:textId="6C584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A411" w14:textId="7714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r>
      <w:tr w:rsidR="00AE614C" w:rsidRPr="00AE614C" w14:paraId="229369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B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12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7AB02" w14:textId="7C1E82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6282BDE" w14:textId="4D6CC1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7A9B5" w14:textId="0BB8C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65839" w14:textId="43F59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r>
      <w:tr w:rsidR="00AE614C" w:rsidRPr="00AE614C" w14:paraId="0C7C35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E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533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5CF2E6D" w14:textId="4EEF88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834F0AD" w14:textId="3DEBA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F7F5" w14:textId="0D354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26D6A" w14:textId="4AD32F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r>
      <w:tr w:rsidR="00AE614C" w:rsidRPr="00AE614C" w14:paraId="14E2C5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E0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DDD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67A4380" w14:textId="3365B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B7C6047" w14:textId="5FF5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64CA0" w14:textId="3954F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5EE1" w14:textId="1F266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r>
      <w:tr w:rsidR="00AE614C" w:rsidRPr="00AE614C" w14:paraId="05E4CC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E81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3F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2F24839" w14:textId="72803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3C96A00" w14:textId="70E40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8427" w14:textId="43AE7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9347" w14:textId="02254C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r>
      <w:tr w:rsidR="00AE614C" w:rsidRPr="00AE614C" w14:paraId="32BC72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EF5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3B25215" w14:textId="15F5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3C63F" w14:textId="0241C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937D4" w14:textId="00EF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8ACB" w14:textId="27899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r>
      <w:tr w:rsidR="00AE614C" w:rsidRPr="00AE614C" w14:paraId="0F9210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6E4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45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1BEEE53" w14:textId="2D214B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C9C78F" w14:textId="23061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997E2" w14:textId="287B9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9843" w14:textId="378D0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r>
      <w:tr w:rsidR="00AE614C" w:rsidRPr="00AE614C" w14:paraId="335419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3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DA0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5AAF7BA" w14:textId="67B02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5AEE6858" w14:textId="1FEF8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5E6A4" w14:textId="756209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DFEB" w14:textId="3D02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r>
      <w:tr w:rsidR="00AE614C" w:rsidRPr="00AE614C" w14:paraId="06FDBA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2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C2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A31DDA3" w14:textId="71AA26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6106067" w14:textId="22B637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0D03" w14:textId="057E0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2EB67" w14:textId="748B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r>
      <w:tr w:rsidR="00AE614C" w:rsidRPr="00AE614C" w14:paraId="68EA8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7D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161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0351761" w14:textId="04461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FCEB576" w14:textId="182D1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445D0" w14:textId="3B299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D27" w14:textId="08B7C1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r>
      <w:tr w:rsidR="00AE614C" w:rsidRPr="00AE614C" w14:paraId="42AB41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C9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8F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7858670" w14:textId="2F400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342E4" w14:textId="0020E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9F440" w14:textId="1BE401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29C5" w14:textId="794D3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r>
      <w:tr w:rsidR="00AE614C" w:rsidRPr="00AE614C" w14:paraId="04EB30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F920A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6657EE7" w14:textId="02F72A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24986" w14:textId="1512FC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E8B58D7" w14:textId="75C39B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DC3507" w14:textId="68CAE72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69,988.54 </w:t>
            </w:r>
          </w:p>
        </w:tc>
      </w:tr>
      <w:tr w:rsidR="00AE614C" w:rsidRPr="00AE614C" w14:paraId="3ED3D64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9CD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C5592" w14:textId="67FE8A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92BD" w14:textId="4451003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92830" w14:textId="316AF1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796E0" w14:textId="0362F68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r>
      <w:tr w:rsidR="00AE614C" w:rsidRPr="00AE614C" w14:paraId="224C62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F75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69D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86D7E60" w14:textId="5B8FE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B95FD3F" w14:textId="1CDE3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2199" w14:textId="589A1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2978A" w14:textId="7F664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r>
      <w:tr w:rsidR="00AE614C" w:rsidRPr="00AE614C" w14:paraId="41C1B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BD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3C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3D630D7" w14:textId="3523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B1C9008" w14:textId="5D341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E5A45" w14:textId="51339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0154" w14:textId="788E3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7368C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CC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986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C73C61E" w14:textId="70BEE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084592D" w14:textId="250925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B297" w14:textId="078BC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13E" w14:textId="5B748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A2FE56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0B1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7B137D" w14:textId="3A4F4FC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7A8D6" w14:textId="2883A9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4C81F" w14:textId="17B4F0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E37D0" w14:textId="3BC73A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35,002.72 </w:t>
            </w:r>
          </w:p>
        </w:tc>
      </w:tr>
      <w:tr w:rsidR="00AE614C" w:rsidRPr="00AE614C" w14:paraId="7474D2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16F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500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F01EC9D" w14:textId="0EBCA3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7DF36F2" w14:textId="07D94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E20A" w14:textId="124D8D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2B8AB2" w14:textId="36E6A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r>
      <w:tr w:rsidR="00AE614C" w:rsidRPr="00AE614C" w14:paraId="5CE67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A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6D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DA9D6" w14:textId="1B510E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AA94E7D" w14:textId="3D766C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4B96D" w14:textId="16E25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3DED" w14:textId="676F1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056FEA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7D0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FA9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AF8F278" w14:textId="1E2DA6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B7ADAC7" w14:textId="52D50D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807CA" w14:textId="0D513D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C832" w14:textId="053F34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752C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BC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6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23BB9D5" w14:textId="17FC59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F259" w14:textId="6FE3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3598" w14:textId="2DA3B8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2EEC52" w14:textId="0B4CC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r>
      <w:tr w:rsidR="00AE614C" w:rsidRPr="00AE614C" w14:paraId="09AC95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C8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2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94B7141" w14:textId="639B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E44C92C" w14:textId="62D1D9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4870" w14:textId="26E3CC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5FE61" w14:textId="1C337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r>
      <w:tr w:rsidR="00AE614C" w:rsidRPr="00AE614C" w14:paraId="431CE4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58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D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6D7376" w14:textId="70B73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34F34A9D" w14:textId="20ED5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22D38" w14:textId="68721C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A26C" w14:textId="46729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r>
      <w:tr w:rsidR="00AE614C" w:rsidRPr="00AE614C" w14:paraId="767C07C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3DF3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84FD2" w14:textId="2434E19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269E" w14:textId="701605C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57ADA" w14:textId="5A56FA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F6D5FB" w14:textId="4AED1D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72,555.24 </w:t>
            </w:r>
          </w:p>
        </w:tc>
      </w:tr>
      <w:tr w:rsidR="00AE614C" w:rsidRPr="00AE614C" w14:paraId="460955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3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1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3594BF" w14:textId="78559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F9865B0" w14:textId="287014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1E5FC" w14:textId="335C9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60AE3F" w14:textId="272D25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r>
      <w:tr w:rsidR="00AE614C" w:rsidRPr="00AE614C" w14:paraId="6BFE8C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3C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34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BDB94C" w14:textId="1DE84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37A7BA9" w14:textId="33E6F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707B1" w14:textId="3679C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EF08A" w14:textId="091C3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r>
      <w:tr w:rsidR="00AE614C" w:rsidRPr="00AE614C" w14:paraId="1BF3AA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88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9E8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3ED3587" w14:textId="385E1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E2B507C" w14:textId="3F8552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B9A15" w14:textId="0DF0D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0D57" w14:textId="402FD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r>
      <w:tr w:rsidR="00AE614C" w:rsidRPr="00AE614C" w14:paraId="7567CD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9B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E3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9ABAEEF" w14:textId="216A0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A62DA4C" w14:textId="31283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D566C" w14:textId="34C0B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4BA4" w14:textId="53ECF1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r>
      <w:tr w:rsidR="00AE614C" w:rsidRPr="00AE614C" w14:paraId="44D14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9D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D73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6BC957A" w14:textId="652D59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BF60FA" w14:textId="3E137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85A19" w14:textId="030DB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52D8C" w14:textId="491F3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322BA2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77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0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F2E7881" w14:textId="29512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4D1CE93" w14:textId="2B4C4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8B7C" w14:textId="255E3D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9E2BA" w14:textId="2664D2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413A28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496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68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CC8800B" w14:textId="16A06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2E4F319" w14:textId="21EAFB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EDC66" w14:textId="3E388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A187C" w14:textId="52D0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r>
      <w:tr w:rsidR="00AE614C" w:rsidRPr="00AE614C" w14:paraId="60EC14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41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988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7449E2" w14:textId="7980F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435F08" w14:textId="3B3750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1A087" w14:textId="0E2A3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84718" w14:textId="7F9FF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1F22D7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6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F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5CAD7E0" w14:textId="2D6F97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1C8647E" w14:textId="753FB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437DA" w14:textId="0F8255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6643" w14:textId="61B77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78AE1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6E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0FE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98E0E1C" w14:textId="641CD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3186" w14:textId="46078F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8A3FE" w14:textId="54F06D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81798" w14:textId="72815E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r>
      <w:tr w:rsidR="00AE614C" w:rsidRPr="00AE614C" w14:paraId="09821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6D9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F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ED87446" w14:textId="09F5B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0F171D5" w14:textId="752EE3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A809" w14:textId="0AB57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328D3" w14:textId="1E31F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368D0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8B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91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6BF624D" w14:textId="64252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72B192A" w14:textId="70D0D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11708" w14:textId="71F47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8D5F47" w14:textId="3B2627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87.86 </w:t>
            </w:r>
          </w:p>
        </w:tc>
      </w:tr>
      <w:tr w:rsidR="00AE614C" w:rsidRPr="00AE614C" w14:paraId="63E7BC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F47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B13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E4C9EF" w14:textId="3BD402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223BC66" w14:textId="57DDF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8871" w14:textId="5EE57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24CC3" w14:textId="062C26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680DD0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23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AD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722EA1B" w14:textId="78EF8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17BE148" w14:textId="4D73AB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47F9" w14:textId="4C928E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D382" w14:textId="5487D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r>
      <w:tr w:rsidR="00AE614C" w:rsidRPr="00AE614C" w14:paraId="6C7C29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B4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1A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07DBA67" w14:textId="53595E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264DD6E" w14:textId="121209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FA0E7" w14:textId="651A6B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C6C86" w14:textId="77947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B0B7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B5A4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375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E9B28C" w14:textId="1623F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969A" w14:textId="7A138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56172" w14:textId="2850C2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58218A" w14:textId="493A2E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r>
      <w:tr w:rsidR="00AE614C" w:rsidRPr="00AE614C" w14:paraId="578A14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2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B13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E648FF" w14:textId="21E87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498F" w14:textId="15DF0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1D481" w14:textId="7829C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59245BD" w14:textId="6FC9F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r>
      <w:tr w:rsidR="00AE614C" w:rsidRPr="00AE614C" w14:paraId="142174A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6506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86C9F" w14:textId="65AFA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BCF61" w14:textId="365081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77E1" w14:textId="65DE3B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66E30E" w14:textId="32FFBAB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3,999.54 </w:t>
            </w:r>
          </w:p>
        </w:tc>
      </w:tr>
      <w:tr w:rsidR="00AE614C" w:rsidRPr="00AE614C" w14:paraId="299F98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884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D7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78D423A" w14:textId="42422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13271F4" w14:textId="733081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710A" w14:textId="62E43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DF467A" w14:textId="56846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r>
      <w:tr w:rsidR="00AE614C" w:rsidRPr="00AE614C" w14:paraId="2532C30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B7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DD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990D5CF" w14:textId="741DF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467662D" w14:textId="63340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7AF7A" w14:textId="2BC405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C114" w14:textId="6A50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r>
      <w:tr w:rsidR="00AE614C" w:rsidRPr="00AE614C" w14:paraId="731DB3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D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A9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51DB3FE" w14:textId="3967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8ED44D" w14:textId="1609E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378EF" w14:textId="1CC3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33AA6" w14:textId="1FF67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605.00 </w:t>
            </w:r>
          </w:p>
        </w:tc>
      </w:tr>
      <w:tr w:rsidR="00AE614C" w:rsidRPr="00AE614C" w14:paraId="35599A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24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AD3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4CBDCC0" w14:textId="6929ED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BE0612D" w14:textId="4F238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FABA" w14:textId="01FC6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8352" w14:textId="0D358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r>
      <w:tr w:rsidR="00AE614C" w:rsidRPr="00AE614C" w14:paraId="675E1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DB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A26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FBD8291" w14:textId="2FB96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446E752" w14:textId="78CC2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4E4D2" w14:textId="79248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B1053" w14:textId="038DF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r>
      <w:tr w:rsidR="00AE614C" w:rsidRPr="00AE614C" w14:paraId="7D796B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7B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29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F0E643" w14:textId="4A29E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BE6FC9" w14:textId="05082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2486" w14:textId="633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C7D" w14:textId="23A7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r>
      <w:tr w:rsidR="00AE614C" w:rsidRPr="00AE614C" w14:paraId="4D2EFE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58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823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5A42BB8" w14:textId="49289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DEE76" w14:textId="5DE5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FCAF" w14:textId="0A4EC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9AEB" w14:textId="5EF59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r>
      <w:tr w:rsidR="00AE614C" w:rsidRPr="00AE614C" w14:paraId="33756FB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27A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B95C82" w14:textId="68342B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EA01A" w14:textId="13B810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B3C1" w14:textId="3421DB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2CB055" w14:textId="5E654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603,082.95 </w:t>
            </w:r>
          </w:p>
        </w:tc>
      </w:tr>
      <w:tr w:rsidR="00AE614C" w:rsidRPr="00AE614C" w14:paraId="275D8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9A3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82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DDC6EF1" w14:textId="279D17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C990CA2" w14:textId="0AD25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9112" w14:textId="55F13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7840DF" w14:textId="4A3983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r>
      <w:tr w:rsidR="00AE614C" w:rsidRPr="00AE614C" w14:paraId="73137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4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C76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054ECB" w14:textId="3A5EE1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AC7273" w14:textId="63DA46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F822B" w14:textId="06B0F8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15DAD" w14:textId="75ED7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r>
      <w:tr w:rsidR="00AE614C" w:rsidRPr="00AE614C" w14:paraId="3BDD22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D09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0A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A8BC4D7" w14:textId="19E18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F0B37B5" w14:textId="09FA21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4FF28" w14:textId="575A9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8AA8" w14:textId="5370F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C6098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CF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62F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5612FBB" w14:textId="21C58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1183D" w14:textId="2BDA8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B266" w14:textId="7DBE6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B7F5E1" w14:textId="7DC80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r>
      <w:tr w:rsidR="00AE614C" w:rsidRPr="00AE614C" w14:paraId="41BF35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E7F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56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13787E7" w14:textId="78B55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A657592" w14:textId="453184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C34E9" w14:textId="472936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6A471" w14:textId="1F86C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r>
      <w:tr w:rsidR="00AE614C" w:rsidRPr="00AE614C" w14:paraId="6946E1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0C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7B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2805202" w14:textId="34F73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FD6E2DB" w14:textId="0266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B403" w14:textId="372B9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C9BC" w14:textId="7FE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r>
      <w:tr w:rsidR="00AE614C" w:rsidRPr="00AE614C" w14:paraId="7988F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17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3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6C5FA25" w14:textId="3DC00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41A0B5F" w14:textId="5B2E2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3229D" w14:textId="22DB51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3B87B" w14:textId="44A32F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r>
      <w:tr w:rsidR="00AE614C" w:rsidRPr="00AE614C" w14:paraId="3579D4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6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4DB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A37F3A3" w14:textId="5B1610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F8A8344" w14:textId="19C2C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9362" w14:textId="5E0BE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4DB9C" w14:textId="1ECB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r>
      <w:tr w:rsidR="00AE614C" w:rsidRPr="00AE614C" w14:paraId="3EBCC7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C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21D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D60315F" w14:textId="6F0B3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52E1A0" w14:textId="7D7A45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6A858" w14:textId="56BB7C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4FD0E" w14:textId="2711D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3EA2F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C7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84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1891890" w14:textId="6F1B9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37FF082" w14:textId="3C3071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5470" w14:textId="5E048A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62E46" w14:textId="13332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r>
      <w:tr w:rsidR="00AE614C" w:rsidRPr="00AE614C" w14:paraId="7F72C83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7C70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BDD0C" w14:textId="172347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92BC5FC" w14:textId="5009C6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75055" w14:textId="670A1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B19A21" w14:textId="01DFB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784,520.86 </w:t>
            </w:r>
          </w:p>
        </w:tc>
      </w:tr>
      <w:tr w:rsidR="00AE614C" w:rsidRPr="00AE614C" w14:paraId="1BA1AA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CDD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E5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473D0A8" w14:textId="2F394E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A186F3B" w14:textId="1EF54B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1F19" w14:textId="52A1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65D4CD" w14:textId="46C07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r>
      <w:tr w:rsidR="00AE614C" w:rsidRPr="00AE614C" w14:paraId="343BED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2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C8E251" w14:textId="5DDFC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F9F0A61" w14:textId="7A284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F39F" w14:textId="6433F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E012" w14:textId="2238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0B1E23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F5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D7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A67379" w14:textId="0D2E5C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A2F3" w14:textId="0C252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034BE" w14:textId="78DE3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744F96" w14:textId="50C16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EA944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F2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C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C09F418" w14:textId="7A79E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E62240" w14:textId="242A0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A973" w14:textId="1BEF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5D18" w14:textId="3CE8AC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1004C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80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592642D" w14:textId="743CE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19F209" w14:textId="1C7227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F506" w14:textId="271387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B208" w14:textId="4D61F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r>
      <w:tr w:rsidR="00AE614C" w:rsidRPr="00AE614C" w14:paraId="5928AC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1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740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F84A4FA" w14:textId="72B24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0D58" w14:textId="585471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D2FE" w14:textId="780CC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1134F0" w14:textId="33EDE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r>
      <w:tr w:rsidR="00AE614C" w:rsidRPr="00AE614C" w14:paraId="319DB4D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796D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85A66" w14:textId="73253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60C66E" w14:textId="3907DC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95FD3" w14:textId="4875DC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DF0DB" w14:textId="544B29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r>
      <w:tr w:rsidR="00AE614C" w:rsidRPr="00AE614C" w14:paraId="62A20B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E4C5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332F46" w14:textId="75EF42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5478" w14:textId="560698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1A305F" w14:textId="51D6E9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BE8FDF" w14:textId="4B4B497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r>
      <w:tr w:rsidR="00AE614C" w:rsidRPr="00AE614C" w14:paraId="0C3A0A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03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F5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2F90C1D" w14:textId="550F7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7527F51" w14:textId="1FB8D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B048A" w14:textId="70FD6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123A" w14:textId="4EFE48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r>
      <w:tr w:rsidR="00AE614C" w:rsidRPr="00AE614C" w14:paraId="2C53ED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A11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DBB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B261093" w14:textId="2054A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56B5BC" w14:textId="75BD5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6E170" w14:textId="14C00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34DFF" w14:textId="6CCAC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r>
      <w:tr w:rsidR="00AE614C" w:rsidRPr="00AE614C" w14:paraId="174B93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6E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34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5FC092" w14:textId="4EEF02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6B60E0" w14:textId="339B82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06849" w14:textId="308B2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D9C8C" w14:textId="543C2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r>
      <w:tr w:rsidR="00AE614C" w:rsidRPr="00AE614C" w14:paraId="61520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A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5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1B0DC5" w14:textId="09BA07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3EC2FDC" w14:textId="19978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EDFA" w14:textId="277A8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A6E9C" w14:textId="4BC1B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r>
      <w:tr w:rsidR="00AE614C" w:rsidRPr="00AE614C" w14:paraId="17C20E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94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01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EBF1705" w14:textId="1404E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E3224A" w14:textId="218622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733F2" w14:textId="281CF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09432" w14:textId="25E00E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r>
      <w:tr w:rsidR="00AE614C" w:rsidRPr="00AE614C" w14:paraId="7FDBE3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DF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8FE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B6A8AB7" w14:textId="70F063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158755C" w14:textId="66862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B0CF5" w14:textId="79668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F83D" w14:textId="0976B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r>
      <w:tr w:rsidR="00AE614C" w:rsidRPr="00AE614C" w14:paraId="75AD48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A6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8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D8E21E5" w14:textId="6A3DD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71DFD" w14:textId="68197E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65DE8" w14:textId="61C64D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D75CE" w14:textId="5F1A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r>
      <w:tr w:rsidR="00AE614C" w:rsidRPr="00AE614C" w14:paraId="367DEA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59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48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30D9EC46" w14:textId="70713A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4A1585" w14:textId="7A7584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84BDC" w14:textId="0D61A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307C4" w14:textId="2D55BD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r>
      <w:tr w:rsidR="00AE614C" w:rsidRPr="00AE614C" w14:paraId="08787F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80A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E0E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8B5267" w14:textId="3EEA2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F12A" w14:textId="1E7DE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B77E" w14:textId="56268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3185" w14:textId="5F9AD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r>
      <w:tr w:rsidR="00AE614C" w:rsidRPr="00AE614C" w14:paraId="01298A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AA6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BE0DAC8" w14:textId="11CA74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60AB8" w14:textId="46FF03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5E314" w14:textId="31780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C83" w14:textId="2E9D8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r>
      <w:tr w:rsidR="00AE614C" w:rsidRPr="00AE614C" w14:paraId="48901E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E7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251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27600F8" w14:textId="0AC32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0996" w14:textId="76DC1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BFBC" w14:textId="68674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4514E" w14:textId="299BED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r>
      <w:tr w:rsidR="00AE614C" w:rsidRPr="00AE614C" w14:paraId="75ABF7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67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400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3AFB1EE" w14:textId="47054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649E229" w14:textId="51F1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0B8C" w14:textId="76A5C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5CCBA" w14:textId="66DE2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r>
      <w:tr w:rsidR="00AE614C" w:rsidRPr="00AE614C" w14:paraId="576F74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B7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1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954EB85" w14:textId="6BDCBD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DC176B" w14:textId="1AC744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565D" w14:textId="774AF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CF63F" w14:textId="1AAF83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r>
      <w:tr w:rsidR="00AE614C" w:rsidRPr="00AE614C" w14:paraId="74079F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B2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AB2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2E5BAB8" w14:textId="6AA86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8E1E9" w14:textId="5E4EB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82E8" w14:textId="5953A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E144" w14:textId="0FCD6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r>
      <w:tr w:rsidR="00AE614C" w:rsidRPr="00AE614C" w14:paraId="0C0C9E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9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E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81FBBE5" w14:textId="7CFF6D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1A2E" w14:textId="77320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3651" w14:textId="3CBF64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DB8F0" w14:textId="6F238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r>
      <w:tr w:rsidR="00AE614C" w:rsidRPr="00AE614C" w14:paraId="28D1EF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55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DE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051E38A" w14:textId="7812D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092F948" w14:textId="781A7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1F1F5" w14:textId="4408EF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C23B0" w14:textId="018F4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1FCA9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B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00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28C32D3" w14:textId="49CD3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8698AD" w14:textId="7AFD7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C09E5" w14:textId="236D5E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43463" w14:textId="6BA5D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0F26B4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01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F2E9CC7" w14:textId="0190DB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171E8" w14:textId="26BE2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B59C" w14:textId="3E814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303D5" w14:textId="2987E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r>
      <w:tr w:rsidR="00AE614C" w:rsidRPr="00AE614C" w14:paraId="014377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6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17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85B5C03" w14:textId="3F0AF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5B2A3" w14:textId="46451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DEFF" w14:textId="35F028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B6EE" w14:textId="617062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r>
      <w:tr w:rsidR="00AE614C" w:rsidRPr="00AE614C" w14:paraId="304DF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6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FD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C5A7604" w14:textId="5DAF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E498A" w14:textId="4E016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7F94E" w14:textId="30D09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F014" w14:textId="110F2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r>
      <w:tr w:rsidR="00AE614C" w:rsidRPr="00AE614C" w14:paraId="79A2C3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2C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3E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2B9389F" w14:textId="04975F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03F5" w14:textId="112BE1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7976" w14:textId="67855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8B32" w14:textId="1E07B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r>
      <w:tr w:rsidR="00AE614C" w:rsidRPr="00AE614C" w14:paraId="59F519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55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67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62B10D5" w14:textId="098FDC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967D" w14:textId="1FA27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734D0" w14:textId="7E88DF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160E" w14:textId="47B78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r>
      <w:tr w:rsidR="00AE614C" w:rsidRPr="00AE614C" w14:paraId="60C7E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4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845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79946ECD" w14:textId="2EFF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B992C" w14:textId="72DB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FF9A4" w14:textId="49B19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8B515" w14:textId="73FBEB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r>
      <w:tr w:rsidR="00AE614C" w:rsidRPr="00AE614C" w14:paraId="27DAF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1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94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7A4B3" w14:textId="6C7B5C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BE657DE" w14:textId="7A051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5CE9D" w14:textId="3CB50C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DB1" w14:textId="6E89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r>
      <w:tr w:rsidR="00AE614C" w:rsidRPr="00AE614C" w14:paraId="4976E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42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0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92954EB" w14:textId="43836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B7B4A" w14:textId="38624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57708" w14:textId="357BF8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741B" w14:textId="6CC15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064C48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CBC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51F155C" w14:textId="3221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14C2" w14:textId="5BE4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2202" w14:textId="1EB4B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5DCC" w14:textId="4504D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r>
      <w:tr w:rsidR="00AE614C" w:rsidRPr="00AE614C" w14:paraId="2E0CF5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09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68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A1314A5" w14:textId="59B4F3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0BD310" w14:textId="50EF9B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CCD7A" w14:textId="57AFC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391CA" w14:textId="53F92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r>
      <w:tr w:rsidR="00AE614C" w:rsidRPr="00AE614C" w14:paraId="39EC624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BF0C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201EE" w14:textId="08F3BA6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0BAF0" w14:textId="19D6A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05ADC" w14:textId="69CD2C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DA834F" w14:textId="32B155A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r>
      <w:tr w:rsidR="00AE614C" w:rsidRPr="00AE614C" w14:paraId="1041C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7C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4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7D849B0" w14:textId="40252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F9317" w14:textId="27B5A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D55D" w14:textId="39C3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81BDE" w14:textId="71264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r>
      <w:tr w:rsidR="00AE614C" w:rsidRPr="00AE614C" w14:paraId="41E7BC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A8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58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0FFBFA2" w14:textId="4DBD86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76E8F" w14:textId="408B8B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95371" w14:textId="6254FD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FAAF" w14:textId="17B29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r>
      <w:tr w:rsidR="00AE614C" w:rsidRPr="00AE614C" w14:paraId="63ED95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C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2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10808F9" w14:textId="7E14D6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D1DB0" w14:textId="2C581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ABA1" w14:textId="74427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E5EE" w14:textId="3A281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r>
      <w:tr w:rsidR="00AE614C" w:rsidRPr="00AE614C" w14:paraId="4D58C5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B2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7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25BD755C" w14:textId="2A8853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C1739" w14:textId="3579C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3C684" w14:textId="0E2B2B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8382" w14:textId="1D0697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r>
      <w:tr w:rsidR="00AE614C" w:rsidRPr="00AE614C" w14:paraId="7A2B4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7C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341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6D67EB" w14:textId="12DC6F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84B48" w14:textId="02DB8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E9BC" w14:textId="047E5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D6AC" w14:textId="3839B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r>
      <w:tr w:rsidR="00AE614C" w:rsidRPr="00AE614C" w14:paraId="3D97FB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614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F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168A466" w14:textId="57C5D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677C4D4" w14:textId="6A842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6E8D0" w14:textId="140BB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2757" w14:textId="5B6A1C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r>
      <w:tr w:rsidR="00AE614C" w:rsidRPr="00AE614C" w14:paraId="4C9F58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D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30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02A9156" w14:textId="0A29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7CE3" w14:textId="58F0BC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F8D7" w14:textId="3E3A0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2AEB" w14:textId="21CD2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r>
      <w:tr w:rsidR="00AE614C" w:rsidRPr="00AE614C" w14:paraId="575700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86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D2F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675DB10" w14:textId="7CA29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261E7D4" w14:textId="209D8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82E4" w14:textId="2E44A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51441" w14:textId="19924C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r>
      <w:tr w:rsidR="00AE614C" w:rsidRPr="00AE614C" w14:paraId="057664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E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4BA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471A74" w14:textId="61EAA5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EA044" w14:textId="542E6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85" w14:textId="2DB51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C3F6" w14:textId="0E37A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r>
      <w:tr w:rsidR="00AE614C" w:rsidRPr="00AE614C" w14:paraId="6479E8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6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86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1EF997F" w14:textId="6E4C5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FE04B38" w14:textId="67B3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7205" w14:textId="1EA2B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F904" w14:textId="4BFCE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r>
      <w:tr w:rsidR="00AE614C" w:rsidRPr="00AE614C" w14:paraId="7DF05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B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1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9F56C74" w14:textId="61315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74E9AD2" w14:textId="2143F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4DB7" w14:textId="3B7E4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671C" w14:textId="61C3C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r>
      <w:tr w:rsidR="00AE614C" w:rsidRPr="00AE614C" w14:paraId="3386E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3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B7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4AF17BA" w14:textId="5D9101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15E9" w14:textId="1FF81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4F3A" w14:textId="3DC01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B5E20" w14:textId="3900D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r>
      <w:tr w:rsidR="00AE614C" w:rsidRPr="00AE614C" w14:paraId="3C68B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CEA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67A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A713AF" w14:textId="1C39F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EB0E" w14:textId="57FB4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40B2" w14:textId="0D44C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A084" w14:textId="64D36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r>
      <w:tr w:rsidR="00AE614C" w:rsidRPr="00AE614C" w14:paraId="4D4858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E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40D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76FBCF0" w14:textId="6CE404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F4DE" w14:textId="0C385D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1AC88" w14:textId="76A617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4CCFA" w14:textId="3FD1C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r>
      <w:tr w:rsidR="00AE614C" w:rsidRPr="00AE614C" w14:paraId="5B570B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6E4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DE2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DCC3B4A" w14:textId="0A85F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0B68EF" w14:textId="56F06C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9DF8" w14:textId="1B3DEF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2AC0" w14:textId="601A1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r>
      <w:tr w:rsidR="00AE614C" w:rsidRPr="00AE614C" w14:paraId="0D2F3F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A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52E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3FE95C7" w14:textId="751357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C49E9A" w14:textId="6FBE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55356" w14:textId="48136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AD877" w14:textId="495C3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r>
      <w:tr w:rsidR="00AE614C" w:rsidRPr="00AE614C" w14:paraId="66B3CB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05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E88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0A90A6" w14:textId="6F90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C05F2" w14:textId="6D2C1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065A" w14:textId="49AD6B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9AB0C" w14:textId="5988F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6A6967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3D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4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8095D6A" w14:textId="122CBA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7144" w14:textId="00F216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1BAB" w14:textId="1F2BE4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91A0E" w14:textId="0B206C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r>
      <w:tr w:rsidR="00AE614C" w:rsidRPr="00AE614C" w14:paraId="096A8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8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85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BBA7DD0" w14:textId="57397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797C57" w14:textId="037543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3DF1D" w14:textId="320E73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1647" w14:textId="181D7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r>
      <w:tr w:rsidR="00AE614C" w:rsidRPr="00AE614C" w14:paraId="36A4A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BA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D2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A5C9D4" w14:textId="63597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CB8EA" w14:textId="6BE0C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E95E4" w14:textId="03AFA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1E1A" w14:textId="06054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r>
      <w:tr w:rsidR="00AE614C" w:rsidRPr="00AE614C" w14:paraId="223C7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10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EE7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F31248" w14:textId="5995E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C11490C" w14:textId="1D718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12A0" w14:textId="36DCC4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F9E" w14:textId="64717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r>
      <w:tr w:rsidR="00AE614C" w:rsidRPr="00AE614C" w14:paraId="194058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29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07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E417CD" w14:textId="0917D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CDC4" w14:textId="08C99F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BE2E" w14:textId="5D2D4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FCCCA" w14:textId="6D58FF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r>
      <w:tr w:rsidR="00AE614C" w:rsidRPr="00AE614C" w14:paraId="370C1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78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BB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ED50B67" w14:textId="7F089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E233740" w14:textId="213EC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B5B01" w14:textId="72DA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1D83" w14:textId="5EFE6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r>
      <w:tr w:rsidR="00AE614C" w:rsidRPr="00AE614C" w14:paraId="046F6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E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DE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524BD85" w14:textId="51E660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7737A" w14:textId="22E98A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5F932" w14:textId="5E9DE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5BFE4" w14:textId="03286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r>
      <w:tr w:rsidR="00AE614C" w:rsidRPr="00AE614C" w14:paraId="3ED7D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8DC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B31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B48D9F0" w14:textId="1155A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DBE4D" w14:textId="40A959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8264" w14:textId="51A4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F7D1" w14:textId="34B96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r>
      <w:tr w:rsidR="00AE614C" w:rsidRPr="00AE614C" w14:paraId="7E7F8E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28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B52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0AA63F5" w14:textId="7C05F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7018" w14:textId="7C136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0424" w14:textId="336C3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99A1" w14:textId="4D4905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6B6209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03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9E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342B85D3" w14:textId="778320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4B9B171" w14:textId="3D2BC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901F5" w14:textId="079B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CFFE7" w14:textId="05D553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r>
      <w:tr w:rsidR="00AE614C" w:rsidRPr="00AE614C" w14:paraId="455374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73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2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4E3B6" w14:textId="06549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3D409635" w14:textId="25E792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F47F7" w14:textId="74C348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8D155" w14:textId="014F9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r>
      <w:tr w:rsidR="00AE614C" w:rsidRPr="00AE614C" w14:paraId="461225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695E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16EA5" w14:textId="066CBD5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EA4D3" w14:textId="7CA6E9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640A5" w14:textId="6AF7032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B582" w14:textId="3A59F3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r>
      <w:tr w:rsidR="00AE614C" w:rsidRPr="00AE614C" w14:paraId="17918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613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CC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099FAF" w14:textId="7F08C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FEF5D" w14:textId="572781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EA71D" w14:textId="2E62A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E5B1" w14:textId="77CE8C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r>
      <w:tr w:rsidR="00AE614C" w:rsidRPr="00AE614C" w14:paraId="0132FB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4E6D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928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6EDAC71" w14:textId="7BC96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6FD183B" w14:textId="5019B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7D95" w14:textId="5F240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10E" w14:textId="31568D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r>
      <w:tr w:rsidR="00AE614C" w:rsidRPr="00AE614C" w14:paraId="5DD50B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BE0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067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0ACB1F4" w14:textId="2D4E3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D620" w14:textId="680F2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A6676" w14:textId="1F4C4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98BB" w14:textId="4AC4F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025AE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AD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60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D01E26D" w14:textId="68CCE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8750B" w14:textId="0C622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142A" w14:textId="0AC07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820D" w14:textId="146BC0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r>
      <w:tr w:rsidR="00AE614C" w:rsidRPr="00AE614C" w14:paraId="5A892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A44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24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CE067FC" w14:textId="6B71A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8021D4B" w14:textId="0068A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A8B8D" w14:textId="3A056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8A11A" w14:textId="66758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r>
      <w:tr w:rsidR="00AE614C" w:rsidRPr="00AE614C" w14:paraId="2C2CB5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B4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357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DE2B502" w14:textId="342D64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D46E013" w14:textId="0CA39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F0448" w14:textId="45D2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0DA8" w14:textId="7A893A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r>
      <w:tr w:rsidR="00AE614C" w:rsidRPr="00AE614C" w14:paraId="04DC73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E92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AF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A1F65F5" w14:textId="48BE6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1975F10" w14:textId="7DB271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DAB4" w14:textId="12596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08D3" w14:textId="03404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r>
      <w:tr w:rsidR="00AE614C" w:rsidRPr="00AE614C" w14:paraId="1FA6EC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711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877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FECB293" w14:textId="5264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AC23" w14:textId="03F0C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7826D" w14:textId="03FB3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33C8E" w14:textId="3FC93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r>
      <w:tr w:rsidR="00AE614C" w:rsidRPr="00AE614C" w14:paraId="48E8E2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841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4E21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061851C" w14:textId="74DC87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44BD" w14:textId="18B26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7AB" w14:textId="0377D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C6A8" w14:textId="7F7F77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r>
      <w:tr w:rsidR="00AE614C" w:rsidRPr="00AE614C" w14:paraId="4B7AA4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D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97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5965B7E" w14:textId="6A4F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E092" w14:textId="66EE2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F4D0" w14:textId="2CEEB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3BD1C" w14:textId="42BCD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r>
      <w:tr w:rsidR="00AE614C" w:rsidRPr="00AE614C" w14:paraId="281EEB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62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67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9174ED6" w14:textId="4E453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829E8" w14:textId="433B98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6BAB" w14:textId="44F396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5669" w14:textId="4AA59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r>
      <w:tr w:rsidR="00AE614C" w:rsidRPr="00AE614C" w14:paraId="302216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F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8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5664EFD" w14:textId="14A6C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15EF" w14:textId="55D8E5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1E7B" w14:textId="620219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386B" w14:textId="73CB2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r>
      <w:tr w:rsidR="00AE614C" w:rsidRPr="00AE614C" w14:paraId="2078E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67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7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1A22FD4" w14:textId="1793C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11A62B" w14:textId="30D2B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8467" w14:textId="5F32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459E1" w14:textId="12443B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r>
      <w:tr w:rsidR="00AE614C" w:rsidRPr="00AE614C" w14:paraId="0C2722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41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CF5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FC3F8A0" w14:textId="01376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20F1" w14:textId="199BF6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A791E" w14:textId="1159D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55D3F" w14:textId="303E2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r>
      <w:tr w:rsidR="00AE614C" w:rsidRPr="00AE614C" w14:paraId="3B8334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B7E6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C160C" w14:textId="2269BF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696CA" w14:textId="5BBB4D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38159" w14:textId="45C95C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56157E" w14:textId="56944D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r>
      <w:tr w:rsidR="00AE614C" w:rsidRPr="00AE614C" w14:paraId="4FC85D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4A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0BA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6919DE0" w14:textId="19B69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B6275DC" w14:textId="0FAB4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070D0" w14:textId="73BFE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80A7" w14:textId="69FF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r>
      <w:tr w:rsidR="00AE614C" w:rsidRPr="00AE614C" w14:paraId="5DB80DB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9D2B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05AFDE" w14:textId="421A3C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7F389503" w14:textId="288728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B98B3A" w14:textId="06511A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1F02B7" w14:textId="3B3B6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r>
      <w:tr w:rsidR="00AE614C" w:rsidRPr="00AE614C" w14:paraId="652A0B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A44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361B0" w14:textId="4EC5AA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7617F" w14:textId="1D59BE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6426B2" w14:textId="2536D1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D412B" w14:textId="5B2CC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r>
      <w:tr w:rsidR="00AE614C" w:rsidRPr="00AE614C" w14:paraId="661329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6B5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ED5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DD25D0" w14:textId="18E41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007E92" w14:textId="1E24F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70FF" w14:textId="370BBC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A4D4" w14:textId="27857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F82E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41D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9B3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06B1923" w14:textId="4161D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B04D79" w14:textId="5D5B43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FB3E" w14:textId="5622D6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B3CAA" w14:textId="72DA2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06AED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05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A96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CBEDFE4" w14:textId="3D612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A01D65" w14:textId="13FF2B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4974B" w14:textId="2397C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CC56E" w14:textId="0480C0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14094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5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6D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80764BC" w14:textId="75D7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07722" w14:textId="00992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73056" w14:textId="5A63D9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3D0A" w14:textId="03E58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5BB8F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8E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240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CDB812E" w14:textId="1B9128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BF79C4D" w14:textId="635D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4009B" w14:textId="4CD89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A7D" w14:textId="29245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r>
      <w:tr w:rsidR="00AE614C" w:rsidRPr="00AE614C" w14:paraId="0FDEB8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871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F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0744A90" w14:textId="26ECE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5D3447" w14:textId="70134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69F4" w14:textId="2F9C0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672A" w14:textId="3221F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9575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97A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49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C2B52BE" w14:textId="2C326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241F4" w14:textId="7CC94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FC17" w14:textId="42D8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BDF03" w14:textId="3AAB6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r>
      <w:tr w:rsidR="00AE614C" w:rsidRPr="00AE614C" w14:paraId="74AF9B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3DA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07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AC87C19" w14:textId="585E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4D9BC7" w14:textId="1DA432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1330" w14:textId="23074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2CF83" w14:textId="4CEE7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15C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44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10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8233053" w14:textId="09274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018A09" w14:textId="6D265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969B6" w14:textId="5E08B7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96147" w14:textId="072EB5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2562A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E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869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9322F34" w14:textId="7B3AE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5498274" w14:textId="050DD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8E8E" w14:textId="5FE1F0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FC570" w14:textId="072F3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r>
      <w:tr w:rsidR="00AE614C" w:rsidRPr="00AE614C" w14:paraId="4C52CB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6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8E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6D33BC4" w14:textId="7ADD9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0A8904A" w14:textId="20DB98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48AB" w14:textId="46B5A1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47D2C" w14:textId="464DA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4571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73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C1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DD9705C" w14:textId="4529D6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9B83AB0" w14:textId="51406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2D6D" w14:textId="24526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BB758" w14:textId="6A78D4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r>
      <w:tr w:rsidR="00AE614C" w:rsidRPr="00AE614C" w14:paraId="3CEC4D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2C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0E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8FEB754" w14:textId="752DFA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CBF7A5" w14:textId="64215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83E86" w14:textId="0789A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5C65" w14:textId="1F846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866461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B098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888E8" w14:textId="41D461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90D77" w14:textId="1C2CA8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D65842" w14:textId="27BF0C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4C77F" w14:textId="212115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r>
      <w:tr w:rsidR="00AE614C" w:rsidRPr="00AE614C" w14:paraId="08DFCD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395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C0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AC73432" w14:textId="4ACEA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2A11D2" w14:textId="61E4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6CD8" w14:textId="68022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E8636" w14:textId="6C39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6D37AF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0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1F9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7DC8745" w14:textId="7384B4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3E6CFB" w14:textId="4B7D7C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D066" w14:textId="1ACF5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8C28" w14:textId="33E7F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r>
      <w:tr w:rsidR="00AE614C" w:rsidRPr="00AE614C" w14:paraId="3F7809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3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EA9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8CE2" w14:textId="6428D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CCCA087" w14:textId="38935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74080" w14:textId="481D0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21FBB" w14:textId="654BE0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r>
      <w:tr w:rsidR="00AE614C" w:rsidRPr="00AE614C" w14:paraId="65784B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C63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CF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D464E2" w14:textId="04673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2EE9FF" w14:textId="5F49C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C8CF" w14:textId="1C44B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B90A1" w14:textId="33FFDC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BE807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E7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CC8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3D7E4318" w14:textId="60EBB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E0C54A" w14:textId="7DE08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6BFE" w14:textId="263AD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CD63" w14:textId="47379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0F50832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171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8B843" w14:textId="066A8A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1CA7E" w14:textId="65DD34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209D4" w14:textId="65E940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7003DA" w14:textId="13D3594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r>
      <w:tr w:rsidR="00AE614C" w:rsidRPr="00AE614C" w14:paraId="18DF7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481E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76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1A4C75" w14:textId="34BB12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4F4028A" w14:textId="38518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24066" w14:textId="01C267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D61D8" w14:textId="4638E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r>
      <w:tr w:rsidR="00AE614C" w:rsidRPr="00AE614C" w14:paraId="4E9F9D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79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AF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690677D" w14:textId="2CCAD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CDF0651" w14:textId="4C29F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23E73" w14:textId="679AB7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8045" w14:textId="68AB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4CDCB8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67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95B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09EDB01" w14:textId="7CFFF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44A96E" w14:textId="0DE30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A25F" w14:textId="7BEA7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64D" w14:textId="47544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C9FDF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E7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08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CA83D4A" w14:textId="70608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1D4423EA" w14:textId="3BF8D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28E4A" w14:textId="470C4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9541" w14:textId="387FC0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r>
      <w:tr w:rsidR="00AE614C" w:rsidRPr="00AE614C" w14:paraId="5A1BBB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92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2C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882F052" w14:textId="09B2A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224A3E20" w14:textId="270F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E1E48" w14:textId="7022E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5CAB" w14:textId="7537D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r>
      <w:tr w:rsidR="00AE614C" w:rsidRPr="00AE614C" w14:paraId="4D2979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6E9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9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B6996B7" w14:textId="3D03CC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BB8E" w14:textId="4D69C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2FE97" w14:textId="240B8B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DD60E" w14:textId="5B276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E24F8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25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5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0F6022E" w14:textId="695EC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BE8E22" w14:textId="65A6B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65A7" w14:textId="5FD2D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B6D18" w14:textId="46AD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6B3CF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B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CFB6A72" w14:textId="5DDC60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F6797" w14:textId="75A74D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5CCF7" w14:textId="5ECC3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51A03" w14:textId="378C58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215197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465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CA13AB" w14:textId="3C537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163A8" w14:textId="0FE6BD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0A63" w14:textId="3740C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3015" w14:textId="0951D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23266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5BA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CC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6D665D5" w14:textId="369CB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A0D5CE4" w14:textId="1283B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17FBB" w14:textId="141EB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DE7CD" w14:textId="5C15F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1111D6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5FF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3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0E35F84" w14:textId="0F675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EFF" w14:textId="0B029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6E47" w14:textId="3FB9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5D45" w14:textId="49E597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r>
      <w:tr w:rsidR="00AE614C" w:rsidRPr="00AE614C" w14:paraId="68DFE4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E8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B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BCAEC69" w14:textId="1A2321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6217" w14:textId="0FF0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0690" w14:textId="1261A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A5F7" w14:textId="71939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6EB4F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D2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4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D19B0F4" w14:textId="0481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DA645B9" w14:textId="5F8D29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B62D" w14:textId="51EEA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2D2BC" w14:textId="758F9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r>
      <w:tr w:rsidR="00AE614C" w:rsidRPr="00AE614C" w14:paraId="5939D9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A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A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308E379" w14:textId="0EA3C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72CC" w14:textId="34A17F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FCDC9" w14:textId="02ED7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4B0C" w14:textId="61744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B6D04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1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B0B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2FE2B" w14:textId="21D7A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84D8C24" w14:textId="0F376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616B8" w14:textId="1F439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2824A" w14:textId="025E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6F35ED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CE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5B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922D1CE" w14:textId="342501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9EEC" w14:textId="1D308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7136" w14:textId="51847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C2EA2" w14:textId="16D55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3CDA1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6F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DE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F4B71A2" w14:textId="1207B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C5319AE" w14:textId="5D03D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D3381" w14:textId="319D44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A91D" w14:textId="202A76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2D071C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9D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DC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603BCA9" w14:textId="4D0E4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69745C" w14:textId="59B7B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ECE0" w14:textId="3F8C1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2617" w14:textId="1F1A0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39905F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BD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44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87D511" w14:textId="74B56D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BB54" w14:textId="5B44F2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4A4D" w14:textId="07D54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F3C13" w14:textId="2252B0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9EEE7E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76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35E4E" w14:textId="1D66FB2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59FB1" w14:textId="6A5086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C1C78" w14:textId="6D3E626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ED1942" w14:textId="721C1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r>
      <w:tr w:rsidR="00AE614C" w:rsidRPr="00AE614C" w14:paraId="03D8C5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2294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9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991AAD0" w14:textId="1453D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A8D6" w14:textId="0AE01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C0DA" w14:textId="5FD14C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645A" w14:textId="7F3A6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0D3FAB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2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FB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0A9427D" w14:textId="7682C7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689099" w14:textId="36A6B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01998" w14:textId="37AFC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B828" w14:textId="6C93FF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F1C0E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326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C4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228846" w14:textId="47E2B4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D2D647" w14:textId="76F092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040A" w14:textId="20D87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A77C" w14:textId="5BEDB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143C9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7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5F0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D90F524" w14:textId="6E5BF6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195C3D" w14:textId="53C3A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47B3D" w14:textId="3F2BF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7601" w14:textId="682BC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3C29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9D1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A7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4105420" w14:textId="26B6E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7837DA" w14:textId="66E9C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7313" w14:textId="768D1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6150" w14:textId="1B1F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9B4B1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90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1E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0A2E2AC" w14:textId="0E9E3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EBE25" w14:textId="325EF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6D3A" w14:textId="144DA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3777" w14:textId="06B6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35D3B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B9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BC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37F23A" w14:textId="427B0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864B" w14:textId="08134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C250" w14:textId="29C1A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5374" w14:textId="203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r>
      <w:tr w:rsidR="00AE614C" w:rsidRPr="00AE614C" w14:paraId="746D63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4AD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1EF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EAE6D5" w14:textId="3BC36A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A661C2" w14:textId="7DEB6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103ED" w14:textId="511DDE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07AA1" w14:textId="6B349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592CB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FD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93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0FFA55" w14:textId="2BBC23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035E62" w14:textId="6C19D9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7E5C" w14:textId="3DC40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4886F" w14:textId="299C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0BB10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BB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AF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0A62CE7" w14:textId="6FF10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15551E" w14:textId="4BBBC5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000C" w14:textId="0A12E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18869" w14:textId="31EA1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5E80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2A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F3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D29A8B3" w14:textId="07B73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39AD86" w14:textId="36C0B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2C6FE" w14:textId="15280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EBE4" w14:textId="65A7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4EA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D7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91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45B5693" w14:textId="3280F8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14F390" w14:textId="61260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08A98" w14:textId="2130F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B44C" w14:textId="1476D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6DE3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A4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0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39DB41" w14:textId="00D27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9D1179" w14:textId="180EA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42607" w14:textId="48914C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39091" w14:textId="6373F9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4ED2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D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490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BDE54" w14:textId="3DEEF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FE74" w14:textId="2E4C5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A7BFC" w14:textId="3EC7E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5634" w14:textId="1E6B8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r>
      <w:tr w:rsidR="00AE614C" w:rsidRPr="00AE614C" w14:paraId="56A4F8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5C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1C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32FB5DC" w14:textId="48387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09D8E" w14:textId="1B9AE7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901F6" w14:textId="0C16C1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D2F1C" w14:textId="1379E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33CD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C9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855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79C6D8" w14:textId="02ED6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CE1839" w14:textId="664F4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0EAF" w14:textId="70B30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3075" w14:textId="32AF5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1C380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34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4D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AE2D8EC" w14:textId="6ABCA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A8B557" w14:textId="71B10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C21F" w14:textId="7262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0C7F2" w14:textId="3103D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1450AC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6FC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74A3D6" w14:textId="7E33AC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E14A6" w14:textId="74105A8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AD7DB" w14:textId="0BA220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7C533" w14:textId="2384B5F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r>
      <w:tr w:rsidR="00AE614C" w:rsidRPr="00AE614C" w14:paraId="2E9C3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02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C8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D2DC12" w14:textId="4D892C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9515AEF" w14:textId="3001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45BC" w14:textId="7198E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1F01" w14:textId="0FB38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r>
      <w:tr w:rsidR="00AE614C" w:rsidRPr="00AE614C" w14:paraId="37161A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BFC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EC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A209D04" w14:textId="6792C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348596" w14:textId="452AD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58AE2" w14:textId="695F49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CD33" w14:textId="50ABE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22A1D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46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2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AF42EB9" w14:textId="2DACC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4706" w14:textId="3C4526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91FC" w14:textId="71AB3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6476" w14:textId="4E95A4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BD8E2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DD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77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F2F322" w14:textId="42BF2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65177" w14:textId="4012E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3492" w14:textId="7D1465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DA611" w14:textId="4075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E387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91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F1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DD00278" w14:textId="535FA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FB689E" w14:textId="733423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69FC" w14:textId="0BB147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3DAAA" w14:textId="1D3D7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6A9E7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24B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FE8BA5A" w14:textId="05BC2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20396" w14:textId="3B7C4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2C1" w14:textId="532377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397F8" w14:textId="795B4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83A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1F9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A10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6E86F47" w14:textId="799BF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E01B116" w14:textId="4F99E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37EF8" w14:textId="10000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AD219" w14:textId="61943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r>
      <w:tr w:rsidR="00AE614C" w:rsidRPr="00AE614C" w14:paraId="3B2A43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A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10B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68E070A" w14:textId="6C04B7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B0E811" w14:textId="79802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3C16D" w14:textId="5F816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1FA2" w14:textId="509BE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AD4DB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E6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E0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27CAF7B" w14:textId="7CDE1B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AEB7" w14:textId="68345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82B0" w14:textId="4A728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7C77" w14:textId="08BC3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5FF9D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5A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54E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E2E7BF8" w14:textId="6858F0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569962" w14:textId="2C011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1899" w14:textId="74EBF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70CF" w14:textId="764D4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3BE46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AC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E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37A26F6" w14:textId="652F9D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35552D" w14:textId="0319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86D3" w14:textId="0E35B4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E2093" w14:textId="5EB262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2EE5F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31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AC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EDBF76A" w14:textId="70192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7A0C" w14:textId="1C37C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DE59" w14:textId="3FD85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3DAD1" w14:textId="74F7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E39CC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7D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237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91605A6" w14:textId="38130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37FAD" w14:textId="0B9B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60FE6" w14:textId="18675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CD4BA" w14:textId="649DC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r>
      <w:tr w:rsidR="00AE614C" w:rsidRPr="00AE614C" w14:paraId="0826AC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5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8F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E1F68B0" w14:textId="390961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0013C2" w14:textId="4F2E73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2E1EC" w14:textId="762764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2308" w14:textId="04F8C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F68D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6F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B8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AA08B1" w14:textId="17ADB0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11C3675" w14:textId="54E1C1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FD45" w14:textId="6D2F5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E26F2" w14:textId="3E47D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r>
      <w:tr w:rsidR="00AE614C" w:rsidRPr="00AE614C" w14:paraId="22D0A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4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DE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9127F83" w14:textId="6A0C78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A1E1" w14:textId="3A71D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8EDB0" w14:textId="74373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36" w14:textId="77F6BF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D3985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A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D3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7F3B15D" w14:textId="34CD1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E81FEB" w14:textId="5FBD25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D39C4" w14:textId="1C0C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BAF1" w14:textId="6726A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7279DF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7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CF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0C5106" w14:textId="250AF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D2B13" w14:textId="6561D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2DDA" w14:textId="1D50E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D5A5" w14:textId="3D1E2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r>
      <w:tr w:rsidR="00AE614C" w:rsidRPr="00AE614C" w14:paraId="047379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33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83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EB0D997" w14:textId="03139F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9843B4" w14:textId="31228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A4606" w14:textId="79C00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D5B46" w14:textId="18CB9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1184D8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1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C9C0BF" w14:textId="482D7E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43EC5" w14:textId="2B91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EE2C" w14:textId="2B2CF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5E952" w14:textId="51732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7688C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9E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D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84D4A58" w14:textId="1A120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C179" w14:textId="794707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01EF1" w14:textId="7CBFE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FD12E" w14:textId="0F14E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583F0F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C8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9D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9422831" w14:textId="69177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C0D5" w14:textId="62D94B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E8DD6" w14:textId="51E539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41824" w14:textId="5C0F6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5A4635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9D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58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7E27816" w14:textId="45875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DC8D" w14:textId="595E82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F11A" w14:textId="4D70E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05128" w14:textId="55B68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r>
      <w:tr w:rsidR="00AE614C" w:rsidRPr="00AE614C" w14:paraId="528EBE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A3A1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E31E35" w14:textId="69FD18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30AA447" w14:textId="6B5D4C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4D2D81" w14:textId="1EF7778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D7957C" w14:textId="7BA090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r>
      <w:tr w:rsidR="00AE614C" w:rsidRPr="00AE614C" w14:paraId="143E28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8F90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67130" w14:textId="75BC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A910AA3" w14:textId="0232D2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20501" w14:textId="28DA707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6BF85" w14:textId="5966A4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r>
      <w:tr w:rsidR="00AE614C" w:rsidRPr="00AE614C" w14:paraId="2C24AE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4948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20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7DA7B12" w14:textId="464F6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244D" w14:textId="74279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71BF" w14:textId="41FE4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162B6" w14:textId="03645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r>
      <w:tr w:rsidR="00AE614C" w:rsidRPr="00AE614C" w14:paraId="6719A2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B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A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B57526" w14:textId="0EAD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45BEF0D" w14:textId="40B5AB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E7AB2" w14:textId="33C91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E89D" w14:textId="7A93F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r>
      <w:tr w:rsidR="00AE614C" w:rsidRPr="00AE614C" w14:paraId="7F22C4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4B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999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7CAD75A" w14:textId="353A8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B45152" w14:textId="67D1B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05E0E" w14:textId="345B4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4F974" w14:textId="61E3E3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408A80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5D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4B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068C27" w14:textId="36266E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E3B9979" w14:textId="5C87E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809D" w14:textId="6B2CC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CFB7" w14:textId="2468F9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r>
      <w:tr w:rsidR="00AE614C" w:rsidRPr="00AE614C" w14:paraId="67BCA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6C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1E1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1765E12" w14:textId="39E2B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503CACF" w14:textId="0E3C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81AC0" w14:textId="7ECDE1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1063" w14:textId="35C7D0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r>
      <w:tr w:rsidR="00AE614C" w:rsidRPr="00AE614C" w14:paraId="1F9E5F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39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44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B7CC9DA" w14:textId="08E68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D5893B4" w14:textId="53510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C43" w14:textId="04E43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3EED5" w14:textId="555693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r>
      <w:tr w:rsidR="00AE614C" w:rsidRPr="00AE614C" w14:paraId="06324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32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812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1C1A70C" w14:textId="4B6A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D326A3A" w14:textId="250A70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F801" w14:textId="16E90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41C66" w14:textId="09AA8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r>
      <w:tr w:rsidR="00AE614C" w:rsidRPr="00AE614C" w14:paraId="59A02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1B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7DF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04819D1" w14:textId="0E2F9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9132FE8" w14:textId="750639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ADF9" w14:textId="33DBF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C095E" w14:textId="1501DC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r>
      <w:tr w:rsidR="00AE614C" w:rsidRPr="00AE614C" w14:paraId="1EE564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C0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60C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BEAB8B4" w14:textId="2E4C6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6BCDDA7" w14:textId="44158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5112" w14:textId="64C99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EDB1" w14:textId="58F3A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r>
      <w:tr w:rsidR="00AE614C" w:rsidRPr="00AE614C" w14:paraId="24F349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70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02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134B054" w14:textId="6005E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D5D4A66" w14:textId="23E4E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C1A9F" w14:textId="1B0E2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316F" w14:textId="14313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r>
      <w:tr w:rsidR="00AE614C" w:rsidRPr="00AE614C" w14:paraId="3315E5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760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32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6AF9B74" w14:textId="11528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59AE" w14:textId="1D7C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25F3" w14:textId="7B7C6F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CEE4" w14:textId="76AF49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r>
      <w:tr w:rsidR="00AE614C" w:rsidRPr="00AE614C" w14:paraId="18D3488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511A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464D4" w14:textId="4DBCE8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CF553" w14:textId="6FC018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C68F6" w14:textId="0E5C79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53904A" w14:textId="5D378C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r>
      <w:tr w:rsidR="00AE614C" w:rsidRPr="00AE614C" w14:paraId="1A08FB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BD6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CF7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8599C60" w14:textId="42125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0D0F30D" w14:textId="253D42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9344E" w14:textId="4F675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87478" w14:textId="4226A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r>
      <w:tr w:rsidR="00AE614C" w:rsidRPr="00AE614C" w14:paraId="5B1B41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806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DB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191076E" w14:textId="23AC9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3D6F4CE" w14:textId="01E7C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A67C4" w14:textId="18026E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9762" w14:textId="57728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r>
      <w:tr w:rsidR="00AE614C" w:rsidRPr="00AE614C" w14:paraId="155C91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90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015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8677B52" w14:textId="01AAC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4F2BC00" w14:textId="5B0A0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2EB7" w14:textId="481E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41B6B" w14:textId="12D5BA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r>
      <w:tr w:rsidR="00AE614C" w:rsidRPr="00AE614C" w14:paraId="646B8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9B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A11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700E2F" w14:textId="1513F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3DCE9D5" w14:textId="66D09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522A" w14:textId="406D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0188" w14:textId="39F9B7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r>
      <w:tr w:rsidR="00AE614C" w:rsidRPr="00AE614C" w14:paraId="0BA9ED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7D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8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D5C85E1" w14:textId="1BB9E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7188F622" w14:textId="07955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757AF" w14:textId="1CEEAD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AC9D" w14:textId="2C279A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r>
      <w:tr w:rsidR="00AE614C" w:rsidRPr="00AE614C" w14:paraId="407159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D2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A0EE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3F62862" w14:textId="1011D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577FF62" w14:textId="70A57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CE4" w14:textId="259B9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FFBF2" w14:textId="6A0A55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r>
      <w:tr w:rsidR="00AE614C" w:rsidRPr="00AE614C" w14:paraId="7E37AA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443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1A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FE4A70F" w14:textId="5C3E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71E9B034" w14:textId="63638E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9BF37" w14:textId="53D2C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726D" w14:textId="0B06A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r>
      <w:tr w:rsidR="00AE614C" w:rsidRPr="00AE614C" w14:paraId="5C25E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2B2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39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20B8AF" w14:textId="008A86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F5A05CA" w14:textId="6017C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E5A7" w14:textId="4DBF9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33E9D" w14:textId="075F6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667390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2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B27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0C7AC2B" w14:textId="55A4C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724CF8E" w14:textId="2B7328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DA6" w14:textId="1E3D3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D295" w14:textId="1C78E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r>
      <w:tr w:rsidR="00AE614C" w:rsidRPr="00AE614C" w14:paraId="54B835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2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F3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C36203F" w14:textId="6990A4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7FF824" w14:textId="58665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F3C17" w14:textId="09E78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13557" w14:textId="4CF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r>
      <w:tr w:rsidR="00AE614C" w:rsidRPr="00AE614C" w14:paraId="75405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A5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A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C2C700F" w14:textId="6B29E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FD3BDE6" w14:textId="2BB743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90137" w14:textId="7784E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5A97" w14:textId="55335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r>
      <w:tr w:rsidR="00AE614C" w:rsidRPr="00AE614C" w14:paraId="6BDBDCC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8A0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ECD0" w14:textId="5E6EC9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098DD" w14:textId="36D990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5440E" w14:textId="2C02D8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F0AAF9" w14:textId="2A79FB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r>
      <w:tr w:rsidR="00AE614C" w:rsidRPr="00AE614C" w14:paraId="68559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1EC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991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A063F0E" w14:textId="076B7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CADF121" w14:textId="40DEB8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8334B" w14:textId="6D3E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46F7B" w14:textId="23F57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r>
      <w:tr w:rsidR="00AE614C" w:rsidRPr="00AE614C" w14:paraId="777A03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FA2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CA3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8F124" w14:textId="66C0A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357E7A3" w14:textId="5BF6F6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5845" w14:textId="40A5BC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D12E0" w14:textId="640C5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r>
      <w:tr w:rsidR="00AE614C" w:rsidRPr="00AE614C" w14:paraId="3F9398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57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2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D33957E" w14:textId="280C0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EFAC72F" w14:textId="20C67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829B1" w14:textId="10D793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6069" w14:textId="790002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r>
      <w:tr w:rsidR="00AE614C" w:rsidRPr="00AE614C" w14:paraId="6C3C5A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4FA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BF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DF47767" w14:textId="1BCE0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6958948" w14:textId="2DF61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57FD" w14:textId="03F02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C4DAA" w14:textId="5E22E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r>
      <w:tr w:rsidR="00AE614C" w:rsidRPr="00AE614C" w14:paraId="634774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6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6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FCCCCF8" w14:textId="45D92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EE02061" w14:textId="35D43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724B8" w14:textId="171488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8DDE" w14:textId="46791E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r>
      <w:tr w:rsidR="00AE614C" w:rsidRPr="00AE614C" w14:paraId="1B892A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96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9A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4FD782" w14:textId="0C4F7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D0B9A8D" w14:textId="4C671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4E4AB" w14:textId="4ED9E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5EF7" w14:textId="581F5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r>
      <w:tr w:rsidR="00AE614C" w:rsidRPr="00AE614C" w14:paraId="1B9F30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4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FE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BDC512F" w14:textId="5AC453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E236DCA" w14:textId="731C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9F93" w14:textId="56861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17EEE" w14:textId="0451E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r>
      <w:tr w:rsidR="00AE614C" w:rsidRPr="00AE614C" w14:paraId="2F6E5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84A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DB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8D618E" w14:textId="616B0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AE46300" w14:textId="418A82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A561" w14:textId="352D01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364C9" w14:textId="43F2A7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r>
      <w:tr w:rsidR="00AE614C" w:rsidRPr="00AE614C" w14:paraId="03030B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5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030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0E043AB9" w14:textId="018692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34D7265" w14:textId="3BBAA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6674" w14:textId="60615C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96135" w14:textId="5F6B3C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r>
      <w:tr w:rsidR="00AE614C" w:rsidRPr="00AE614C" w14:paraId="45A7486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72C0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1E45E" w14:textId="5D05F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29502" w14:textId="4C3B15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B43AB" w14:textId="2A8C59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FDE13" w14:textId="7FA23F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r>
      <w:tr w:rsidR="00AE614C" w:rsidRPr="00AE614C" w14:paraId="244F712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19EE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68953E4" w14:textId="26A20F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D641B1C" w14:textId="0BA65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0CD5F" w14:textId="62B526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3AB4D" w14:textId="48995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r>
      <w:tr w:rsidR="00AE614C" w:rsidRPr="00AE614C" w14:paraId="6360AE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D5C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C33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10359D0" w14:textId="047AE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68993F6D" w14:textId="7DAD9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321A5" w14:textId="749B0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EAA1C" w14:textId="045BD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r>
      <w:tr w:rsidR="00AE614C" w:rsidRPr="00AE614C" w14:paraId="024BF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B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3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29554B2" w14:textId="34ECED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5DF3489" w14:textId="7E11F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5FFC" w14:textId="52F6E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15D3" w14:textId="3CCE3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457BE7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DBF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1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2C969A6" w14:textId="4467E6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3E6DC60" w14:textId="6C2D9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04E7" w14:textId="4D626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5C3F9" w14:textId="6CE1A4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72B11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93E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60A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2E61D25" w14:textId="40D156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0F8E849" w14:textId="49258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41C2D" w14:textId="5D4A6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B426" w14:textId="54483E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r>
      <w:tr w:rsidR="00AE614C" w:rsidRPr="00AE614C" w14:paraId="222E5F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A81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88539" w14:textId="1FF1081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A0CB" w14:textId="217C41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4515B" w14:textId="61F71A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1E014" w14:textId="2DFBAC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r>
      <w:tr w:rsidR="00AE614C" w:rsidRPr="00AE614C" w14:paraId="2D3BC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D0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772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E619821" w14:textId="1CA86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1162A32" w14:textId="368F65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6B8C" w14:textId="1A8FA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3BA37" w14:textId="37729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r>
      <w:tr w:rsidR="00AE614C" w:rsidRPr="00AE614C" w14:paraId="6342C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94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6E0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48FCBD" w14:textId="74001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114DA71" w14:textId="67C0BB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FD97" w14:textId="3BD36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49D7" w14:textId="208AF5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r>
      <w:tr w:rsidR="00AE614C" w:rsidRPr="00AE614C" w14:paraId="0E35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89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00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13F7C9B" w14:textId="0D5E59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1E46" w14:textId="379E3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46B7" w14:textId="631DFD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F8171" w14:textId="596B4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r>
      <w:tr w:rsidR="00AE614C" w:rsidRPr="00AE614C" w14:paraId="5881E24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C4CF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5BF765" w14:textId="4CBEC7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2EB1FC" w14:textId="77466B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6EF7A5" w14:textId="520F00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1F72BF" w14:textId="264F22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r>
      <w:tr w:rsidR="00AE614C" w:rsidRPr="00AE614C" w14:paraId="5E3596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9B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466D6" w14:textId="0F8F1DC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9E918" w14:textId="4311D1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03741" w14:textId="0C9FEF1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483EB" w14:textId="78F0166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r>
      <w:tr w:rsidR="00AE614C" w:rsidRPr="00AE614C" w14:paraId="2C66EA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EF2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5F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B4955D1" w14:textId="1C83D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E069F" w14:textId="0B2F67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0D77B" w14:textId="713E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75BBB" w14:textId="09A41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5563E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9A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448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51FFABA" w14:textId="1D6A3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268CB" w14:textId="6FA5E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0891" w14:textId="63B92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46DD4" w14:textId="0C7FAB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009083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B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96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3522E25" w14:textId="417F1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0F18B" w14:textId="3CBAB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52DD" w14:textId="3E7DE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ABB4F" w14:textId="4E2BE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0E4E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F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83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71B27B5" w14:textId="6E68D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F305C" w14:textId="574AF7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EF897" w14:textId="44290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3710D" w14:textId="403CD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0F5BDD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8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9F6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9EECFA5" w14:textId="083B5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0BAF1" w14:textId="63612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08CC3" w14:textId="5DAD08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4ED2D" w14:textId="7911B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F7D3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23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750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9AF2D28" w14:textId="2C88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41A5F" w14:textId="6937C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462E3" w14:textId="22D2D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708" w14:textId="744FD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5B36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8F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3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319B1A" w14:textId="47D47B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82BCE" w14:textId="478E99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56550" w14:textId="5B5AE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C81FB" w14:textId="1B1E3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F4B3A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1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09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80ABD23" w14:textId="024B4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6C441" w14:textId="6640D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3B19A" w14:textId="1D05F7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3F6D" w14:textId="44A02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r>
      <w:tr w:rsidR="00AE614C" w:rsidRPr="00AE614C" w14:paraId="0EECAB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BE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D6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7054D3" w14:textId="6D06CC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2F107" w14:textId="6FE49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5733B" w14:textId="12561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28888" w14:textId="7F363F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E9842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6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4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84338EB" w14:textId="65C1A2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C82" w14:textId="08010B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E8899" w14:textId="0B5790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3976" w14:textId="14F91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2DF300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F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83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DEB3550" w14:textId="65D57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93174" w14:textId="7A9BD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FE7E" w14:textId="15D70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1E8F7" w14:textId="3E6AC3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DFBEC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DA4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D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629027A" w14:textId="1B089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0C322" w14:textId="4ECE9B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ACDC3" w14:textId="42EA14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8696" w14:textId="001DD8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BAF366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9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CD424A9" w14:textId="319CF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8F4774" w14:textId="0C40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01E3" w14:textId="7A0F4A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25A7" w14:textId="44614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84E74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28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4C9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483F9BE" w14:textId="36C18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9C41" w14:textId="7DD847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74639" w14:textId="335387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E608" w14:textId="02387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r>
      <w:tr w:rsidR="00AE614C" w:rsidRPr="00AE614C" w14:paraId="1EB7B1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C4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2D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7E42EF" w14:textId="7EDD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A44A" w14:textId="6A7A3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8014" w14:textId="39BB6D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46E5" w14:textId="51A762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B8D75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E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FEF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7E17C14" w14:textId="4C8BD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1C4BD" w14:textId="39CC24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5465A" w14:textId="58406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AD4E" w14:textId="7885B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CE65F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2C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5FB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B154F" w14:textId="4FD51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D3E95" w14:textId="686B3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6AD87" w14:textId="2A3D9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BCDE4" w14:textId="374C4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4CFD9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9B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97F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6A8961D" w14:textId="69526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3A343" w14:textId="7EDB35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1B2E" w14:textId="63EAD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8563" w14:textId="6BC66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BD3AC5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AB37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AF50141" w14:textId="5156E2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DE697" w14:textId="1B27821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40FBD" w14:textId="667E66B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C9A2F" w14:textId="07D478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r>
      <w:tr w:rsidR="00AE614C" w:rsidRPr="00AE614C" w14:paraId="144C5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EA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E1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AC34B00" w14:textId="325F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11026" w14:textId="2A1B4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67C7" w14:textId="48725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1B45AA" w14:textId="7A648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r>
      <w:tr w:rsidR="00AE614C" w:rsidRPr="00AE614C" w14:paraId="3BC471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AE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BC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52B4F9A" w14:textId="16750E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9A462" w14:textId="350FB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40A7D" w14:textId="14AAF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0A70" w14:textId="5C99A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D7F6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D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F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6C81370" w14:textId="7D41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E90F2" w14:textId="5E87B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64E9" w14:textId="37C27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260C" w14:textId="45F4B3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03843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30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4A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F3575B8" w14:textId="54AB2F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1FDDF" w14:textId="37415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084F" w14:textId="593B0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CB6A9" w14:textId="10943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1BC5AA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5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261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14ADFE7" w14:textId="2BEC8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C6C85" w14:textId="2158F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0EB8" w14:textId="771135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91F9" w14:textId="19682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C5B6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9C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CD4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468580C" w14:textId="26867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9D4D" w14:textId="0CCF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5DC1" w14:textId="77090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2733A" w14:textId="56EDB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r>
      <w:tr w:rsidR="00AE614C" w:rsidRPr="00AE614C" w14:paraId="15690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E2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B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0E8AC93F" w14:textId="6DB3D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7338D" w14:textId="3DD49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194DF" w14:textId="4DD6C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F12C" w14:textId="6043E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0FDF9D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B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FB7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48A6612" w14:textId="74784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AA865" w14:textId="359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D4BA" w14:textId="30D6F2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B997" w14:textId="4E974A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71EAA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6B0E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DCFC4F" w14:textId="556DDA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84899" w14:textId="58F2147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616FC" w14:textId="48C48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C8F9F" w14:textId="3E2364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r>
      <w:tr w:rsidR="00AE614C" w:rsidRPr="00AE614C" w14:paraId="6817AB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B3D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04C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396547A" w14:textId="2A09D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3CB8C" w14:textId="2C39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4A430" w14:textId="5D10E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B6F3F" w14:textId="2932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r>
      <w:tr w:rsidR="00AE614C" w:rsidRPr="00AE614C" w14:paraId="58D59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5F9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1976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DCA1B9" w14:textId="7E619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F4B2" w14:textId="3975E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C3D3C" w14:textId="154C01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60835" w14:textId="69858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A8C5C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82A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F3B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AB1610B" w14:textId="196ED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4A575" w14:textId="26C5F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C57C3" w14:textId="79FC0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FC103" w14:textId="0DC50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r>
      <w:tr w:rsidR="00AE614C" w:rsidRPr="00AE614C" w14:paraId="652F66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18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6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67B28F5" w14:textId="6E1D6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EF4F3" w14:textId="35383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0616" w14:textId="1CD80E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64D7" w14:textId="543714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r>
      <w:tr w:rsidR="00AE614C" w:rsidRPr="00AE614C" w14:paraId="70E5F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8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64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7306B5A" w14:textId="1BCFCE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9350F4" w14:textId="2594E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5AB1B" w14:textId="2216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1E6D" w14:textId="2ADE6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2FFCCE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0B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88D2B06" w14:textId="31483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7C65" w14:textId="47F73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E1CA" w14:textId="3ACB7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FDF1" w14:textId="4FD584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90C4D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EAD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00B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6679C48" w14:textId="26003B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4DAC" w14:textId="2D0EE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9F52" w14:textId="30696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CC7A" w14:textId="41916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08EB8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22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C2D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5FCC370" w14:textId="14576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5DA8" w14:textId="4191BB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B1D3" w14:textId="565ED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38B" w14:textId="68E113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r>
      <w:tr w:rsidR="00AE614C" w:rsidRPr="00AE614C" w14:paraId="616FD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E1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6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DAA5CF8" w14:textId="15432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D8715" w14:textId="33EA4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2D88" w14:textId="32B35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B2D2" w14:textId="0BFDF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r>
      <w:tr w:rsidR="00AE614C" w:rsidRPr="00AE614C" w14:paraId="16D56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3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D2B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E1CEDAE" w14:textId="0E2AF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D71928" w14:textId="4779C4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CF16B" w14:textId="76CAF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66033" w14:textId="08B3C4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70C5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01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C0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2996E6" w14:textId="58024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48EEEDD" w14:textId="37D0B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E710C" w14:textId="77FF0F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E40" w14:textId="26D23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r>
      <w:tr w:rsidR="00AE614C" w:rsidRPr="00AE614C" w14:paraId="19AF8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9A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E6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FCE79DA" w14:textId="0EB76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5794A" w14:textId="62860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ABE3B" w14:textId="6DB6E4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0E008" w14:textId="1AB04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63DFE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10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5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70CD11DB" w14:textId="68615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32ED28" w14:textId="54D50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EE7" w14:textId="1D65C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E56AD" w14:textId="3C4872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0714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10D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AF86" w14:textId="58F62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16D49" w14:textId="0CF2D35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A7FE9" w14:textId="4F3093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19C0D3" w14:textId="0C997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r>
      <w:tr w:rsidR="00AE614C" w:rsidRPr="00AE614C" w14:paraId="45E90C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69A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F8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3EDF468" w14:textId="7DE741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5E0F8" w14:textId="4B9FBF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63DB" w14:textId="50F9E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B9A0" w14:textId="1DD02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361E8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97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4A0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F380A90" w14:textId="17702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A11CE" w14:textId="63AB9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9B6FF" w14:textId="26D0C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2017" w14:textId="4CDFD1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21A95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B1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54D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69CF74" w14:textId="5465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65EA" w14:textId="216CDE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9481" w14:textId="1593D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F22E" w14:textId="496F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42BA68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81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F67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AA9FC11" w14:textId="0BD58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8014C" w14:textId="3D9DB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BAD2" w14:textId="0696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C794" w14:textId="74324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537614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6F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81A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4F04D0D" w14:textId="02DD0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8D033" w14:textId="0D070F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249F" w14:textId="573E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B769" w14:textId="21D5F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177F61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1F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B8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245E93E" w14:textId="74F37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1BD4D" w14:textId="5D8DF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7FB48" w14:textId="53610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FB780" w14:textId="1AE26E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r>
      <w:tr w:rsidR="00AE614C" w:rsidRPr="00AE614C" w14:paraId="4E4599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6AC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9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96F6975" w14:textId="5B613D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DA46A" w14:textId="255782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95A89" w14:textId="7EC62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3266B" w14:textId="14B4D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r>
      <w:tr w:rsidR="00AE614C" w:rsidRPr="00AE614C" w14:paraId="0F1CCC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B0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F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B66DF14" w14:textId="7205B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8F4AE" w14:textId="627EF5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9F22" w14:textId="0899B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D914" w14:textId="23581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72806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4DE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F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FA28CDC" w14:textId="5052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8E4A" w14:textId="55455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999D3" w14:textId="7509F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37E7" w14:textId="34494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r>
      <w:tr w:rsidR="00AE614C" w:rsidRPr="00AE614C" w14:paraId="5C8CB9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2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AB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2D47F9E" w14:textId="269BE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0BF11" w14:textId="16A22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D3F5" w14:textId="4D3B7C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61D3E" w14:textId="00972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C0779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06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DA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E85260C" w14:textId="23C7D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1802F" w14:textId="7171DF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F8581" w14:textId="05E95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19E6D" w14:textId="1020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087AAAA" w14:textId="77777777" w:rsidTr="00AE614C">
        <w:trPr>
          <w:trHeight w:val="20"/>
        </w:trPr>
        <w:tc>
          <w:tcPr>
            <w:tcW w:w="79" w:type="pct"/>
            <w:tcBorders>
              <w:top w:val="nil"/>
              <w:left w:val="single" w:sz="4" w:space="0" w:color="000000"/>
              <w:bottom w:val="nil"/>
              <w:right w:val="nil"/>
            </w:tcBorders>
            <w:shd w:val="clear" w:color="auto" w:fill="auto"/>
            <w:vAlign w:val="center"/>
            <w:hideMark/>
          </w:tcPr>
          <w:p w14:paraId="35BE2C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BB43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BB43A25" w14:textId="48D85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DA8" w14:textId="588A52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C30F" w14:textId="789AE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5CC" w14:textId="34429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6B33A744" w14:textId="77777777" w:rsidTr="00AE614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AAF0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BD0E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7477975" w14:textId="7AD639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0B2A9C" w14:textId="5E4DB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36E89D9" w14:textId="6A4134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2AB283E" w14:textId="108108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r>
      <w:tr w:rsidR="00AE614C" w:rsidRPr="00AE614C" w14:paraId="23FA119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4C6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7566A7A" w14:textId="1972A0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6,943,964.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3FB35E" w14:textId="653BC6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D1104F" w14:textId="4686D32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6BADDF" w14:textId="16A586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9,909,564.75 </w:t>
            </w:r>
          </w:p>
        </w:tc>
      </w:tr>
      <w:tr w:rsidR="00AE614C" w:rsidRPr="00AE614C" w14:paraId="4877F95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9B1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CA18F9" w14:textId="0CE9B1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CBF9B" w14:textId="2E2C85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F6B28" w14:textId="61B5D6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ED32C" w14:textId="40CA304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r>
      <w:tr w:rsidR="00AE614C" w:rsidRPr="00AE614C" w14:paraId="6A3BA0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DE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B1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9FFA90" w14:textId="651326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85C20FC" w14:textId="50D420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A1FA3" w14:textId="219453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A3FA" w14:textId="0B024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r>
      <w:tr w:rsidR="00AE614C" w:rsidRPr="00AE614C" w14:paraId="2015FD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66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44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7FBBCD" w14:textId="5248C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A547998" w14:textId="3476C3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990D" w14:textId="2FE4FC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89F2" w14:textId="1270DC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r>
      <w:tr w:rsidR="00AE614C" w:rsidRPr="00AE614C" w14:paraId="6801CE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2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54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6F3F98F" w14:textId="1BB2AF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8B994A1" w14:textId="04250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7A85F" w14:textId="0DE81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33414" w14:textId="3A329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r>
      <w:tr w:rsidR="00AE614C" w:rsidRPr="00AE614C" w14:paraId="0961D3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A7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6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269562" w14:textId="27B2E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3DC8B7" w14:textId="71D2A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9CE8D" w14:textId="7CD23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C84B" w14:textId="3BA5A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r>
      <w:tr w:rsidR="00AE614C" w:rsidRPr="00AE614C" w14:paraId="1EFA23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1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29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12EFE96" w14:textId="2E6F3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2E9ACC4" w14:textId="3D363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A0D0" w14:textId="68BDF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71B97" w14:textId="304C3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r>
      <w:tr w:rsidR="00AE614C" w:rsidRPr="00AE614C" w14:paraId="373E7D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EC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164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A881386" w14:textId="3F2F0A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161DC7E" w14:textId="06A68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474F7" w14:textId="5856D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B23" w14:textId="18B97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r>
      <w:tr w:rsidR="00AE614C" w:rsidRPr="00AE614C" w14:paraId="00C38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39C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19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6C067CA" w14:textId="341F5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A7C5C" w14:textId="706DA3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1B64E" w14:textId="375AA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A2DB" w14:textId="66C65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r>
      <w:tr w:rsidR="00AE614C" w:rsidRPr="00AE614C" w14:paraId="53D77C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72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6E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C9706B4" w14:textId="11D56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68E8F085" w14:textId="7D882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002F2" w14:textId="776DBE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DD595" w14:textId="6AC143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r>
      <w:tr w:rsidR="00AE614C" w:rsidRPr="00AE614C" w14:paraId="52AD44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71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F24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C27B491" w14:textId="6B3ED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0A46DA66" w14:textId="37588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5259D" w14:textId="7AB7E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D878" w14:textId="34B618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r>
      <w:tr w:rsidR="00AE614C" w:rsidRPr="00AE614C" w14:paraId="4D62C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1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3E6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CAACF0B" w14:textId="5EAF4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5C126" w14:textId="295A2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F94B6" w14:textId="3243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8F603" w14:textId="513B5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ABB88E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018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A7820" w14:textId="365999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CEF268A" w14:textId="185DEAC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6377A" w14:textId="648808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AB17C5" w14:textId="54FD360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r>
      <w:tr w:rsidR="00AE614C" w:rsidRPr="00AE614C" w14:paraId="066311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EEF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146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526099B" w14:textId="1C2E79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F4B3EB3" w14:textId="6CBD5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12621" w14:textId="53DCE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964E" w14:textId="5BAB6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r>
      <w:tr w:rsidR="00AE614C" w:rsidRPr="00AE614C" w14:paraId="42EC32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D67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72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3BEA66F" w14:textId="68C9F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403C5AB" w14:textId="3D09B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306B1" w14:textId="2F213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47869" w14:textId="1C7CB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r>
      <w:tr w:rsidR="00AE614C" w:rsidRPr="00AE614C" w14:paraId="573FE6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C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47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B68DD3B" w14:textId="0781B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0FBF135" w14:textId="0D9CE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50BF" w14:textId="46392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AF11" w14:textId="050D1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r>
      <w:tr w:rsidR="00AE614C" w:rsidRPr="00AE614C" w14:paraId="2ED85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800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C7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1568664" w14:textId="1F58A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F6E9374" w14:textId="41546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B9CE9" w14:textId="47FED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7354" w14:textId="103FB0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r>
      <w:tr w:rsidR="00AE614C" w:rsidRPr="00AE614C" w14:paraId="2BDF3E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2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335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BE0FFF5" w14:textId="2E1C6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1C81640" w14:textId="7981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4A3A" w14:textId="0B294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56A7" w14:textId="407450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4FC4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63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D5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8B31B54" w14:textId="46A9B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A2C4580" w14:textId="30E362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30D21" w14:textId="74BFB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655B" w14:textId="5FE76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178F8E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6A1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9E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51B6873" w14:textId="589F5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82E302" w14:textId="09E4BE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BBEC3" w14:textId="79CBC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C0F" w14:textId="5DD19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34E7D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61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869F98A" w14:textId="6F30A9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717F2" w14:textId="1E8FC6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E7F92" w14:textId="142C18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0EA04" w14:textId="78B431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361,942.88 </w:t>
            </w:r>
          </w:p>
        </w:tc>
      </w:tr>
      <w:tr w:rsidR="00AE614C" w:rsidRPr="00AE614C" w14:paraId="5D14A8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C1B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D8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DF3945E" w14:textId="51AF4A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48FC886" w14:textId="04F20A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5F39" w14:textId="3B38F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DDD6E" w14:textId="6B73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r>
      <w:tr w:rsidR="00AE614C" w:rsidRPr="00AE614C" w14:paraId="7F89A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D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D5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3261942" w14:textId="2FED89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7A3B91D" w14:textId="253E9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179F6" w14:textId="65B82C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0967A" w14:textId="626DE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r>
      <w:tr w:rsidR="00AE614C" w:rsidRPr="00AE614C" w14:paraId="7718B3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EF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2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C91FD5" w14:textId="35A40C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8D6ED3E" w14:textId="4ABE3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4C93" w14:textId="050D7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E8749" w14:textId="3A16BD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r>
      <w:tr w:rsidR="00AE614C" w:rsidRPr="00AE614C" w14:paraId="591ECE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1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1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8F01BA1" w14:textId="37BF5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E60DEC2" w14:textId="10EC3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E8846" w14:textId="15A63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ED06D" w14:textId="3A417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r>
      <w:tr w:rsidR="00AE614C" w:rsidRPr="00AE614C" w14:paraId="468F96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79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913E088" w14:textId="10898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8D75" w14:textId="186365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A95A" w14:textId="21910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D89B" w14:textId="6EBC9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794A4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4D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E5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5543EB" w14:textId="718A9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6DE8" w14:textId="72910C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42775" w14:textId="5A47A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CF7" w14:textId="21CE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4C304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4E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95D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6AF7176" w14:textId="1DE5D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09182" w14:textId="2DFD2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B19AB" w14:textId="79996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48F1D" w14:textId="219DC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4AD808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3D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ED6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6A3AE45" w14:textId="3187F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0617C90" w14:textId="348B88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5E94" w14:textId="504D8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D2B6F" w14:textId="259445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r>
      <w:tr w:rsidR="00AE614C" w:rsidRPr="00AE614C" w14:paraId="5BFC32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CB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C21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1E7818A" w14:textId="7DF8FD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9616D37" w14:textId="43B7B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A7E7" w14:textId="656A7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2959" w14:textId="13C011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r>
      <w:tr w:rsidR="00AE614C" w:rsidRPr="00AE614C" w14:paraId="26A29E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0B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CA7C58E" w14:textId="23F72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B529A73" w14:textId="08DF1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BFAA7" w14:textId="6F92DF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BC071" w14:textId="1495A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r>
      <w:tr w:rsidR="00AE614C" w:rsidRPr="00AE614C" w14:paraId="57845B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77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F7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FDC23AA" w14:textId="62676A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512353" w14:textId="2BF30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F694" w14:textId="4271C8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53EC" w14:textId="725A1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2FF89A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24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5F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5961428" w14:textId="32D94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9902B95" w14:textId="7DA4A7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BFEF" w14:textId="59AD26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3EE44" w14:textId="777C5B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14B9D6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07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0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CC25CF4" w14:textId="63A5E4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774D189" w14:textId="49456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46E4" w14:textId="63FD9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75AB" w14:textId="5BC613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r>
      <w:tr w:rsidR="00AE614C" w:rsidRPr="00AE614C" w14:paraId="1DF111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B5F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599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B0D6011" w14:textId="715E25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2B2592" w14:textId="54B7C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D3121" w14:textId="31EAE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5F5C" w14:textId="376DB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25A0E6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7D8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C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D239A03" w14:textId="04CF4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9D83316" w14:textId="3C820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D690" w14:textId="5F16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05104" w14:textId="4BF34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r>
      <w:tr w:rsidR="00AE614C" w:rsidRPr="00AE614C" w14:paraId="32BFC2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649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1E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B36454A" w14:textId="7C3F7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C0CE672" w14:textId="1E4949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96F3" w14:textId="6C49C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EBED" w14:textId="149305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r>
      <w:tr w:rsidR="00AE614C" w:rsidRPr="00AE614C" w14:paraId="421CA8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CB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7B1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669B4C" w14:textId="424A1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4606B68" w14:textId="3648FF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5427B" w14:textId="2DA546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5062" w14:textId="7194D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0F61BB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3B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32D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5E2B5C" w14:textId="2E2C9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7B24CC0" w14:textId="64896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743E9" w14:textId="53C82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F32C" w14:textId="763D9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r>
      <w:tr w:rsidR="00AE614C" w:rsidRPr="00AE614C" w14:paraId="2682BE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2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31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23A066A" w14:textId="33CBC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DB23" w14:textId="15F10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A441" w14:textId="26EE9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49F3" w14:textId="2E0B3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r>
      <w:tr w:rsidR="00AE614C" w:rsidRPr="00AE614C" w14:paraId="65691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A8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937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0EDB96" w14:textId="3A07FF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B0AC9C7" w14:textId="70D3B5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BD1A7" w14:textId="5A283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6BEF8" w14:textId="335E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r>
      <w:tr w:rsidR="00AE614C" w:rsidRPr="00AE614C" w14:paraId="22191BF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A3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3E07CE" w14:textId="333109C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04,257.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E2E3E" w14:textId="155433E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0FA83" w14:textId="28E12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71BFA" w14:textId="43C334D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254,257.24 </w:t>
            </w:r>
          </w:p>
        </w:tc>
      </w:tr>
      <w:tr w:rsidR="00AE614C" w:rsidRPr="00AE614C" w14:paraId="7196E4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8E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E8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1687F8" w14:textId="703BA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6F6AEDA9" w14:textId="426223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C71EA" w14:textId="087266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1238" w14:textId="26C65F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r>
      <w:tr w:rsidR="00AE614C" w:rsidRPr="00AE614C" w14:paraId="7528E7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7D4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54C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82B27B0" w14:textId="57B34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E6F1F" w14:textId="027B8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9A61D" w14:textId="23E1D9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6AD09" w14:textId="34D99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2C8E53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9E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31134F1" w14:textId="37482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3628BD6B" w14:textId="38A09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90BB" w14:textId="234E5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82E1F" w14:textId="5F431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r>
      <w:tr w:rsidR="00AE614C" w:rsidRPr="00AE614C" w14:paraId="6B7E47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2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F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997762" w14:textId="176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85971C" w14:textId="25BC76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2E2F8" w14:textId="4087F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0DC0" w14:textId="605AA0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r>
      <w:tr w:rsidR="00AE614C" w:rsidRPr="00AE614C" w14:paraId="46849E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728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DD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A0F0FFC" w14:textId="26D49F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E5255E" w14:textId="1B6B8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536C" w14:textId="5BDE7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52FE" w14:textId="2F5AE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306C6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F3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E6C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6EF8D5C" w14:textId="4DF2F3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F0F0C5D" w14:textId="06E48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350F" w14:textId="50B40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26228" w14:textId="2F68E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r>
      <w:tr w:rsidR="00AE614C" w:rsidRPr="00AE614C" w14:paraId="14383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81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B4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C7C20DB" w14:textId="4CFD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0554B0" w14:textId="51B27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EC9B0" w14:textId="5CE2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C5868" w14:textId="1E9B6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r>
      <w:tr w:rsidR="00AE614C" w:rsidRPr="00AE614C" w14:paraId="3B62E0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38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12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4A5585B" w14:textId="3FA07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063B9951" w14:textId="5D4EF4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6E73" w14:textId="5F3F08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B0A32" w14:textId="7FB43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r>
      <w:tr w:rsidR="00AE614C" w:rsidRPr="00AE614C" w14:paraId="3CE914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7F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BE560AF" w14:textId="6AF26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BAC70D" w14:textId="4B509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347BE" w14:textId="19050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0DFB" w14:textId="45EFE9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r>
      <w:tr w:rsidR="00AE614C" w:rsidRPr="00AE614C" w14:paraId="164A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B0D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03240E5" w14:textId="2E845E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c>
          <w:tcPr>
            <w:tcW w:w="958" w:type="pct"/>
            <w:tcBorders>
              <w:top w:val="nil"/>
              <w:left w:val="nil"/>
              <w:bottom w:val="single" w:sz="4" w:space="0" w:color="000000"/>
              <w:right w:val="single" w:sz="4" w:space="0" w:color="000000"/>
            </w:tcBorders>
            <w:shd w:val="clear" w:color="auto" w:fill="auto"/>
            <w:noWrap/>
            <w:vAlign w:val="bottom"/>
            <w:hideMark/>
          </w:tcPr>
          <w:p w14:paraId="32F07E70" w14:textId="41A9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F6215" w14:textId="487070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9FD6" w14:textId="055D49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r>
      <w:tr w:rsidR="00AE614C" w:rsidRPr="00AE614C" w14:paraId="52D4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CC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E9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6A6407" w14:textId="7CE36C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58C6025" w14:textId="174E3C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1522C" w14:textId="5C25A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A16A9" w14:textId="4DAFB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r>
      <w:tr w:rsidR="00AE614C" w:rsidRPr="00AE614C" w14:paraId="501230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22C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DA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2BFC3F1" w14:textId="173E61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1CCA9C0" w14:textId="6E669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033E" w14:textId="1DCAF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E28DA" w14:textId="4A71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r>
      <w:tr w:rsidR="00AE614C" w:rsidRPr="00AE614C" w14:paraId="52EF7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7A6F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8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E1BCE60" w14:textId="23AF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BC8F869" w14:textId="6F6C8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ED58B" w14:textId="4EDA9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32A02" w14:textId="2E656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24,585.00 </w:t>
            </w:r>
          </w:p>
        </w:tc>
      </w:tr>
      <w:tr w:rsidR="00AE614C" w:rsidRPr="00AE614C" w14:paraId="220A5D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567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4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3EAED45" w14:textId="02CAE1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69D5A51" w14:textId="6CB8AE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E9EC8" w14:textId="2E9AB4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E31D4" w14:textId="784B9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72830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ADB5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AC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E50A78B" w14:textId="5C3C3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385AFD" w14:textId="6A837E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74712" w14:textId="4A51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48FD" w14:textId="50429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r>
      <w:tr w:rsidR="00AE614C" w:rsidRPr="00AE614C" w14:paraId="7B6C7A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95A0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91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E6304EA" w14:textId="0E690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7C051A9" w14:textId="7D9507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99345" w14:textId="06209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6D7F" w14:textId="790B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r>
      <w:tr w:rsidR="00AE614C" w:rsidRPr="00AE614C" w14:paraId="35F7A04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96FBEB"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4B2071" w14:textId="47ED31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28601F" w14:textId="6DDA65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FC73A1" w14:textId="0CA2074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CD6C2" w14:textId="4FC03D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115,159.60 </w:t>
            </w:r>
          </w:p>
        </w:tc>
      </w:tr>
      <w:tr w:rsidR="00AE614C" w:rsidRPr="00AE614C" w14:paraId="382F9F8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C88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9AA61F" w14:textId="79AC74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3DC16" w14:textId="1F7E3B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F1653" w14:textId="2712AA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88624B" w14:textId="60E741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411,548.90 </w:t>
            </w:r>
          </w:p>
        </w:tc>
      </w:tr>
      <w:tr w:rsidR="00AE614C" w:rsidRPr="00AE614C" w14:paraId="222B6E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8C8E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0A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AD59196" w14:textId="63D52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3EDF50" w14:textId="52FF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9E644" w14:textId="2F7EE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8F40" w14:textId="78CCC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r>
      <w:tr w:rsidR="00AE614C" w:rsidRPr="00AE614C" w14:paraId="61DE2C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FA6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BB4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3F8475B" w14:textId="48FB58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6D63983" w14:textId="45689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92D0E" w14:textId="0CBAE4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6375" w14:textId="18092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r>
      <w:tr w:rsidR="00AE614C" w:rsidRPr="00AE614C" w14:paraId="6668F2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104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3E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8D00C" w14:textId="2A7AA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6F25C1C" w14:textId="27F83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92D6" w14:textId="31E11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1EE89" w14:textId="67EE29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r>
      <w:tr w:rsidR="00AE614C" w:rsidRPr="00AE614C" w14:paraId="6A6C8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7E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F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780DABA7" w14:textId="51E86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3F7F2ABE" w14:textId="781EC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8548" w14:textId="618AA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0CEDC" w14:textId="055E5E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r>
      <w:tr w:rsidR="00AE614C" w:rsidRPr="00AE614C" w14:paraId="722E25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A1B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AC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F22B510" w14:textId="5209F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018901B4" w14:textId="69C9D5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31689" w14:textId="4FB8E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42576" w14:textId="2611C7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r>
      <w:tr w:rsidR="00AE614C" w:rsidRPr="00AE614C" w14:paraId="74E5DC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5F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0AE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9927920" w14:textId="18764C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33DB5AB" w14:textId="2C789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F0A1B" w14:textId="16783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955D" w14:textId="440B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r>
      <w:tr w:rsidR="00AE614C" w:rsidRPr="00AE614C" w14:paraId="1E9175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A65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4D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D344A33" w14:textId="08660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4A0F6337" w14:textId="0DA2C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02E8" w14:textId="158C2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25485" w14:textId="1DE09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r>
      <w:tr w:rsidR="00AE614C" w:rsidRPr="00AE614C" w14:paraId="090FA2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7C59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4E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0172B15" w14:textId="22DED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3DC629A" w14:textId="505EF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7A9A" w14:textId="1164F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01C" w14:textId="5FFA1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r>
      <w:tr w:rsidR="00AE614C" w:rsidRPr="00AE614C" w14:paraId="727F6F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A9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5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823FF15" w14:textId="37442C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7FD8D7C" w14:textId="19D5F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9CB7B" w14:textId="4060CB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E3B5" w14:textId="60477D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r>
      <w:tr w:rsidR="00AE614C" w:rsidRPr="00AE614C" w14:paraId="6C5FBF3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8AB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250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1421A96" w14:textId="2BCF2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7002D0AB" w14:textId="01A72C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C2AB4" w14:textId="645DA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F1B85" w14:textId="258F2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r>
      <w:tr w:rsidR="00AE614C" w:rsidRPr="00AE614C" w14:paraId="4DDBFA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860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A0E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C98EBBB" w14:textId="436AA3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984EA9" w14:textId="1ADB9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E6843" w14:textId="3BE8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C29507" w14:textId="4DCED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956.98 </w:t>
            </w:r>
          </w:p>
        </w:tc>
      </w:tr>
      <w:tr w:rsidR="00AE614C" w:rsidRPr="00AE614C" w14:paraId="019C7D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E2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BB9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1256D3C" w14:textId="5A3B5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3DC6181" w14:textId="02C9BB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54903" w14:textId="4E52F8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EC5F1" w14:textId="147B5D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r>
      <w:tr w:rsidR="00AE614C" w:rsidRPr="00AE614C" w14:paraId="24FD8A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E8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124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22DE480" w14:textId="4E0C1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5A3F164" w14:textId="646B3F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82EF" w14:textId="0C3B0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0376" w14:textId="5D068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r>
      <w:tr w:rsidR="00AE614C" w:rsidRPr="00AE614C" w14:paraId="2303F2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996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4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2D42825" w14:textId="21766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014E8EF" w14:textId="1C613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8FC53" w14:textId="0E01F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504C0" w14:textId="53F69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r>
      <w:tr w:rsidR="00AE614C" w:rsidRPr="00AE614C" w14:paraId="46A1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12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C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5A97B86" w14:textId="00F63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1F48624" w14:textId="50BD7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F156" w14:textId="04F18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95D69" w14:textId="7CDA7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r>
      <w:tr w:rsidR="00AE614C" w:rsidRPr="00AE614C" w14:paraId="6EE0AB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F02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EA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814A0B" w14:textId="0A31E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5402644F" w14:textId="04321C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EFC25" w14:textId="31E16C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0249" w14:textId="60467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r>
      <w:tr w:rsidR="00AE614C" w:rsidRPr="00AE614C" w14:paraId="7B0AC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CB6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C0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E492568" w14:textId="5021B8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572CF141" w14:textId="3287F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28CC" w14:textId="563DB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A0050" w14:textId="26879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r>
      <w:tr w:rsidR="00AE614C" w:rsidRPr="00AE614C" w14:paraId="71D9DA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BD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D8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0BBCCB7" w14:textId="67A49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0FA93451" w14:textId="032EE8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8C4DD" w14:textId="4FBE3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55064" w14:textId="69DC55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r>
      <w:tr w:rsidR="00AE614C" w:rsidRPr="00AE614C" w14:paraId="535F3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051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7BA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18434A" w14:textId="3FE112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19DA373E" w14:textId="45CF09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5F254" w14:textId="3EAF85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722F" w14:textId="61F91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r>
      <w:tr w:rsidR="00AE614C" w:rsidRPr="00AE614C" w14:paraId="4DF6D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B3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B7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5B23754" w14:textId="3D0D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51018B80" w14:textId="7B765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7C40" w14:textId="33A46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796B" w14:textId="4F1217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r>
      <w:tr w:rsidR="00AE614C" w:rsidRPr="00AE614C" w14:paraId="6B33D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77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4B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3D7665" w14:textId="23811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78F3D8E1" w14:textId="49C5C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427EC" w14:textId="4C278E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7010" w14:textId="13634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r>
      <w:tr w:rsidR="00AE614C" w:rsidRPr="00AE614C" w14:paraId="421A0B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ED9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65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2143BFF" w14:textId="5522C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0D4EA026" w14:textId="38375B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C6284AF" w14:textId="23EA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8EDDE" w14:textId="44334D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140.38 </w:t>
            </w:r>
          </w:p>
        </w:tc>
      </w:tr>
      <w:tr w:rsidR="00AE614C" w:rsidRPr="00AE614C" w14:paraId="29369C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946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C5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A30217D" w14:textId="51BC6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43816AE9" w14:textId="73656B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F56D1" w14:textId="4E1DA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7887" w14:textId="2FD08D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46.11 </w:t>
            </w:r>
          </w:p>
        </w:tc>
      </w:tr>
      <w:tr w:rsidR="00AE614C" w:rsidRPr="00AE614C" w14:paraId="3C4D7E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C83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2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C003F68" w14:textId="5FD82A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08D4C07" w14:textId="6D112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A7AD0" w14:textId="29EBA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66856" w14:textId="0A39F4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r>
      <w:tr w:rsidR="00AE614C" w:rsidRPr="00AE614C" w14:paraId="49C88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B3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93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E3A3C2F" w14:textId="49F6C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B239438" w14:textId="75A5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9E435" w14:textId="73E63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CA7B" w14:textId="68EEB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r>
      <w:tr w:rsidR="00AE614C" w:rsidRPr="00AE614C" w14:paraId="1077E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6D2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D50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62C9459" w14:textId="23134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743DFCA" w14:textId="19471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30D6" w14:textId="74570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3D50" w14:textId="299C8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r>
      <w:tr w:rsidR="00AE614C" w:rsidRPr="00AE614C" w14:paraId="30CFA2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71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0F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A93B069" w14:textId="02474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3EE39545" w14:textId="7F85E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4BD6" w14:textId="61D93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2D6D" w14:textId="444A16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r>
      <w:tr w:rsidR="00AE614C" w:rsidRPr="00AE614C" w14:paraId="5705BB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B4B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96037" w14:textId="35C67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CFD5E" w14:textId="7AD650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0BB77" w14:textId="75DA395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4A689" w14:textId="39C7318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r>
      <w:tr w:rsidR="00AE614C" w:rsidRPr="00AE614C" w14:paraId="6D7C6C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B0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AA8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60813FC" w14:textId="06E22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7EF35C4C" w14:textId="3A72F7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8C0D3" w14:textId="4FE1A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4A2E" w14:textId="7825C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r>
      <w:tr w:rsidR="00AE614C" w:rsidRPr="00AE614C" w14:paraId="696AB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8C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6B5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6E08A84" w14:textId="6AFA7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F2EE177" w14:textId="0E760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C6134" w14:textId="29018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F2F7" w14:textId="192B63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r>
      <w:tr w:rsidR="00AE614C" w:rsidRPr="00AE614C" w14:paraId="3BA0F8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FA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9CA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4709543C" w14:textId="647CA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BF15F9B" w14:textId="565F06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DA709" w14:textId="2B399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DC310" w14:textId="1912E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r>
      <w:tr w:rsidR="00AE614C" w:rsidRPr="00AE614C" w14:paraId="280707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B4A5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5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BD4335A" w14:textId="10039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06C2CBB5" w14:textId="4D83D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D8138" w14:textId="72CD46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3076" w14:textId="78626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r>
      <w:tr w:rsidR="00AE614C" w:rsidRPr="00AE614C" w14:paraId="6798EC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7F0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B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14F0FF4" w14:textId="1E3B1F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1240485" w14:textId="45FA4B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25FA" w14:textId="551ED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3C27C" w14:textId="4F89F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r>
      <w:tr w:rsidR="00AE614C" w:rsidRPr="00AE614C" w14:paraId="4E0834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B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3C7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70598C0" w14:textId="396A90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2CC1F1E4" w14:textId="2B093A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98049" w14:textId="43CAE9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3CCD" w14:textId="6A4360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r>
      <w:tr w:rsidR="00AE614C" w:rsidRPr="00AE614C" w14:paraId="318FAE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FC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CDA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19EC205" w14:textId="43D12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2860E1D" w14:textId="2A57BB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F46" w14:textId="24CFA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67E0" w14:textId="40A2A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r>
      <w:tr w:rsidR="00AE614C" w:rsidRPr="00AE614C" w14:paraId="15F092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B18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C3076" w14:textId="7FACD6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2BE83A" w14:textId="2748185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8A5E0" w14:textId="2EC464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80740A" w14:textId="67E724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0,114,142.94 </w:t>
            </w:r>
          </w:p>
        </w:tc>
      </w:tr>
      <w:tr w:rsidR="00AE614C" w:rsidRPr="00AE614C" w14:paraId="5F179E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18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A1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B653FF0" w14:textId="16E00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5652D42B" w14:textId="147F57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26ABC" w14:textId="2096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8476" w14:textId="3F4277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r>
      <w:tr w:rsidR="00AE614C" w:rsidRPr="00AE614C" w14:paraId="5A06FE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0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4C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BB916" w14:textId="3334D8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63583344" w14:textId="4E327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3B356" w14:textId="3E3C5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DF3B8D8" w14:textId="4DE42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933,844.81 </w:t>
            </w:r>
          </w:p>
        </w:tc>
      </w:tr>
      <w:tr w:rsidR="00AE614C" w:rsidRPr="00AE614C" w14:paraId="51AC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F6C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87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B1DA57E" w14:textId="0FA71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B62B47A" w14:textId="4FF94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A721" w14:textId="4A5DC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6BBD" w14:textId="306A8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r>
      <w:tr w:rsidR="00AE614C" w:rsidRPr="00AE614C" w14:paraId="09EB95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258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CC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06A1B2A" w14:textId="103AB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1A0F930" w14:textId="3563C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4ABF6" w14:textId="05D65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A38" w14:textId="56663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r>
      <w:tr w:rsidR="00AE614C" w:rsidRPr="00AE614C" w14:paraId="27909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AE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B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6A0E7EF" w14:textId="56AE25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65EE5F0A" w14:textId="248D7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0EAB6" w14:textId="4FF41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7F9070E" w14:textId="7354B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38 </w:t>
            </w:r>
          </w:p>
        </w:tc>
      </w:tr>
      <w:tr w:rsidR="00AE614C" w:rsidRPr="00AE614C" w14:paraId="6D9D04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98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B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33AFF4A" w14:textId="23304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29608D5B" w14:textId="11272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81B9CDE" w14:textId="617CF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65DF56C" w14:textId="2D240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012,588.35 </w:t>
            </w:r>
          </w:p>
        </w:tc>
      </w:tr>
      <w:tr w:rsidR="00AE614C" w:rsidRPr="00AE614C" w14:paraId="77F25F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D55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5C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86B7EC" w14:textId="0D874E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7A4ACC0C" w14:textId="378356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282D72E" w14:textId="5EECD8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5CC11" w14:textId="5DADB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6,028.24 </w:t>
            </w:r>
          </w:p>
        </w:tc>
      </w:tr>
      <w:tr w:rsidR="00AE614C" w:rsidRPr="00AE614C" w14:paraId="0C27A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014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3E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E1742" w14:textId="5CD8D1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63F4746" w14:textId="21B6F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E0B7D" w14:textId="0FC6E4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AA0E" w14:textId="2CE2B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r>
      <w:tr w:rsidR="00AE614C" w:rsidRPr="00AE614C" w14:paraId="16A8A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914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84B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B62E752" w14:textId="1C62C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C514208" w14:textId="637E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EEF84" w14:textId="213F0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78725" w14:textId="6183E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r>
      <w:tr w:rsidR="00AE614C" w:rsidRPr="00AE614C" w14:paraId="5F327C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768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B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8CDCB9" w14:textId="693BE6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6BFC814B" w14:textId="3A3AA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FD27" w14:textId="365CF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49203" w14:textId="1C305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r>
      <w:tr w:rsidR="00AE614C" w:rsidRPr="00AE614C" w14:paraId="6519B9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18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3F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8EC88D5" w14:textId="1EDCB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654A317D" w14:textId="79D3ED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967A4" w14:textId="4C700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F99D" w14:textId="4C7588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r>
      <w:tr w:rsidR="00AE614C" w:rsidRPr="00AE614C" w14:paraId="3F4D0C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4B57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EE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DF833D0" w14:textId="443866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15E8A80E" w14:textId="147784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3CD5F" w14:textId="52334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A7666" w14:textId="10314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r>
      <w:tr w:rsidR="00AE614C" w:rsidRPr="00AE614C" w14:paraId="108AB1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2CF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E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E4ED131" w14:textId="153D0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0BC0BAF" w14:textId="5300C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90BF8" w14:textId="5A678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094E" w14:textId="04277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19,686.28 </w:t>
            </w:r>
          </w:p>
        </w:tc>
      </w:tr>
      <w:tr w:rsidR="00AE614C" w:rsidRPr="00AE614C" w14:paraId="3A8851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76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A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EC95F2F" w14:textId="5F30EE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E556750" w14:textId="733EB2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94EB6" w14:textId="5B6CA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96A0" w14:textId="38D9E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r>
      <w:tr w:rsidR="00AE614C" w:rsidRPr="00AE614C" w14:paraId="3B59B7B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363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2F89CC" w14:textId="19E0440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C5FB99" w14:textId="435620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20807" w14:textId="4E215A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0AE0AB" w14:textId="0ECB7BD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r>
      <w:tr w:rsidR="00AE614C" w:rsidRPr="00AE614C" w14:paraId="31231A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9DF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244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BBD80BD" w14:textId="3129E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000C2E7" w14:textId="7FC143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F5A8" w14:textId="353CC6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A6D" w14:textId="209C5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r>
      <w:tr w:rsidR="00AE614C" w:rsidRPr="00AE614C" w14:paraId="2D5819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CEE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7B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894D4BD" w14:textId="5F0C0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0B24C39" w14:textId="3DFFB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30053" w14:textId="778AA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02CEB" w14:textId="07D36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r>
      <w:tr w:rsidR="00AE614C" w:rsidRPr="00AE614C" w14:paraId="7A863E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ADB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8E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B1F7DE4" w14:textId="185C4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22D9575" w14:textId="7F8816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B6646" w14:textId="4C5B05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4AD1" w14:textId="599E3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r>
      <w:tr w:rsidR="00AE614C" w:rsidRPr="00AE614C" w14:paraId="1E5270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475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82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A92D3E5" w14:textId="731B7B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DD7D015" w14:textId="25F3F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91F0" w14:textId="1EF7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9BFF" w14:textId="13FCD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r>
      <w:tr w:rsidR="00AE614C" w:rsidRPr="00AE614C" w14:paraId="5E336B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F9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DC4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102C411C" w14:textId="7B2B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CCA77A3" w14:textId="58ECE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5EFD" w14:textId="2A4A8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E148" w14:textId="0DB336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r>
      <w:tr w:rsidR="00AE614C" w:rsidRPr="00AE614C" w14:paraId="72F80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E16F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465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11453D3" w14:textId="0CB11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3E0B333" w14:textId="0EB95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7495" w14:textId="521E8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55CB" w14:textId="14F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r>
      <w:tr w:rsidR="00AE614C" w:rsidRPr="00AE614C" w14:paraId="2D715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1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8F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ECE9FD" w14:textId="4F92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CD94BD3" w14:textId="236B6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ED157" w14:textId="29DB3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1E1D3" w14:textId="360D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r>
      <w:tr w:rsidR="00AE614C" w:rsidRPr="00AE614C" w14:paraId="3A3C7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572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C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52D5B4F" w14:textId="2B36B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5814A8FC" w14:textId="6F23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3A9BC" w14:textId="3B743B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5123" w14:textId="2A414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r>
      <w:tr w:rsidR="00AE614C" w:rsidRPr="00AE614C" w14:paraId="77863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F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9F4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4C5EE3B" w14:textId="5F78E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85127E0" w14:textId="0362E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7910" w14:textId="26510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85FF5" w14:textId="3CF21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r>
      <w:tr w:rsidR="00AE614C" w:rsidRPr="00AE614C" w14:paraId="088A27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C23B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19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542595A" w14:textId="0FF405B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D6AD8DF" w14:textId="574B74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70E8A33" w14:textId="5C231A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D8A04A" w14:textId="38454E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7,427.68 </w:t>
            </w:r>
          </w:p>
        </w:tc>
      </w:tr>
      <w:tr w:rsidR="00AE614C" w:rsidRPr="00AE614C" w14:paraId="0AE809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B7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F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0D43612" w14:textId="1C11D0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B311E" w14:textId="6BE5C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85146" w14:textId="3D4888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AA31" w14:textId="0877A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r>
      <w:tr w:rsidR="00AE614C" w:rsidRPr="00AE614C" w14:paraId="09FD7D4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A6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2F263" w14:textId="2B8ADF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989A0" w14:textId="6DE8FB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17872" w14:textId="4E8B19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68587" w14:textId="3178E6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r>
      <w:tr w:rsidR="00AE614C" w:rsidRPr="00AE614C" w14:paraId="7759C7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B38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53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446F22C" w14:textId="2D27E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30C53589" w14:textId="465445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A16A" w14:textId="50B2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40E69" w14:textId="3099FB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r>
      <w:tr w:rsidR="00AE614C" w:rsidRPr="00AE614C" w14:paraId="43679D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45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3E7E0EC" w14:textId="718A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21ACA729" w14:textId="7EDED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993F" w14:textId="60712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4FF6C" w14:textId="1423F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r>
      <w:tr w:rsidR="00AE614C" w:rsidRPr="00AE614C" w14:paraId="2EEA4E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3F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4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40F491D" w14:textId="54852C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974C83C" w14:textId="037F3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7273" w14:textId="33FBB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D78A6" w14:textId="6554B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r>
      <w:tr w:rsidR="00AE614C" w:rsidRPr="00AE614C" w14:paraId="3354B2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EE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0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F53D374" w14:textId="5E5FD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1DE3B3DA" w14:textId="5ADA78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7A34" w14:textId="61F1A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7E5B8" w14:textId="68D27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r>
      <w:tr w:rsidR="00AE614C" w:rsidRPr="00AE614C" w14:paraId="0EDEF0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6F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D07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5EB019B" w14:textId="49C60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3A9605D" w14:textId="5128B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C472" w14:textId="39E09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427F" w14:textId="04F9D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r>
      <w:tr w:rsidR="00AE614C" w:rsidRPr="00AE614C" w14:paraId="1FC21A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7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58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860EA3" w14:textId="532C7E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65EC502A" w14:textId="42C50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C4A01" w14:textId="51D1F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CDAB" w14:textId="48E9E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r>
      <w:tr w:rsidR="00AE614C" w:rsidRPr="00AE614C" w14:paraId="71913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C35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6F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9D86431" w14:textId="28435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D88B298" w14:textId="4DFE9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868BC" w14:textId="777FF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9CFC" w14:textId="243FF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r>
      <w:tr w:rsidR="00AE614C" w:rsidRPr="00AE614C" w14:paraId="2BF376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F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4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9D954C9" w14:textId="1723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01969A03" w14:textId="13A8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034A" w14:textId="67446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DE914" w14:textId="7EC3C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r>
      <w:tr w:rsidR="00AE614C" w:rsidRPr="00AE614C" w14:paraId="58C500D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D40F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5834580" w14:textId="60EF47B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E0CFB" w14:textId="3801F1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4A59E" w14:textId="36DEB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226D3A" w14:textId="7657EFF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r>
      <w:tr w:rsidR="00AE614C" w:rsidRPr="00AE614C" w14:paraId="0508E6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E2FD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2E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39D5842" w14:textId="6C5F9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64FA63C" w14:textId="0CA8F1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FF80" w14:textId="4C0A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91B6" w14:textId="11249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r>
      <w:tr w:rsidR="00AE614C" w:rsidRPr="00AE614C" w14:paraId="2E49EF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FD89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6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E0E7988" w14:textId="7F6E0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2C59168C" w14:textId="31403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BEEA" w14:textId="4308F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310D7" w14:textId="34665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r>
      <w:tr w:rsidR="00AE614C" w:rsidRPr="00AE614C" w14:paraId="6FD3BA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33B6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9F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88883B7" w14:textId="7A5A98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831E1E4" w14:textId="471A4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3BC92" w14:textId="2879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61796" w14:textId="3905E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r>
      <w:tr w:rsidR="00AE614C" w:rsidRPr="00AE614C" w14:paraId="4303F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0DE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D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AAE6ED2" w14:textId="5569F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70DE59F5" w14:textId="08410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E0CE2" w14:textId="0E5418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0FDC4" w14:textId="0F454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r>
      <w:tr w:rsidR="00AE614C" w:rsidRPr="00AE614C" w14:paraId="5F27C6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B27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D2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E92883A" w14:textId="5EF4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0ACF" w14:textId="09676C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89D36" w14:textId="18CC36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3FDAE" w14:textId="117BBA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r>
      <w:tr w:rsidR="00AE614C" w:rsidRPr="00AE614C" w14:paraId="2825B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B5D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D00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27D0816" w14:textId="39063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01ABFC4D" w14:textId="6E5DC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AD450" w14:textId="4D042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FDFB3" w14:textId="2A5E5A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r>
      <w:tr w:rsidR="00AE614C" w:rsidRPr="00AE614C" w14:paraId="07BC12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E88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3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12FC28" w14:textId="089D7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73604127" w14:textId="4F87F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5EF8" w14:textId="033CC6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823A3" w14:textId="348A8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r>
      <w:tr w:rsidR="00AE614C" w:rsidRPr="00AE614C" w14:paraId="3A5A6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2DB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B74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6A708D2" w14:textId="0644A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310A5720" w14:textId="4F55A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439C" w14:textId="687BC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7A179" w14:textId="4CA8D2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r>
      <w:tr w:rsidR="00AE614C" w:rsidRPr="00AE614C" w14:paraId="0C3A02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9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926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491013E" w14:textId="0249A4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9E98A5A" w14:textId="3196E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D8EEF" w14:textId="3E480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6AC6" w14:textId="28F2C7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r>
      <w:tr w:rsidR="00AE614C" w:rsidRPr="00AE614C" w14:paraId="2A5A241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2AC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DF4CAC3" w14:textId="11670EC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3139D11" w14:textId="5C124A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27D6354" w14:textId="59307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58524C" w14:textId="1C4291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r>
      <w:tr w:rsidR="00AE614C" w:rsidRPr="00AE614C" w14:paraId="68C7306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A71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62F45" w14:textId="378EADB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05031" w14:textId="09EF0A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157BE" w14:textId="54C648B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8FFC1A" w14:textId="312A7D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r>
      <w:tr w:rsidR="00AE614C" w:rsidRPr="00AE614C" w14:paraId="45F208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80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26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17BBB87" w14:textId="777FA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2D61B43" w14:textId="1C417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09E7F" w14:textId="0414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D6113" w14:textId="4C0A0F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r>
      <w:tr w:rsidR="00AE614C" w:rsidRPr="00AE614C" w14:paraId="1DCF6F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339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8C7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A41E64D" w14:textId="2C4C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D2D0D50" w14:textId="2516CA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47AC6" w14:textId="30A706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6C710" w14:textId="304F1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r>
      <w:tr w:rsidR="00AE614C" w:rsidRPr="00AE614C" w14:paraId="71FDEC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29E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6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D7F1E3E" w14:textId="17605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0B81A3F" w14:textId="17DE1E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C81D" w14:textId="2D984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E995" w14:textId="198E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r>
      <w:tr w:rsidR="00AE614C" w:rsidRPr="00AE614C" w14:paraId="0413D3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499C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CE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0BC5F20" w14:textId="53B13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59A308F" w14:textId="346B03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A0EF" w14:textId="185D1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D980" w14:textId="10BE2D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r>
      <w:tr w:rsidR="00AE614C" w:rsidRPr="00AE614C" w14:paraId="2E9865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14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09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4F55BC8C" w14:textId="15618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72F2BDD" w14:textId="4F40C6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916E" w14:textId="254C2B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2021F" w14:textId="516916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r>
      <w:tr w:rsidR="00AE614C" w:rsidRPr="00AE614C" w14:paraId="3BD6999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35FE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327FA7" w14:textId="137E26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7EAA1" w14:textId="5B7338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D10ED5" w14:textId="3BA3CB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32F466" w14:textId="79B50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r>
      <w:tr w:rsidR="00AE614C" w:rsidRPr="00AE614C" w14:paraId="456395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FF1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8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77B67" w14:textId="1999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D86B" w14:textId="4B019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C249D" w14:textId="57798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56729" w14:textId="64935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r>
      <w:tr w:rsidR="00AE614C" w:rsidRPr="00AE614C" w14:paraId="407E3C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773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0EB0C" w14:textId="0EEA41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35E714" w14:textId="641A4B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EBB30" w14:textId="0DD1EEF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9000DF" w14:textId="63B695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r>
      <w:tr w:rsidR="00AE614C" w:rsidRPr="00AE614C" w14:paraId="27AD61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3E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28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343C3C23" w14:textId="139E2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5DBCC95" w14:textId="4AE17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16A4" w14:textId="6DEEF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795B" w14:textId="3FC82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33E791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D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3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3D588AF" w14:textId="4072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1E997A9" w14:textId="50D9C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126C" w14:textId="561E43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BA5E2" w14:textId="7ADB6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r>
      <w:tr w:rsidR="00AE614C" w:rsidRPr="00AE614C" w14:paraId="6D1A9A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E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95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7872FD4" w14:textId="5E12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42AB1D" w14:textId="27CFE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3BDF" w14:textId="1C1FD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A6A9" w14:textId="37A45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447880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E8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E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056A899" w14:textId="49BC08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78EF82F" w14:textId="4351AD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EDA1" w14:textId="59C4F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0910" w14:textId="44E870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1232D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12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C50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E7A0B9" w14:textId="6CE479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0DBB96" w14:textId="6DC05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564A" w14:textId="0CE43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24D5" w14:textId="3D3667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2C36A1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37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2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41CD606" w14:textId="611D5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14B929F" w14:textId="762C92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4D3EC" w14:textId="05CC7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2EFCF" w14:textId="457CB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r>
      <w:tr w:rsidR="00AE614C" w:rsidRPr="00AE614C" w14:paraId="62C5E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E4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866F8C8" w14:textId="22473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162EAF2" w14:textId="339FA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C1B09" w14:textId="34436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E8EF" w14:textId="0A605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r>
      <w:tr w:rsidR="00AE614C" w:rsidRPr="00AE614C" w14:paraId="1782078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E59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BE205" w14:textId="022900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9F93" w14:textId="488C28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8A85D" w14:textId="72D04A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6FC914" w14:textId="39488E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r>
      <w:tr w:rsidR="00AE614C" w:rsidRPr="00AE614C" w14:paraId="6DBFF3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1B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59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555EA68" w14:textId="00CF74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3C0E7A8A" w14:textId="4905C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FC30C" w14:textId="5050D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5EB4" w14:textId="188EC3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71B36536"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7040DFFA"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C91663" w:rsidRPr="00C91663">
        <w:rPr>
          <w:rFonts w:ascii="Arial" w:eastAsia="Times New Roman" w:hAnsi="Arial" w:cs="Arial"/>
          <w:b/>
          <w:bCs/>
          <w:color w:val="0070C0"/>
          <w:sz w:val="24"/>
          <w:szCs w:val="24"/>
          <w:lang w:eastAsia="en-US"/>
        </w:rPr>
        <w:t>726,335,654.44</w:t>
      </w:r>
      <w:r w:rsidR="00DC7753">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02DFA2D4"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C91663">
        <w:rPr>
          <w:rFonts w:ascii="Arial" w:eastAsia="Times New Roman" w:hAnsi="Arial" w:cs="Arial"/>
          <w:b/>
          <w:color w:val="0070C0"/>
          <w:sz w:val="24"/>
          <w:szCs w:val="24"/>
          <w:lang w:val="en-US" w:eastAsia="en-US"/>
        </w:rPr>
        <w:t>₱</w:t>
      </w:r>
      <w:r w:rsidR="00C91663" w:rsidRPr="00C91663">
        <w:rPr>
          <w:rFonts w:ascii="Arial" w:eastAsia="Times New Roman" w:hAnsi="Arial" w:cs="Arial"/>
          <w:b/>
          <w:bCs/>
          <w:color w:val="0070C0"/>
          <w:sz w:val="24"/>
          <w:szCs w:val="24"/>
          <w:lang w:eastAsia="en-US"/>
        </w:rPr>
        <w:t>118,123,714.40</w:t>
      </w:r>
      <w:r w:rsidRPr="00C91663">
        <w:rPr>
          <w:rFonts w:ascii="Arial" w:eastAsia="Times New Roman" w:hAnsi="Arial" w:cs="Arial"/>
          <w:b/>
          <w:bCs/>
          <w:color w:val="0070C0"/>
          <w:sz w:val="24"/>
          <w:szCs w:val="24"/>
          <w:lang w:eastAsia="en-US"/>
        </w:rPr>
        <w:t xml:space="preserve"> </w:t>
      </w:r>
      <w:r w:rsidRPr="00C91663">
        <w:rPr>
          <w:rFonts w:ascii="Arial" w:eastAsia="Times New Roman" w:hAnsi="Arial" w:cs="Arial"/>
          <w:b/>
          <w:color w:val="0070C0"/>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5E03C5F8"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C91663" w:rsidRPr="00C91663">
        <w:rPr>
          <w:rFonts w:ascii="Arial" w:eastAsia="Times New Roman" w:hAnsi="Arial" w:cs="Arial"/>
          <w:b/>
          <w:bCs/>
          <w:color w:val="0070C0"/>
          <w:sz w:val="24"/>
          <w:szCs w:val="24"/>
          <w:lang w:eastAsia="en-US"/>
        </w:rPr>
        <w:t>209,008</w:t>
      </w:r>
      <w:r w:rsidR="00DC7753">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C91663" w:rsidRPr="00C91663">
        <w:rPr>
          <w:rFonts w:ascii="Arial" w:eastAsia="Times New Roman" w:hAnsi="Arial" w:cs="Arial"/>
          <w:b/>
          <w:bCs/>
          <w:color w:val="0070C0"/>
          <w:sz w:val="24"/>
          <w:szCs w:val="24"/>
          <w:lang w:eastAsia="en-US"/>
        </w:rPr>
        <w:t>96,579,595.7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9049F0">
        <w:rPr>
          <w:rFonts w:ascii="Arial" w:eastAsia="Times New Roman" w:hAnsi="Arial" w:cs="Arial"/>
          <w:b/>
          <w:color w:val="0070C0"/>
          <w:sz w:val="24"/>
          <w:szCs w:val="24"/>
          <w:lang w:val="en-US" w:eastAsia="en-US"/>
        </w:rPr>
        <w:t>other food items</w:t>
      </w:r>
      <w:r w:rsidRPr="009049F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9049F0">
        <w:rPr>
          <w:rFonts w:ascii="Arial" w:eastAsia="Times New Roman" w:hAnsi="Arial" w:cs="Arial"/>
          <w:b/>
          <w:color w:val="0070C0"/>
          <w:sz w:val="24"/>
          <w:szCs w:val="24"/>
          <w:lang w:val="en-US" w:eastAsia="en-US"/>
        </w:rPr>
        <w:t>₱</w:t>
      </w:r>
      <w:r w:rsidR="00C91663" w:rsidRPr="00C91663">
        <w:rPr>
          <w:rFonts w:ascii="Arial" w:eastAsia="Times New Roman" w:hAnsi="Arial" w:cs="Arial"/>
          <w:b/>
          <w:color w:val="0070C0"/>
          <w:sz w:val="24"/>
          <w:szCs w:val="24"/>
          <w:lang w:val="en-US" w:eastAsia="en-US"/>
        </w:rPr>
        <w:t>174,778,910.05</w:t>
      </w:r>
      <w:r w:rsidR="00DC7753">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C91663" w:rsidRPr="00C91663">
        <w:rPr>
          <w:rFonts w:ascii="Arial" w:eastAsia="Times New Roman" w:hAnsi="Arial" w:cs="Arial"/>
          <w:b/>
          <w:color w:val="0070C0"/>
          <w:sz w:val="24"/>
          <w:szCs w:val="24"/>
          <w:lang w:val="en-US" w:eastAsia="en-US"/>
        </w:rPr>
        <w:t>336,853,434.20</w:t>
      </w:r>
      <w:r w:rsidR="00DC7753">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132" w:type="dxa"/>
        <w:tblLook w:val="04A0" w:firstRow="1" w:lastRow="0" w:firstColumn="1" w:lastColumn="0" w:noHBand="0" w:noVBand="1"/>
      </w:tblPr>
      <w:tblGrid>
        <w:gridCol w:w="1546"/>
        <w:gridCol w:w="1426"/>
        <w:gridCol w:w="1112"/>
        <w:gridCol w:w="1428"/>
        <w:gridCol w:w="1428"/>
        <w:gridCol w:w="1428"/>
        <w:gridCol w:w="1414"/>
      </w:tblGrid>
      <w:tr w:rsidR="00DC7753" w:rsidRPr="00DC7753" w14:paraId="1874B814" w14:textId="77777777" w:rsidTr="00C91663">
        <w:trPr>
          <w:trHeight w:val="20"/>
          <w:tblHeader/>
        </w:trPr>
        <w:tc>
          <w:tcPr>
            <w:tcW w:w="7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75CBAF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REGIONAL / FIELD OFFICE</w:t>
            </w:r>
          </w:p>
        </w:tc>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7E4CB0"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STANDBY FUNDS</w:t>
            </w:r>
          </w:p>
        </w:tc>
        <w:tc>
          <w:tcPr>
            <w:tcW w:w="129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750A813"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FAMILY FOOD PACK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4C93DB"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OTHER FOOD ITEM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D0FFD0"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NON-FOOD RELIEF ITEMS</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F2C4CD"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STANDBY FUNDS &amp; STOCKPILE</w:t>
            </w:r>
          </w:p>
        </w:tc>
      </w:tr>
      <w:tr w:rsidR="00DC7753" w:rsidRPr="00DC7753" w14:paraId="70EE1DE2" w14:textId="77777777" w:rsidTr="00C91663">
        <w:trPr>
          <w:trHeight w:val="20"/>
          <w:tblHeader/>
        </w:trPr>
        <w:tc>
          <w:tcPr>
            <w:tcW w:w="790" w:type="pct"/>
            <w:vMerge/>
            <w:tcBorders>
              <w:top w:val="single" w:sz="8" w:space="0" w:color="000000"/>
              <w:left w:val="single" w:sz="8" w:space="0" w:color="000000"/>
              <w:bottom w:val="single" w:sz="8" w:space="0" w:color="000000"/>
              <w:right w:val="single" w:sz="8" w:space="0" w:color="000000"/>
            </w:tcBorders>
            <w:vAlign w:val="center"/>
            <w:hideMark/>
          </w:tcPr>
          <w:p w14:paraId="50C6954E"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D5ABA75"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B014A3"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QUANTITY</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148E0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9A6496"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119C7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2DAD6AFC"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r>
      <w:tr w:rsidR="00C91663" w:rsidRPr="00DC7753" w14:paraId="1C00D8F3"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FD6D38" w14:textId="77777777" w:rsidR="00C91663" w:rsidRPr="00DC7753" w:rsidRDefault="00C91663" w:rsidP="00C9166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5402F2" w14:textId="3D616F9B" w:rsidR="00C91663" w:rsidRPr="00C91663" w:rsidRDefault="00C91663" w:rsidP="00C91663">
            <w:pPr>
              <w:widowControl/>
              <w:spacing w:after="0" w:line="240" w:lineRule="auto"/>
              <w:ind w:right="57"/>
              <w:contextualSpacing/>
              <w:jc w:val="right"/>
              <w:rPr>
                <w:rFonts w:ascii="Arial Narrow" w:eastAsia="Times New Roman" w:hAnsi="Arial Narrow"/>
                <w:b/>
                <w:bCs/>
                <w:color w:val="000000"/>
                <w:sz w:val="20"/>
                <w:szCs w:val="20"/>
              </w:rPr>
            </w:pPr>
            <w:r w:rsidRPr="00C91663">
              <w:rPr>
                <w:rFonts w:ascii="Arial Narrow" w:hAnsi="Arial Narrow"/>
                <w:b/>
                <w:bCs/>
                <w:color w:val="000000"/>
                <w:sz w:val="20"/>
                <w:szCs w:val="20"/>
              </w:rPr>
              <w:t>118,123,714.40</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01AC4B" w14:textId="44EC1F37" w:rsidR="00C91663" w:rsidRPr="00C91663" w:rsidRDefault="00C91663" w:rsidP="00C91663">
            <w:pPr>
              <w:widowControl/>
              <w:spacing w:after="0" w:line="240" w:lineRule="auto"/>
              <w:ind w:right="57"/>
              <w:contextualSpacing/>
              <w:jc w:val="right"/>
              <w:rPr>
                <w:rFonts w:ascii="Arial Narrow" w:eastAsia="Times New Roman" w:hAnsi="Arial Narrow"/>
                <w:b/>
                <w:bCs/>
                <w:color w:val="000000"/>
                <w:sz w:val="20"/>
                <w:szCs w:val="20"/>
              </w:rPr>
            </w:pPr>
            <w:r w:rsidRPr="00C91663">
              <w:rPr>
                <w:rFonts w:ascii="Arial Narrow" w:hAnsi="Arial Narrow"/>
                <w:b/>
                <w:bCs/>
                <w:color w:val="000000"/>
                <w:sz w:val="20"/>
                <w:szCs w:val="20"/>
              </w:rPr>
              <w:t>209,008</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3BA3CB" w14:textId="2652E745" w:rsidR="00C91663" w:rsidRPr="00C91663" w:rsidRDefault="00C91663" w:rsidP="00C91663">
            <w:pPr>
              <w:widowControl/>
              <w:spacing w:after="0" w:line="240" w:lineRule="auto"/>
              <w:ind w:right="57"/>
              <w:contextualSpacing/>
              <w:jc w:val="right"/>
              <w:rPr>
                <w:rFonts w:ascii="Arial Narrow" w:eastAsia="Times New Roman" w:hAnsi="Arial Narrow"/>
                <w:b/>
                <w:bCs/>
                <w:color w:val="000000"/>
                <w:sz w:val="20"/>
                <w:szCs w:val="20"/>
              </w:rPr>
            </w:pPr>
            <w:r w:rsidRPr="00C91663">
              <w:rPr>
                <w:rFonts w:ascii="Arial Narrow" w:hAnsi="Arial Narrow"/>
                <w:b/>
                <w:bCs/>
                <w:color w:val="000000"/>
                <w:sz w:val="20"/>
                <w:szCs w:val="20"/>
              </w:rPr>
              <w:t>96,579,595.79</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0787D4" w14:textId="07393226" w:rsidR="00C91663" w:rsidRPr="00C91663" w:rsidRDefault="00C91663" w:rsidP="00C91663">
            <w:pPr>
              <w:widowControl/>
              <w:spacing w:after="0" w:line="240" w:lineRule="auto"/>
              <w:ind w:right="57"/>
              <w:contextualSpacing/>
              <w:jc w:val="right"/>
              <w:rPr>
                <w:rFonts w:ascii="Arial Narrow" w:eastAsia="Times New Roman" w:hAnsi="Arial Narrow"/>
                <w:b/>
                <w:bCs/>
                <w:color w:val="000000"/>
                <w:sz w:val="20"/>
                <w:szCs w:val="20"/>
              </w:rPr>
            </w:pPr>
            <w:r w:rsidRPr="00C91663">
              <w:rPr>
                <w:rFonts w:ascii="Arial Narrow" w:hAnsi="Arial Narrow"/>
                <w:b/>
                <w:bCs/>
                <w:color w:val="000000"/>
                <w:sz w:val="20"/>
                <w:szCs w:val="20"/>
              </w:rPr>
              <w:t>174,778,910.05</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F284C4" w14:textId="5F461273" w:rsidR="00C91663" w:rsidRPr="00C91663" w:rsidRDefault="00C91663" w:rsidP="00C91663">
            <w:pPr>
              <w:widowControl/>
              <w:spacing w:after="0" w:line="240" w:lineRule="auto"/>
              <w:ind w:right="57"/>
              <w:contextualSpacing/>
              <w:jc w:val="right"/>
              <w:rPr>
                <w:rFonts w:ascii="Arial Narrow" w:eastAsia="Times New Roman" w:hAnsi="Arial Narrow"/>
                <w:b/>
                <w:bCs/>
                <w:color w:val="000000"/>
                <w:sz w:val="20"/>
                <w:szCs w:val="20"/>
              </w:rPr>
            </w:pPr>
            <w:r w:rsidRPr="00C91663">
              <w:rPr>
                <w:rFonts w:ascii="Arial Narrow" w:hAnsi="Arial Narrow"/>
                <w:b/>
                <w:bCs/>
                <w:color w:val="000000"/>
                <w:sz w:val="20"/>
                <w:szCs w:val="20"/>
              </w:rPr>
              <w:t>336,853,434.20</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DC283F" w14:textId="63788254" w:rsidR="00C91663" w:rsidRPr="00C91663" w:rsidRDefault="00C91663" w:rsidP="00C91663">
            <w:pPr>
              <w:widowControl/>
              <w:spacing w:after="0" w:line="240" w:lineRule="auto"/>
              <w:ind w:right="57"/>
              <w:contextualSpacing/>
              <w:jc w:val="right"/>
              <w:rPr>
                <w:rFonts w:ascii="Arial Narrow" w:eastAsia="Times New Roman" w:hAnsi="Arial Narrow"/>
                <w:b/>
                <w:bCs/>
                <w:color w:val="000000"/>
                <w:sz w:val="20"/>
                <w:szCs w:val="20"/>
              </w:rPr>
            </w:pPr>
            <w:r w:rsidRPr="00C91663">
              <w:rPr>
                <w:rFonts w:ascii="Arial Narrow" w:hAnsi="Arial Narrow"/>
                <w:b/>
                <w:bCs/>
                <w:color w:val="000000"/>
                <w:sz w:val="20"/>
                <w:szCs w:val="20"/>
              </w:rPr>
              <w:t>726,335,654.44</w:t>
            </w:r>
          </w:p>
        </w:tc>
      </w:tr>
      <w:tr w:rsidR="00C91663" w:rsidRPr="00DC7753" w14:paraId="71BD5D06"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F9082"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entral Office</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7A7D7" w14:textId="4ABB2948"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74,407,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EAA0F" w14:textId="60CC5E8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Pr>
                <w:rFonts w:ascii="Arial Narrow" w:hAnsi="Arial Narrow"/>
                <w:b/>
                <w:bCs/>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F022E" w14:textId="2F35AD8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b/>
                <w:bCs/>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35495" w14:textId="1A0A7BE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b/>
                <w:bCs/>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C8F9" w14:textId="50879C8D"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b/>
                <w:bCs/>
                <w:color w:val="000000"/>
                <w:sz w:val="20"/>
                <w:szCs w:val="20"/>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AAC110" w14:textId="40378C8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74,407,324.94</w:t>
            </w:r>
          </w:p>
        </w:tc>
      </w:tr>
      <w:tr w:rsidR="00C91663" w:rsidRPr="00DC7753" w14:paraId="2D84DD56"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6A3B2"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RLMB - NRO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2A885" w14:textId="1753416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F3BF" w14:textId="50F7CCE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72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EC2EC" w14:textId="4D85A6A5"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447,94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8BE17" w14:textId="7120304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5,122,82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1307B" w14:textId="022BA8A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36,944,447.7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D9408" w14:textId="7DEDAA44"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72,515,210.55</w:t>
            </w:r>
          </w:p>
        </w:tc>
      </w:tr>
      <w:tr w:rsidR="00C91663" w:rsidRPr="00DC7753" w14:paraId="20C466BF"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BEB68"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RLMB - VDR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2D356" w14:textId="120346F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2934A" w14:textId="5604B144"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1,25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939E6" w14:textId="6CDCA6B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049,415.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F1959" w14:textId="41A810B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2,778,502.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61A5" w14:textId="318DAB7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115,495.4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AC996" w14:textId="407FE3D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0,943,412.86</w:t>
            </w:r>
          </w:p>
        </w:tc>
      </w:tr>
      <w:tr w:rsidR="00C91663" w:rsidRPr="00DC7753" w14:paraId="1E093010"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66C67"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97C0A" w14:textId="2A07C36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8768E" w14:textId="6F2B7E64"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1,57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90738" w14:textId="018F5C5D"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866,02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6BCD2" w14:textId="1BFE543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867,146.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69717" w14:textId="535403E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8,365,766.1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F5D1" w14:textId="1922150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40,098,936.02</w:t>
            </w:r>
          </w:p>
        </w:tc>
      </w:tr>
      <w:tr w:rsidR="00C91663" w:rsidRPr="00DC7753" w14:paraId="0BB0CACC"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85A72F"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B99F4" w14:textId="67DB559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E045A" w14:textId="0167A38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6,93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AF3" w14:textId="20EE1D8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9,103,314.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5D658" w14:textId="5589B26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732,130.6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CAE2F" w14:textId="77418DB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3,467,878.3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30E1A" w14:textId="1AC6985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8,303,323.08</w:t>
            </w:r>
          </w:p>
        </w:tc>
      </w:tr>
      <w:tr w:rsidR="00C91663" w:rsidRPr="00DC7753" w14:paraId="26CCB383"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60B54D"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7FF7F" w14:textId="3B029CA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191A4" w14:textId="21ECC4D8"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4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D06A3" w14:textId="591D0AA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307,07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6EAF" w14:textId="7415551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557,385.8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716C1" w14:textId="5D66E1E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020,960.9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0A23C" w14:textId="3AF6C96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5,190,447.30</w:t>
            </w:r>
          </w:p>
        </w:tc>
      </w:tr>
      <w:tr w:rsidR="00C91663" w:rsidRPr="00DC7753" w14:paraId="6A6574F4"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F68A8"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LABARZON</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EB41E" w14:textId="2637DA1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0E0DA" w14:textId="4E7064EB"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1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EF200" w14:textId="4A5757F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968,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6A591" w14:textId="206D094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018,9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A9506" w14:textId="439E045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980,373.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3EFDA" w14:textId="5F5A4D7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8,967,407.37</w:t>
            </w:r>
          </w:p>
        </w:tc>
      </w:tr>
      <w:tr w:rsidR="00C91663" w:rsidRPr="00DC7753" w14:paraId="19EA8561"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4B119"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MIMAROP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ADA9B" w14:textId="6B1A309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153EE" w14:textId="07A54DF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2,02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D9AF" w14:textId="3DC7A2C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9,909,9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4CABF" w14:textId="1CBE55ED"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061,6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2AF65" w14:textId="248F964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6,149,105.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7D66" w14:textId="635C065C"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1,120,639.40</w:t>
            </w:r>
          </w:p>
        </w:tc>
      </w:tr>
      <w:tr w:rsidR="00C91663" w:rsidRPr="00DC7753" w14:paraId="36A0DF09"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8D1D"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17830" w14:textId="576534D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C9D6E" w14:textId="4883898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2,0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0768D" w14:textId="34A1A97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147,455.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E726" w14:textId="1D8424A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197,289.3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0742C" w14:textId="272A84F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7,125,279.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8DE1" w14:textId="7C0FEE5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8,470,025.02</w:t>
            </w:r>
          </w:p>
        </w:tc>
      </w:tr>
      <w:tr w:rsidR="00C91663" w:rsidRPr="00DC7753" w14:paraId="36E56412"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991E21"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5CB3B" w14:textId="0A29E84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00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57D8" w14:textId="4247B3F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6,9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0E942" w14:textId="49EA928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2,293,534.4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97A" w14:textId="6297781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8,683,75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3FAF1" w14:textId="023C985B"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9,470,572.1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BF7F" w14:textId="4147DAB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83,447,860.16</w:t>
            </w:r>
          </w:p>
        </w:tc>
      </w:tr>
      <w:tr w:rsidR="00C91663" w:rsidRPr="00DC7753" w14:paraId="3F826DE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CE6F9"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5AF87" w14:textId="495A42E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BBC69" w14:textId="2B96F73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7,69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758" w14:textId="19F79D9D"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347,76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88D5C" w14:textId="303B279B"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6,279,452.8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3EA92" w14:textId="70C7DB7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9,294,575.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AE650" w14:textId="35B4B44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1,951,640.65</w:t>
            </w:r>
          </w:p>
        </w:tc>
      </w:tr>
      <w:tr w:rsidR="00C91663" w:rsidRPr="00DC7753" w14:paraId="605629A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EB413"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F41F" w14:textId="5758956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84471" w14:textId="7BC1DA4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5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69491" w14:textId="71784FB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714,31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E5FB6" w14:textId="79533C8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132,799.9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8537" w14:textId="3BCA7E3B"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9,284,402.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53604" w14:textId="1D7827A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326,057.85</w:t>
            </w:r>
          </w:p>
        </w:tc>
      </w:tr>
      <w:tr w:rsidR="00C91663" w:rsidRPr="00DC7753" w14:paraId="2C920848"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888E3"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lastRenderedPageBreak/>
              <w:t>I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86685" w14:textId="7C7733D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1F866" w14:textId="54F1C02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5,82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331B" w14:textId="4ECC3978"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8,647,111.2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4250" w14:textId="33B2FDA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4,994,195.6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8D70B" w14:textId="70162BCD"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0,866,180.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EB4FC" w14:textId="6BCA163B"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5,077,487.07</w:t>
            </w:r>
          </w:p>
        </w:tc>
      </w:tr>
      <w:tr w:rsidR="00C91663" w:rsidRPr="00DC7753" w14:paraId="293D03FF"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478BC"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8C88C" w14:textId="6A52A924"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26D43" w14:textId="4028CF1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0,55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68B57" w14:textId="5DE9202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360,278.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C66F0" w14:textId="5BB7D12F"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1,330,547.6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5F955" w14:textId="0EE178A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7,509,355.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AD3D3" w14:textId="4E7DE94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47,200,906.40</w:t>
            </w:r>
          </w:p>
        </w:tc>
      </w:tr>
      <w:tr w:rsidR="00C91663" w:rsidRPr="00DC7753" w14:paraId="3B7DB221"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F1CEA"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4F73A" w14:textId="46D267B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D4B14" w14:textId="4CA7785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9,9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62464" w14:textId="07B6766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691,135.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0045" w14:textId="44514C7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473,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A3F25" w14:textId="06920867"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3,078,235.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52D76" w14:textId="130C38F8"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9,243,121.16</w:t>
            </w:r>
          </w:p>
        </w:tc>
      </w:tr>
      <w:tr w:rsidR="00C91663" w:rsidRPr="00DC7753" w14:paraId="4ED11EA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76C0B"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8CA98" w14:textId="25992CBB"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18F0" w14:textId="7431426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87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825B" w14:textId="7BBCF093"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485,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3CEB9" w14:textId="5DBAEF2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8,808,99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7E19" w14:textId="7E96ACD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4,462,999.2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87EB2" w14:textId="3402CC65"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6,757,603.86</w:t>
            </w:r>
          </w:p>
        </w:tc>
      </w:tr>
      <w:tr w:rsidR="00C91663" w:rsidRPr="00DC7753" w14:paraId="11FC5D49"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9191AF"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RAG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613" w14:textId="3722E3D6"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C607" w14:textId="0E29819D"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7,86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8CD30" w14:textId="5C8D2DAC"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4,031,210.0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491B1" w14:textId="2B79FC42"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629,458.1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F251" w14:textId="056FC9B5"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4,779,723.5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DDE0C" w14:textId="27D7D7C5"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23,441,132.28</w:t>
            </w:r>
          </w:p>
        </w:tc>
      </w:tr>
      <w:tr w:rsidR="00C91663" w:rsidRPr="00DC7753" w14:paraId="7EC5B29A"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374B7"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C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56FD" w14:textId="4BEC6AA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2FED3" w14:textId="2C0383A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2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6D978" w14:textId="04C7D2BC"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692,118.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8AF8" w14:textId="7D1CF8D8"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634,667.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CEC50" w14:textId="5A58E534"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741,232.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296F3" w14:textId="712D3274"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0,068,576.78</w:t>
            </w:r>
          </w:p>
        </w:tc>
      </w:tr>
      <w:tr w:rsidR="00C91663" w:rsidRPr="00DC7753" w14:paraId="2CE6077E"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1C558" w14:textId="77777777" w:rsidR="00C91663" w:rsidRPr="00DC7753" w:rsidRDefault="00C91663" w:rsidP="00C9166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C7D23" w14:textId="7C0DEC11"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97C17" w14:textId="7E242078"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0,4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B33" w14:textId="22BA694E"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5,517,813.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8257E" w14:textId="51FC4749"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475,451.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52C1" w14:textId="164A78CA"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8,196,849.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72E1" w14:textId="61788DC0" w:rsidR="00C91663" w:rsidRPr="00C91663" w:rsidRDefault="00C91663" w:rsidP="00C91663">
            <w:pPr>
              <w:widowControl/>
              <w:spacing w:after="0" w:line="240" w:lineRule="auto"/>
              <w:ind w:right="57"/>
              <w:contextualSpacing/>
              <w:jc w:val="right"/>
              <w:rPr>
                <w:rFonts w:ascii="Arial Narrow" w:eastAsia="Times New Roman" w:hAnsi="Arial Narrow"/>
                <w:color w:val="000000"/>
                <w:sz w:val="20"/>
                <w:szCs w:val="20"/>
              </w:rPr>
            </w:pPr>
            <w:r w:rsidRPr="00C91663">
              <w:rPr>
                <w:rFonts w:ascii="Arial Narrow" w:hAnsi="Arial Narrow"/>
                <w:color w:val="000000"/>
                <w:sz w:val="20"/>
                <w:szCs w:val="20"/>
              </w:rPr>
              <w:t>18,804,541.69</w:t>
            </w:r>
          </w:p>
        </w:tc>
      </w:tr>
    </w:tbl>
    <w:p w14:paraId="3A58A2DA" w14:textId="6F70DB64"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4</w:t>
      </w:r>
      <w:r w:rsidR="009049F0">
        <w:rPr>
          <w:rFonts w:ascii="Arial" w:eastAsia="Arial" w:hAnsi="Arial" w:cs="Arial"/>
          <w:i/>
          <w:sz w:val="16"/>
          <w:szCs w:val="16"/>
        </w:rPr>
        <w:t xml:space="preserve"> December 2020, </w:t>
      </w:r>
      <w:r w:rsidR="00C91663">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06BB9FB4" w:rsidR="00521424" w:rsidRPr="00D42B1F" w:rsidRDefault="003C1DB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11A8B">
              <w:rPr>
                <w:rFonts w:ascii="Arial" w:eastAsia="Arial" w:hAnsi="Arial" w:cs="Arial"/>
                <w:sz w:val="20"/>
                <w:szCs w:val="20"/>
              </w:rPr>
              <w:t>4</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20650A5" w14:textId="77777777" w:rsidR="00930DDD" w:rsidRDefault="00930DD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6184E306"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056C999"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11A8B">
              <w:rPr>
                <w:rFonts w:ascii="Arial" w:eastAsia="Arial" w:hAnsi="Arial" w:cs="Arial"/>
                <w:sz w:val="20"/>
                <w:szCs w:val="20"/>
              </w:rPr>
              <w:t>4</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711ECC9" w:rsidR="00521424" w:rsidRPr="00126684" w:rsidRDefault="005315E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4D24C581"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1AF3A47" w:rsidR="00521424" w:rsidRPr="00211A8B" w:rsidRDefault="001F410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11A8B">
              <w:rPr>
                <w:rFonts w:ascii="Arial" w:eastAsia="Arial" w:hAnsi="Arial" w:cs="Arial"/>
                <w:sz w:val="20"/>
                <w:szCs w:val="19"/>
              </w:rPr>
              <w:t>23</w:t>
            </w:r>
            <w:r w:rsidR="007D56A7"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652E7C7D"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00C36413" w:rsidRPr="00211A8B">
              <w:rPr>
                <w:rFonts w:ascii="Arial" w:eastAsia="Arial" w:hAnsi="Arial" w:cs="Arial"/>
                <w:sz w:val="20"/>
                <w:szCs w:val="19"/>
              </w:rPr>
              <w:t>1</w:t>
            </w:r>
            <w:r w:rsidR="001F4104" w:rsidRPr="00211A8B">
              <w:rPr>
                <w:rFonts w:ascii="Arial" w:eastAsia="Arial" w:hAnsi="Arial" w:cs="Arial"/>
                <w:sz w:val="20"/>
                <w:szCs w:val="19"/>
              </w:rPr>
              <w:t>62</w:t>
            </w:r>
            <w:r w:rsidRPr="00211A8B">
              <w:rPr>
                <w:rFonts w:ascii="Arial" w:eastAsia="Arial" w:hAnsi="Arial" w:cs="Arial"/>
                <w:sz w:val="20"/>
                <w:szCs w:val="19"/>
              </w:rPr>
              <w:t xml:space="preserve"> perso</w:t>
            </w:r>
            <w:r w:rsidR="0024753A" w:rsidRPr="00211A8B">
              <w:rPr>
                <w:rFonts w:ascii="Arial" w:eastAsia="Arial" w:hAnsi="Arial" w:cs="Arial"/>
                <w:sz w:val="20"/>
                <w:szCs w:val="19"/>
              </w:rPr>
              <w:t>nnel are on-duty/deployed region-</w:t>
            </w:r>
            <w:r w:rsidRPr="00211A8B">
              <w:rPr>
                <w:rFonts w:ascii="Arial" w:eastAsia="Arial" w:hAnsi="Arial" w:cs="Arial"/>
                <w:sz w:val="20"/>
                <w:szCs w:val="19"/>
              </w:rPr>
              <w:t xml:space="preserve">wide to conduct response operation and to monitor and execute SAP implementation in the </w:t>
            </w:r>
            <w:r w:rsidR="0024753A" w:rsidRPr="00211A8B">
              <w:rPr>
                <w:rFonts w:ascii="Arial" w:eastAsia="Arial" w:hAnsi="Arial" w:cs="Arial"/>
                <w:sz w:val="20"/>
                <w:szCs w:val="19"/>
              </w:rPr>
              <w:t>Region</w:t>
            </w:r>
            <w:r w:rsidRPr="00211A8B">
              <w:rPr>
                <w:rFonts w:ascii="Arial" w:eastAsia="Arial" w:hAnsi="Arial" w:cs="Arial"/>
                <w:sz w:val="20"/>
                <w:szCs w:val="19"/>
              </w:rPr>
              <w:t>. Also, DSWD-FO I IMT is still operating in response to COVID-19 pandemic.</w:t>
            </w:r>
          </w:p>
          <w:p w14:paraId="44717BB9" w14:textId="77777777" w:rsidR="00CC29FD" w:rsidRPr="00211A8B"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211A8B" w:rsidRDefault="00CC29FD" w:rsidP="00D04565">
            <w:pPr>
              <w:spacing w:after="0" w:line="240" w:lineRule="auto"/>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48DFB406" w14:textId="1AC7BF9A"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Pr="00211A8B">
              <w:rPr>
                <w:rFonts w:ascii="Arial" w:eastAsia="Arial" w:hAnsi="Arial" w:cs="Arial"/>
                <w:b/>
                <w:sz w:val="20"/>
                <w:szCs w:val="19"/>
              </w:rPr>
              <w:t>₱</w:t>
            </w:r>
            <w:r w:rsidRPr="00211A8B">
              <w:rPr>
                <w:rFonts w:ascii="Arial" w:eastAsia="Arial" w:hAnsi="Arial" w:cs="Arial"/>
                <w:b/>
                <w:sz w:val="20"/>
                <w:szCs w:val="19"/>
                <w:lang w:val="en-US"/>
              </w:rPr>
              <w:t xml:space="preserve">4,270,871,000.00 </w:t>
            </w:r>
            <w:r w:rsidRPr="00211A8B">
              <w:rPr>
                <w:rFonts w:ascii="Arial" w:eastAsia="Arial" w:hAnsi="Arial" w:cs="Arial"/>
                <w:sz w:val="20"/>
                <w:szCs w:val="19"/>
              </w:rPr>
              <w:t xml:space="preserve">was paid to </w:t>
            </w:r>
            <w:r w:rsidRPr="00211A8B">
              <w:rPr>
                <w:rFonts w:ascii="Arial" w:eastAsia="Arial" w:hAnsi="Arial" w:cs="Arial"/>
                <w:b/>
                <w:bCs/>
                <w:sz w:val="20"/>
                <w:szCs w:val="19"/>
                <w:lang w:val="en-US"/>
              </w:rPr>
              <w:t>776,522 beneficiaries</w:t>
            </w:r>
            <w:r w:rsidRPr="00211A8B">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bCs/>
                <w:sz w:val="20"/>
                <w:szCs w:val="19"/>
              </w:rPr>
              <w:t>₱513,724,350.00</w:t>
            </w:r>
            <w:r w:rsidRPr="00211A8B">
              <w:rPr>
                <w:rFonts w:ascii="Arial" w:eastAsia="Arial" w:hAnsi="Arial" w:cs="Arial"/>
                <w:sz w:val="20"/>
                <w:szCs w:val="19"/>
              </w:rPr>
              <w:t xml:space="preserve"> were paid through direct payout and cash cards to </w:t>
            </w:r>
            <w:r w:rsidRPr="00211A8B">
              <w:rPr>
                <w:rFonts w:ascii="Arial" w:eastAsia="Arial" w:hAnsi="Arial" w:cs="Arial"/>
                <w:b/>
                <w:bCs/>
                <w:sz w:val="20"/>
                <w:szCs w:val="19"/>
              </w:rPr>
              <w:t>123,789</w:t>
            </w:r>
            <w:r w:rsidRPr="00211A8B">
              <w:rPr>
                <w:rFonts w:ascii="Arial" w:eastAsia="Arial" w:hAnsi="Arial" w:cs="Arial"/>
                <w:sz w:val="20"/>
                <w:szCs w:val="19"/>
              </w:rPr>
              <w:t xml:space="preserve"> </w:t>
            </w:r>
            <w:r w:rsidRPr="00211A8B">
              <w:rPr>
                <w:rFonts w:ascii="Arial" w:eastAsia="Arial" w:hAnsi="Arial" w:cs="Arial"/>
                <w:b/>
                <w:sz w:val="20"/>
                <w:szCs w:val="19"/>
              </w:rPr>
              <w:t>4Ps beneficiaries</w:t>
            </w:r>
            <w:r w:rsidRPr="00211A8B">
              <w:rPr>
                <w:rFonts w:ascii="Arial" w:eastAsia="Arial" w:hAnsi="Arial" w:cs="Arial"/>
                <w:sz w:val="20"/>
                <w:szCs w:val="19"/>
              </w:rPr>
              <w:t xml:space="preserve"> while 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2,259,829,000.00 </w:t>
            </w:r>
            <w:r w:rsidRPr="00211A8B">
              <w:rPr>
                <w:rFonts w:ascii="Arial" w:eastAsia="Arial" w:hAnsi="Arial" w:cs="Arial"/>
                <w:sz w:val="20"/>
                <w:szCs w:val="19"/>
              </w:rPr>
              <w:t xml:space="preserve">were paid through financial service providers (FSPs) to </w:t>
            </w:r>
            <w:r w:rsidRPr="00211A8B">
              <w:rPr>
                <w:rFonts w:ascii="Arial" w:eastAsia="Arial" w:hAnsi="Arial" w:cs="Arial"/>
                <w:b/>
                <w:sz w:val="20"/>
                <w:szCs w:val="19"/>
                <w:lang w:val="en-US"/>
              </w:rPr>
              <w:t xml:space="preserve">410,878 </w:t>
            </w:r>
            <w:r w:rsidR="0024753A" w:rsidRPr="00211A8B">
              <w:rPr>
                <w:rFonts w:ascii="Arial" w:eastAsia="Arial" w:hAnsi="Arial" w:cs="Arial"/>
                <w:b/>
                <w:sz w:val="20"/>
                <w:szCs w:val="19"/>
              </w:rPr>
              <w:t>n</w:t>
            </w:r>
            <w:r w:rsidRPr="00211A8B">
              <w:rPr>
                <w:rFonts w:ascii="Arial" w:eastAsia="Arial" w:hAnsi="Arial" w:cs="Arial"/>
                <w:b/>
                <w:sz w:val="20"/>
                <w:szCs w:val="19"/>
              </w:rPr>
              <w:t>on-4Ps beneficiaries</w:t>
            </w:r>
            <w:r w:rsidRPr="00211A8B">
              <w:rPr>
                <w:rFonts w:ascii="Arial" w:eastAsia="Arial" w:hAnsi="Arial" w:cs="Arial"/>
                <w:sz w:val="20"/>
                <w:szCs w:val="19"/>
              </w:rPr>
              <w:t xml:space="preserve"> in Pangasinan for the second tranche implementation.</w:t>
            </w:r>
          </w:p>
          <w:p w14:paraId="231D9C1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A total amount of</w:t>
            </w:r>
            <w:r w:rsidRPr="00211A8B">
              <w:rPr>
                <w:rFonts w:ascii="Arial" w:eastAsia="Arial" w:hAnsi="Arial" w:cs="Arial"/>
                <w:b/>
                <w:sz w:val="20"/>
                <w:szCs w:val="19"/>
              </w:rPr>
              <w:t xml:space="preserve"> ₱265,446,500.00 </w:t>
            </w:r>
            <w:r w:rsidRPr="00211A8B">
              <w:rPr>
                <w:rFonts w:ascii="Arial" w:eastAsia="Arial" w:hAnsi="Arial" w:cs="Arial"/>
                <w:sz w:val="20"/>
                <w:szCs w:val="19"/>
              </w:rPr>
              <w:t>were</w:t>
            </w:r>
            <w:r w:rsidRPr="00211A8B">
              <w:rPr>
                <w:rFonts w:ascii="Arial" w:eastAsia="Arial" w:hAnsi="Arial" w:cs="Arial"/>
                <w:b/>
                <w:sz w:val="20"/>
                <w:szCs w:val="19"/>
              </w:rPr>
              <w:t xml:space="preserve"> </w:t>
            </w:r>
            <w:r w:rsidRPr="00211A8B">
              <w:rPr>
                <w:rFonts w:ascii="Arial" w:eastAsia="Arial" w:hAnsi="Arial" w:cs="Arial"/>
                <w:sz w:val="20"/>
                <w:szCs w:val="19"/>
              </w:rPr>
              <w:t xml:space="preserve">paid to </w:t>
            </w:r>
            <w:r w:rsidRPr="00211A8B">
              <w:rPr>
                <w:rFonts w:ascii="Arial" w:eastAsia="Arial" w:hAnsi="Arial" w:cs="Arial"/>
                <w:b/>
                <w:sz w:val="20"/>
                <w:szCs w:val="19"/>
              </w:rPr>
              <w:t>48,263 waitlisted beneficiaries</w:t>
            </w:r>
            <w:r w:rsidRPr="00211A8B">
              <w:rPr>
                <w:rFonts w:ascii="Arial" w:eastAsia="Arial" w:hAnsi="Arial" w:cs="Arial"/>
                <w:sz w:val="20"/>
                <w:szCs w:val="19"/>
              </w:rPr>
              <w:t xml:space="preserve"> in the Region.</w:t>
            </w:r>
          </w:p>
          <w:p w14:paraId="41FB22E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15,130,500.00 </w:t>
            </w:r>
            <w:r w:rsidRPr="00211A8B">
              <w:rPr>
                <w:rFonts w:ascii="Arial" w:eastAsia="Arial" w:hAnsi="Arial" w:cs="Arial"/>
                <w:sz w:val="20"/>
                <w:szCs w:val="19"/>
              </w:rPr>
              <w:t xml:space="preserve">were paid to </w:t>
            </w:r>
            <w:r w:rsidRPr="00211A8B">
              <w:rPr>
                <w:rFonts w:ascii="Arial" w:eastAsia="Arial" w:hAnsi="Arial" w:cs="Arial"/>
                <w:b/>
                <w:sz w:val="20"/>
                <w:szCs w:val="19"/>
              </w:rPr>
              <w:t xml:space="preserve">1,887 </w:t>
            </w:r>
            <w:r w:rsidRPr="00211A8B">
              <w:rPr>
                <w:rFonts w:ascii="Arial" w:eastAsia="Arial" w:hAnsi="Arial" w:cs="Arial"/>
                <w:b/>
                <w:bCs/>
                <w:sz w:val="20"/>
                <w:szCs w:val="19"/>
              </w:rPr>
              <w:t>TNVS/PUV drivers</w:t>
            </w:r>
            <w:r w:rsidRPr="00211A8B">
              <w:rPr>
                <w:rFonts w:ascii="Arial" w:eastAsia="Arial" w:hAnsi="Arial" w:cs="Arial"/>
                <w:sz w:val="20"/>
                <w:szCs w:val="19"/>
              </w:rPr>
              <w:t xml:space="preserve"> in the Region.</w:t>
            </w:r>
          </w:p>
          <w:p w14:paraId="5A780436" w14:textId="5611354E" w:rsidR="00CC29FD" w:rsidRPr="00211A8B" w:rsidRDefault="0024753A"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Payout for the SAP w</w:t>
            </w:r>
            <w:r w:rsidR="00CC29FD" w:rsidRPr="00211A8B">
              <w:rPr>
                <w:rFonts w:ascii="Arial" w:eastAsia="Arial" w:hAnsi="Arial" w:cs="Arial"/>
                <w:sz w:val="20"/>
                <w:szCs w:val="19"/>
              </w:rPr>
              <w:t xml:space="preserve">aitlisted and </w:t>
            </w:r>
            <w:r w:rsidRPr="00211A8B">
              <w:rPr>
                <w:rFonts w:ascii="Arial" w:eastAsia="Arial" w:hAnsi="Arial" w:cs="Arial"/>
                <w:sz w:val="20"/>
                <w:szCs w:val="19"/>
              </w:rPr>
              <w:t>second t</w:t>
            </w:r>
            <w:r w:rsidR="00CC29FD" w:rsidRPr="00211A8B">
              <w:rPr>
                <w:rFonts w:ascii="Arial" w:eastAsia="Arial" w:hAnsi="Arial" w:cs="Arial"/>
                <w:sz w:val="20"/>
                <w:szCs w:val="19"/>
              </w:rPr>
              <w:t xml:space="preserve">ranche in the </w:t>
            </w:r>
            <w:r w:rsidRPr="00211A8B">
              <w:rPr>
                <w:rFonts w:ascii="Arial" w:eastAsia="Arial" w:hAnsi="Arial" w:cs="Arial"/>
                <w:sz w:val="20"/>
                <w:szCs w:val="19"/>
              </w:rPr>
              <w:t xml:space="preserve">Region </w:t>
            </w:r>
            <w:r w:rsidR="00CC29FD" w:rsidRPr="00211A8B">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I staff assisted the LGUs in facilitating the encoding of SAC forms and </w:t>
            </w:r>
            <w:r w:rsidRPr="00211A8B">
              <w:rPr>
                <w:rFonts w:ascii="Arial" w:eastAsia="Arial" w:hAnsi="Arial" w:cs="Arial"/>
                <w:sz w:val="20"/>
                <w:szCs w:val="19"/>
              </w:rPr>
              <w:lastRenderedPageBreak/>
              <w:t>preparing SAP liquidation documentary requirements.</w:t>
            </w:r>
          </w:p>
          <w:p w14:paraId="09632B24" w14:textId="30B13D02" w:rsidR="00521424"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211A8B">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151C03"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51C03">
              <w:rPr>
                <w:rFonts w:ascii="Arial" w:eastAsia="Arial" w:hAnsi="Arial" w:cs="Arial"/>
                <w:sz w:val="20"/>
                <w:szCs w:val="20"/>
              </w:rPr>
              <w:t>2</w:t>
            </w:r>
            <w:r w:rsidR="00FD5170" w:rsidRPr="00151C03">
              <w:rPr>
                <w:rFonts w:ascii="Arial" w:eastAsia="Arial" w:hAnsi="Arial" w:cs="Arial"/>
                <w:sz w:val="20"/>
                <w:szCs w:val="20"/>
              </w:rPr>
              <w:t>3</w:t>
            </w:r>
            <w:r w:rsidR="00126FC7" w:rsidRPr="00151C03">
              <w:rPr>
                <w:rFonts w:ascii="Arial" w:eastAsia="Arial" w:hAnsi="Arial" w:cs="Arial"/>
                <w:sz w:val="20"/>
                <w:szCs w:val="20"/>
              </w:rPr>
              <w:t xml:space="preserve"> </w:t>
            </w:r>
            <w:r w:rsidR="00714581" w:rsidRPr="00151C03">
              <w:rPr>
                <w:rFonts w:ascii="Arial" w:eastAsia="Arial" w:hAnsi="Arial" w:cs="Arial"/>
                <w:sz w:val="20"/>
                <w:szCs w:val="20"/>
              </w:rPr>
              <w:t xml:space="preserve">December </w:t>
            </w:r>
            <w:r w:rsidR="00521424" w:rsidRPr="00151C03">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51C03">
              <w:rPr>
                <w:rFonts w:ascii="Arial" w:eastAsia="Arial" w:hAnsi="Arial" w:cs="Arial"/>
                <w:b/>
                <w:sz w:val="20"/>
                <w:szCs w:val="19"/>
                <w:lang w:bidi="en-US"/>
              </w:rPr>
              <w:t>5</w:t>
            </w:r>
            <w:r w:rsidR="00FD5170" w:rsidRPr="00151C03">
              <w:rPr>
                <w:rFonts w:ascii="Arial" w:eastAsia="Arial" w:hAnsi="Arial" w:cs="Arial"/>
                <w:b/>
                <w:sz w:val="20"/>
                <w:szCs w:val="19"/>
                <w:lang w:bidi="en-US"/>
              </w:rPr>
              <w:t>7</w:t>
            </w:r>
            <w:r w:rsidR="006B2A1D"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w:t>
            </w:r>
            <w:r w:rsidR="00F61646" w:rsidRPr="00151C03">
              <w:rPr>
                <w:rFonts w:ascii="Arial" w:eastAsia="Arial" w:hAnsi="Arial" w:cs="Arial"/>
                <w:b/>
                <w:sz w:val="20"/>
                <w:szCs w:val="19"/>
                <w:lang w:bidi="en-US"/>
              </w:rPr>
              <w:t>45</w:t>
            </w:r>
            <w:r w:rsidRPr="00151C03">
              <w:rPr>
                <w:rFonts w:ascii="Arial" w:eastAsia="Arial" w:hAnsi="Arial" w:cs="Arial"/>
                <w:b/>
                <w:sz w:val="20"/>
                <w:szCs w:val="19"/>
                <w:lang w:bidi="en-US"/>
              </w:rPr>
              <w:t xml:space="preserve"> clients</w:t>
            </w:r>
            <w:r w:rsidRPr="00151C03">
              <w:rPr>
                <w:rFonts w:ascii="Arial" w:eastAsia="Arial" w:hAnsi="Arial" w:cs="Arial"/>
                <w:sz w:val="20"/>
                <w:szCs w:val="19"/>
                <w:lang w:bidi="en-US"/>
              </w:rPr>
              <w:t xml:space="preserve"> were served and</w:t>
            </w:r>
            <w:r w:rsidR="00714581" w:rsidRPr="00151C03">
              <w:rPr>
                <w:rFonts w:ascii="Arial" w:eastAsia="Arial" w:hAnsi="Arial" w:cs="Arial"/>
                <w:sz w:val="20"/>
                <w:szCs w:val="19"/>
                <w:lang w:bidi="en-US"/>
              </w:rPr>
              <w:t xml:space="preserve"> provided with assistance amounting to </w:t>
            </w:r>
            <w:r w:rsidR="00D72392" w:rsidRPr="00151C03">
              <w:rPr>
                <w:rFonts w:ascii="Arial" w:eastAsia="Arial" w:hAnsi="Arial" w:cs="Arial"/>
                <w:b/>
                <w:sz w:val="20"/>
                <w:szCs w:val="19"/>
                <w:lang w:bidi="en-US"/>
              </w:rPr>
              <w:t>₱16</w:t>
            </w:r>
            <w:r w:rsidR="00FD5170" w:rsidRPr="00151C03">
              <w:rPr>
                <w:rFonts w:ascii="Arial" w:eastAsia="Arial" w:hAnsi="Arial" w:cs="Arial"/>
                <w:b/>
                <w:sz w:val="20"/>
                <w:szCs w:val="19"/>
                <w:lang w:bidi="en-US"/>
              </w:rPr>
              <w:t>7</w:t>
            </w:r>
            <w:r w:rsidR="00D72392"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95</w:t>
            </w:r>
            <w:r w:rsidR="00D72392"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3</w:t>
            </w:r>
            <w:r w:rsidR="00D72392" w:rsidRPr="00151C03">
              <w:rPr>
                <w:rFonts w:ascii="Arial" w:eastAsia="Arial" w:hAnsi="Arial" w:cs="Arial"/>
                <w:b/>
                <w:sz w:val="20"/>
                <w:szCs w:val="19"/>
                <w:lang w:bidi="en-US"/>
              </w:rPr>
              <w:t xml:space="preserve">99.82 </w:t>
            </w:r>
            <w:r w:rsidR="00714581" w:rsidRPr="00151C03">
              <w:rPr>
                <w:rFonts w:ascii="Arial" w:eastAsia="Arial" w:hAnsi="Arial" w:cs="Arial"/>
                <w:sz w:val="20"/>
                <w:szCs w:val="19"/>
                <w:lang w:bidi="en-US"/>
              </w:rPr>
              <w:t>through medical, burial, food and other assistance of the individuals in crisis.</w:t>
            </w:r>
            <w:r w:rsidRPr="00151C03">
              <w:rPr>
                <w:rFonts w:ascii="Arial" w:eastAsia="Arial" w:hAnsi="Arial" w:cs="Arial"/>
                <w:sz w:val="20"/>
                <w:szCs w:val="19"/>
                <w:lang w:bidi="en-US"/>
              </w:rPr>
              <w:t xml:space="preserve"> </w:t>
            </w:r>
          </w:p>
          <w:p w14:paraId="4D17F71E" w14:textId="38CB7FF9" w:rsidR="00714581" w:rsidRPr="00151C03"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through the Sustainable Livelihood Program (SLP) under its Livelihood Assistance Grant 1</w:t>
            </w:r>
            <w:r w:rsidR="009F50E6" w:rsidRPr="00151C03">
              <w:rPr>
                <w:rFonts w:ascii="Arial" w:eastAsia="Arial" w:hAnsi="Arial" w:cs="Arial"/>
                <w:sz w:val="20"/>
                <w:szCs w:val="19"/>
                <w:lang w:bidi="en-US"/>
              </w:rPr>
              <w:t xml:space="preserve"> </w:t>
            </w:r>
            <w:r w:rsidRPr="00151C03">
              <w:rPr>
                <w:rFonts w:ascii="Arial" w:eastAsia="Arial" w:hAnsi="Arial" w:cs="Arial"/>
                <w:sz w:val="20"/>
                <w:szCs w:val="19"/>
                <w:lang w:bidi="en-US"/>
              </w:rPr>
              <w:t xml:space="preserve">(LAG 1) already disbursed a total amount of </w:t>
            </w:r>
            <w:r w:rsidRPr="00151C03">
              <w:rPr>
                <w:rFonts w:ascii="Arial" w:eastAsia="Arial" w:hAnsi="Arial" w:cs="Arial"/>
                <w:b/>
                <w:sz w:val="20"/>
                <w:szCs w:val="19"/>
                <w:lang w:bidi="en-US"/>
              </w:rPr>
              <w:t>₱50,031,597.20</w:t>
            </w:r>
            <w:r w:rsidRPr="00151C03">
              <w:rPr>
                <w:rFonts w:ascii="Arial" w:eastAsia="Arial" w:hAnsi="Arial" w:cs="Arial"/>
                <w:sz w:val="20"/>
                <w:szCs w:val="19"/>
                <w:lang w:bidi="en-US"/>
              </w:rPr>
              <w:t xml:space="preserve"> to </w:t>
            </w:r>
            <w:r w:rsidRPr="00151C03">
              <w:rPr>
                <w:rFonts w:ascii="Arial" w:eastAsia="Arial" w:hAnsi="Arial" w:cs="Arial"/>
                <w:b/>
                <w:sz w:val="20"/>
                <w:szCs w:val="19"/>
                <w:lang w:bidi="en-US"/>
              </w:rPr>
              <w:t xml:space="preserve">5,991 </w:t>
            </w:r>
            <w:r w:rsidRPr="00151C03">
              <w:rPr>
                <w:rFonts w:ascii="Arial" w:eastAsia="Arial" w:hAnsi="Arial" w:cs="Arial"/>
                <w:sz w:val="20"/>
                <w:szCs w:val="19"/>
                <w:lang w:bidi="en-US"/>
              </w:rPr>
              <w:t>beneficiaries.</w:t>
            </w:r>
          </w:p>
          <w:p w14:paraId="0FB42D05" w14:textId="03A431D2"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51C03"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ensures provision of augmentation support to LGUs, stakeholders and partners.</w:t>
            </w:r>
          </w:p>
          <w:p w14:paraId="0E2FC22E" w14:textId="77777777" w:rsidR="00521424" w:rsidRPr="00151C03"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151C03"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51C03">
              <w:rPr>
                <w:rFonts w:ascii="Arial" w:eastAsia="Arial" w:hAnsi="Arial" w:cs="Arial"/>
                <w:b/>
                <w:sz w:val="20"/>
                <w:szCs w:val="19"/>
              </w:rPr>
              <w:t>Social Amelioration Program (SAP)</w:t>
            </w:r>
          </w:p>
          <w:p w14:paraId="246B694F" w14:textId="4CA7EF65" w:rsidR="002D691E" w:rsidRPr="00151C03" w:rsidRDefault="00FD5170" w:rsidP="00DF1775">
            <w:pPr>
              <w:pStyle w:val="ListParagraph"/>
              <w:numPr>
                <w:ilvl w:val="0"/>
                <w:numId w:val="4"/>
              </w:numPr>
              <w:spacing w:after="0" w:line="240" w:lineRule="auto"/>
              <w:jc w:val="both"/>
              <w:rPr>
                <w:rFonts w:ascii="Arial" w:eastAsia="Arial" w:hAnsi="Arial" w:cs="Arial"/>
                <w:sz w:val="20"/>
                <w:szCs w:val="19"/>
                <w:lang w:bidi="en-US"/>
              </w:rPr>
            </w:pPr>
            <w:r w:rsidRPr="00151C03">
              <w:rPr>
                <w:rFonts w:ascii="Arial" w:eastAsia="Arial" w:hAnsi="Arial" w:cs="Arial"/>
                <w:sz w:val="20"/>
                <w:szCs w:val="19"/>
                <w:lang w:bidi="en-US"/>
              </w:rPr>
              <w:t>DSWD-FO II has on</w:t>
            </w:r>
            <w:r w:rsidR="002D691E" w:rsidRPr="00151C03">
              <w:rPr>
                <w:rFonts w:ascii="Arial" w:eastAsia="Arial" w:hAnsi="Arial" w:cs="Arial"/>
                <w:sz w:val="20"/>
                <w:szCs w:val="19"/>
                <w:lang w:bidi="en-US"/>
              </w:rPr>
              <w:t>going Social Ameli</w:t>
            </w:r>
            <w:r w:rsidRPr="00151C03">
              <w:rPr>
                <w:rFonts w:ascii="Arial" w:eastAsia="Arial" w:hAnsi="Arial" w:cs="Arial"/>
                <w:sz w:val="20"/>
                <w:szCs w:val="19"/>
                <w:lang w:bidi="en-US"/>
              </w:rPr>
              <w:t xml:space="preserve">oration Program (SAP) payout </w:t>
            </w:r>
            <w:r w:rsidR="002D691E" w:rsidRPr="00151C03">
              <w:rPr>
                <w:rFonts w:ascii="Arial" w:eastAsia="Arial" w:hAnsi="Arial" w:cs="Arial"/>
                <w:sz w:val="20"/>
                <w:szCs w:val="19"/>
                <w:lang w:bidi="en-US"/>
              </w:rPr>
              <w:t>under the implementation of Bayanihan 2.</w:t>
            </w:r>
          </w:p>
          <w:p w14:paraId="1CEF3C7C" w14:textId="03D6FB25" w:rsidR="002D691E" w:rsidRPr="00151C03"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ducted pay-out to </w:t>
            </w:r>
            <w:r w:rsidR="001C4F45" w:rsidRPr="00151C03">
              <w:rPr>
                <w:rFonts w:ascii="Arial" w:eastAsia="Arial" w:hAnsi="Arial" w:cs="Arial"/>
                <w:b/>
                <w:sz w:val="20"/>
                <w:szCs w:val="19"/>
                <w:lang w:bidi="en-US"/>
              </w:rPr>
              <w:t>18</w:t>
            </w:r>
            <w:r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66</w:t>
            </w:r>
            <w:r w:rsidR="00FD5170" w:rsidRPr="00151C03">
              <w:rPr>
                <w:rFonts w:ascii="Arial" w:eastAsia="Arial" w:hAnsi="Arial" w:cs="Arial"/>
                <w:b/>
                <w:sz w:val="20"/>
                <w:szCs w:val="19"/>
                <w:lang w:bidi="en-US"/>
              </w:rPr>
              <w:t>6</w:t>
            </w:r>
            <w:r w:rsidRPr="00151C03">
              <w:rPr>
                <w:rFonts w:ascii="Arial" w:eastAsia="Arial" w:hAnsi="Arial" w:cs="Arial"/>
                <w:b/>
                <w:sz w:val="20"/>
                <w:szCs w:val="19"/>
                <w:lang w:bidi="en-US"/>
              </w:rPr>
              <w:t xml:space="preserve"> beneficiaries</w:t>
            </w:r>
            <w:r w:rsidRPr="00151C03">
              <w:rPr>
                <w:rFonts w:ascii="Arial" w:eastAsia="Arial" w:hAnsi="Arial" w:cs="Arial"/>
                <w:sz w:val="20"/>
                <w:szCs w:val="19"/>
                <w:lang w:bidi="en-US"/>
              </w:rPr>
              <w:t xml:space="preserve"> of the Bayanihan 2 with a total amount of </w:t>
            </w:r>
            <w:r w:rsidRPr="00151C03">
              <w:rPr>
                <w:rFonts w:ascii="Arial" w:eastAsia="Arial" w:hAnsi="Arial" w:cs="Arial"/>
                <w:b/>
                <w:bCs/>
                <w:sz w:val="20"/>
                <w:szCs w:val="19"/>
                <w:lang w:bidi="en-US"/>
              </w:rPr>
              <w:t>₱</w:t>
            </w:r>
            <w:r w:rsidR="001C4F45" w:rsidRPr="00151C03">
              <w:rPr>
                <w:rFonts w:ascii="Arial" w:eastAsia="Arial" w:hAnsi="Arial" w:cs="Arial"/>
                <w:b/>
                <w:bCs/>
                <w:sz w:val="20"/>
                <w:szCs w:val="19"/>
                <w:lang w:bidi="en-US"/>
              </w:rPr>
              <w:t>10</w:t>
            </w:r>
            <w:r w:rsidR="00F61646" w:rsidRPr="00151C03">
              <w:rPr>
                <w:rFonts w:ascii="Arial" w:eastAsia="Arial" w:hAnsi="Arial" w:cs="Arial"/>
                <w:b/>
                <w:bCs/>
                <w:sz w:val="20"/>
                <w:szCs w:val="19"/>
                <w:lang w:bidi="en-US"/>
              </w:rPr>
              <w:t>2</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6</w:t>
            </w:r>
            <w:r w:rsidR="00FD5170" w:rsidRPr="00151C03">
              <w:rPr>
                <w:rFonts w:ascii="Arial" w:eastAsia="Arial" w:hAnsi="Arial" w:cs="Arial"/>
                <w:b/>
                <w:bCs/>
                <w:sz w:val="20"/>
                <w:szCs w:val="19"/>
                <w:lang w:bidi="en-US"/>
              </w:rPr>
              <w:t>63</w:t>
            </w:r>
            <w:r w:rsidRPr="00151C03">
              <w:rPr>
                <w:rFonts w:ascii="Arial" w:eastAsia="Arial" w:hAnsi="Arial" w:cs="Arial"/>
                <w:b/>
                <w:bCs/>
                <w:sz w:val="20"/>
                <w:szCs w:val="19"/>
                <w:lang w:bidi="en-US"/>
              </w:rPr>
              <w:t>,000.00.</w:t>
            </w:r>
          </w:p>
          <w:p w14:paraId="1D4985B2" w14:textId="145F8DDD"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has provided SAP to </w:t>
            </w:r>
            <w:r w:rsidRPr="00151C03">
              <w:rPr>
                <w:rFonts w:ascii="Arial" w:eastAsia="Arial" w:hAnsi="Arial" w:cs="Arial"/>
                <w:b/>
                <w:sz w:val="20"/>
                <w:szCs w:val="19"/>
                <w:lang w:bidi="en-US"/>
              </w:rPr>
              <w:t>571,097 beneficiaries</w:t>
            </w:r>
            <w:r w:rsidRPr="00151C03">
              <w:rPr>
                <w:rFonts w:ascii="Arial" w:eastAsia="Arial" w:hAnsi="Arial" w:cs="Arial"/>
                <w:sz w:val="20"/>
                <w:szCs w:val="19"/>
                <w:lang w:bidi="en-US"/>
              </w:rPr>
              <w:t xml:space="preserve"> amounting to a total of </w:t>
            </w:r>
            <w:r w:rsidRPr="00151C03">
              <w:rPr>
                <w:rFonts w:ascii="Arial" w:eastAsia="Arial" w:hAnsi="Arial" w:cs="Arial"/>
                <w:b/>
                <w:bCs/>
                <w:sz w:val="20"/>
                <w:szCs w:val="19"/>
              </w:rPr>
              <w:t>₱</w:t>
            </w:r>
            <w:r w:rsidRPr="00151C03">
              <w:rPr>
                <w:rFonts w:ascii="Arial" w:eastAsia="Arial" w:hAnsi="Arial" w:cs="Arial"/>
                <w:b/>
                <w:bCs/>
                <w:sz w:val="20"/>
                <w:szCs w:val="19"/>
                <w:lang w:bidi="en-US"/>
              </w:rPr>
              <w:t>3,</w:t>
            </w:r>
            <w:r w:rsidR="00F61646" w:rsidRPr="00151C03">
              <w:rPr>
                <w:rFonts w:ascii="Arial" w:eastAsia="Arial" w:hAnsi="Arial" w:cs="Arial"/>
                <w:b/>
                <w:bCs/>
                <w:sz w:val="20"/>
                <w:szCs w:val="19"/>
                <w:lang w:bidi="en-US"/>
              </w:rPr>
              <w:t>141</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033</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 xml:space="preserve">. </w:t>
            </w:r>
          </w:p>
          <w:p w14:paraId="289AB231" w14:textId="519FA103" w:rsidR="00521424" w:rsidRPr="00151C03" w:rsidRDefault="00521424" w:rsidP="00FD5170">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There are </w:t>
            </w:r>
            <w:r w:rsidRPr="00151C03">
              <w:rPr>
                <w:rFonts w:ascii="Arial" w:eastAsia="Arial" w:hAnsi="Arial" w:cs="Arial"/>
                <w:b/>
                <w:bCs/>
                <w:sz w:val="20"/>
                <w:szCs w:val="19"/>
                <w:lang w:bidi="en-US"/>
              </w:rPr>
              <w:t>46,911 waitlisted beneficiaries</w:t>
            </w:r>
            <w:r w:rsidRPr="00151C03">
              <w:rPr>
                <w:rFonts w:ascii="Arial" w:eastAsia="Arial" w:hAnsi="Arial" w:cs="Arial"/>
                <w:sz w:val="20"/>
                <w:szCs w:val="19"/>
                <w:lang w:bidi="en-US"/>
              </w:rPr>
              <w:t xml:space="preserve"> who were also provided with SAP amounting to </w:t>
            </w:r>
            <w:r w:rsidRPr="00151C03">
              <w:rPr>
                <w:rFonts w:ascii="Arial" w:eastAsia="Arial" w:hAnsi="Arial" w:cs="Arial"/>
                <w:b/>
                <w:bCs/>
                <w:sz w:val="20"/>
                <w:szCs w:val="19"/>
                <w:lang w:bidi="en-US"/>
              </w:rPr>
              <w:t>₱2</w:t>
            </w:r>
            <w:r w:rsidR="00F61646" w:rsidRPr="00151C03">
              <w:rPr>
                <w:rFonts w:ascii="Arial" w:eastAsia="Arial" w:hAnsi="Arial" w:cs="Arial"/>
                <w:b/>
                <w:bCs/>
                <w:sz w:val="20"/>
                <w:szCs w:val="19"/>
                <w:lang w:bidi="en-US"/>
              </w:rPr>
              <w:t>5</w:t>
            </w:r>
            <w:r w:rsidR="00D22198" w:rsidRPr="00151C03">
              <w:rPr>
                <w:rFonts w:ascii="Arial" w:eastAsia="Arial" w:hAnsi="Arial" w:cs="Arial"/>
                <w:b/>
                <w:bCs/>
                <w:sz w:val="20"/>
                <w:szCs w:val="19"/>
                <w:lang w:bidi="en-US"/>
              </w:rPr>
              <w:t>8</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010</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w:t>
            </w:r>
          </w:p>
        </w:tc>
      </w:tr>
    </w:tbl>
    <w:p w14:paraId="3A4A4F18" w14:textId="77777777" w:rsidR="00930DDD" w:rsidRDefault="00930DDD" w:rsidP="00D04565">
      <w:pPr>
        <w:widowControl/>
        <w:spacing w:after="0" w:line="240" w:lineRule="auto"/>
        <w:ind w:right="57"/>
        <w:contextualSpacing/>
        <w:rPr>
          <w:rFonts w:ascii="Arial" w:eastAsia="Arial" w:hAnsi="Arial" w:cs="Arial"/>
          <w:b/>
          <w:sz w:val="24"/>
          <w:szCs w:val="24"/>
        </w:rPr>
      </w:pPr>
    </w:p>
    <w:p w14:paraId="5A6F3424" w14:textId="52E8712B"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7BB0789" w14:textId="77777777" w:rsidR="001F4104" w:rsidRDefault="001F4104" w:rsidP="00D04565">
      <w:pPr>
        <w:pStyle w:val="NoSpacing"/>
        <w:contextualSpacing/>
        <w:rPr>
          <w:rFonts w:ascii="Arial" w:hAnsi="Arial" w:cs="Arial"/>
          <w:b/>
          <w:sz w:val="24"/>
        </w:rPr>
      </w:pPr>
    </w:p>
    <w:p w14:paraId="77E78BD0" w14:textId="28895628"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 xml:space="preserve">1,538 </w:t>
            </w:r>
            <w:r w:rsidRPr="00D55A7D">
              <w:rPr>
                <w:rFonts w:ascii="Arial" w:eastAsia="Arial" w:hAnsi="Arial" w:cs="Arial"/>
                <w:b/>
                <w:bCs/>
                <w:sz w:val="20"/>
                <w:szCs w:val="20"/>
              </w:rPr>
              <w:lastRenderedPageBreak/>
              <w:t>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0EEA001A"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E44F678" w:rsidR="00521424" w:rsidRPr="00365DB2" w:rsidRDefault="00D24889" w:rsidP="0091040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10408">
              <w:rPr>
                <w:rFonts w:ascii="Arial" w:eastAsia="Arial" w:hAnsi="Arial" w:cs="Arial"/>
                <w:sz w:val="20"/>
                <w:szCs w:val="20"/>
              </w:rPr>
              <w:t>3</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B545783" w14:textId="77777777" w:rsidR="00211A8B" w:rsidRDefault="00211A8B" w:rsidP="00D04565">
      <w:pPr>
        <w:spacing w:after="0" w:line="240" w:lineRule="auto"/>
        <w:contextualSpacing/>
        <w:rPr>
          <w:rFonts w:ascii="Arial" w:eastAsia="Arial" w:hAnsi="Arial" w:cs="Arial"/>
          <w:b/>
          <w:sz w:val="24"/>
          <w:szCs w:val="24"/>
        </w:rPr>
      </w:pPr>
    </w:p>
    <w:p w14:paraId="6660BC84" w14:textId="77777777" w:rsidR="00211A8B" w:rsidRDefault="00211A8B" w:rsidP="00D04565">
      <w:pPr>
        <w:spacing w:after="0" w:line="240" w:lineRule="auto"/>
        <w:contextualSpacing/>
        <w:rPr>
          <w:rFonts w:ascii="Arial" w:eastAsia="Arial" w:hAnsi="Arial" w:cs="Arial"/>
          <w:b/>
          <w:sz w:val="24"/>
          <w:szCs w:val="24"/>
        </w:rPr>
      </w:pPr>
    </w:p>
    <w:p w14:paraId="62152F1A" w14:textId="77777777" w:rsidR="00211A8B" w:rsidRDefault="00211A8B" w:rsidP="00D04565">
      <w:pPr>
        <w:spacing w:after="0" w:line="240" w:lineRule="auto"/>
        <w:contextualSpacing/>
        <w:rPr>
          <w:rFonts w:ascii="Arial" w:eastAsia="Arial" w:hAnsi="Arial" w:cs="Arial"/>
          <w:b/>
          <w:sz w:val="24"/>
          <w:szCs w:val="24"/>
        </w:rPr>
      </w:pPr>
    </w:p>
    <w:p w14:paraId="5EC080F3" w14:textId="282D0492"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310BA47" w:rsidR="00521424" w:rsidRPr="00EC16DC" w:rsidRDefault="009F056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lastRenderedPageBreak/>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E240E4">
        <w:trPr>
          <w:trHeight w:val="223"/>
        </w:trPr>
        <w:tc>
          <w:tcPr>
            <w:tcW w:w="1951" w:type="dxa"/>
            <w:vAlign w:val="center"/>
          </w:tcPr>
          <w:p w14:paraId="5F8EB259" w14:textId="3B3C7849" w:rsidR="00521424" w:rsidRPr="00211A8B" w:rsidRDefault="00E240E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11A8B">
              <w:rPr>
                <w:rFonts w:ascii="Arial" w:eastAsia="Arial" w:hAnsi="Arial" w:cs="Arial"/>
                <w:sz w:val="20"/>
                <w:szCs w:val="19"/>
              </w:rPr>
              <w:t>23</w:t>
            </w:r>
            <w:r w:rsidR="00DA6962"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830" w:type="dxa"/>
          </w:tcPr>
          <w:p w14:paraId="41FB6813" w14:textId="77777777" w:rsidR="00DA6962"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provided a total of </w:t>
            </w:r>
            <w:r w:rsidRPr="00211A8B">
              <w:rPr>
                <w:rFonts w:ascii="Arial" w:eastAsia="Arial" w:hAnsi="Arial" w:cs="Arial"/>
                <w:b/>
                <w:sz w:val="20"/>
                <w:szCs w:val="19"/>
              </w:rPr>
              <w:t xml:space="preserve">₱13,310,675.54 </w:t>
            </w:r>
            <w:r w:rsidRPr="00211A8B">
              <w:rPr>
                <w:rFonts w:ascii="Arial" w:eastAsia="Arial" w:hAnsi="Arial" w:cs="Arial"/>
                <w:sz w:val="20"/>
                <w:szCs w:val="19"/>
              </w:rPr>
              <w:t>worth of assistance</w:t>
            </w:r>
            <w:r w:rsidRPr="00211A8B">
              <w:rPr>
                <w:rFonts w:ascii="Arial" w:eastAsia="Arial" w:hAnsi="Arial" w:cs="Arial"/>
                <w:b/>
                <w:sz w:val="20"/>
                <w:szCs w:val="19"/>
              </w:rPr>
              <w:t xml:space="preserve"> </w:t>
            </w:r>
            <w:r w:rsidRPr="00211A8B">
              <w:rPr>
                <w:rFonts w:ascii="Arial" w:eastAsia="Arial" w:hAnsi="Arial" w:cs="Arial"/>
                <w:sz w:val="20"/>
                <w:szCs w:val="19"/>
              </w:rPr>
              <w:t xml:space="preserve">to </w:t>
            </w:r>
            <w:r w:rsidRPr="00211A8B">
              <w:rPr>
                <w:rFonts w:ascii="Arial" w:eastAsia="Arial" w:hAnsi="Arial" w:cs="Arial"/>
                <w:b/>
                <w:sz w:val="20"/>
                <w:szCs w:val="19"/>
              </w:rPr>
              <w:t xml:space="preserve">17 stranded sale representatives </w:t>
            </w:r>
            <w:r w:rsidRPr="00211A8B">
              <w:rPr>
                <w:rFonts w:ascii="Arial" w:eastAsia="Arial" w:hAnsi="Arial" w:cs="Arial"/>
                <w:sz w:val="20"/>
                <w:szCs w:val="19"/>
              </w:rPr>
              <w:t xml:space="preserve">and eight </w:t>
            </w:r>
            <w:r w:rsidRPr="00211A8B">
              <w:rPr>
                <w:rFonts w:ascii="Arial" w:eastAsia="Arial" w:hAnsi="Arial" w:cs="Arial"/>
                <w:b/>
                <w:sz w:val="20"/>
                <w:szCs w:val="19"/>
              </w:rPr>
              <w:t>(8) bus drivers (HTIs);</w:t>
            </w:r>
            <w:r w:rsidRPr="00211A8B">
              <w:rPr>
                <w:rFonts w:ascii="Arial" w:eastAsia="Arial" w:hAnsi="Arial" w:cs="Arial"/>
                <w:sz w:val="20"/>
                <w:szCs w:val="19"/>
              </w:rPr>
              <w:t xml:space="preserve"> and</w:t>
            </w:r>
            <w:r w:rsidRPr="00211A8B">
              <w:rPr>
                <w:rFonts w:ascii="Arial" w:eastAsia="Arial" w:hAnsi="Arial" w:cs="Arial"/>
                <w:b/>
                <w:sz w:val="20"/>
                <w:szCs w:val="19"/>
              </w:rPr>
              <w:t xml:space="preserve"> 25,480 families </w:t>
            </w:r>
            <w:r w:rsidRPr="00211A8B">
              <w:rPr>
                <w:rFonts w:ascii="Arial" w:eastAsia="Arial" w:hAnsi="Arial" w:cs="Arial"/>
                <w:sz w:val="20"/>
                <w:szCs w:val="19"/>
              </w:rPr>
              <w:t>in which 815 are LSIs.</w:t>
            </w:r>
          </w:p>
          <w:p w14:paraId="04D17FAB" w14:textId="18A1F40F"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its Crisis Intervention Unit (CIU) provided assistance to </w:t>
            </w:r>
            <w:r w:rsidR="00370790" w:rsidRPr="00211A8B">
              <w:rPr>
                <w:rFonts w:ascii="Arial" w:eastAsia="Arial" w:hAnsi="Arial" w:cs="Arial"/>
                <w:b/>
                <w:sz w:val="20"/>
                <w:szCs w:val="19"/>
              </w:rPr>
              <w:t>22,171</w:t>
            </w:r>
            <w:r w:rsidR="00383B2B" w:rsidRPr="00211A8B">
              <w:rPr>
                <w:rFonts w:ascii="Arial" w:eastAsia="Arial" w:hAnsi="Arial" w:cs="Arial"/>
                <w:b/>
                <w:sz w:val="20"/>
                <w:szCs w:val="19"/>
              </w:rPr>
              <w:t xml:space="preserve"> </w:t>
            </w:r>
            <w:r w:rsidRPr="00211A8B">
              <w:rPr>
                <w:rFonts w:ascii="Arial" w:eastAsia="Arial" w:hAnsi="Arial" w:cs="Arial"/>
                <w:b/>
                <w:sz w:val="20"/>
                <w:szCs w:val="19"/>
              </w:rPr>
              <w:t>walk-in clients</w:t>
            </w:r>
            <w:r w:rsidRPr="00211A8B">
              <w:rPr>
                <w:rFonts w:ascii="Arial" w:eastAsia="Arial" w:hAnsi="Arial" w:cs="Arial"/>
                <w:sz w:val="20"/>
                <w:szCs w:val="19"/>
              </w:rPr>
              <w:t xml:space="preserve"> amounting to </w:t>
            </w:r>
            <w:r w:rsidRPr="00211A8B">
              <w:rPr>
                <w:rFonts w:ascii="Arial" w:eastAsia="Arial" w:hAnsi="Arial" w:cs="Arial"/>
                <w:b/>
                <w:sz w:val="20"/>
                <w:szCs w:val="19"/>
              </w:rPr>
              <w:t>₱</w:t>
            </w:r>
            <w:r w:rsidR="00370790" w:rsidRPr="00211A8B">
              <w:rPr>
                <w:rFonts w:ascii="Arial" w:eastAsia="Arial" w:hAnsi="Arial" w:cs="Arial"/>
                <w:b/>
                <w:sz w:val="20"/>
                <w:szCs w:val="19"/>
              </w:rPr>
              <w:t>109,625,556.13</w:t>
            </w:r>
            <w:r w:rsidRPr="00211A8B">
              <w:rPr>
                <w:rFonts w:ascii="Arial" w:eastAsia="Arial" w:hAnsi="Arial" w:cs="Arial"/>
                <w:b/>
                <w:sz w:val="20"/>
                <w:szCs w:val="19"/>
              </w:rPr>
              <w:t>.</w:t>
            </w:r>
          </w:p>
          <w:p w14:paraId="741B82CF" w14:textId="5C1D3308"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ocial Pension Unit extended assistance to </w:t>
            </w:r>
            <w:r w:rsidRPr="00211A8B">
              <w:rPr>
                <w:rFonts w:ascii="Arial" w:eastAsia="Arial" w:hAnsi="Arial" w:cs="Arial"/>
                <w:b/>
                <w:bCs/>
                <w:sz w:val="20"/>
                <w:szCs w:val="19"/>
              </w:rPr>
              <w:t xml:space="preserve">216,397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284,624,000.00; </w:t>
            </w:r>
            <w:r w:rsidRPr="00211A8B">
              <w:rPr>
                <w:rFonts w:ascii="Arial" w:eastAsia="Arial" w:hAnsi="Arial" w:cs="Arial"/>
                <w:sz w:val="20"/>
                <w:szCs w:val="19"/>
              </w:rPr>
              <w:t>and</w:t>
            </w:r>
            <w:r w:rsidRPr="00211A8B">
              <w:rPr>
                <w:rFonts w:ascii="Arial" w:eastAsia="Arial" w:hAnsi="Arial" w:cs="Arial"/>
                <w:b/>
                <w:bCs/>
                <w:sz w:val="20"/>
                <w:szCs w:val="19"/>
              </w:rPr>
              <w:t xml:space="preserve"> 29,264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73,937,000.00 </w:t>
            </w:r>
            <w:r w:rsidRPr="00211A8B">
              <w:rPr>
                <w:rFonts w:ascii="Arial" w:eastAsia="Arial" w:hAnsi="Arial" w:cs="Arial"/>
                <w:sz w:val="20"/>
                <w:szCs w:val="19"/>
              </w:rPr>
              <w:t>for the year 2019 and 2020, respectively.</w:t>
            </w:r>
          </w:p>
          <w:p w14:paraId="6D36DF7A" w14:textId="5390DA0A" w:rsidR="0024753A"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ustainable Livelihood Program (SLP) of DSWD-FO VIII was able to extend assistance to </w:t>
            </w:r>
            <w:r w:rsidRPr="00211A8B">
              <w:rPr>
                <w:rFonts w:ascii="Arial" w:eastAsia="Arial" w:hAnsi="Arial" w:cs="Arial"/>
                <w:b/>
                <w:sz w:val="20"/>
                <w:szCs w:val="19"/>
              </w:rPr>
              <w:t>170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2,261,210.07</w:t>
            </w:r>
            <w:r w:rsidRPr="00211A8B">
              <w:rPr>
                <w:rFonts w:ascii="Arial" w:eastAsia="Arial" w:hAnsi="Arial" w:cs="Arial"/>
                <w:sz w:val="20"/>
                <w:szCs w:val="19"/>
              </w:rPr>
              <w:t>.</w:t>
            </w:r>
          </w:p>
          <w:p w14:paraId="77099E5A" w14:textId="77777777" w:rsidR="00834E6A" w:rsidRPr="00211A8B"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211A8B"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54D637B2" w14:textId="1FB8A145"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the Emergency Subsidy Program was able to extend assistance to </w:t>
            </w:r>
            <w:r w:rsidR="008F674D" w:rsidRPr="00211A8B">
              <w:rPr>
                <w:rFonts w:ascii="Arial" w:eastAsia="Arial" w:hAnsi="Arial" w:cs="Arial"/>
                <w:b/>
                <w:sz w:val="20"/>
                <w:szCs w:val="19"/>
              </w:rPr>
              <w:t xml:space="preserve">7,466 </w:t>
            </w:r>
            <w:r w:rsidRPr="00211A8B">
              <w:rPr>
                <w:rFonts w:ascii="Arial" w:eastAsia="Arial" w:hAnsi="Arial" w:cs="Arial"/>
                <w:b/>
                <w:sz w:val="20"/>
                <w:szCs w:val="19"/>
              </w:rPr>
              <w:t>beneficiaries</w:t>
            </w:r>
            <w:r w:rsidRPr="00211A8B">
              <w:rPr>
                <w:rFonts w:ascii="Arial" w:eastAsia="Arial" w:hAnsi="Arial" w:cs="Arial"/>
                <w:sz w:val="20"/>
                <w:szCs w:val="19"/>
              </w:rPr>
              <w:t xml:space="preserve"> amounting to </w:t>
            </w:r>
            <w:r w:rsidRPr="00211A8B">
              <w:rPr>
                <w:rFonts w:ascii="Arial" w:eastAsia="Arial" w:hAnsi="Arial" w:cs="Arial"/>
                <w:b/>
                <w:bCs/>
                <w:sz w:val="20"/>
                <w:szCs w:val="19"/>
              </w:rPr>
              <w:t>₱</w:t>
            </w:r>
            <w:r w:rsidR="008F674D" w:rsidRPr="00211A8B">
              <w:rPr>
                <w:rFonts w:ascii="Arial" w:eastAsia="Arial" w:hAnsi="Arial" w:cs="Arial"/>
                <w:b/>
                <w:bCs/>
                <w:sz w:val="20"/>
                <w:szCs w:val="19"/>
              </w:rPr>
              <w:t>37,350,000.00</w:t>
            </w:r>
            <w:r w:rsidRPr="00211A8B">
              <w:rPr>
                <w:rFonts w:ascii="Arial" w:eastAsia="Arial" w:hAnsi="Arial" w:cs="Arial"/>
                <w:b/>
                <w:bCs/>
                <w:sz w:val="20"/>
                <w:szCs w:val="19"/>
              </w:rPr>
              <w:t>.</w:t>
            </w:r>
          </w:p>
          <w:p w14:paraId="392379DC" w14:textId="4D270BB1"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recorded </w:t>
            </w:r>
            <w:r w:rsidRPr="00211A8B">
              <w:rPr>
                <w:rFonts w:ascii="Arial" w:eastAsia="Arial" w:hAnsi="Arial" w:cs="Arial"/>
                <w:b/>
                <w:sz w:val="20"/>
                <w:szCs w:val="19"/>
              </w:rPr>
              <w:t>550,267 non-4Ps beneficiaries</w:t>
            </w:r>
            <w:r w:rsidRPr="00211A8B">
              <w:rPr>
                <w:rFonts w:ascii="Arial" w:eastAsia="Arial" w:hAnsi="Arial" w:cs="Arial"/>
                <w:sz w:val="20"/>
                <w:szCs w:val="19"/>
              </w:rPr>
              <w:t xml:space="preserve"> who received SAP amounting to </w:t>
            </w:r>
            <w:r w:rsidRPr="00211A8B">
              <w:rPr>
                <w:rFonts w:ascii="Arial" w:eastAsia="Arial" w:hAnsi="Arial" w:cs="Arial"/>
                <w:b/>
                <w:sz w:val="20"/>
                <w:szCs w:val="19"/>
              </w:rPr>
              <w:t>₱</w:t>
            </w:r>
            <w:r w:rsidRPr="00211A8B">
              <w:rPr>
                <w:rFonts w:ascii="Arial" w:eastAsia="Arial" w:hAnsi="Arial" w:cs="Arial"/>
                <w:b/>
                <w:sz w:val="20"/>
                <w:szCs w:val="24"/>
              </w:rPr>
              <w:t>2,751,249,750.00</w:t>
            </w:r>
            <w:r w:rsidRPr="00211A8B">
              <w:rPr>
                <w:rFonts w:ascii="Arial" w:eastAsia="Arial" w:hAnsi="Arial" w:cs="Arial"/>
                <w:b/>
                <w:sz w:val="20"/>
                <w:szCs w:val="19"/>
              </w:rPr>
              <w:t xml:space="preserve">. </w:t>
            </w:r>
            <w:r w:rsidRPr="00211A8B">
              <w:rPr>
                <w:rFonts w:ascii="Arial" w:eastAsia="Arial" w:hAnsi="Arial" w:cs="Arial"/>
                <w:sz w:val="20"/>
                <w:szCs w:val="19"/>
              </w:rPr>
              <w:t xml:space="preserve">There are also </w:t>
            </w:r>
            <w:r w:rsidR="00E240E4" w:rsidRPr="00211A8B">
              <w:rPr>
                <w:rFonts w:ascii="Arial" w:eastAsia="Arial" w:hAnsi="Arial" w:cs="Arial"/>
                <w:b/>
                <w:sz w:val="20"/>
                <w:szCs w:val="19"/>
              </w:rPr>
              <w:t xml:space="preserve">68,218 </w:t>
            </w:r>
            <w:r w:rsidRPr="00211A8B">
              <w:rPr>
                <w:rFonts w:ascii="Arial" w:eastAsia="Arial" w:hAnsi="Arial" w:cs="Arial"/>
                <w:sz w:val="20"/>
                <w:szCs w:val="19"/>
              </w:rPr>
              <w:t xml:space="preserve">out of 83,011 waitlisted beneficiaries who were served amounting to </w:t>
            </w:r>
            <w:r w:rsidRPr="00211A8B">
              <w:rPr>
                <w:rFonts w:ascii="Arial" w:eastAsia="Arial" w:hAnsi="Arial" w:cs="Arial"/>
                <w:b/>
                <w:sz w:val="20"/>
                <w:szCs w:val="19"/>
              </w:rPr>
              <w:t>₱</w:t>
            </w:r>
            <w:r w:rsidR="00383B2B" w:rsidRPr="00211A8B">
              <w:rPr>
                <w:rFonts w:ascii="Arial" w:eastAsia="Arial" w:hAnsi="Arial" w:cs="Arial"/>
                <w:b/>
                <w:sz w:val="20"/>
                <w:szCs w:val="19"/>
              </w:rPr>
              <w:t>3</w:t>
            </w:r>
            <w:r w:rsidR="00E240E4" w:rsidRPr="00211A8B">
              <w:t>,</w:t>
            </w:r>
            <w:r w:rsidR="00E240E4" w:rsidRPr="00211A8B">
              <w:rPr>
                <w:rFonts w:ascii="Arial" w:eastAsia="Arial" w:hAnsi="Arial" w:cs="Arial"/>
                <w:b/>
                <w:sz w:val="20"/>
                <w:szCs w:val="19"/>
              </w:rPr>
              <w:t>341,090,000.</w:t>
            </w:r>
          </w:p>
          <w:p w14:paraId="2106D0BB" w14:textId="77777777"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4Ps was able to extend assistance to their </w:t>
            </w:r>
            <w:r w:rsidRPr="00211A8B">
              <w:rPr>
                <w:rFonts w:ascii="Arial" w:eastAsia="Arial" w:hAnsi="Arial" w:cs="Arial"/>
                <w:b/>
                <w:sz w:val="20"/>
                <w:szCs w:val="19"/>
              </w:rPr>
              <w:t>258,936 cash card</w:t>
            </w:r>
            <w:r w:rsidRPr="00211A8B">
              <w:rPr>
                <w:rFonts w:ascii="Arial" w:eastAsia="Arial" w:hAnsi="Arial" w:cs="Arial"/>
                <w:sz w:val="20"/>
                <w:szCs w:val="19"/>
              </w:rPr>
              <w:t xml:space="preserve"> </w:t>
            </w:r>
            <w:r w:rsidRPr="00211A8B">
              <w:rPr>
                <w:rFonts w:ascii="Arial" w:eastAsia="Arial" w:hAnsi="Arial" w:cs="Arial"/>
                <w:b/>
                <w:sz w:val="20"/>
                <w:szCs w:val="19"/>
              </w:rPr>
              <w:t>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945,116,400.00</w:t>
            </w:r>
            <w:r w:rsidRPr="00211A8B">
              <w:rPr>
                <w:rFonts w:ascii="Arial" w:eastAsia="Arial" w:hAnsi="Arial" w:cs="Arial"/>
                <w:sz w:val="20"/>
                <w:szCs w:val="19"/>
              </w:rPr>
              <w:t xml:space="preserve"> and </w:t>
            </w:r>
            <w:r w:rsidRPr="00211A8B">
              <w:rPr>
                <w:rFonts w:ascii="Arial" w:eastAsia="Arial" w:hAnsi="Arial" w:cs="Arial"/>
                <w:b/>
                <w:sz w:val="20"/>
                <w:szCs w:val="19"/>
              </w:rPr>
              <w:t>21,153 non-cash card 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0AB9C0E7" w14:textId="77777777" w:rsidR="00211A8B" w:rsidRDefault="00211A8B" w:rsidP="00D04565">
      <w:pPr>
        <w:spacing w:after="0" w:line="240" w:lineRule="auto"/>
        <w:contextualSpacing/>
        <w:rPr>
          <w:rFonts w:ascii="Arial" w:eastAsia="Arial" w:hAnsi="Arial" w:cs="Arial"/>
          <w:b/>
          <w:sz w:val="24"/>
          <w:szCs w:val="24"/>
        </w:rPr>
      </w:pPr>
    </w:p>
    <w:p w14:paraId="4DE4B8A4" w14:textId="77777777" w:rsidR="00211A8B" w:rsidRDefault="00211A8B" w:rsidP="00D04565">
      <w:pPr>
        <w:spacing w:after="0" w:line="240" w:lineRule="auto"/>
        <w:contextualSpacing/>
        <w:rPr>
          <w:rFonts w:ascii="Arial" w:eastAsia="Arial" w:hAnsi="Arial" w:cs="Arial"/>
          <w:b/>
          <w:sz w:val="24"/>
          <w:szCs w:val="24"/>
        </w:rPr>
      </w:pPr>
    </w:p>
    <w:p w14:paraId="542D1613" w14:textId="77777777" w:rsidR="00211A8B" w:rsidRDefault="00211A8B" w:rsidP="00D04565">
      <w:pPr>
        <w:spacing w:after="0" w:line="240" w:lineRule="auto"/>
        <w:contextualSpacing/>
        <w:rPr>
          <w:rFonts w:ascii="Arial" w:eastAsia="Arial" w:hAnsi="Arial" w:cs="Arial"/>
          <w:b/>
          <w:sz w:val="24"/>
          <w:szCs w:val="24"/>
        </w:rPr>
      </w:pPr>
    </w:p>
    <w:p w14:paraId="32C758C6" w14:textId="33F2AF4F"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38D97EF8" w:rsidR="00521424" w:rsidRPr="00211A8B" w:rsidRDefault="00E751D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11A8B">
              <w:rPr>
                <w:rFonts w:ascii="Arial" w:eastAsia="Arial" w:hAnsi="Arial" w:cs="Arial"/>
                <w:sz w:val="20"/>
                <w:szCs w:val="19"/>
              </w:rPr>
              <w:t>23</w:t>
            </w:r>
            <w:r w:rsidR="00521424" w:rsidRPr="00211A8B">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Timely submission of reports to Office of the Regional Director, Central Office, OCD and NDRRMC.</w:t>
            </w:r>
          </w:p>
          <w:p w14:paraId="4A51DE56"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attendance to the Agency Operation Center for COVID-19 meetings.</w:t>
            </w:r>
          </w:p>
          <w:p w14:paraId="41CB6AE0"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Ongoing procurement of additional supplies for production of FFPs.</w:t>
            </w:r>
          </w:p>
          <w:p w14:paraId="33CFE0DA"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monitoring, response and reporting at the Agency Operations Center.</w:t>
            </w:r>
          </w:p>
          <w:p w14:paraId="48F1DDFE"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11A8B"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211A8B"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11A8B">
              <w:rPr>
                <w:rFonts w:ascii="Arial" w:eastAsia="Arial" w:hAnsi="Arial" w:cs="Arial"/>
                <w:b/>
                <w:bCs/>
                <w:sz w:val="20"/>
                <w:szCs w:val="19"/>
              </w:rPr>
              <w:t>Social Amelioration Program (SAP)</w:t>
            </w:r>
          </w:p>
          <w:p w14:paraId="3BD4246E" w14:textId="0D12C05F" w:rsidR="009B6B20"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Pr="00211A8B">
              <w:rPr>
                <w:rFonts w:ascii="Arial" w:eastAsia="Arial" w:hAnsi="Arial" w:cs="Arial"/>
                <w:b/>
                <w:bCs/>
                <w:sz w:val="20"/>
                <w:szCs w:val="19"/>
              </w:rPr>
              <w:t>1</w:t>
            </w:r>
            <w:r w:rsidR="009B6B20" w:rsidRPr="00211A8B">
              <w:rPr>
                <w:rFonts w:ascii="Arial" w:eastAsia="Arial" w:hAnsi="Arial" w:cs="Arial"/>
                <w:b/>
                <w:bCs/>
                <w:sz w:val="20"/>
                <w:szCs w:val="19"/>
              </w:rPr>
              <w:t>33</w:t>
            </w:r>
            <w:r w:rsidRPr="00211A8B">
              <w:rPr>
                <w:rFonts w:ascii="Arial" w:eastAsia="Arial" w:hAnsi="Arial" w:cs="Arial"/>
                <w:b/>
                <w:bCs/>
                <w:sz w:val="20"/>
                <w:szCs w:val="19"/>
              </w:rPr>
              <w:t>,</w:t>
            </w:r>
            <w:r w:rsidR="009B6B20" w:rsidRPr="00211A8B">
              <w:rPr>
                <w:rFonts w:ascii="Arial" w:eastAsia="Arial" w:hAnsi="Arial" w:cs="Arial"/>
                <w:b/>
                <w:bCs/>
                <w:sz w:val="20"/>
                <w:szCs w:val="19"/>
              </w:rPr>
              <w:t>864</w:t>
            </w:r>
            <w:r w:rsidRPr="00211A8B">
              <w:rPr>
                <w:rFonts w:ascii="Arial" w:eastAsia="Arial" w:hAnsi="Arial" w:cs="Arial"/>
                <w:b/>
                <w:bCs/>
                <w:sz w:val="20"/>
                <w:szCs w:val="19"/>
              </w:rPr>
              <w:t xml:space="preserve"> </w:t>
            </w:r>
            <w:r w:rsidRPr="00211A8B">
              <w:rPr>
                <w:rFonts w:ascii="Arial" w:eastAsia="Arial" w:hAnsi="Arial" w:cs="Arial"/>
                <w:sz w:val="20"/>
                <w:szCs w:val="19"/>
              </w:rPr>
              <w:t>waitlisted</w:t>
            </w:r>
            <w:r w:rsidRPr="00211A8B">
              <w:rPr>
                <w:rFonts w:ascii="Arial" w:eastAsia="Arial" w:hAnsi="Arial" w:cs="Arial"/>
                <w:b/>
                <w:bCs/>
                <w:sz w:val="20"/>
                <w:szCs w:val="19"/>
              </w:rPr>
              <w:t xml:space="preserve"> </w:t>
            </w:r>
            <w:r w:rsidRPr="00211A8B">
              <w:rPr>
                <w:rFonts w:ascii="Arial" w:eastAsia="Arial" w:hAnsi="Arial" w:cs="Arial"/>
                <w:sz w:val="20"/>
                <w:szCs w:val="19"/>
              </w:rPr>
              <w:t xml:space="preserve">beneficiaries amounting to </w:t>
            </w:r>
            <w:r w:rsidRPr="00211A8B">
              <w:rPr>
                <w:rFonts w:ascii="Arial" w:eastAsia="Arial" w:hAnsi="Arial" w:cs="Arial"/>
                <w:b/>
                <w:bCs/>
                <w:sz w:val="20"/>
                <w:szCs w:val="19"/>
              </w:rPr>
              <w:t>₱</w:t>
            </w:r>
            <w:r w:rsidR="009B6B20" w:rsidRPr="00211A8B">
              <w:rPr>
                <w:rFonts w:ascii="Arial" w:eastAsia="Arial" w:hAnsi="Arial" w:cs="Arial"/>
                <w:b/>
                <w:bCs/>
                <w:sz w:val="20"/>
                <w:szCs w:val="19"/>
              </w:rPr>
              <w:t>803,184,000.00</w:t>
            </w:r>
            <w:r w:rsidR="00E751D4" w:rsidRPr="00211A8B">
              <w:rPr>
                <w:rFonts w:ascii="Arial" w:eastAsia="Arial" w:hAnsi="Arial" w:cs="Arial"/>
                <w:b/>
                <w:bCs/>
                <w:sz w:val="20"/>
                <w:szCs w:val="19"/>
              </w:rPr>
              <w:t>.</w:t>
            </w:r>
          </w:p>
          <w:p w14:paraId="0F87EC5E" w14:textId="0A01838D" w:rsidR="00521424" w:rsidRPr="00211A8B" w:rsidRDefault="00521424" w:rsidP="00E751D4">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00E751D4" w:rsidRPr="00211A8B">
              <w:rPr>
                <w:rFonts w:ascii="Arial" w:eastAsia="Arial" w:hAnsi="Arial" w:cs="Arial"/>
                <w:b/>
                <w:bCs/>
                <w:sz w:val="20"/>
                <w:szCs w:val="19"/>
              </w:rPr>
              <w:t xml:space="preserve">42,551 </w:t>
            </w:r>
            <w:r w:rsidRPr="00211A8B">
              <w:rPr>
                <w:rFonts w:ascii="Arial" w:eastAsia="Arial" w:hAnsi="Arial" w:cs="Arial"/>
                <w:sz w:val="20"/>
                <w:szCs w:val="19"/>
              </w:rPr>
              <w:t xml:space="preserve">beneficiaries for the Bayanihan 2 ESP Implementation amounting to </w:t>
            </w:r>
            <w:r w:rsidRPr="00211A8B">
              <w:rPr>
                <w:rFonts w:ascii="Arial" w:eastAsia="Arial" w:hAnsi="Arial" w:cs="Arial"/>
                <w:b/>
                <w:bCs/>
                <w:sz w:val="20"/>
                <w:szCs w:val="19"/>
              </w:rPr>
              <w:t>₱</w:t>
            </w:r>
            <w:r w:rsidR="00E751D4" w:rsidRPr="00211A8B">
              <w:rPr>
                <w:rFonts w:ascii="Arial" w:eastAsia="Arial" w:hAnsi="Arial" w:cs="Arial"/>
                <w:b/>
                <w:bCs/>
                <w:sz w:val="20"/>
                <w:szCs w:val="19"/>
              </w:rPr>
              <w:t xml:space="preserve">255,295,200.00 </w:t>
            </w:r>
            <w:r w:rsidRPr="00211A8B">
              <w:rPr>
                <w:rFonts w:ascii="Arial" w:eastAsia="Arial" w:hAnsi="Arial" w:cs="Arial"/>
                <w:sz w:val="20"/>
                <w:szCs w:val="19"/>
              </w:rPr>
              <w:t xml:space="preserve">as of </w:t>
            </w:r>
            <w:r w:rsidR="00B9568B" w:rsidRPr="00211A8B">
              <w:rPr>
                <w:rFonts w:ascii="Arial" w:eastAsia="Arial" w:hAnsi="Arial" w:cs="Arial"/>
                <w:sz w:val="20"/>
                <w:szCs w:val="19"/>
              </w:rPr>
              <w:t>21</w:t>
            </w:r>
            <w:r w:rsidR="00D94DFE" w:rsidRPr="00211A8B">
              <w:rPr>
                <w:rFonts w:ascii="Arial" w:eastAsia="Arial" w:hAnsi="Arial" w:cs="Arial"/>
                <w:sz w:val="20"/>
                <w:szCs w:val="19"/>
              </w:rPr>
              <w:t xml:space="preserve"> </w:t>
            </w:r>
            <w:r w:rsidRPr="00211A8B">
              <w:rPr>
                <w:rFonts w:ascii="Arial" w:eastAsia="Arial" w:hAnsi="Arial" w:cs="Arial"/>
                <w:sz w:val="20"/>
                <w:szCs w:val="19"/>
              </w:rPr>
              <w:t>December 2020, 12NN.</w:t>
            </w:r>
          </w:p>
          <w:p w14:paraId="6C83816D"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4E0A73A0"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r w:rsidRPr="00124D16">
              <w:rPr>
                <w:rFonts w:ascii="Arial" w:eastAsia="Arial" w:hAnsi="Arial" w:cs="Arial"/>
                <w:bCs/>
                <w:sz w:val="20"/>
                <w:szCs w:val="20"/>
              </w:rPr>
              <w:lastRenderedPageBreak/>
              <w:t>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3DF764A7" w14:textId="5E046E0A"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CCD3117" w14:textId="77777777" w:rsidR="00EC4A6F" w:rsidRDefault="00EC4A6F" w:rsidP="006B00F2">
      <w:pPr>
        <w:spacing w:after="0" w:line="240" w:lineRule="auto"/>
        <w:contextualSpacing/>
        <w:rPr>
          <w:rFonts w:ascii="Arial" w:eastAsia="Arial" w:hAnsi="Arial" w:cs="Arial"/>
          <w:b/>
          <w:sz w:val="24"/>
          <w:szCs w:val="24"/>
        </w:rPr>
      </w:pPr>
    </w:p>
    <w:p w14:paraId="0867F3F5" w14:textId="7165A603" w:rsidR="00A47E48" w:rsidRDefault="00A47E48" w:rsidP="006B00F2">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Pr="00A47E48">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JEM ERIC F. FAMORCAN</w:t>
      </w:r>
    </w:p>
    <w:p w14:paraId="1D507D38" w14:textId="77777777" w:rsidR="002C39DF" w:rsidRDefault="006B00F2" w:rsidP="006B00F2">
      <w:pPr>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r>
        <w:rPr>
          <w:rFonts w:ascii="Arial" w:eastAsia="Arial" w:hAnsi="Arial" w:cs="Arial"/>
          <w:b/>
          <w:sz w:val="24"/>
          <w:szCs w:val="24"/>
        </w:rPr>
        <w:tab/>
      </w:r>
      <w:r w:rsidR="00A47E48">
        <w:rPr>
          <w:rFonts w:ascii="Arial" w:eastAsia="Arial" w:hAnsi="Arial" w:cs="Arial"/>
          <w:b/>
          <w:sz w:val="24"/>
          <w:szCs w:val="24"/>
        </w:rPr>
        <w:tab/>
      </w:r>
      <w:r w:rsidR="00A47E48">
        <w:rPr>
          <w:rFonts w:ascii="Arial" w:eastAsia="Arial" w:hAnsi="Arial" w:cs="Arial"/>
          <w:b/>
          <w:sz w:val="24"/>
          <w:szCs w:val="24"/>
        </w:rPr>
        <w:tab/>
      </w:r>
      <w:r w:rsidR="00A47E48">
        <w:rPr>
          <w:rFonts w:ascii="Arial" w:eastAsia="Arial" w:hAnsi="Arial" w:cs="Arial"/>
          <w:b/>
          <w:sz w:val="24"/>
          <w:szCs w:val="24"/>
        </w:rPr>
        <w:tab/>
      </w:r>
      <w:r w:rsidR="00A47E48">
        <w:rPr>
          <w:rFonts w:ascii="Arial" w:eastAsia="Arial" w:hAnsi="Arial" w:cs="Arial"/>
          <w:b/>
          <w:sz w:val="24"/>
          <w:szCs w:val="24"/>
        </w:rPr>
        <w:tab/>
      </w:r>
      <w:r w:rsidR="00A47E48" w:rsidRPr="00193169">
        <w:rPr>
          <w:rFonts w:ascii="Arial" w:eastAsia="Arial" w:hAnsi="Arial" w:cs="Arial"/>
          <w:sz w:val="24"/>
          <w:szCs w:val="24"/>
        </w:rPr>
        <w:t>Releasing Office</w:t>
      </w:r>
      <w:r w:rsidR="00A47E48">
        <w:rPr>
          <w:rFonts w:ascii="Arial" w:eastAsia="Arial" w:hAnsi="Arial" w:cs="Arial"/>
          <w:sz w:val="24"/>
          <w:szCs w:val="24"/>
        </w:rPr>
        <w:t>r</w:t>
      </w:r>
      <w:r>
        <w:rPr>
          <w:rFonts w:ascii="Arial" w:eastAsia="Arial" w:hAnsi="Arial" w:cs="Arial"/>
          <w:b/>
          <w:sz w:val="24"/>
          <w:szCs w:val="24"/>
        </w:rPr>
        <w:tab/>
      </w:r>
    </w:p>
    <w:p w14:paraId="656EF3DB" w14:textId="515AA3F3" w:rsidR="006B00F2" w:rsidRDefault="00211A8B" w:rsidP="006B00F2">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p>
    <w:p w14:paraId="025E0224" w14:textId="6DAEAB4D" w:rsidR="00D23625" w:rsidRDefault="00EA5FE9" w:rsidP="00D04565">
      <w:pPr>
        <w:widowControl/>
        <w:spacing w:after="0" w:line="240" w:lineRule="auto"/>
        <w:contextualSpacing/>
        <w:rPr>
          <w:rFonts w:ascii="Arial" w:eastAsia="Arial" w:hAnsi="Arial" w:cs="Arial"/>
          <w:b/>
          <w:color w:val="002060"/>
          <w:sz w:val="28"/>
          <w:szCs w:val="24"/>
        </w:rPr>
      </w:pPr>
      <w:bookmarkStart w:id="2" w:name="_Hlk57655386"/>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231CEC4B">
            <wp:simplePos x="0" y="0"/>
            <wp:positionH relativeFrom="column">
              <wp:posOffset>238125</wp:posOffset>
            </wp:positionH>
            <wp:positionV relativeFrom="paragraph">
              <wp:posOffset>4518025</wp:posOffset>
            </wp:positionV>
            <wp:extent cx="5699125" cy="428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125" cy="42868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60EE8BF4">
            <wp:simplePos x="0" y="0"/>
            <wp:positionH relativeFrom="column">
              <wp:posOffset>262255</wp:posOffset>
            </wp:positionH>
            <wp:positionV relativeFrom="paragraph">
              <wp:posOffset>235585</wp:posOffset>
            </wp:positionV>
            <wp:extent cx="5656580" cy="4280535"/>
            <wp:effectExtent l="0" t="0" r="127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65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2"/>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48F10FF">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26361" w14:textId="77777777" w:rsidR="00DA4191" w:rsidRDefault="00DA4191">
      <w:pPr>
        <w:spacing w:after="0" w:line="240" w:lineRule="auto"/>
      </w:pPr>
      <w:r>
        <w:separator/>
      </w:r>
    </w:p>
  </w:endnote>
  <w:endnote w:type="continuationSeparator" w:id="0">
    <w:p w14:paraId="11A5FD70" w14:textId="77777777" w:rsidR="00DA4191" w:rsidRDefault="00DA4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607000FA" w:rsidR="00145DC5" w:rsidRDefault="00145DC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E614C">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E614C">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151C03">
      <w:rPr>
        <w:rFonts w:ascii="Arial" w:eastAsia="Arial" w:hAnsi="Arial" w:cs="Arial"/>
        <w:sz w:val="14"/>
        <w:szCs w:val="14"/>
      </w:rPr>
      <w:t>50</w:t>
    </w:r>
    <w:r w:rsidR="00F55556">
      <w:rPr>
        <w:rFonts w:ascii="Arial" w:eastAsia="Arial" w:hAnsi="Arial" w:cs="Arial"/>
        <w:sz w:val="14"/>
        <w:szCs w:val="14"/>
      </w:rPr>
      <w:t>3</w:t>
    </w:r>
    <w:r w:rsidRPr="002E2AB4">
      <w:rPr>
        <w:rFonts w:ascii="Arial" w:eastAsia="Arial" w:hAnsi="Arial" w:cs="Arial"/>
        <w:sz w:val="14"/>
        <w:szCs w:val="14"/>
      </w:rPr>
      <w:t xml:space="preserve"> on the Coronavirus Disease (COVID19) as of </w:t>
    </w:r>
    <w:r w:rsidR="00151C03">
      <w:rPr>
        <w:rFonts w:ascii="Arial" w:eastAsia="Arial" w:hAnsi="Arial" w:cs="Arial"/>
        <w:sz w:val="14"/>
        <w:szCs w:val="14"/>
      </w:rPr>
      <w:t>24 December 2020, 6</w:t>
    </w:r>
    <w:r w:rsidR="00F55556">
      <w:rPr>
        <w:rFonts w:ascii="Arial" w:eastAsia="Arial" w:hAnsi="Arial" w:cs="Arial"/>
        <w:sz w:val="14"/>
        <w:szCs w:val="14"/>
      </w:rPr>
      <w:t>P</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53275" w14:textId="77777777" w:rsidR="00DA4191" w:rsidRDefault="00DA4191">
      <w:pPr>
        <w:spacing w:after="0" w:line="240" w:lineRule="auto"/>
      </w:pPr>
      <w:r>
        <w:separator/>
      </w:r>
    </w:p>
  </w:footnote>
  <w:footnote w:type="continuationSeparator" w:id="0">
    <w:p w14:paraId="08F1400C" w14:textId="77777777" w:rsidR="00DA4191" w:rsidRDefault="00DA4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4E51"/>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EE62EF-F2FB-4919-83B9-88912EFFD5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6</Pages>
  <Words>13810</Words>
  <Characters>7871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ose Castillo</cp:lastModifiedBy>
  <cp:revision>8</cp:revision>
  <dcterms:created xsi:type="dcterms:W3CDTF">2020-12-24T07:37:00Z</dcterms:created>
  <dcterms:modified xsi:type="dcterms:W3CDTF">2020-12-2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